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bookmarkStart w:id="0" w:name="modelul-real" w:displacedByCustomXml="next"/>
    <w:sdt>
      <w:sdtPr>
        <w:rPr>
          <w:rFonts w:asciiTheme="minorHAnsi" w:eastAsiaTheme="minorHAnsi" w:hAnsiTheme="minorHAnsi" w:cstheme="minorBidi"/>
          <w:color w:val="auto"/>
          <w:kern w:val="2"/>
          <w:sz w:val="22"/>
          <w:szCs w:val="22"/>
          <w14:ligatures w14:val="standardContextual"/>
        </w:rPr>
        <w:id w:val="-1431274926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5E5F3C15" w14:textId="75435B74" w:rsidR="00721F23" w:rsidRDefault="00721F23">
          <w:pPr>
            <w:pStyle w:val="TOCHeading"/>
          </w:pPr>
          <w:r>
            <w:t>Table of Contents</w:t>
          </w:r>
        </w:p>
        <w:p w14:paraId="6731752D" w14:textId="435A6580" w:rsidR="00721F23" w:rsidRDefault="00721F23">
          <w:pPr>
            <w:pStyle w:val="TOC2"/>
            <w:tabs>
              <w:tab w:val="right" w:leader="dot" w:pos="10790"/>
            </w:tabs>
            <w:rPr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55921185" w:history="1">
            <w:r w:rsidRPr="00C36FBE">
              <w:rPr>
                <w:rStyle w:val="Hyperlink"/>
                <w:noProof/>
              </w:rPr>
              <w:t>Modelul Re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59211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6933DC" w14:textId="0482CFB4" w:rsidR="00721F23" w:rsidRDefault="00000000">
          <w:pPr>
            <w:pStyle w:val="TOC2"/>
            <w:tabs>
              <w:tab w:val="right" w:leader="dot" w:pos="10790"/>
            </w:tabs>
            <w:rPr>
              <w:noProof/>
            </w:rPr>
          </w:pPr>
          <w:hyperlink w:anchor="_Toc155921186" w:history="1">
            <w:r w:rsidR="00721F23" w:rsidRPr="00C36FBE">
              <w:rPr>
                <w:rStyle w:val="Hyperlink"/>
                <w:noProof/>
              </w:rPr>
              <w:t>Diagrama ER</w:t>
            </w:r>
            <w:r w:rsidR="00721F23">
              <w:rPr>
                <w:noProof/>
                <w:webHidden/>
              </w:rPr>
              <w:tab/>
            </w:r>
            <w:r w:rsidR="00721F23">
              <w:rPr>
                <w:noProof/>
                <w:webHidden/>
              </w:rPr>
              <w:fldChar w:fldCharType="begin"/>
            </w:r>
            <w:r w:rsidR="00721F23">
              <w:rPr>
                <w:noProof/>
                <w:webHidden/>
              </w:rPr>
              <w:instrText xml:space="preserve"> PAGEREF _Toc155921186 \h </w:instrText>
            </w:r>
            <w:r w:rsidR="00721F23">
              <w:rPr>
                <w:noProof/>
                <w:webHidden/>
              </w:rPr>
            </w:r>
            <w:r w:rsidR="00721F23">
              <w:rPr>
                <w:noProof/>
                <w:webHidden/>
              </w:rPr>
              <w:fldChar w:fldCharType="separate"/>
            </w:r>
            <w:r w:rsidR="00721F23">
              <w:rPr>
                <w:noProof/>
                <w:webHidden/>
              </w:rPr>
              <w:t>3</w:t>
            </w:r>
            <w:r w:rsidR="00721F23">
              <w:rPr>
                <w:noProof/>
                <w:webHidden/>
              </w:rPr>
              <w:fldChar w:fldCharType="end"/>
            </w:r>
          </w:hyperlink>
        </w:p>
        <w:p w14:paraId="31F76A12" w14:textId="44A626AC" w:rsidR="00721F23" w:rsidRDefault="00000000">
          <w:pPr>
            <w:pStyle w:val="TOC2"/>
            <w:tabs>
              <w:tab w:val="right" w:leader="dot" w:pos="10790"/>
            </w:tabs>
            <w:rPr>
              <w:noProof/>
            </w:rPr>
          </w:pPr>
          <w:hyperlink w:anchor="_Toc155921187" w:history="1">
            <w:r w:rsidR="00721F23" w:rsidRPr="00C36FBE">
              <w:rPr>
                <w:rStyle w:val="Hyperlink"/>
                <w:noProof/>
              </w:rPr>
              <w:t>Diagrama Conceptuală</w:t>
            </w:r>
            <w:r w:rsidR="00721F23">
              <w:rPr>
                <w:noProof/>
                <w:webHidden/>
              </w:rPr>
              <w:tab/>
            </w:r>
            <w:r w:rsidR="00721F23">
              <w:rPr>
                <w:noProof/>
                <w:webHidden/>
              </w:rPr>
              <w:fldChar w:fldCharType="begin"/>
            </w:r>
            <w:r w:rsidR="00721F23">
              <w:rPr>
                <w:noProof/>
                <w:webHidden/>
              </w:rPr>
              <w:instrText xml:space="preserve"> PAGEREF _Toc155921187 \h </w:instrText>
            </w:r>
            <w:r w:rsidR="00721F23">
              <w:rPr>
                <w:noProof/>
                <w:webHidden/>
              </w:rPr>
            </w:r>
            <w:r w:rsidR="00721F23">
              <w:rPr>
                <w:noProof/>
                <w:webHidden/>
              </w:rPr>
              <w:fldChar w:fldCharType="separate"/>
            </w:r>
            <w:r w:rsidR="00721F23">
              <w:rPr>
                <w:noProof/>
                <w:webHidden/>
              </w:rPr>
              <w:t>4</w:t>
            </w:r>
            <w:r w:rsidR="00721F23">
              <w:rPr>
                <w:noProof/>
                <w:webHidden/>
              </w:rPr>
              <w:fldChar w:fldCharType="end"/>
            </w:r>
          </w:hyperlink>
        </w:p>
        <w:p w14:paraId="7BAD04C9" w14:textId="12C66E6A" w:rsidR="00721F23" w:rsidRDefault="00000000">
          <w:pPr>
            <w:pStyle w:val="TOC2"/>
            <w:tabs>
              <w:tab w:val="right" w:leader="dot" w:pos="10790"/>
            </w:tabs>
            <w:rPr>
              <w:noProof/>
            </w:rPr>
          </w:pPr>
          <w:hyperlink w:anchor="_Toc155921188" w:history="1">
            <w:r w:rsidR="00721F23" w:rsidRPr="00C36FBE">
              <w:rPr>
                <w:rStyle w:val="Hyperlink"/>
                <w:noProof/>
              </w:rPr>
              <w:t>Implementarea diagramei conceptuale</w:t>
            </w:r>
            <w:r w:rsidR="00721F23">
              <w:rPr>
                <w:noProof/>
                <w:webHidden/>
              </w:rPr>
              <w:tab/>
            </w:r>
            <w:r w:rsidR="00721F23">
              <w:rPr>
                <w:noProof/>
                <w:webHidden/>
              </w:rPr>
              <w:fldChar w:fldCharType="begin"/>
            </w:r>
            <w:r w:rsidR="00721F23">
              <w:rPr>
                <w:noProof/>
                <w:webHidden/>
              </w:rPr>
              <w:instrText xml:space="preserve"> PAGEREF _Toc155921188 \h </w:instrText>
            </w:r>
            <w:r w:rsidR="00721F23">
              <w:rPr>
                <w:noProof/>
                <w:webHidden/>
              </w:rPr>
            </w:r>
            <w:r w:rsidR="00721F23">
              <w:rPr>
                <w:noProof/>
                <w:webHidden/>
              </w:rPr>
              <w:fldChar w:fldCharType="separate"/>
            </w:r>
            <w:r w:rsidR="00721F23">
              <w:rPr>
                <w:noProof/>
                <w:webHidden/>
              </w:rPr>
              <w:t>5</w:t>
            </w:r>
            <w:r w:rsidR="00721F23">
              <w:rPr>
                <w:noProof/>
                <w:webHidden/>
              </w:rPr>
              <w:fldChar w:fldCharType="end"/>
            </w:r>
          </w:hyperlink>
        </w:p>
        <w:p w14:paraId="379D8177" w14:textId="70D3DD92" w:rsidR="00721F23" w:rsidRDefault="00000000">
          <w:pPr>
            <w:pStyle w:val="TOC2"/>
            <w:tabs>
              <w:tab w:val="right" w:leader="dot" w:pos="10790"/>
            </w:tabs>
            <w:rPr>
              <w:noProof/>
            </w:rPr>
          </w:pPr>
          <w:hyperlink w:anchor="_Toc155921189" w:history="1">
            <w:r w:rsidR="00721F23" w:rsidRPr="00C36FBE">
              <w:rPr>
                <w:rStyle w:val="Hyperlink"/>
                <w:noProof/>
              </w:rPr>
              <w:t>Adăugare informații în tabele</w:t>
            </w:r>
            <w:r w:rsidR="00721F23">
              <w:rPr>
                <w:noProof/>
                <w:webHidden/>
              </w:rPr>
              <w:tab/>
            </w:r>
            <w:r w:rsidR="00721F23">
              <w:rPr>
                <w:noProof/>
                <w:webHidden/>
              </w:rPr>
              <w:fldChar w:fldCharType="begin"/>
            </w:r>
            <w:r w:rsidR="00721F23">
              <w:rPr>
                <w:noProof/>
                <w:webHidden/>
              </w:rPr>
              <w:instrText xml:space="preserve"> PAGEREF _Toc155921189 \h </w:instrText>
            </w:r>
            <w:r w:rsidR="00721F23">
              <w:rPr>
                <w:noProof/>
                <w:webHidden/>
              </w:rPr>
            </w:r>
            <w:r w:rsidR="00721F23">
              <w:rPr>
                <w:noProof/>
                <w:webHidden/>
              </w:rPr>
              <w:fldChar w:fldCharType="separate"/>
            </w:r>
            <w:r w:rsidR="00721F23">
              <w:rPr>
                <w:noProof/>
                <w:webHidden/>
              </w:rPr>
              <w:t>8</w:t>
            </w:r>
            <w:r w:rsidR="00721F23">
              <w:rPr>
                <w:noProof/>
                <w:webHidden/>
              </w:rPr>
              <w:fldChar w:fldCharType="end"/>
            </w:r>
          </w:hyperlink>
        </w:p>
        <w:p w14:paraId="307C822E" w14:textId="4A6CB385" w:rsidR="00721F23" w:rsidRDefault="00000000">
          <w:pPr>
            <w:pStyle w:val="TOC2"/>
            <w:tabs>
              <w:tab w:val="right" w:leader="dot" w:pos="10790"/>
            </w:tabs>
            <w:rPr>
              <w:noProof/>
            </w:rPr>
          </w:pPr>
          <w:hyperlink w:anchor="_Toc155921190" w:history="1">
            <w:r w:rsidR="00721F23" w:rsidRPr="00C36FBE">
              <w:rPr>
                <w:rStyle w:val="Hyperlink"/>
                <w:noProof/>
              </w:rPr>
              <w:t>Subprogram stocat – top 3 comenzi riscante</w:t>
            </w:r>
            <w:r w:rsidR="00721F23">
              <w:rPr>
                <w:noProof/>
                <w:webHidden/>
              </w:rPr>
              <w:tab/>
            </w:r>
            <w:r w:rsidR="00721F23">
              <w:rPr>
                <w:noProof/>
                <w:webHidden/>
              </w:rPr>
              <w:fldChar w:fldCharType="begin"/>
            </w:r>
            <w:r w:rsidR="00721F23">
              <w:rPr>
                <w:noProof/>
                <w:webHidden/>
              </w:rPr>
              <w:instrText xml:space="preserve"> PAGEREF _Toc155921190 \h </w:instrText>
            </w:r>
            <w:r w:rsidR="00721F23">
              <w:rPr>
                <w:noProof/>
                <w:webHidden/>
              </w:rPr>
            </w:r>
            <w:r w:rsidR="00721F23">
              <w:rPr>
                <w:noProof/>
                <w:webHidden/>
              </w:rPr>
              <w:fldChar w:fldCharType="separate"/>
            </w:r>
            <w:r w:rsidR="00721F23">
              <w:rPr>
                <w:noProof/>
                <w:webHidden/>
              </w:rPr>
              <w:t>21</w:t>
            </w:r>
            <w:r w:rsidR="00721F23">
              <w:rPr>
                <w:noProof/>
                <w:webHidden/>
              </w:rPr>
              <w:fldChar w:fldCharType="end"/>
            </w:r>
          </w:hyperlink>
        </w:p>
        <w:p w14:paraId="339AF148" w14:textId="35A78CB9" w:rsidR="00721F23" w:rsidRDefault="00000000">
          <w:pPr>
            <w:pStyle w:val="TOC2"/>
            <w:tabs>
              <w:tab w:val="right" w:leader="dot" w:pos="10790"/>
            </w:tabs>
            <w:rPr>
              <w:noProof/>
            </w:rPr>
          </w:pPr>
          <w:hyperlink w:anchor="_Toc155921191" w:history="1">
            <w:r w:rsidR="00721F23" w:rsidRPr="00C36FBE">
              <w:rPr>
                <w:rStyle w:val="Hyperlink"/>
                <w:noProof/>
              </w:rPr>
              <w:t>Subprogram stocat – angajați incomplet antrenați</w:t>
            </w:r>
            <w:r w:rsidR="00721F23">
              <w:rPr>
                <w:noProof/>
                <w:webHidden/>
              </w:rPr>
              <w:tab/>
            </w:r>
            <w:r w:rsidR="00721F23">
              <w:rPr>
                <w:noProof/>
                <w:webHidden/>
              </w:rPr>
              <w:fldChar w:fldCharType="begin"/>
            </w:r>
            <w:r w:rsidR="00721F23">
              <w:rPr>
                <w:noProof/>
                <w:webHidden/>
              </w:rPr>
              <w:instrText xml:space="preserve"> PAGEREF _Toc155921191 \h </w:instrText>
            </w:r>
            <w:r w:rsidR="00721F23">
              <w:rPr>
                <w:noProof/>
                <w:webHidden/>
              </w:rPr>
            </w:r>
            <w:r w:rsidR="00721F23">
              <w:rPr>
                <w:noProof/>
                <w:webHidden/>
              </w:rPr>
              <w:fldChar w:fldCharType="separate"/>
            </w:r>
            <w:r w:rsidR="00721F23">
              <w:rPr>
                <w:noProof/>
                <w:webHidden/>
              </w:rPr>
              <w:t>26</w:t>
            </w:r>
            <w:r w:rsidR="00721F23">
              <w:rPr>
                <w:noProof/>
                <w:webHidden/>
              </w:rPr>
              <w:fldChar w:fldCharType="end"/>
            </w:r>
          </w:hyperlink>
        </w:p>
        <w:p w14:paraId="5A273770" w14:textId="4DE7CB7F" w:rsidR="00721F23" w:rsidRDefault="00000000">
          <w:pPr>
            <w:pStyle w:val="TOC2"/>
            <w:tabs>
              <w:tab w:val="right" w:leader="dot" w:pos="10790"/>
            </w:tabs>
            <w:rPr>
              <w:noProof/>
            </w:rPr>
          </w:pPr>
          <w:hyperlink w:anchor="_Toc155921192" w:history="1">
            <w:r w:rsidR="00721F23" w:rsidRPr="00C36FBE">
              <w:rPr>
                <w:rStyle w:val="Hyperlink"/>
                <w:noProof/>
              </w:rPr>
              <w:t>Subprogram stocat – găsește cel mai profitabil casier</w:t>
            </w:r>
            <w:r w:rsidR="00721F23">
              <w:rPr>
                <w:noProof/>
                <w:webHidden/>
              </w:rPr>
              <w:tab/>
            </w:r>
            <w:r w:rsidR="00721F23">
              <w:rPr>
                <w:noProof/>
                <w:webHidden/>
              </w:rPr>
              <w:fldChar w:fldCharType="begin"/>
            </w:r>
            <w:r w:rsidR="00721F23">
              <w:rPr>
                <w:noProof/>
                <w:webHidden/>
              </w:rPr>
              <w:instrText xml:space="preserve"> PAGEREF _Toc155921192 \h </w:instrText>
            </w:r>
            <w:r w:rsidR="00721F23">
              <w:rPr>
                <w:noProof/>
                <w:webHidden/>
              </w:rPr>
            </w:r>
            <w:r w:rsidR="00721F23">
              <w:rPr>
                <w:noProof/>
                <w:webHidden/>
              </w:rPr>
              <w:fldChar w:fldCharType="separate"/>
            </w:r>
            <w:r w:rsidR="00721F23">
              <w:rPr>
                <w:noProof/>
                <w:webHidden/>
              </w:rPr>
              <w:t>29</w:t>
            </w:r>
            <w:r w:rsidR="00721F23">
              <w:rPr>
                <w:noProof/>
                <w:webHidden/>
              </w:rPr>
              <w:fldChar w:fldCharType="end"/>
            </w:r>
          </w:hyperlink>
        </w:p>
        <w:p w14:paraId="2D86AD30" w14:textId="1FDFF8A8" w:rsidR="00721F23" w:rsidRDefault="00000000">
          <w:pPr>
            <w:pStyle w:val="TOC2"/>
            <w:tabs>
              <w:tab w:val="right" w:leader="dot" w:pos="10790"/>
            </w:tabs>
            <w:rPr>
              <w:noProof/>
            </w:rPr>
          </w:pPr>
          <w:hyperlink w:anchor="_Toc155921193" w:history="1">
            <w:r w:rsidR="00721F23" w:rsidRPr="00C36FBE">
              <w:rPr>
                <w:rStyle w:val="Hyperlink"/>
                <w:noProof/>
              </w:rPr>
              <w:t>Subprogram stocat – generare meniu</w:t>
            </w:r>
            <w:r w:rsidR="00721F23">
              <w:rPr>
                <w:noProof/>
                <w:webHidden/>
              </w:rPr>
              <w:tab/>
            </w:r>
            <w:r w:rsidR="00721F23">
              <w:rPr>
                <w:noProof/>
                <w:webHidden/>
              </w:rPr>
              <w:fldChar w:fldCharType="begin"/>
            </w:r>
            <w:r w:rsidR="00721F23">
              <w:rPr>
                <w:noProof/>
                <w:webHidden/>
              </w:rPr>
              <w:instrText xml:space="preserve"> PAGEREF _Toc155921193 \h </w:instrText>
            </w:r>
            <w:r w:rsidR="00721F23">
              <w:rPr>
                <w:noProof/>
                <w:webHidden/>
              </w:rPr>
            </w:r>
            <w:r w:rsidR="00721F23">
              <w:rPr>
                <w:noProof/>
                <w:webHidden/>
              </w:rPr>
              <w:fldChar w:fldCharType="separate"/>
            </w:r>
            <w:r w:rsidR="00721F23">
              <w:rPr>
                <w:noProof/>
                <w:webHidden/>
              </w:rPr>
              <w:t>35</w:t>
            </w:r>
            <w:r w:rsidR="00721F23">
              <w:rPr>
                <w:noProof/>
                <w:webHidden/>
              </w:rPr>
              <w:fldChar w:fldCharType="end"/>
            </w:r>
          </w:hyperlink>
        </w:p>
        <w:p w14:paraId="22AEDAB0" w14:textId="11A40B7A" w:rsidR="00721F23" w:rsidRDefault="00000000">
          <w:pPr>
            <w:pStyle w:val="TOC2"/>
            <w:tabs>
              <w:tab w:val="right" w:leader="dot" w:pos="10790"/>
            </w:tabs>
            <w:rPr>
              <w:noProof/>
            </w:rPr>
          </w:pPr>
          <w:hyperlink w:anchor="_Toc155921194" w:history="1">
            <w:r w:rsidR="00721F23" w:rsidRPr="00C36FBE">
              <w:rPr>
                <w:rStyle w:val="Hyperlink"/>
                <w:noProof/>
              </w:rPr>
              <w:t>Trigger – monitorizare modificări</w:t>
            </w:r>
            <w:r w:rsidR="00721F23">
              <w:rPr>
                <w:noProof/>
                <w:webHidden/>
              </w:rPr>
              <w:tab/>
            </w:r>
            <w:r w:rsidR="00721F23">
              <w:rPr>
                <w:noProof/>
                <w:webHidden/>
              </w:rPr>
              <w:fldChar w:fldCharType="begin"/>
            </w:r>
            <w:r w:rsidR="00721F23">
              <w:rPr>
                <w:noProof/>
                <w:webHidden/>
              </w:rPr>
              <w:instrText xml:space="preserve"> PAGEREF _Toc155921194 \h </w:instrText>
            </w:r>
            <w:r w:rsidR="00721F23">
              <w:rPr>
                <w:noProof/>
                <w:webHidden/>
              </w:rPr>
            </w:r>
            <w:r w:rsidR="00721F23">
              <w:rPr>
                <w:noProof/>
                <w:webHidden/>
              </w:rPr>
              <w:fldChar w:fldCharType="separate"/>
            </w:r>
            <w:r w:rsidR="00721F23">
              <w:rPr>
                <w:noProof/>
                <w:webHidden/>
              </w:rPr>
              <w:t>42</w:t>
            </w:r>
            <w:r w:rsidR="00721F23">
              <w:rPr>
                <w:noProof/>
                <w:webHidden/>
              </w:rPr>
              <w:fldChar w:fldCharType="end"/>
            </w:r>
          </w:hyperlink>
        </w:p>
        <w:p w14:paraId="29085A05" w14:textId="448059B7" w:rsidR="00721F23" w:rsidRDefault="00000000">
          <w:pPr>
            <w:pStyle w:val="TOC2"/>
            <w:tabs>
              <w:tab w:val="right" w:leader="dot" w:pos="10790"/>
            </w:tabs>
            <w:rPr>
              <w:noProof/>
            </w:rPr>
          </w:pPr>
          <w:hyperlink w:anchor="_Toc155921195" w:history="1">
            <w:r w:rsidR="00721F23" w:rsidRPr="00C36FBE">
              <w:rPr>
                <w:rStyle w:val="Hyperlink"/>
                <w:noProof/>
              </w:rPr>
              <w:t>Trigger – max angajați</w:t>
            </w:r>
            <w:r w:rsidR="00721F23">
              <w:rPr>
                <w:noProof/>
                <w:webHidden/>
              </w:rPr>
              <w:tab/>
            </w:r>
            <w:r w:rsidR="00721F23">
              <w:rPr>
                <w:noProof/>
                <w:webHidden/>
              </w:rPr>
              <w:fldChar w:fldCharType="begin"/>
            </w:r>
            <w:r w:rsidR="00721F23">
              <w:rPr>
                <w:noProof/>
                <w:webHidden/>
              </w:rPr>
              <w:instrText xml:space="preserve"> PAGEREF _Toc155921195 \h </w:instrText>
            </w:r>
            <w:r w:rsidR="00721F23">
              <w:rPr>
                <w:noProof/>
                <w:webHidden/>
              </w:rPr>
            </w:r>
            <w:r w:rsidR="00721F23">
              <w:rPr>
                <w:noProof/>
                <w:webHidden/>
              </w:rPr>
              <w:fldChar w:fldCharType="separate"/>
            </w:r>
            <w:r w:rsidR="00721F23">
              <w:rPr>
                <w:noProof/>
                <w:webHidden/>
              </w:rPr>
              <w:t>49</w:t>
            </w:r>
            <w:r w:rsidR="00721F23">
              <w:rPr>
                <w:noProof/>
                <w:webHidden/>
              </w:rPr>
              <w:fldChar w:fldCharType="end"/>
            </w:r>
          </w:hyperlink>
        </w:p>
        <w:p w14:paraId="4072419E" w14:textId="064887F2" w:rsidR="00721F23" w:rsidRDefault="00000000">
          <w:pPr>
            <w:pStyle w:val="TOC2"/>
            <w:tabs>
              <w:tab w:val="right" w:leader="dot" w:pos="10790"/>
            </w:tabs>
            <w:rPr>
              <w:noProof/>
            </w:rPr>
          </w:pPr>
          <w:hyperlink w:anchor="_Toc155921196" w:history="1">
            <w:r w:rsidR="00721F23" w:rsidRPr="00C36FBE">
              <w:rPr>
                <w:rStyle w:val="Hyperlink"/>
                <w:noProof/>
              </w:rPr>
              <w:t>Trigger – protejarea tabelelor</w:t>
            </w:r>
            <w:r w:rsidR="00721F23">
              <w:rPr>
                <w:noProof/>
                <w:webHidden/>
              </w:rPr>
              <w:tab/>
            </w:r>
            <w:r w:rsidR="00721F23">
              <w:rPr>
                <w:noProof/>
                <w:webHidden/>
              </w:rPr>
              <w:fldChar w:fldCharType="begin"/>
            </w:r>
            <w:r w:rsidR="00721F23">
              <w:rPr>
                <w:noProof/>
                <w:webHidden/>
              </w:rPr>
              <w:instrText xml:space="preserve"> PAGEREF _Toc155921196 \h </w:instrText>
            </w:r>
            <w:r w:rsidR="00721F23">
              <w:rPr>
                <w:noProof/>
                <w:webHidden/>
              </w:rPr>
            </w:r>
            <w:r w:rsidR="00721F23">
              <w:rPr>
                <w:noProof/>
                <w:webHidden/>
              </w:rPr>
              <w:fldChar w:fldCharType="separate"/>
            </w:r>
            <w:r w:rsidR="00721F23">
              <w:rPr>
                <w:noProof/>
                <w:webHidden/>
              </w:rPr>
              <w:t>53</w:t>
            </w:r>
            <w:r w:rsidR="00721F23">
              <w:rPr>
                <w:noProof/>
                <w:webHidden/>
              </w:rPr>
              <w:fldChar w:fldCharType="end"/>
            </w:r>
          </w:hyperlink>
        </w:p>
        <w:p w14:paraId="0690E6AC" w14:textId="279409A9" w:rsidR="00721F23" w:rsidRDefault="00721F23">
          <w:r>
            <w:rPr>
              <w:b/>
              <w:bCs/>
              <w:noProof/>
            </w:rPr>
            <w:fldChar w:fldCharType="end"/>
          </w:r>
        </w:p>
      </w:sdtContent>
    </w:sdt>
    <w:p w14:paraId="155DF852" w14:textId="77777777" w:rsidR="00721F23" w:rsidRDefault="00721F23">
      <w:pPr>
        <w:rPr>
          <w:rFonts w:ascii="Arial" w:eastAsiaTheme="majorEastAsia" w:hAnsi="Arial" w:cs="Arial"/>
          <w:b/>
          <w:bCs/>
          <w:color w:val="4472C4" w:themeColor="accent1"/>
          <w:kern w:val="0"/>
          <w:sz w:val="28"/>
          <w:szCs w:val="28"/>
          <w14:ligatures w14:val="none"/>
        </w:rPr>
      </w:pPr>
      <w:r>
        <w:br w:type="page"/>
      </w:r>
    </w:p>
    <w:p w14:paraId="0DD9080A" w14:textId="2E873DE3" w:rsidR="00FF5153" w:rsidRPr="00FF5153" w:rsidRDefault="00FF5153" w:rsidP="008217E4">
      <w:pPr>
        <w:pStyle w:val="Heading2"/>
      </w:pPr>
      <w:bookmarkStart w:id="1" w:name="_Toc155921185"/>
      <w:r w:rsidRPr="00FF5153">
        <w:lastRenderedPageBreak/>
        <w:t>Modelul Real</w:t>
      </w:r>
      <w:bookmarkEnd w:id="1"/>
    </w:p>
    <w:p w14:paraId="5A161FE7" w14:textId="77777777" w:rsidR="00FF5153" w:rsidRPr="00FF5153" w:rsidRDefault="00FF5153" w:rsidP="00B263CA">
      <w:pPr>
        <w:pStyle w:val="FirstParagraph"/>
      </w:pPr>
      <w:r w:rsidRPr="00FF5153">
        <w:t>Compania „</w:t>
      </w:r>
      <w:r w:rsidRPr="00B263CA">
        <w:t>Pizza</w:t>
      </w:r>
      <w:r w:rsidRPr="00FF5153">
        <w:t xml:space="preserve"> România” a deschis multiple restaurante în diferite orașe. Va folosi o bază de date relațională pentru a stoca informații:</w:t>
      </w:r>
    </w:p>
    <w:p w14:paraId="1DD2CA92" w14:textId="64222669" w:rsidR="00FF5153" w:rsidRPr="00FF5153" w:rsidRDefault="00FF5153" w:rsidP="00183792">
      <w:pPr>
        <w:pStyle w:val="Compact"/>
        <w:numPr>
          <w:ilvl w:val="0"/>
          <w:numId w:val="1"/>
        </w:numPr>
      </w:pPr>
      <w:r w:rsidRPr="00FF5153">
        <w:rPr>
          <w:b/>
          <w:bCs/>
        </w:rPr>
        <w:t>Restaurante și Orașe</w:t>
      </w:r>
      <w:r>
        <w:rPr>
          <w:b/>
          <w:bCs/>
        </w:rPr>
        <w:tab/>
      </w:r>
      <w:r w:rsidRPr="00FF5153">
        <w:br/>
      </w:r>
      <w:r w:rsidR="000A35C0">
        <w:t>Compania este prezentă în mai multe orașe. Restaurantele nu se pot deschide oriunde aleatoriu, ci înainte trebuie adăugat orașul la lista de locații potențial profitable, după ce sediul companiei realizează o analiză a economiei orașului. Fiecare restaurant se va afla într-un oraș de pe lista de orașe (va fi stocată într-un tabel).</w:t>
      </w:r>
    </w:p>
    <w:p w14:paraId="3AB1FADC" w14:textId="5BB91A9A" w:rsidR="00FF5153" w:rsidRPr="00FF5153" w:rsidRDefault="00FF5153" w:rsidP="00183792">
      <w:pPr>
        <w:pStyle w:val="Compact"/>
        <w:numPr>
          <w:ilvl w:val="0"/>
          <w:numId w:val="1"/>
        </w:numPr>
      </w:pPr>
      <w:r w:rsidRPr="002502AE">
        <w:rPr>
          <w:b/>
          <w:bCs/>
        </w:rPr>
        <w:t>Angajați</w:t>
      </w:r>
      <w:r w:rsidR="005C6C88">
        <w:rPr>
          <w:b/>
          <w:bCs/>
        </w:rPr>
        <w:t xml:space="preserve"> – Casieri, Buc</w:t>
      </w:r>
      <w:r w:rsidR="005C6C88">
        <w:rPr>
          <w:b/>
          <w:bCs/>
          <w:lang w:val="ro-RO"/>
        </w:rPr>
        <w:t>ătari și Manageri</w:t>
      </w:r>
      <w:r w:rsidR="005C6C88">
        <w:rPr>
          <w:b/>
          <w:bCs/>
        </w:rPr>
        <w:tab/>
      </w:r>
      <w:r w:rsidRPr="00FF5153">
        <w:br/>
        <w:t>Compania angajează casieri, bucătari și manageri. Restaurantele sunt responsabile de a angaja personalul de care au nevoie, deci fiecare angajat a fost intervievat de un manager, cu exceptia primului manager care a fost angajat de un administrator de la sediul companiei (nu ne interesează angajații de la sediu deoarece baza de date este pentru a gestiona restaurantele). Fiecare angajat are un salariu, determinat de salariu bază și limita de bonus a job-ului.</w:t>
      </w:r>
    </w:p>
    <w:p w14:paraId="58F1B01F" w14:textId="77777777" w:rsidR="00FF5153" w:rsidRPr="002502AE" w:rsidRDefault="00FF5153" w:rsidP="00183792">
      <w:pPr>
        <w:pStyle w:val="Compact"/>
        <w:numPr>
          <w:ilvl w:val="0"/>
          <w:numId w:val="1"/>
        </w:numPr>
        <w:rPr>
          <w:b/>
          <w:bCs/>
        </w:rPr>
      </w:pPr>
      <w:r w:rsidRPr="002502AE">
        <w:rPr>
          <w:b/>
          <w:bCs/>
        </w:rPr>
        <w:t>Job-uri</w:t>
      </w:r>
    </w:p>
    <w:p w14:paraId="4AFE8C2C" w14:textId="38645558" w:rsidR="00FF5153" w:rsidRPr="00FF5153" w:rsidRDefault="00FF5153" w:rsidP="00434F38">
      <w:pPr>
        <w:pStyle w:val="Compact"/>
        <w:ind w:left="720"/>
        <w:rPr>
          <w:lang w:val="ro-RO"/>
        </w:rPr>
      </w:pPr>
      <w:r w:rsidRPr="00FF5153">
        <w:t>Fiecare job are un salariu de bază, însă există posibilitatea de a fi crescut, dacă angajatul câștigă un bonus, până la o limită</w:t>
      </w:r>
      <w:r w:rsidR="005C6C88">
        <w:t xml:space="preserve">. Din păcate, pentru moment există angajați cu salarii care nu respectă aceste limite, deoarece limitele au fost stabilite recent. </w:t>
      </w:r>
      <w:r w:rsidR="000A35C0">
        <w:t>Pentru moment se va permite acest lucru, dar se va implementa un feature de generat raport pentru a monitoriza situația.</w:t>
      </w:r>
    </w:p>
    <w:p w14:paraId="225457F1" w14:textId="6F3F17B5" w:rsidR="00FF5153" w:rsidRPr="00FF5153" w:rsidRDefault="00FF5153" w:rsidP="00183792">
      <w:pPr>
        <w:pStyle w:val="Compact"/>
        <w:numPr>
          <w:ilvl w:val="0"/>
          <w:numId w:val="1"/>
        </w:numPr>
      </w:pPr>
      <w:r w:rsidRPr="00FF5153">
        <w:rPr>
          <w:b/>
          <w:bCs/>
        </w:rPr>
        <w:t>Ingrediente, Rețete și Alergii</w:t>
      </w:r>
      <w:r>
        <w:rPr>
          <w:b/>
          <w:bCs/>
        </w:rPr>
        <w:tab/>
      </w:r>
      <w:r w:rsidRPr="00FF5153">
        <w:br/>
        <w:t>Compania are un catalog de rețete.</w:t>
      </w:r>
      <w:r w:rsidR="00F81FEB">
        <w:t xml:space="preserve"> </w:t>
      </w:r>
      <w:r w:rsidRPr="00FF5153">
        <w:t>Se știe ce ingrediente are fiecare rețetă, iar pentru ingrediente se știe ce alergii pot provoca.</w:t>
      </w:r>
      <w:r w:rsidR="000A35C0">
        <w:t xml:space="preserve"> Deci, pentru fiecare rețetă se știe alergiile pe care le poate provoca.</w:t>
      </w:r>
    </w:p>
    <w:p w14:paraId="18BE77DE" w14:textId="77777777" w:rsidR="00FF5153" w:rsidRPr="002502AE" w:rsidRDefault="00FF5153" w:rsidP="00183792">
      <w:pPr>
        <w:pStyle w:val="Compact"/>
        <w:numPr>
          <w:ilvl w:val="0"/>
          <w:numId w:val="1"/>
        </w:numPr>
        <w:rPr>
          <w:b/>
          <w:bCs/>
        </w:rPr>
      </w:pPr>
      <w:r w:rsidRPr="002502AE">
        <w:rPr>
          <w:b/>
          <w:bCs/>
        </w:rPr>
        <w:t>Comenzi</w:t>
      </w:r>
    </w:p>
    <w:p w14:paraId="5E0945C8" w14:textId="77777777" w:rsidR="00FF5153" w:rsidRPr="00FF5153" w:rsidRDefault="00FF5153" w:rsidP="00F67554">
      <w:pPr>
        <w:pStyle w:val="Compact"/>
        <w:ind w:left="720"/>
      </w:pPr>
      <w:r w:rsidRPr="00FF5153">
        <w:t>Un client poate comanda multiple rețete în aceeași comandă. Comanda va fi înregistrată în sistem de către casier. Unele comenzi sunt făcute prin telefon, și vor fi livrate la o adresă. Pentru livrări, clientul va plăti un cost pentru livrare. Deoarece livrarea se face printr-o firmă de livrare third-party, nu se va ține cont de vehiculele și șoferii implicați în livrare.</w:t>
      </w:r>
      <w:bookmarkEnd w:id="0"/>
      <w:r w:rsidRPr="00FF5153">
        <w:t xml:space="preserve"> O comandă poate include aceeași rețetă de orice număr de ori (i.e. clientul trebuie să poate comanda două pizze în aceeași comandă).</w:t>
      </w:r>
    </w:p>
    <w:p w14:paraId="03D719F3" w14:textId="2DF6AF20" w:rsidR="00FF5153" w:rsidRPr="00FF5153" w:rsidRDefault="00FF5153">
      <w:pPr>
        <w:rPr>
          <w:rFonts w:ascii="Arial" w:hAnsi="Arial" w:cs="Arial"/>
          <w:sz w:val="24"/>
          <w:szCs w:val="24"/>
        </w:rPr>
      </w:pPr>
      <w:r w:rsidRPr="00FF5153">
        <w:rPr>
          <w:rFonts w:ascii="Arial" w:hAnsi="Arial" w:cs="Arial"/>
          <w:sz w:val="24"/>
          <w:szCs w:val="24"/>
        </w:rPr>
        <w:br w:type="page"/>
      </w:r>
    </w:p>
    <w:p w14:paraId="6BA92E32" w14:textId="78D927C7" w:rsidR="00FF5153" w:rsidRPr="008217E4" w:rsidRDefault="00FF5153" w:rsidP="008217E4">
      <w:pPr>
        <w:pStyle w:val="Heading2"/>
      </w:pPr>
      <w:bookmarkStart w:id="2" w:name="_Toc155921186"/>
      <w:r w:rsidRPr="008217E4">
        <w:lastRenderedPageBreak/>
        <w:t>Diagrama ER</w:t>
      </w:r>
      <w:bookmarkEnd w:id="2"/>
    </w:p>
    <w:p w14:paraId="54555022" w14:textId="216C05DE" w:rsidR="008217E4" w:rsidRDefault="008217E4">
      <w:pPr>
        <w:spacing w:after="0"/>
        <w:ind w:left="-1328" w:right="-1155"/>
      </w:pPr>
    </w:p>
    <w:p w14:paraId="7ED94203" w14:textId="0C326445" w:rsidR="008217E4" w:rsidRDefault="008217E4" w:rsidP="00FF5153">
      <w:pPr>
        <w:rPr>
          <w:rFonts w:ascii="Arial" w:hAnsi="Arial" w:cs="Arial"/>
          <w:sz w:val="24"/>
          <w:szCs w:val="24"/>
        </w:rPr>
      </w:pPr>
      <w:r>
        <w:rPr>
          <w:noProof/>
        </w:rPr>
        <mc:AlternateContent>
          <mc:Choice Requires="wpg">
            <w:drawing>
              <wp:inline distT="0" distB="0" distL="0" distR="0" wp14:anchorId="4975E2F4" wp14:editId="1A02F060">
                <wp:extent cx="6858000" cy="6118548"/>
                <wp:effectExtent l="0" t="0" r="38100" b="15875"/>
                <wp:docPr id="885" name="Group 88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858000" cy="6118548"/>
                          <a:chOff x="0" y="0"/>
                          <a:chExt cx="7532946" cy="6720240"/>
                        </a:xfrm>
                      </wpg:grpSpPr>
                      <wps:wsp>
                        <wps:cNvPr id="8" name="Shape 8"/>
                        <wps:cNvSpPr/>
                        <wps:spPr>
                          <a:xfrm>
                            <a:off x="208434" y="1409969"/>
                            <a:ext cx="3296030" cy="238046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96030" h="2380466">
                                <a:moveTo>
                                  <a:pt x="0" y="0"/>
                                </a:moveTo>
                                <a:lnTo>
                                  <a:pt x="3296030" y="0"/>
                                </a:lnTo>
                                <a:lnTo>
                                  <a:pt x="3296030" y="2380466"/>
                                </a:lnTo>
                                <a:lnTo>
                                  <a:pt x="0" y="2380466"/>
                                </a:lnTo>
                                <a:close/>
                              </a:path>
                            </a:pathLst>
                          </a:custGeom>
                          <a:ln w="9156" cap="flat">
                            <a:miter lim="100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2314231" y="1593081"/>
                            <a:ext cx="1098677" cy="54933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98677" h="549338">
                                <a:moveTo>
                                  <a:pt x="82401" y="0"/>
                                </a:moveTo>
                                <a:lnTo>
                                  <a:pt x="1016276" y="0"/>
                                </a:lnTo>
                                <a:cubicBezTo>
                                  <a:pt x="1021687" y="0"/>
                                  <a:pt x="1027045" y="528"/>
                                  <a:pt x="1032352" y="1583"/>
                                </a:cubicBezTo>
                                <a:cubicBezTo>
                                  <a:pt x="1037658" y="2639"/>
                                  <a:pt x="1042811" y="4202"/>
                                  <a:pt x="1047810" y="6272"/>
                                </a:cubicBezTo>
                                <a:cubicBezTo>
                                  <a:pt x="1052808" y="8343"/>
                                  <a:pt x="1057557" y="10881"/>
                                  <a:pt x="1062055" y="13887"/>
                                </a:cubicBezTo>
                                <a:cubicBezTo>
                                  <a:pt x="1066554" y="16893"/>
                                  <a:pt x="1070716" y="20309"/>
                                  <a:pt x="1074542" y="24135"/>
                                </a:cubicBezTo>
                                <a:cubicBezTo>
                                  <a:pt x="1078368" y="27960"/>
                                  <a:pt x="1081783" y="32122"/>
                                  <a:pt x="1084789" y="36621"/>
                                </a:cubicBezTo>
                                <a:cubicBezTo>
                                  <a:pt x="1087795" y="41120"/>
                                  <a:pt x="1090333" y="45868"/>
                                  <a:pt x="1092404" y="50867"/>
                                </a:cubicBezTo>
                                <a:cubicBezTo>
                                  <a:pt x="1094475" y="55866"/>
                                  <a:pt x="1096038" y="61018"/>
                                  <a:pt x="1097094" y="66325"/>
                                </a:cubicBezTo>
                                <a:cubicBezTo>
                                  <a:pt x="1098149" y="71632"/>
                                  <a:pt x="1098677" y="76990"/>
                                  <a:pt x="1098677" y="82401"/>
                                </a:cubicBezTo>
                                <a:lnTo>
                                  <a:pt x="1098677" y="466938"/>
                                </a:lnTo>
                                <a:cubicBezTo>
                                  <a:pt x="1098677" y="472348"/>
                                  <a:pt x="1098149" y="477707"/>
                                  <a:pt x="1097093" y="483013"/>
                                </a:cubicBezTo>
                                <a:cubicBezTo>
                                  <a:pt x="1096038" y="488320"/>
                                  <a:pt x="1094475" y="493472"/>
                                  <a:pt x="1092404" y="498471"/>
                                </a:cubicBezTo>
                                <a:cubicBezTo>
                                  <a:pt x="1090333" y="503469"/>
                                  <a:pt x="1087795" y="508218"/>
                                  <a:pt x="1084789" y="512717"/>
                                </a:cubicBezTo>
                                <a:cubicBezTo>
                                  <a:pt x="1081783" y="517216"/>
                                  <a:pt x="1078368" y="521378"/>
                                  <a:pt x="1074542" y="525204"/>
                                </a:cubicBezTo>
                                <a:cubicBezTo>
                                  <a:pt x="1070716" y="529030"/>
                                  <a:pt x="1066554" y="532445"/>
                                  <a:pt x="1062055" y="535451"/>
                                </a:cubicBezTo>
                                <a:cubicBezTo>
                                  <a:pt x="1057557" y="538457"/>
                                  <a:pt x="1052808" y="540995"/>
                                  <a:pt x="1047810" y="543066"/>
                                </a:cubicBezTo>
                                <a:cubicBezTo>
                                  <a:pt x="1042811" y="545137"/>
                                  <a:pt x="1037658" y="546699"/>
                                  <a:pt x="1032352" y="547755"/>
                                </a:cubicBezTo>
                                <a:cubicBezTo>
                                  <a:pt x="1027045" y="548811"/>
                                  <a:pt x="1021687" y="549338"/>
                                  <a:pt x="1016276" y="549338"/>
                                </a:cubicBezTo>
                                <a:lnTo>
                                  <a:pt x="82401" y="549338"/>
                                </a:lnTo>
                                <a:cubicBezTo>
                                  <a:pt x="76991" y="549338"/>
                                  <a:pt x="71632" y="548811"/>
                                  <a:pt x="66325" y="547755"/>
                                </a:cubicBezTo>
                                <a:cubicBezTo>
                                  <a:pt x="61019" y="546699"/>
                                  <a:pt x="55866" y="545137"/>
                                  <a:pt x="50867" y="543066"/>
                                </a:cubicBezTo>
                                <a:cubicBezTo>
                                  <a:pt x="45869" y="540995"/>
                                  <a:pt x="41120" y="538457"/>
                                  <a:pt x="36622" y="535451"/>
                                </a:cubicBezTo>
                                <a:cubicBezTo>
                                  <a:pt x="32123" y="532445"/>
                                  <a:pt x="27961" y="529030"/>
                                  <a:pt x="24135" y="525204"/>
                                </a:cubicBezTo>
                                <a:cubicBezTo>
                                  <a:pt x="20309" y="521378"/>
                                  <a:pt x="16893" y="517216"/>
                                  <a:pt x="13887" y="512717"/>
                                </a:cubicBezTo>
                                <a:cubicBezTo>
                                  <a:pt x="10881" y="508218"/>
                                  <a:pt x="8343" y="503469"/>
                                  <a:pt x="6272" y="498471"/>
                                </a:cubicBezTo>
                                <a:cubicBezTo>
                                  <a:pt x="4202" y="493472"/>
                                  <a:pt x="2639" y="488320"/>
                                  <a:pt x="1583" y="483013"/>
                                </a:cubicBezTo>
                                <a:cubicBezTo>
                                  <a:pt x="528" y="477707"/>
                                  <a:pt x="0" y="472348"/>
                                  <a:pt x="0" y="466938"/>
                                </a:cubicBezTo>
                                <a:lnTo>
                                  <a:pt x="0" y="82401"/>
                                </a:lnTo>
                                <a:cubicBezTo>
                                  <a:pt x="0" y="76990"/>
                                  <a:pt x="528" y="71632"/>
                                  <a:pt x="1583" y="66325"/>
                                </a:cubicBezTo>
                                <a:cubicBezTo>
                                  <a:pt x="2639" y="61018"/>
                                  <a:pt x="4202" y="55866"/>
                                  <a:pt x="6272" y="50867"/>
                                </a:cubicBezTo>
                                <a:cubicBezTo>
                                  <a:pt x="8343" y="45868"/>
                                  <a:pt x="10881" y="41120"/>
                                  <a:pt x="13887" y="36621"/>
                                </a:cubicBezTo>
                                <a:cubicBezTo>
                                  <a:pt x="16893" y="32122"/>
                                  <a:pt x="20309" y="27960"/>
                                  <a:pt x="24135" y="24135"/>
                                </a:cubicBezTo>
                                <a:cubicBezTo>
                                  <a:pt x="27961" y="20309"/>
                                  <a:pt x="32123" y="16893"/>
                                  <a:pt x="36622" y="13887"/>
                                </a:cubicBezTo>
                                <a:cubicBezTo>
                                  <a:pt x="41120" y="10881"/>
                                  <a:pt x="45869" y="8343"/>
                                  <a:pt x="50867" y="6272"/>
                                </a:cubicBezTo>
                                <a:cubicBezTo>
                                  <a:pt x="55866" y="4202"/>
                                  <a:pt x="61019" y="2639"/>
                                  <a:pt x="66325" y="1583"/>
                                </a:cubicBezTo>
                                <a:cubicBezTo>
                                  <a:pt x="71632" y="528"/>
                                  <a:pt x="76991" y="0"/>
                                  <a:pt x="8240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00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F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2314231" y="1593081"/>
                            <a:ext cx="1098677" cy="54933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98677" h="549338">
                                <a:moveTo>
                                  <a:pt x="82401" y="0"/>
                                </a:moveTo>
                                <a:lnTo>
                                  <a:pt x="1016276" y="0"/>
                                </a:lnTo>
                                <a:cubicBezTo>
                                  <a:pt x="1021687" y="0"/>
                                  <a:pt x="1027045" y="528"/>
                                  <a:pt x="1032352" y="1583"/>
                                </a:cubicBezTo>
                                <a:cubicBezTo>
                                  <a:pt x="1037658" y="2639"/>
                                  <a:pt x="1042811" y="4202"/>
                                  <a:pt x="1047810" y="6272"/>
                                </a:cubicBezTo>
                                <a:cubicBezTo>
                                  <a:pt x="1052808" y="8343"/>
                                  <a:pt x="1057557" y="10881"/>
                                  <a:pt x="1062055" y="13887"/>
                                </a:cubicBezTo>
                                <a:cubicBezTo>
                                  <a:pt x="1066554" y="16893"/>
                                  <a:pt x="1070716" y="20309"/>
                                  <a:pt x="1074542" y="24135"/>
                                </a:cubicBezTo>
                                <a:cubicBezTo>
                                  <a:pt x="1078368" y="27960"/>
                                  <a:pt x="1081783" y="32122"/>
                                  <a:pt x="1084789" y="36621"/>
                                </a:cubicBezTo>
                                <a:cubicBezTo>
                                  <a:pt x="1087795" y="41120"/>
                                  <a:pt x="1090333" y="45868"/>
                                  <a:pt x="1092404" y="50867"/>
                                </a:cubicBezTo>
                                <a:cubicBezTo>
                                  <a:pt x="1094475" y="55866"/>
                                  <a:pt x="1096038" y="61018"/>
                                  <a:pt x="1097094" y="66325"/>
                                </a:cubicBezTo>
                                <a:cubicBezTo>
                                  <a:pt x="1098149" y="71632"/>
                                  <a:pt x="1098677" y="76990"/>
                                  <a:pt x="1098677" y="82401"/>
                                </a:cubicBezTo>
                                <a:lnTo>
                                  <a:pt x="1098677" y="466938"/>
                                </a:lnTo>
                                <a:cubicBezTo>
                                  <a:pt x="1098677" y="472348"/>
                                  <a:pt x="1098149" y="477707"/>
                                  <a:pt x="1097093" y="483013"/>
                                </a:cubicBezTo>
                                <a:cubicBezTo>
                                  <a:pt x="1096038" y="488320"/>
                                  <a:pt x="1094475" y="493472"/>
                                  <a:pt x="1092404" y="498471"/>
                                </a:cubicBezTo>
                                <a:cubicBezTo>
                                  <a:pt x="1090333" y="503469"/>
                                  <a:pt x="1087795" y="508218"/>
                                  <a:pt x="1084789" y="512717"/>
                                </a:cubicBezTo>
                                <a:cubicBezTo>
                                  <a:pt x="1081783" y="517216"/>
                                  <a:pt x="1078368" y="521378"/>
                                  <a:pt x="1074542" y="525204"/>
                                </a:cubicBezTo>
                                <a:cubicBezTo>
                                  <a:pt x="1070716" y="529030"/>
                                  <a:pt x="1066554" y="532445"/>
                                  <a:pt x="1062055" y="535451"/>
                                </a:cubicBezTo>
                                <a:cubicBezTo>
                                  <a:pt x="1057557" y="538457"/>
                                  <a:pt x="1052808" y="540995"/>
                                  <a:pt x="1047810" y="543066"/>
                                </a:cubicBezTo>
                                <a:cubicBezTo>
                                  <a:pt x="1042811" y="545137"/>
                                  <a:pt x="1037658" y="546699"/>
                                  <a:pt x="1032352" y="547755"/>
                                </a:cubicBezTo>
                                <a:cubicBezTo>
                                  <a:pt x="1027045" y="548811"/>
                                  <a:pt x="1021687" y="549338"/>
                                  <a:pt x="1016276" y="549338"/>
                                </a:cubicBezTo>
                                <a:lnTo>
                                  <a:pt x="82401" y="549338"/>
                                </a:lnTo>
                                <a:cubicBezTo>
                                  <a:pt x="76991" y="549338"/>
                                  <a:pt x="71632" y="548811"/>
                                  <a:pt x="66325" y="547755"/>
                                </a:cubicBezTo>
                                <a:cubicBezTo>
                                  <a:pt x="61019" y="546699"/>
                                  <a:pt x="55866" y="545137"/>
                                  <a:pt x="50867" y="543066"/>
                                </a:cubicBezTo>
                                <a:cubicBezTo>
                                  <a:pt x="45869" y="540995"/>
                                  <a:pt x="41120" y="538457"/>
                                  <a:pt x="36622" y="535451"/>
                                </a:cubicBezTo>
                                <a:cubicBezTo>
                                  <a:pt x="32123" y="532445"/>
                                  <a:pt x="27961" y="529030"/>
                                  <a:pt x="24135" y="525204"/>
                                </a:cubicBezTo>
                                <a:cubicBezTo>
                                  <a:pt x="20309" y="521378"/>
                                  <a:pt x="16893" y="517216"/>
                                  <a:pt x="13887" y="512717"/>
                                </a:cubicBezTo>
                                <a:cubicBezTo>
                                  <a:pt x="10881" y="508218"/>
                                  <a:pt x="8343" y="503469"/>
                                  <a:pt x="6272" y="498471"/>
                                </a:cubicBezTo>
                                <a:cubicBezTo>
                                  <a:pt x="4202" y="493472"/>
                                  <a:pt x="2639" y="488320"/>
                                  <a:pt x="1583" y="483013"/>
                                </a:cubicBezTo>
                                <a:cubicBezTo>
                                  <a:pt x="528" y="477707"/>
                                  <a:pt x="0" y="472348"/>
                                  <a:pt x="0" y="466938"/>
                                </a:cubicBezTo>
                                <a:lnTo>
                                  <a:pt x="0" y="82401"/>
                                </a:lnTo>
                                <a:cubicBezTo>
                                  <a:pt x="0" y="76990"/>
                                  <a:pt x="528" y="71632"/>
                                  <a:pt x="1583" y="66325"/>
                                </a:cubicBezTo>
                                <a:cubicBezTo>
                                  <a:pt x="2639" y="61018"/>
                                  <a:pt x="4202" y="55866"/>
                                  <a:pt x="6272" y="50867"/>
                                </a:cubicBezTo>
                                <a:cubicBezTo>
                                  <a:pt x="8343" y="45868"/>
                                  <a:pt x="10881" y="41120"/>
                                  <a:pt x="13887" y="36621"/>
                                </a:cubicBezTo>
                                <a:cubicBezTo>
                                  <a:pt x="16893" y="32122"/>
                                  <a:pt x="20309" y="27960"/>
                                  <a:pt x="24135" y="24135"/>
                                </a:cubicBezTo>
                                <a:cubicBezTo>
                                  <a:pt x="27961" y="20309"/>
                                  <a:pt x="32123" y="16893"/>
                                  <a:pt x="36622" y="13887"/>
                                </a:cubicBezTo>
                                <a:cubicBezTo>
                                  <a:pt x="41120" y="10881"/>
                                  <a:pt x="45869" y="8343"/>
                                  <a:pt x="50867" y="6272"/>
                                </a:cubicBezTo>
                                <a:cubicBezTo>
                                  <a:pt x="55866" y="4202"/>
                                  <a:pt x="61019" y="2639"/>
                                  <a:pt x="66325" y="1583"/>
                                </a:cubicBezTo>
                                <a:cubicBezTo>
                                  <a:pt x="71632" y="528"/>
                                  <a:pt x="76991" y="0"/>
                                  <a:pt x="82401" y="0"/>
                                </a:cubicBezTo>
                                <a:close/>
                              </a:path>
                            </a:pathLst>
                          </a:custGeom>
                          <a:ln w="9156" cap="flat">
                            <a:miter lim="100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Rectangle 11"/>
                        <wps:cNvSpPr/>
                        <wps:spPr>
                          <a:xfrm>
                            <a:off x="2654420" y="1755720"/>
                            <a:ext cx="544041" cy="13734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C671A84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7"/>
                                </w:rPr>
                                <w:t>CASIER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2" name="Rectangle 12"/>
                        <wps:cNvSpPr/>
                        <wps:spPr>
                          <a:xfrm>
                            <a:off x="2373457" y="1893054"/>
                            <a:ext cx="1291500" cy="13734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A70F7D9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7"/>
                                </w:rPr>
                                <w:t>nr_casa_de_marcat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3" name="Shape 13"/>
                        <wps:cNvSpPr/>
                        <wps:spPr>
                          <a:xfrm>
                            <a:off x="2314231" y="2325533"/>
                            <a:ext cx="1098677" cy="54933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98677" h="549338">
                                <a:moveTo>
                                  <a:pt x="82401" y="0"/>
                                </a:moveTo>
                                <a:lnTo>
                                  <a:pt x="1016276" y="0"/>
                                </a:lnTo>
                                <a:cubicBezTo>
                                  <a:pt x="1021687" y="0"/>
                                  <a:pt x="1027045" y="528"/>
                                  <a:pt x="1032352" y="1583"/>
                                </a:cubicBezTo>
                                <a:cubicBezTo>
                                  <a:pt x="1037658" y="2638"/>
                                  <a:pt x="1042811" y="4201"/>
                                  <a:pt x="1047810" y="6272"/>
                                </a:cubicBezTo>
                                <a:cubicBezTo>
                                  <a:pt x="1052808" y="8342"/>
                                  <a:pt x="1057557" y="10881"/>
                                  <a:pt x="1062055" y="13886"/>
                                </a:cubicBezTo>
                                <a:cubicBezTo>
                                  <a:pt x="1066554" y="16892"/>
                                  <a:pt x="1070716" y="20308"/>
                                  <a:pt x="1074542" y="24134"/>
                                </a:cubicBezTo>
                                <a:cubicBezTo>
                                  <a:pt x="1078368" y="27960"/>
                                  <a:pt x="1081783" y="32122"/>
                                  <a:pt x="1084789" y="36621"/>
                                </a:cubicBezTo>
                                <a:cubicBezTo>
                                  <a:pt x="1087795" y="41119"/>
                                  <a:pt x="1090333" y="45868"/>
                                  <a:pt x="1092404" y="50867"/>
                                </a:cubicBezTo>
                                <a:cubicBezTo>
                                  <a:pt x="1094475" y="55865"/>
                                  <a:pt x="1096038" y="61018"/>
                                  <a:pt x="1097094" y="66325"/>
                                </a:cubicBezTo>
                                <a:cubicBezTo>
                                  <a:pt x="1098149" y="71631"/>
                                  <a:pt x="1098677" y="76990"/>
                                  <a:pt x="1098677" y="82401"/>
                                </a:cubicBezTo>
                                <a:lnTo>
                                  <a:pt x="1098677" y="466938"/>
                                </a:lnTo>
                                <a:cubicBezTo>
                                  <a:pt x="1098677" y="472348"/>
                                  <a:pt x="1098149" y="477707"/>
                                  <a:pt x="1097093" y="483013"/>
                                </a:cubicBezTo>
                                <a:cubicBezTo>
                                  <a:pt x="1096038" y="488319"/>
                                  <a:pt x="1094475" y="493472"/>
                                  <a:pt x="1092404" y="498471"/>
                                </a:cubicBezTo>
                                <a:cubicBezTo>
                                  <a:pt x="1090333" y="503470"/>
                                  <a:pt x="1087795" y="508218"/>
                                  <a:pt x="1084789" y="512717"/>
                                </a:cubicBezTo>
                                <a:cubicBezTo>
                                  <a:pt x="1081783" y="517216"/>
                                  <a:pt x="1078368" y="521378"/>
                                  <a:pt x="1074542" y="525204"/>
                                </a:cubicBezTo>
                                <a:cubicBezTo>
                                  <a:pt x="1070716" y="529030"/>
                                  <a:pt x="1066554" y="532445"/>
                                  <a:pt x="1062055" y="535451"/>
                                </a:cubicBezTo>
                                <a:cubicBezTo>
                                  <a:pt x="1057557" y="538457"/>
                                  <a:pt x="1052808" y="540995"/>
                                  <a:pt x="1047810" y="543066"/>
                                </a:cubicBezTo>
                                <a:cubicBezTo>
                                  <a:pt x="1042811" y="545136"/>
                                  <a:pt x="1037658" y="546699"/>
                                  <a:pt x="1032352" y="547755"/>
                                </a:cubicBezTo>
                                <a:cubicBezTo>
                                  <a:pt x="1027045" y="548811"/>
                                  <a:pt x="1021687" y="549338"/>
                                  <a:pt x="1016276" y="549338"/>
                                </a:cubicBezTo>
                                <a:lnTo>
                                  <a:pt x="82401" y="549338"/>
                                </a:lnTo>
                                <a:cubicBezTo>
                                  <a:pt x="76991" y="549338"/>
                                  <a:pt x="71632" y="548811"/>
                                  <a:pt x="66325" y="547755"/>
                                </a:cubicBezTo>
                                <a:cubicBezTo>
                                  <a:pt x="61019" y="546699"/>
                                  <a:pt x="55866" y="545136"/>
                                  <a:pt x="50867" y="543066"/>
                                </a:cubicBezTo>
                                <a:cubicBezTo>
                                  <a:pt x="45869" y="540995"/>
                                  <a:pt x="41120" y="538457"/>
                                  <a:pt x="36622" y="535451"/>
                                </a:cubicBezTo>
                                <a:cubicBezTo>
                                  <a:pt x="32123" y="532445"/>
                                  <a:pt x="27961" y="529030"/>
                                  <a:pt x="24135" y="525204"/>
                                </a:cubicBezTo>
                                <a:cubicBezTo>
                                  <a:pt x="20309" y="521378"/>
                                  <a:pt x="16893" y="517216"/>
                                  <a:pt x="13887" y="512717"/>
                                </a:cubicBezTo>
                                <a:cubicBezTo>
                                  <a:pt x="10881" y="508218"/>
                                  <a:pt x="8343" y="503470"/>
                                  <a:pt x="6272" y="498471"/>
                                </a:cubicBezTo>
                                <a:cubicBezTo>
                                  <a:pt x="4202" y="493472"/>
                                  <a:pt x="2639" y="488319"/>
                                  <a:pt x="1583" y="483013"/>
                                </a:cubicBezTo>
                                <a:cubicBezTo>
                                  <a:pt x="528" y="477707"/>
                                  <a:pt x="0" y="472348"/>
                                  <a:pt x="0" y="466938"/>
                                </a:cubicBezTo>
                                <a:lnTo>
                                  <a:pt x="0" y="82401"/>
                                </a:lnTo>
                                <a:cubicBezTo>
                                  <a:pt x="0" y="76990"/>
                                  <a:pt x="528" y="71631"/>
                                  <a:pt x="1583" y="66325"/>
                                </a:cubicBezTo>
                                <a:cubicBezTo>
                                  <a:pt x="2639" y="61018"/>
                                  <a:pt x="4202" y="55865"/>
                                  <a:pt x="6272" y="50867"/>
                                </a:cubicBezTo>
                                <a:cubicBezTo>
                                  <a:pt x="8343" y="45868"/>
                                  <a:pt x="10881" y="41119"/>
                                  <a:pt x="13887" y="36621"/>
                                </a:cubicBezTo>
                                <a:cubicBezTo>
                                  <a:pt x="16893" y="32122"/>
                                  <a:pt x="20309" y="27960"/>
                                  <a:pt x="24135" y="24134"/>
                                </a:cubicBezTo>
                                <a:cubicBezTo>
                                  <a:pt x="27961" y="20308"/>
                                  <a:pt x="32123" y="16892"/>
                                  <a:pt x="36622" y="13886"/>
                                </a:cubicBezTo>
                                <a:cubicBezTo>
                                  <a:pt x="41120" y="10881"/>
                                  <a:pt x="45869" y="8342"/>
                                  <a:pt x="50867" y="6272"/>
                                </a:cubicBezTo>
                                <a:cubicBezTo>
                                  <a:pt x="55866" y="4201"/>
                                  <a:pt x="61019" y="2638"/>
                                  <a:pt x="66325" y="1583"/>
                                </a:cubicBezTo>
                                <a:cubicBezTo>
                                  <a:pt x="71632" y="528"/>
                                  <a:pt x="76991" y="0"/>
                                  <a:pt x="8240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F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2314231" y="2325533"/>
                            <a:ext cx="1098677" cy="54933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98677" h="549338">
                                <a:moveTo>
                                  <a:pt x="82401" y="0"/>
                                </a:moveTo>
                                <a:lnTo>
                                  <a:pt x="1016276" y="0"/>
                                </a:lnTo>
                                <a:cubicBezTo>
                                  <a:pt x="1021687" y="0"/>
                                  <a:pt x="1027045" y="528"/>
                                  <a:pt x="1032352" y="1583"/>
                                </a:cubicBezTo>
                                <a:cubicBezTo>
                                  <a:pt x="1037658" y="2638"/>
                                  <a:pt x="1042811" y="4201"/>
                                  <a:pt x="1047810" y="6272"/>
                                </a:cubicBezTo>
                                <a:cubicBezTo>
                                  <a:pt x="1052808" y="8342"/>
                                  <a:pt x="1057557" y="10881"/>
                                  <a:pt x="1062055" y="13886"/>
                                </a:cubicBezTo>
                                <a:cubicBezTo>
                                  <a:pt x="1066554" y="16892"/>
                                  <a:pt x="1070716" y="20308"/>
                                  <a:pt x="1074542" y="24134"/>
                                </a:cubicBezTo>
                                <a:cubicBezTo>
                                  <a:pt x="1078368" y="27960"/>
                                  <a:pt x="1081783" y="32122"/>
                                  <a:pt x="1084789" y="36621"/>
                                </a:cubicBezTo>
                                <a:cubicBezTo>
                                  <a:pt x="1087795" y="41119"/>
                                  <a:pt x="1090333" y="45868"/>
                                  <a:pt x="1092404" y="50867"/>
                                </a:cubicBezTo>
                                <a:cubicBezTo>
                                  <a:pt x="1094475" y="55865"/>
                                  <a:pt x="1096038" y="61018"/>
                                  <a:pt x="1097094" y="66325"/>
                                </a:cubicBezTo>
                                <a:cubicBezTo>
                                  <a:pt x="1098149" y="71631"/>
                                  <a:pt x="1098677" y="76990"/>
                                  <a:pt x="1098677" y="82401"/>
                                </a:cubicBezTo>
                                <a:lnTo>
                                  <a:pt x="1098677" y="466938"/>
                                </a:lnTo>
                                <a:cubicBezTo>
                                  <a:pt x="1098677" y="472348"/>
                                  <a:pt x="1098149" y="477707"/>
                                  <a:pt x="1097093" y="483013"/>
                                </a:cubicBezTo>
                                <a:cubicBezTo>
                                  <a:pt x="1096038" y="488319"/>
                                  <a:pt x="1094475" y="493472"/>
                                  <a:pt x="1092404" y="498471"/>
                                </a:cubicBezTo>
                                <a:cubicBezTo>
                                  <a:pt x="1090333" y="503470"/>
                                  <a:pt x="1087795" y="508218"/>
                                  <a:pt x="1084789" y="512717"/>
                                </a:cubicBezTo>
                                <a:cubicBezTo>
                                  <a:pt x="1081783" y="517216"/>
                                  <a:pt x="1078368" y="521378"/>
                                  <a:pt x="1074542" y="525204"/>
                                </a:cubicBezTo>
                                <a:cubicBezTo>
                                  <a:pt x="1070716" y="529030"/>
                                  <a:pt x="1066554" y="532445"/>
                                  <a:pt x="1062055" y="535451"/>
                                </a:cubicBezTo>
                                <a:cubicBezTo>
                                  <a:pt x="1057557" y="538457"/>
                                  <a:pt x="1052808" y="540995"/>
                                  <a:pt x="1047810" y="543066"/>
                                </a:cubicBezTo>
                                <a:cubicBezTo>
                                  <a:pt x="1042811" y="545136"/>
                                  <a:pt x="1037658" y="546699"/>
                                  <a:pt x="1032352" y="547755"/>
                                </a:cubicBezTo>
                                <a:cubicBezTo>
                                  <a:pt x="1027045" y="548811"/>
                                  <a:pt x="1021687" y="549338"/>
                                  <a:pt x="1016276" y="549338"/>
                                </a:cubicBezTo>
                                <a:lnTo>
                                  <a:pt x="82401" y="549338"/>
                                </a:lnTo>
                                <a:cubicBezTo>
                                  <a:pt x="76991" y="549338"/>
                                  <a:pt x="71632" y="548811"/>
                                  <a:pt x="66325" y="547755"/>
                                </a:cubicBezTo>
                                <a:cubicBezTo>
                                  <a:pt x="61019" y="546699"/>
                                  <a:pt x="55866" y="545136"/>
                                  <a:pt x="50867" y="543066"/>
                                </a:cubicBezTo>
                                <a:cubicBezTo>
                                  <a:pt x="45869" y="540995"/>
                                  <a:pt x="41120" y="538457"/>
                                  <a:pt x="36622" y="535451"/>
                                </a:cubicBezTo>
                                <a:cubicBezTo>
                                  <a:pt x="32123" y="532445"/>
                                  <a:pt x="27961" y="529030"/>
                                  <a:pt x="24135" y="525204"/>
                                </a:cubicBezTo>
                                <a:cubicBezTo>
                                  <a:pt x="20309" y="521378"/>
                                  <a:pt x="16893" y="517216"/>
                                  <a:pt x="13887" y="512717"/>
                                </a:cubicBezTo>
                                <a:cubicBezTo>
                                  <a:pt x="10881" y="508218"/>
                                  <a:pt x="8343" y="503470"/>
                                  <a:pt x="6272" y="498471"/>
                                </a:cubicBezTo>
                                <a:cubicBezTo>
                                  <a:pt x="4202" y="493472"/>
                                  <a:pt x="2639" y="488319"/>
                                  <a:pt x="1583" y="483013"/>
                                </a:cubicBezTo>
                                <a:cubicBezTo>
                                  <a:pt x="528" y="477707"/>
                                  <a:pt x="0" y="472348"/>
                                  <a:pt x="0" y="466938"/>
                                </a:cubicBezTo>
                                <a:lnTo>
                                  <a:pt x="0" y="82401"/>
                                </a:lnTo>
                                <a:cubicBezTo>
                                  <a:pt x="0" y="76990"/>
                                  <a:pt x="528" y="71631"/>
                                  <a:pt x="1583" y="66325"/>
                                </a:cubicBezTo>
                                <a:cubicBezTo>
                                  <a:pt x="2639" y="61018"/>
                                  <a:pt x="4202" y="55865"/>
                                  <a:pt x="6272" y="50867"/>
                                </a:cubicBezTo>
                                <a:cubicBezTo>
                                  <a:pt x="8343" y="45868"/>
                                  <a:pt x="10881" y="41119"/>
                                  <a:pt x="13887" y="36621"/>
                                </a:cubicBezTo>
                                <a:cubicBezTo>
                                  <a:pt x="16893" y="32122"/>
                                  <a:pt x="20309" y="27960"/>
                                  <a:pt x="24135" y="24134"/>
                                </a:cubicBezTo>
                                <a:cubicBezTo>
                                  <a:pt x="27961" y="20308"/>
                                  <a:pt x="32123" y="16892"/>
                                  <a:pt x="36622" y="13886"/>
                                </a:cubicBezTo>
                                <a:cubicBezTo>
                                  <a:pt x="41120" y="10881"/>
                                  <a:pt x="45869" y="8342"/>
                                  <a:pt x="50867" y="6272"/>
                                </a:cubicBezTo>
                                <a:cubicBezTo>
                                  <a:pt x="55866" y="4201"/>
                                  <a:pt x="61019" y="2638"/>
                                  <a:pt x="66325" y="1583"/>
                                </a:cubicBezTo>
                                <a:cubicBezTo>
                                  <a:pt x="71632" y="528"/>
                                  <a:pt x="76991" y="0"/>
                                  <a:pt x="82401" y="0"/>
                                </a:cubicBezTo>
                                <a:close/>
                              </a:path>
                            </a:pathLst>
                          </a:custGeom>
                          <a:ln w="9156" cap="flat">
                            <a:miter lim="100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Rectangle 15"/>
                        <wps:cNvSpPr/>
                        <wps:spPr>
                          <a:xfrm>
                            <a:off x="2604636" y="2424081"/>
                            <a:ext cx="676537" cy="13734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AE0F4A8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7"/>
                                </w:rPr>
                                <w:t>BUCATAR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6" name="Rectangle 16"/>
                        <wps:cNvSpPr/>
                        <wps:spPr>
                          <a:xfrm>
                            <a:off x="2382469" y="2552261"/>
                            <a:ext cx="1267383" cy="13734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316AD0C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7"/>
                                </w:rPr>
                                <w:t>data_antrenament_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7" name="Rectangle 17"/>
                        <wps:cNvSpPr/>
                        <wps:spPr>
                          <a:xfrm>
                            <a:off x="2541262" y="2689595"/>
                            <a:ext cx="844922" cy="13734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7F95AEE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7"/>
                                </w:rPr>
                                <w:t>de_siguranta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8" name="Shape 18"/>
                        <wps:cNvSpPr/>
                        <wps:spPr>
                          <a:xfrm>
                            <a:off x="2314231" y="3149540"/>
                            <a:ext cx="1098677" cy="54933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98677" h="549338">
                                <a:moveTo>
                                  <a:pt x="82401" y="0"/>
                                </a:moveTo>
                                <a:lnTo>
                                  <a:pt x="1016276" y="0"/>
                                </a:lnTo>
                                <a:cubicBezTo>
                                  <a:pt x="1021687" y="0"/>
                                  <a:pt x="1027045" y="528"/>
                                  <a:pt x="1032352" y="1583"/>
                                </a:cubicBezTo>
                                <a:cubicBezTo>
                                  <a:pt x="1037658" y="2639"/>
                                  <a:pt x="1042811" y="4201"/>
                                  <a:pt x="1047810" y="6272"/>
                                </a:cubicBezTo>
                                <a:cubicBezTo>
                                  <a:pt x="1052808" y="8343"/>
                                  <a:pt x="1057557" y="10881"/>
                                  <a:pt x="1062055" y="13886"/>
                                </a:cubicBezTo>
                                <a:cubicBezTo>
                                  <a:pt x="1066554" y="16892"/>
                                  <a:pt x="1070716" y="20308"/>
                                  <a:pt x="1074542" y="24134"/>
                                </a:cubicBezTo>
                                <a:cubicBezTo>
                                  <a:pt x="1078368" y="27960"/>
                                  <a:pt x="1081783" y="32122"/>
                                  <a:pt x="1084789" y="36621"/>
                                </a:cubicBezTo>
                                <a:cubicBezTo>
                                  <a:pt x="1087795" y="41120"/>
                                  <a:pt x="1090333" y="45869"/>
                                  <a:pt x="1092404" y="50867"/>
                                </a:cubicBezTo>
                                <a:cubicBezTo>
                                  <a:pt x="1094475" y="55865"/>
                                  <a:pt x="1096038" y="61018"/>
                                  <a:pt x="1097094" y="66325"/>
                                </a:cubicBezTo>
                                <a:cubicBezTo>
                                  <a:pt x="1098149" y="71631"/>
                                  <a:pt x="1098677" y="76990"/>
                                  <a:pt x="1098677" y="82401"/>
                                </a:cubicBezTo>
                                <a:lnTo>
                                  <a:pt x="1098677" y="466937"/>
                                </a:lnTo>
                                <a:cubicBezTo>
                                  <a:pt x="1098677" y="472348"/>
                                  <a:pt x="1098149" y="477706"/>
                                  <a:pt x="1097093" y="483013"/>
                                </a:cubicBezTo>
                                <a:cubicBezTo>
                                  <a:pt x="1096038" y="488319"/>
                                  <a:pt x="1094475" y="493471"/>
                                  <a:pt x="1092404" y="498470"/>
                                </a:cubicBezTo>
                                <a:cubicBezTo>
                                  <a:pt x="1090333" y="503469"/>
                                  <a:pt x="1087795" y="508217"/>
                                  <a:pt x="1084789" y="512716"/>
                                </a:cubicBezTo>
                                <a:cubicBezTo>
                                  <a:pt x="1081783" y="517215"/>
                                  <a:pt x="1078368" y="521377"/>
                                  <a:pt x="1074542" y="525203"/>
                                </a:cubicBezTo>
                                <a:cubicBezTo>
                                  <a:pt x="1070716" y="529029"/>
                                  <a:pt x="1066554" y="532445"/>
                                  <a:pt x="1062055" y="535451"/>
                                </a:cubicBezTo>
                                <a:cubicBezTo>
                                  <a:pt x="1057557" y="538457"/>
                                  <a:pt x="1052808" y="540995"/>
                                  <a:pt x="1047810" y="543065"/>
                                </a:cubicBezTo>
                                <a:cubicBezTo>
                                  <a:pt x="1042811" y="545136"/>
                                  <a:pt x="1037658" y="546699"/>
                                  <a:pt x="1032352" y="547755"/>
                                </a:cubicBezTo>
                                <a:cubicBezTo>
                                  <a:pt x="1027045" y="548810"/>
                                  <a:pt x="1021687" y="549338"/>
                                  <a:pt x="1016276" y="549338"/>
                                </a:cubicBezTo>
                                <a:lnTo>
                                  <a:pt x="82401" y="549338"/>
                                </a:lnTo>
                                <a:cubicBezTo>
                                  <a:pt x="76991" y="549338"/>
                                  <a:pt x="71632" y="548810"/>
                                  <a:pt x="66325" y="547755"/>
                                </a:cubicBezTo>
                                <a:cubicBezTo>
                                  <a:pt x="61019" y="546699"/>
                                  <a:pt x="55866" y="545136"/>
                                  <a:pt x="50867" y="543065"/>
                                </a:cubicBezTo>
                                <a:cubicBezTo>
                                  <a:pt x="45869" y="540995"/>
                                  <a:pt x="41120" y="538457"/>
                                  <a:pt x="36622" y="535451"/>
                                </a:cubicBezTo>
                                <a:cubicBezTo>
                                  <a:pt x="32123" y="532445"/>
                                  <a:pt x="27961" y="529029"/>
                                  <a:pt x="24135" y="525203"/>
                                </a:cubicBezTo>
                                <a:cubicBezTo>
                                  <a:pt x="20309" y="521377"/>
                                  <a:pt x="16893" y="517215"/>
                                  <a:pt x="13887" y="512716"/>
                                </a:cubicBezTo>
                                <a:cubicBezTo>
                                  <a:pt x="10881" y="508217"/>
                                  <a:pt x="8343" y="503469"/>
                                  <a:pt x="6272" y="498470"/>
                                </a:cubicBezTo>
                                <a:cubicBezTo>
                                  <a:pt x="4202" y="493471"/>
                                  <a:pt x="2639" y="488319"/>
                                  <a:pt x="1583" y="483013"/>
                                </a:cubicBezTo>
                                <a:cubicBezTo>
                                  <a:pt x="528" y="477706"/>
                                  <a:pt x="0" y="472348"/>
                                  <a:pt x="0" y="466937"/>
                                </a:cubicBezTo>
                                <a:lnTo>
                                  <a:pt x="0" y="82401"/>
                                </a:lnTo>
                                <a:cubicBezTo>
                                  <a:pt x="0" y="76990"/>
                                  <a:pt x="528" y="71631"/>
                                  <a:pt x="1583" y="66325"/>
                                </a:cubicBezTo>
                                <a:cubicBezTo>
                                  <a:pt x="2639" y="61018"/>
                                  <a:pt x="4202" y="55865"/>
                                  <a:pt x="6272" y="50867"/>
                                </a:cubicBezTo>
                                <a:cubicBezTo>
                                  <a:pt x="8343" y="45869"/>
                                  <a:pt x="10881" y="41120"/>
                                  <a:pt x="13887" y="36621"/>
                                </a:cubicBezTo>
                                <a:cubicBezTo>
                                  <a:pt x="16893" y="32122"/>
                                  <a:pt x="20309" y="27960"/>
                                  <a:pt x="24135" y="24134"/>
                                </a:cubicBezTo>
                                <a:cubicBezTo>
                                  <a:pt x="27961" y="20308"/>
                                  <a:pt x="32123" y="16892"/>
                                  <a:pt x="36622" y="13886"/>
                                </a:cubicBezTo>
                                <a:cubicBezTo>
                                  <a:pt x="41120" y="10881"/>
                                  <a:pt x="45869" y="8343"/>
                                  <a:pt x="50867" y="6272"/>
                                </a:cubicBezTo>
                                <a:cubicBezTo>
                                  <a:pt x="55866" y="4202"/>
                                  <a:pt x="61019" y="2639"/>
                                  <a:pt x="66325" y="1583"/>
                                </a:cubicBezTo>
                                <a:cubicBezTo>
                                  <a:pt x="71632" y="528"/>
                                  <a:pt x="76991" y="0"/>
                                  <a:pt x="8240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F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2314231" y="3149540"/>
                            <a:ext cx="1098677" cy="54933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98677" h="549338">
                                <a:moveTo>
                                  <a:pt x="82401" y="0"/>
                                </a:moveTo>
                                <a:lnTo>
                                  <a:pt x="1016276" y="0"/>
                                </a:lnTo>
                                <a:cubicBezTo>
                                  <a:pt x="1021687" y="0"/>
                                  <a:pt x="1027045" y="528"/>
                                  <a:pt x="1032352" y="1583"/>
                                </a:cubicBezTo>
                                <a:cubicBezTo>
                                  <a:pt x="1037658" y="2639"/>
                                  <a:pt x="1042811" y="4201"/>
                                  <a:pt x="1047810" y="6272"/>
                                </a:cubicBezTo>
                                <a:cubicBezTo>
                                  <a:pt x="1052808" y="8343"/>
                                  <a:pt x="1057557" y="10881"/>
                                  <a:pt x="1062055" y="13886"/>
                                </a:cubicBezTo>
                                <a:cubicBezTo>
                                  <a:pt x="1066554" y="16892"/>
                                  <a:pt x="1070716" y="20308"/>
                                  <a:pt x="1074542" y="24134"/>
                                </a:cubicBezTo>
                                <a:cubicBezTo>
                                  <a:pt x="1078368" y="27960"/>
                                  <a:pt x="1081783" y="32122"/>
                                  <a:pt x="1084789" y="36621"/>
                                </a:cubicBezTo>
                                <a:cubicBezTo>
                                  <a:pt x="1087795" y="41120"/>
                                  <a:pt x="1090333" y="45869"/>
                                  <a:pt x="1092404" y="50867"/>
                                </a:cubicBezTo>
                                <a:cubicBezTo>
                                  <a:pt x="1094475" y="55865"/>
                                  <a:pt x="1096038" y="61018"/>
                                  <a:pt x="1097094" y="66325"/>
                                </a:cubicBezTo>
                                <a:cubicBezTo>
                                  <a:pt x="1098149" y="71631"/>
                                  <a:pt x="1098677" y="76990"/>
                                  <a:pt x="1098677" y="82401"/>
                                </a:cubicBezTo>
                                <a:lnTo>
                                  <a:pt x="1098677" y="466937"/>
                                </a:lnTo>
                                <a:cubicBezTo>
                                  <a:pt x="1098677" y="472348"/>
                                  <a:pt x="1098149" y="477706"/>
                                  <a:pt x="1097093" y="483013"/>
                                </a:cubicBezTo>
                                <a:cubicBezTo>
                                  <a:pt x="1096038" y="488319"/>
                                  <a:pt x="1094475" y="493471"/>
                                  <a:pt x="1092404" y="498470"/>
                                </a:cubicBezTo>
                                <a:cubicBezTo>
                                  <a:pt x="1090333" y="503469"/>
                                  <a:pt x="1087795" y="508217"/>
                                  <a:pt x="1084789" y="512716"/>
                                </a:cubicBezTo>
                                <a:cubicBezTo>
                                  <a:pt x="1081783" y="517215"/>
                                  <a:pt x="1078368" y="521377"/>
                                  <a:pt x="1074542" y="525203"/>
                                </a:cubicBezTo>
                                <a:cubicBezTo>
                                  <a:pt x="1070716" y="529029"/>
                                  <a:pt x="1066554" y="532445"/>
                                  <a:pt x="1062055" y="535451"/>
                                </a:cubicBezTo>
                                <a:cubicBezTo>
                                  <a:pt x="1057557" y="538457"/>
                                  <a:pt x="1052808" y="540995"/>
                                  <a:pt x="1047810" y="543065"/>
                                </a:cubicBezTo>
                                <a:cubicBezTo>
                                  <a:pt x="1042811" y="545136"/>
                                  <a:pt x="1037658" y="546699"/>
                                  <a:pt x="1032352" y="547755"/>
                                </a:cubicBezTo>
                                <a:cubicBezTo>
                                  <a:pt x="1027045" y="548810"/>
                                  <a:pt x="1021687" y="549338"/>
                                  <a:pt x="1016276" y="549338"/>
                                </a:cubicBezTo>
                                <a:lnTo>
                                  <a:pt x="82401" y="549338"/>
                                </a:lnTo>
                                <a:cubicBezTo>
                                  <a:pt x="76991" y="549338"/>
                                  <a:pt x="71632" y="548810"/>
                                  <a:pt x="66325" y="547755"/>
                                </a:cubicBezTo>
                                <a:cubicBezTo>
                                  <a:pt x="61019" y="546699"/>
                                  <a:pt x="55866" y="545136"/>
                                  <a:pt x="50867" y="543065"/>
                                </a:cubicBezTo>
                                <a:cubicBezTo>
                                  <a:pt x="45869" y="540995"/>
                                  <a:pt x="41120" y="538457"/>
                                  <a:pt x="36622" y="535451"/>
                                </a:cubicBezTo>
                                <a:cubicBezTo>
                                  <a:pt x="32123" y="532445"/>
                                  <a:pt x="27961" y="529029"/>
                                  <a:pt x="24135" y="525203"/>
                                </a:cubicBezTo>
                                <a:cubicBezTo>
                                  <a:pt x="20309" y="521377"/>
                                  <a:pt x="16893" y="517215"/>
                                  <a:pt x="13887" y="512716"/>
                                </a:cubicBezTo>
                                <a:cubicBezTo>
                                  <a:pt x="10881" y="508217"/>
                                  <a:pt x="8343" y="503469"/>
                                  <a:pt x="6272" y="498470"/>
                                </a:cubicBezTo>
                                <a:cubicBezTo>
                                  <a:pt x="4202" y="493471"/>
                                  <a:pt x="2639" y="488319"/>
                                  <a:pt x="1583" y="483013"/>
                                </a:cubicBezTo>
                                <a:cubicBezTo>
                                  <a:pt x="528" y="477706"/>
                                  <a:pt x="0" y="472348"/>
                                  <a:pt x="0" y="466937"/>
                                </a:cubicBezTo>
                                <a:lnTo>
                                  <a:pt x="0" y="82401"/>
                                </a:lnTo>
                                <a:cubicBezTo>
                                  <a:pt x="0" y="76990"/>
                                  <a:pt x="528" y="71631"/>
                                  <a:pt x="1583" y="66325"/>
                                </a:cubicBezTo>
                                <a:cubicBezTo>
                                  <a:pt x="2639" y="61018"/>
                                  <a:pt x="4202" y="55865"/>
                                  <a:pt x="6272" y="50867"/>
                                </a:cubicBezTo>
                                <a:cubicBezTo>
                                  <a:pt x="8343" y="45869"/>
                                  <a:pt x="10881" y="41120"/>
                                  <a:pt x="13887" y="36621"/>
                                </a:cubicBezTo>
                                <a:cubicBezTo>
                                  <a:pt x="16893" y="32122"/>
                                  <a:pt x="20309" y="27960"/>
                                  <a:pt x="24135" y="24134"/>
                                </a:cubicBezTo>
                                <a:cubicBezTo>
                                  <a:pt x="27961" y="20308"/>
                                  <a:pt x="32123" y="16892"/>
                                  <a:pt x="36622" y="13886"/>
                                </a:cubicBezTo>
                                <a:cubicBezTo>
                                  <a:pt x="41120" y="10881"/>
                                  <a:pt x="45869" y="8343"/>
                                  <a:pt x="50867" y="6272"/>
                                </a:cubicBezTo>
                                <a:cubicBezTo>
                                  <a:pt x="55866" y="4202"/>
                                  <a:pt x="61019" y="2639"/>
                                  <a:pt x="66325" y="1583"/>
                                </a:cubicBezTo>
                                <a:cubicBezTo>
                                  <a:pt x="71632" y="528"/>
                                  <a:pt x="76991" y="0"/>
                                  <a:pt x="82401" y="0"/>
                                </a:cubicBezTo>
                                <a:close/>
                              </a:path>
                            </a:pathLst>
                          </a:custGeom>
                          <a:ln w="9156" cap="flat">
                            <a:miter lim="100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Rectangle 20"/>
                        <wps:cNvSpPr/>
                        <wps:spPr>
                          <a:xfrm>
                            <a:off x="2581032" y="3248089"/>
                            <a:ext cx="738825" cy="13734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42257CB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7"/>
                                </w:rPr>
                                <w:t>MANAGER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1" name="Rectangle 21"/>
                        <wps:cNvSpPr/>
                        <wps:spPr>
                          <a:xfrm>
                            <a:off x="2529103" y="3376268"/>
                            <a:ext cx="877315" cy="13734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48EDFD7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7"/>
                                </w:rPr>
                                <w:t>autorizat_sa_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2" name="Rectangle 22"/>
                        <wps:cNvSpPr/>
                        <wps:spPr>
                          <a:xfrm>
                            <a:off x="2635823" y="3513603"/>
                            <a:ext cx="593129" cy="13734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82DED75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7"/>
                                </w:rPr>
                                <w:t>angajeze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3" name="Rectangle 23"/>
                        <wps:cNvSpPr/>
                        <wps:spPr>
                          <a:xfrm>
                            <a:off x="412433" y="2295902"/>
                            <a:ext cx="663052" cy="13734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4FB7DBE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7"/>
                                </w:rPr>
                                <w:t>ANGAJAT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4" name="Rectangle 24"/>
                        <wps:cNvSpPr/>
                        <wps:spPr>
                          <a:xfrm>
                            <a:off x="377527" y="2424081"/>
                            <a:ext cx="755664" cy="13734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F13AC80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7"/>
                                </w:rPr>
                                <w:t>id_angajat#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5" name="Rectangle 25"/>
                        <wps:cNvSpPr/>
                        <wps:spPr>
                          <a:xfrm>
                            <a:off x="524160" y="2552261"/>
                            <a:ext cx="365524" cy="13734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0CD9979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7"/>
                                </w:rPr>
                                <w:t>nume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6" name="Rectangle 26"/>
                        <wps:cNvSpPr/>
                        <wps:spPr>
                          <a:xfrm>
                            <a:off x="310433" y="2689595"/>
                            <a:ext cx="934395" cy="13734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A856ACF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7"/>
                                </w:rPr>
                                <w:t>data_angajare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7" name="Rectangle 27"/>
                        <wps:cNvSpPr/>
                        <wps:spPr>
                          <a:xfrm>
                            <a:off x="499841" y="2817774"/>
                            <a:ext cx="430452" cy="13734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B5F555A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7"/>
                                </w:rPr>
                                <w:t>salariu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8" name="Shape 28"/>
                        <wps:cNvSpPr/>
                        <wps:spPr>
                          <a:xfrm>
                            <a:off x="1691648" y="1409969"/>
                            <a:ext cx="622584" cy="457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22584" h="457782">
                                <a:moveTo>
                                  <a:pt x="622584" y="457782"/>
                                </a:moveTo>
                                <a:lnTo>
                                  <a:pt x="0" y="457782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9156" cap="flat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1" name="Shape 1071"/>
                        <wps:cNvSpPr/>
                        <wps:spPr>
                          <a:xfrm>
                            <a:off x="1870183" y="1570192"/>
                            <a:ext cx="265513" cy="2472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5513" h="247202">
                                <a:moveTo>
                                  <a:pt x="0" y="0"/>
                                </a:moveTo>
                                <a:lnTo>
                                  <a:pt x="265513" y="0"/>
                                </a:lnTo>
                                <a:lnTo>
                                  <a:pt x="265513" y="247202"/>
                                </a:lnTo>
                                <a:lnTo>
                                  <a:pt x="0" y="247202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F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Rectangle 30"/>
                        <wps:cNvSpPr/>
                        <wps:spPr>
                          <a:xfrm>
                            <a:off x="1921683" y="1588428"/>
                            <a:ext cx="215898" cy="12590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35A227C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6"/>
                                </w:rPr>
                                <w:t>ISA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1" name="Rectangle 31"/>
                        <wps:cNvSpPr/>
                        <wps:spPr>
                          <a:xfrm>
                            <a:off x="1871327" y="1716607"/>
                            <a:ext cx="349910" cy="12590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3E998C8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6"/>
                                </w:rPr>
                                <w:t>1:1(0)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2" name="Shape 32"/>
                        <wps:cNvSpPr/>
                        <wps:spPr>
                          <a:xfrm>
                            <a:off x="1307111" y="2581891"/>
                            <a:ext cx="1007120" cy="1208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7120" h="1208544">
                                <a:moveTo>
                                  <a:pt x="1007120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1208544"/>
                                </a:lnTo>
                              </a:path>
                            </a:pathLst>
                          </a:custGeom>
                          <a:ln w="9156" cap="flat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2" name="Shape 1072"/>
                        <wps:cNvSpPr/>
                        <wps:spPr>
                          <a:xfrm>
                            <a:off x="1861027" y="2256865"/>
                            <a:ext cx="265513" cy="2472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5513" h="247202">
                                <a:moveTo>
                                  <a:pt x="0" y="0"/>
                                </a:moveTo>
                                <a:lnTo>
                                  <a:pt x="265513" y="0"/>
                                </a:lnTo>
                                <a:lnTo>
                                  <a:pt x="265513" y="247202"/>
                                </a:lnTo>
                                <a:lnTo>
                                  <a:pt x="0" y="247202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F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Rectangle 34"/>
                        <wps:cNvSpPr/>
                        <wps:spPr>
                          <a:xfrm>
                            <a:off x="1912527" y="2275101"/>
                            <a:ext cx="215898" cy="12590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397112A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6"/>
                                </w:rPr>
                                <w:t>ISA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5" name="Rectangle 35"/>
                        <wps:cNvSpPr/>
                        <wps:spPr>
                          <a:xfrm>
                            <a:off x="1862171" y="2403280"/>
                            <a:ext cx="349910" cy="12590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57A504C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6"/>
                                </w:rPr>
                                <w:t>1:1(0)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6" name="Shape 36"/>
                        <wps:cNvSpPr/>
                        <wps:spPr>
                          <a:xfrm>
                            <a:off x="1673336" y="3424210"/>
                            <a:ext cx="640895" cy="3662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0895" h="366225">
                                <a:moveTo>
                                  <a:pt x="640895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366225"/>
                                </a:lnTo>
                              </a:path>
                            </a:pathLst>
                          </a:custGeom>
                          <a:ln w="9156" cap="flat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3" name="Shape 1073"/>
                        <wps:cNvSpPr/>
                        <wps:spPr>
                          <a:xfrm>
                            <a:off x="1851871" y="3126651"/>
                            <a:ext cx="265513" cy="2472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5513" h="247202">
                                <a:moveTo>
                                  <a:pt x="0" y="0"/>
                                </a:moveTo>
                                <a:lnTo>
                                  <a:pt x="265513" y="0"/>
                                </a:lnTo>
                                <a:lnTo>
                                  <a:pt x="265513" y="247202"/>
                                </a:lnTo>
                                <a:lnTo>
                                  <a:pt x="0" y="247202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F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Rectangle 38"/>
                        <wps:cNvSpPr/>
                        <wps:spPr>
                          <a:xfrm>
                            <a:off x="1903372" y="3144887"/>
                            <a:ext cx="215898" cy="12590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0675DDB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6"/>
                                </w:rPr>
                                <w:t>ISA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9" name="Rectangle 39"/>
                        <wps:cNvSpPr/>
                        <wps:spPr>
                          <a:xfrm>
                            <a:off x="1853016" y="3273065"/>
                            <a:ext cx="349910" cy="12590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8888A47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6"/>
                                </w:rPr>
                                <w:t>1:1(0)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1" name="Shape 41"/>
                        <wps:cNvSpPr/>
                        <wps:spPr>
                          <a:xfrm>
                            <a:off x="3824912" y="4339773"/>
                            <a:ext cx="1739571" cy="7324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39571" h="732451">
                                <a:moveTo>
                                  <a:pt x="0" y="0"/>
                                </a:moveTo>
                                <a:lnTo>
                                  <a:pt x="1739571" y="0"/>
                                </a:lnTo>
                                <a:lnTo>
                                  <a:pt x="1739571" y="732451"/>
                                </a:lnTo>
                                <a:lnTo>
                                  <a:pt x="0" y="732451"/>
                                </a:lnTo>
                                <a:close/>
                              </a:path>
                            </a:pathLst>
                          </a:custGeom>
                          <a:ln w="9156" cap="flat">
                            <a:miter lim="100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Rectangle 42"/>
                        <wps:cNvSpPr/>
                        <wps:spPr>
                          <a:xfrm>
                            <a:off x="4321748" y="4529879"/>
                            <a:ext cx="979630" cy="13734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92D990A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7"/>
                                </w:rPr>
                                <w:t>RESTAURANT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3" name="Rectangle 43"/>
                        <wps:cNvSpPr/>
                        <wps:spPr>
                          <a:xfrm>
                            <a:off x="4338772" y="4658058"/>
                            <a:ext cx="934180" cy="13734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554E6E8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7"/>
                                </w:rPr>
                                <w:t>id_restaurant#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4" name="Rectangle 44"/>
                        <wps:cNvSpPr/>
                        <wps:spPr>
                          <a:xfrm>
                            <a:off x="4283838" y="4795392"/>
                            <a:ext cx="1080519" cy="13734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52B16B1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7"/>
                                </w:rPr>
                                <w:t>data_deschidere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6" name="Shape 46"/>
                        <wps:cNvSpPr/>
                        <wps:spPr>
                          <a:xfrm>
                            <a:off x="5793374" y="1593081"/>
                            <a:ext cx="1739572" cy="13733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39572" h="1373346">
                                <a:moveTo>
                                  <a:pt x="0" y="0"/>
                                </a:moveTo>
                                <a:lnTo>
                                  <a:pt x="1739572" y="0"/>
                                </a:lnTo>
                                <a:lnTo>
                                  <a:pt x="1739572" y="1373346"/>
                                </a:lnTo>
                                <a:lnTo>
                                  <a:pt x="0" y="1373346"/>
                                </a:lnTo>
                                <a:close/>
                              </a:path>
                            </a:pathLst>
                          </a:custGeom>
                          <a:ln w="9156" cap="flat">
                            <a:miter lim="100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3412908" y="1867751"/>
                            <a:ext cx="2380466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80466">
                                <a:moveTo>
                                  <a:pt x="2380466" y="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9156" cap="flat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Rectangle 49"/>
                        <wps:cNvSpPr/>
                        <wps:spPr>
                          <a:xfrm>
                            <a:off x="5552610" y="1744073"/>
                            <a:ext cx="275284" cy="12590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11257EC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6"/>
                                </w:rPr>
                                <w:t>M(0)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1" name="Rectangle 51"/>
                        <wps:cNvSpPr/>
                        <wps:spPr>
                          <a:xfrm>
                            <a:off x="3531359" y="1744073"/>
                            <a:ext cx="74495" cy="12590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7C3C77C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6"/>
                                </w:rPr>
                                <w:t>1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3" name="Rectangle 53"/>
                        <wps:cNvSpPr/>
                        <wps:spPr>
                          <a:xfrm>
                            <a:off x="3968541" y="1707451"/>
                            <a:ext cx="1712468" cy="12590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CC8B638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6"/>
                                </w:rPr>
                                <w:t>casierul a procesat comanda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4" name="Shape 54"/>
                        <wps:cNvSpPr/>
                        <wps:spPr>
                          <a:xfrm>
                            <a:off x="5564483" y="2966427"/>
                            <a:ext cx="1098678" cy="17395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98678" h="1739572">
                                <a:moveTo>
                                  <a:pt x="0" y="1739572"/>
                                </a:moveTo>
                                <a:lnTo>
                                  <a:pt x="1098678" y="1739572"/>
                                </a:lnTo>
                                <a:lnTo>
                                  <a:pt x="1098678" y="0"/>
                                </a:lnTo>
                              </a:path>
                            </a:pathLst>
                          </a:custGeom>
                          <a:ln w="9156" cap="flat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4" name="Shape 1074"/>
                        <wps:cNvSpPr/>
                        <wps:spPr>
                          <a:xfrm>
                            <a:off x="5605684" y="4564087"/>
                            <a:ext cx="64090" cy="11902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090" h="119023">
                                <a:moveTo>
                                  <a:pt x="0" y="0"/>
                                </a:moveTo>
                                <a:lnTo>
                                  <a:pt x="64090" y="0"/>
                                </a:lnTo>
                                <a:lnTo>
                                  <a:pt x="64090" y="119023"/>
                                </a:lnTo>
                                <a:lnTo>
                                  <a:pt x="0" y="119023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F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Rectangle 56"/>
                        <wps:cNvSpPr/>
                        <wps:spPr>
                          <a:xfrm>
                            <a:off x="5609689" y="4582322"/>
                            <a:ext cx="74495" cy="12590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B03317A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6"/>
                                </w:rPr>
                                <w:t>1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8" name="Rectangle 58"/>
                        <wps:cNvSpPr/>
                        <wps:spPr>
                          <a:xfrm>
                            <a:off x="6431551" y="3025863"/>
                            <a:ext cx="275284" cy="12590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48DD277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6"/>
                                  <w:shd w:val="clear" w:color="auto" w:fill="FFFFFF"/>
                                </w:rPr>
                                <w:t>M(0)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9" name="Shape 59"/>
                        <wps:cNvSpPr/>
                        <wps:spPr>
                          <a:xfrm>
                            <a:off x="5178919" y="3851501"/>
                            <a:ext cx="1431231" cy="89504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31231" h="895040">
                                <a:moveTo>
                                  <a:pt x="1371719" y="0"/>
                                </a:moveTo>
                                <a:lnTo>
                                  <a:pt x="1431231" y="103077"/>
                                </a:lnTo>
                                <a:lnTo>
                                  <a:pt x="59512" y="895040"/>
                                </a:lnTo>
                                <a:lnTo>
                                  <a:pt x="0" y="791963"/>
                                </a:lnTo>
                                <a:lnTo>
                                  <a:pt x="137171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F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Rectangle 60"/>
                        <wps:cNvSpPr/>
                        <wps:spPr>
                          <a:xfrm rot="-1800000">
                            <a:off x="5081087" y="4124603"/>
                            <a:ext cx="2099723" cy="12590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FCFDB1A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6"/>
                                </w:rPr>
                                <w:t>comanda a fost facuta la restaurant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2" name="Shape 62"/>
                        <wps:cNvSpPr/>
                        <wps:spPr>
                          <a:xfrm>
                            <a:off x="6260312" y="6170901"/>
                            <a:ext cx="1098677" cy="54933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98677" h="549339">
                                <a:moveTo>
                                  <a:pt x="0" y="0"/>
                                </a:moveTo>
                                <a:lnTo>
                                  <a:pt x="1098677" y="0"/>
                                </a:lnTo>
                                <a:lnTo>
                                  <a:pt x="1098677" y="549339"/>
                                </a:lnTo>
                                <a:lnTo>
                                  <a:pt x="0" y="549339"/>
                                </a:lnTo>
                                <a:close/>
                              </a:path>
                            </a:pathLst>
                          </a:custGeom>
                          <a:ln w="9156" cap="flat">
                            <a:miter lim="100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Rectangle 63"/>
                        <wps:cNvSpPr/>
                        <wps:spPr>
                          <a:xfrm>
                            <a:off x="6592347" y="6205361"/>
                            <a:ext cx="565589" cy="13734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4152CF2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7"/>
                                </w:rPr>
                                <w:t>RETETA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4" name="Rectangle 64"/>
                        <wps:cNvSpPr/>
                        <wps:spPr>
                          <a:xfrm>
                            <a:off x="6560731" y="6333540"/>
                            <a:ext cx="649924" cy="13734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B69F1BE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7"/>
                                </w:rPr>
                                <w:t>id_reteta#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5" name="Rectangle 65"/>
                        <wps:cNvSpPr/>
                        <wps:spPr>
                          <a:xfrm>
                            <a:off x="6667595" y="6470874"/>
                            <a:ext cx="365525" cy="13734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A6BD7D8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7"/>
                                </w:rPr>
                                <w:t>nume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6" name="Rectangle 66"/>
                        <wps:cNvSpPr/>
                        <wps:spPr>
                          <a:xfrm>
                            <a:off x="6710368" y="6599053"/>
                            <a:ext cx="251793" cy="13734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64460CB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7"/>
                                </w:rPr>
                                <w:t>pret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8" name="Shape 68"/>
                        <wps:cNvSpPr/>
                        <wps:spPr>
                          <a:xfrm>
                            <a:off x="4374250" y="3387587"/>
                            <a:ext cx="640895" cy="54933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0895" h="549338">
                                <a:moveTo>
                                  <a:pt x="0" y="0"/>
                                </a:moveTo>
                                <a:lnTo>
                                  <a:pt x="640895" y="0"/>
                                </a:lnTo>
                                <a:lnTo>
                                  <a:pt x="640895" y="549338"/>
                                </a:lnTo>
                                <a:lnTo>
                                  <a:pt x="0" y="549338"/>
                                </a:lnTo>
                                <a:close/>
                              </a:path>
                            </a:pathLst>
                          </a:custGeom>
                          <a:ln w="9156" cap="flat">
                            <a:miter lim="100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Rectangle 69"/>
                        <wps:cNvSpPr/>
                        <wps:spPr>
                          <a:xfrm>
                            <a:off x="4534331" y="3486135"/>
                            <a:ext cx="414113" cy="13734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8423818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7"/>
                                </w:rPr>
                                <w:t>ORAS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0" name="Rectangle 70"/>
                        <wps:cNvSpPr/>
                        <wps:spPr>
                          <a:xfrm>
                            <a:off x="4479397" y="3614314"/>
                            <a:ext cx="560523" cy="13734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F6EBD39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7"/>
                                </w:rPr>
                                <w:t>id_oras#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1" name="Rectangle 71"/>
                        <wps:cNvSpPr/>
                        <wps:spPr>
                          <a:xfrm>
                            <a:off x="4552642" y="3751649"/>
                            <a:ext cx="365524" cy="13734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65DF8A4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7"/>
                                </w:rPr>
                                <w:t>nume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2" name="Shape 72"/>
                        <wps:cNvSpPr/>
                        <wps:spPr>
                          <a:xfrm>
                            <a:off x="4694697" y="3936925"/>
                            <a:ext cx="0" cy="40284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h="402848">
                                <a:moveTo>
                                  <a:pt x="0" y="402848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9156" cap="flat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Rectangle 74"/>
                        <wps:cNvSpPr/>
                        <wps:spPr>
                          <a:xfrm>
                            <a:off x="4721592" y="3987206"/>
                            <a:ext cx="74495" cy="12590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E18899E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6"/>
                                </w:rPr>
                                <w:t>1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6" name="Rectangle 76"/>
                        <wps:cNvSpPr/>
                        <wps:spPr>
                          <a:xfrm>
                            <a:off x="4716871" y="4225252"/>
                            <a:ext cx="111579" cy="12590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E64244D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6"/>
                                </w:rPr>
                                <w:t>M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075" name="Shape 1075"/>
                        <wps:cNvSpPr/>
                        <wps:spPr>
                          <a:xfrm>
                            <a:off x="4809143" y="4069682"/>
                            <a:ext cx="1080366" cy="11902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80366" h="119023">
                                <a:moveTo>
                                  <a:pt x="0" y="0"/>
                                </a:moveTo>
                                <a:lnTo>
                                  <a:pt x="1080366" y="0"/>
                                </a:lnTo>
                                <a:lnTo>
                                  <a:pt x="1080366" y="119023"/>
                                </a:lnTo>
                                <a:lnTo>
                                  <a:pt x="0" y="119023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F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Rectangle 78"/>
                        <wps:cNvSpPr/>
                        <wps:spPr>
                          <a:xfrm>
                            <a:off x="4804565" y="4087917"/>
                            <a:ext cx="1436987" cy="12590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2D176C3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6"/>
                                </w:rPr>
                                <w:t>restaurantul este in oras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0" name="Shape 80"/>
                        <wps:cNvSpPr/>
                        <wps:spPr>
                          <a:xfrm>
                            <a:off x="2707924" y="6170901"/>
                            <a:ext cx="1098677" cy="54933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98677" h="549339">
                                <a:moveTo>
                                  <a:pt x="0" y="0"/>
                                </a:moveTo>
                                <a:lnTo>
                                  <a:pt x="1098677" y="0"/>
                                </a:lnTo>
                                <a:lnTo>
                                  <a:pt x="1098677" y="549339"/>
                                </a:lnTo>
                                <a:lnTo>
                                  <a:pt x="0" y="549339"/>
                                </a:lnTo>
                                <a:close/>
                              </a:path>
                            </a:pathLst>
                          </a:custGeom>
                          <a:ln w="9156" cap="flat">
                            <a:miter lim="100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1" name="Rectangle 81"/>
                        <wps:cNvSpPr/>
                        <wps:spPr>
                          <a:xfrm>
                            <a:off x="2913783" y="6269450"/>
                            <a:ext cx="901146" cy="13734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8C5FA0B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7"/>
                                </w:rPr>
                                <w:t>INGREDIENT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2" name="Rectangle 82"/>
                        <wps:cNvSpPr/>
                        <wps:spPr>
                          <a:xfrm>
                            <a:off x="2907488" y="6397629"/>
                            <a:ext cx="918056" cy="13734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E1664B7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7"/>
                                </w:rPr>
                                <w:t>id_ingredient#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3" name="Rectangle 83"/>
                        <wps:cNvSpPr/>
                        <wps:spPr>
                          <a:xfrm>
                            <a:off x="3115206" y="6534963"/>
                            <a:ext cx="365524" cy="13734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C22AFD2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7"/>
                                </w:rPr>
                                <w:t>nume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4" name="Shape 84"/>
                        <wps:cNvSpPr/>
                        <wps:spPr>
                          <a:xfrm>
                            <a:off x="3806600" y="6445570"/>
                            <a:ext cx="2453712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53712">
                                <a:moveTo>
                                  <a:pt x="0" y="0"/>
                                </a:moveTo>
                                <a:lnTo>
                                  <a:pt x="2453712" y="0"/>
                                </a:lnTo>
                              </a:path>
                            </a:pathLst>
                          </a:custGeom>
                          <a:ln w="9156" cap="flat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Rectangle 86"/>
                        <wps:cNvSpPr/>
                        <wps:spPr>
                          <a:xfrm>
                            <a:off x="3920331" y="6486694"/>
                            <a:ext cx="111579" cy="12590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9C0087F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6"/>
                                </w:rPr>
                                <w:t>M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8" name="Rectangle 88"/>
                        <wps:cNvSpPr/>
                        <wps:spPr>
                          <a:xfrm>
                            <a:off x="6099373" y="6495851"/>
                            <a:ext cx="111579" cy="12590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712B7B2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6"/>
                                </w:rPr>
                                <w:t>M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0" name="Rectangle 90"/>
                        <wps:cNvSpPr/>
                        <wps:spPr>
                          <a:xfrm>
                            <a:off x="4441058" y="6285272"/>
                            <a:ext cx="1429727" cy="12590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41DED0D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6"/>
                                </w:rPr>
                                <w:t>reteta include ingredient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1" name="Shape 91"/>
                        <wps:cNvSpPr/>
                        <wps:spPr>
                          <a:xfrm>
                            <a:off x="1856449" y="3790435"/>
                            <a:ext cx="1968462" cy="915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68462" h="915564">
                                <a:moveTo>
                                  <a:pt x="1968462" y="915564"/>
                                </a:moveTo>
                                <a:lnTo>
                                  <a:pt x="0" y="91556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9156" cap="flat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Rectangle 93"/>
                        <wps:cNvSpPr/>
                        <wps:spPr>
                          <a:xfrm>
                            <a:off x="3741939" y="4582322"/>
                            <a:ext cx="74495" cy="12590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B1BC6D7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6"/>
                                  <w:shd w:val="clear" w:color="auto" w:fill="FFFFFF"/>
                                </w:rPr>
                                <w:t>1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5" name="Rectangle 95"/>
                        <wps:cNvSpPr/>
                        <wps:spPr>
                          <a:xfrm>
                            <a:off x="1887779" y="3840715"/>
                            <a:ext cx="111579" cy="12590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3A80C02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6"/>
                                  <w:shd w:val="clear" w:color="auto" w:fill="FFFFFF"/>
                                </w:rPr>
                                <w:t>M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7" name="Rectangle 97"/>
                        <wps:cNvSpPr/>
                        <wps:spPr>
                          <a:xfrm>
                            <a:off x="2078616" y="4820369"/>
                            <a:ext cx="1868979" cy="12590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0E183C3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6"/>
                                </w:rPr>
                                <w:t>angajatul lucreaza la restaurant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8" name="Shape 98"/>
                        <wps:cNvSpPr/>
                        <wps:spPr>
                          <a:xfrm>
                            <a:off x="574659" y="3790435"/>
                            <a:ext cx="457782" cy="54933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7782" h="549339">
                                <a:moveTo>
                                  <a:pt x="0" y="0"/>
                                </a:moveTo>
                                <a:lnTo>
                                  <a:pt x="0" y="549339"/>
                                </a:lnTo>
                                <a:lnTo>
                                  <a:pt x="457782" y="549339"/>
                                </a:lnTo>
                                <a:lnTo>
                                  <a:pt x="457782" y="0"/>
                                </a:lnTo>
                              </a:path>
                            </a:pathLst>
                          </a:custGeom>
                          <a:ln w="9156" cap="flat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Rectangle 100"/>
                        <wps:cNvSpPr/>
                        <wps:spPr>
                          <a:xfrm>
                            <a:off x="1061911" y="3849871"/>
                            <a:ext cx="238201" cy="12590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688C448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6"/>
                                </w:rPr>
                                <w:t>1(0)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02" name="Rectangle 102"/>
                        <wps:cNvSpPr/>
                        <wps:spPr>
                          <a:xfrm>
                            <a:off x="333895" y="3849871"/>
                            <a:ext cx="275285" cy="12590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7DEBC20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6"/>
                                </w:rPr>
                                <w:t>M(0)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04" name="Rectangle 104"/>
                        <wps:cNvSpPr/>
                        <wps:spPr>
                          <a:xfrm>
                            <a:off x="0" y="4454143"/>
                            <a:ext cx="2137266" cy="12590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6E3D36B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6"/>
                                </w:rPr>
                                <w:t>angajatul a fost angajat de manager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06" name="Shape 106"/>
                        <wps:cNvSpPr/>
                        <wps:spPr>
                          <a:xfrm>
                            <a:off x="391547" y="6170901"/>
                            <a:ext cx="1098677" cy="54933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98677" h="549339">
                                <a:moveTo>
                                  <a:pt x="0" y="0"/>
                                </a:moveTo>
                                <a:lnTo>
                                  <a:pt x="1098677" y="0"/>
                                </a:lnTo>
                                <a:lnTo>
                                  <a:pt x="1098677" y="549339"/>
                                </a:lnTo>
                                <a:lnTo>
                                  <a:pt x="0" y="549339"/>
                                </a:lnTo>
                                <a:close/>
                              </a:path>
                            </a:pathLst>
                          </a:custGeom>
                          <a:ln w="9156" cap="flat">
                            <a:miter lim="100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Rectangle 107"/>
                        <wps:cNvSpPr/>
                        <wps:spPr>
                          <a:xfrm>
                            <a:off x="698118" y="6269450"/>
                            <a:ext cx="633442" cy="13734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D3287C2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7"/>
                                </w:rPr>
                                <w:t>ALERGIE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08" name="Rectangle 108"/>
                        <wps:cNvSpPr/>
                        <wps:spPr>
                          <a:xfrm>
                            <a:off x="667503" y="6397629"/>
                            <a:ext cx="714923" cy="13734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68F2028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7"/>
                                </w:rPr>
                                <w:t>id_alergie#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09" name="Rectangle 109"/>
                        <wps:cNvSpPr/>
                        <wps:spPr>
                          <a:xfrm>
                            <a:off x="798830" y="6534963"/>
                            <a:ext cx="365524" cy="13734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BD1499E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7"/>
                                </w:rPr>
                                <w:t>nume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10" name="Shape 110"/>
                        <wps:cNvSpPr/>
                        <wps:spPr>
                          <a:xfrm>
                            <a:off x="1490224" y="6445570"/>
                            <a:ext cx="1217700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217700">
                                <a:moveTo>
                                  <a:pt x="1217700" y="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9156" cap="flat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Rectangle 112"/>
                        <wps:cNvSpPr/>
                        <wps:spPr>
                          <a:xfrm>
                            <a:off x="2601918" y="6477540"/>
                            <a:ext cx="111579" cy="12590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701F6E1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6"/>
                                </w:rPr>
                                <w:t>M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14" name="Rectangle 114"/>
                        <wps:cNvSpPr/>
                        <wps:spPr>
                          <a:xfrm>
                            <a:off x="1514972" y="6486694"/>
                            <a:ext cx="275285" cy="12590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16916B1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6"/>
                                </w:rPr>
                                <w:t>M(0)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16" name="Rectangle 116"/>
                        <wps:cNvSpPr/>
                        <wps:spPr>
                          <a:xfrm>
                            <a:off x="1532854" y="6010602"/>
                            <a:ext cx="1615867" cy="12590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7984F01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6"/>
                                </w:rPr>
                                <w:t>ingredient provoaca alergie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17" name="Shape 117"/>
                        <wps:cNvSpPr/>
                        <wps:spPr>
                          <a:xfrm>
                            <a:off x="6809650" y="2966427"/>
                            <a:ext cx="0" cy="32044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h="3204474">
                                <a:moveTo>
                                  <a:pt x="0" y="3204474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9156" cap="flat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Rectangle 119"/>
                        <wps:cNvSpPr/>
                        <wps:spPr>
                          <a:xfrm>
                            <a:off x="6843555" y="2998396"/>
                            <a:ext cx="275285" cy="12590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91BB6E1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6"/>
                                </w:rPr>
                                <w:t>M(0)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21" name="Rectangle 121"/>
                        <wps:cNvSpPr/>
                        <wps:spPr>
                          <a:xfrm>
                            <a:off x="6843555" y="6038069"/>
                            <a:ext cx="275285" cy="12590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7437D3B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6"/>
                                </w:rPr>
                                <w:t>M(0)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23" name="Rectangle 123"/>
                        <wps:cNvSpPr/>
                        <wps:spPr>
                          <a:xfrm>
                            <a:off x="6847274" y="4545700"/>
                            <a:ext cx="119100" cy="12590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327E958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6"/>
                                </w:rPr>
                                <w:t>nr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25" name="Rectangle 125"/>
                        <wps:cNvSpPr/>
                        <wps:spPr>
                          <a:xfrm>
                            <a:off x="5736867" y="5278151"/>
                            <a:ext cx="1392448" cy="12590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D2FB58D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6"/>
                                </w:rPr>
                                <w:t>comanda include reteta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26" name="Rectangle 126"/>
                        <wps:cNvSpPr/>
                        <wps:spPr>
                          <a:xfrm>
                            <a:off x="5965758" y="2103634"/>
                            <a:ext cx="746888" cy="13734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A54C13B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7"/>
                                </w:rPr>
                                <w:t>COMANDA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27" name="Rectangle 127"/>
                        <wps:cNvSpPr/>
                        <wps:spPr>
                          <a:xfrm>
                            <a:off x="5916689" y="2231813"/>
                            <a:ext cx="877386" cy="13734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085DA91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7"/>
                                </w:rPr>
                                <w:t>id_comanda#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28" name="Rectangle 128"/>
                        <wps:cNvSpPr/>
                        <wps:spPr>
                          <a:xfrm>
                            <a:off x="6139572" y="2369147"/>
                            <a:ext cx="284400" cy="13734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A1E8FE5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7"/>
                                </w:rPr>
                                <w:t>data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29" name="Shape 129"/>
                        <wps:cNvSpPr/>
                        <wps:spPr>
                          <a:xfrm>
                            <a:off x="6892050" y="2005085"/>
                            <a:ext cx="549339" cy="54933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49339" h="549338">
                                <a:moveTo>
                                  <a:pt x="82401" y="0"/>
                                </a:moveTo>
                                <a:lnTo>
                                  <a:pt x="466938" y="0"/>
                                </a:lnTo>
                                <a:cubicBezTo>
                                  <a:pt x="472349" y="0"/>
                                  <a:pt x="477707" y="528"/>
                                  <a:pt x="483013" y="1583"/>
                                </a:cubicBezTo>
                                <a:cubicBezTo>
                                  <a:pt x="488320" y="2639"/>
                                  <a:pt x="493473" y="4202"/>
                                  <a:pt x="498471" y="6272"/>
                                </a:cubicBezTo>
                                <a:cubicBezTo>
                                  <a:pt x="503470" y="8343"/>
                                  <a:pt x="508219" y="10881"/>
                                  <a:pt x="512718" y="13887"/>
                                </a:cubicBezTo>
                                <a:cubicBezTo>
                                  <a:pt x="517217" y="16892"/>
                                  <a:pt x="521378" y="20308"/>
                                  <a:pt x="525204" y="24134"/>
                                </a:cubicBezTo>
                                <a:cubicBezTo>
                                  <a:pt x="529030" y="27960"/>
                                  <a:pt x="532446" y="32122"/>
                                  <a:pt x="535452" y="36621"/>
                                </a:cubicBezTo>
                                <a:cubicBezTo>
                                  <a:pt x="538457" y="41120"/>
                                  <a:pt x="540996" y="45868"/>
                                  <a:pt x="543066" y="50867"/>
                                </a:cubicBezTo>
                                <a:cubicBezTo>
                                  <a:pt x="545137" y="55866"/>
                                  <a:pt x="546700" y="61018"/>
                                  <a:pt x="547756" y="66325"/>
                                </a:cubicBezTo>
                                <a:cubicBezTo>
                                  <a:pt x="548811" y="71631"/>
                                  <a:pt x="549339" y="76990"/>
                                  <a:pt x="549339" y="82401"/>
                                </a:cubicBezTo>
                                <a:lnTo>
                                  <a:pt x="549339" y="466938"/>
                                </a:lnTo>
                                <a:cubicBezTo>
                                  <a:pt x="549339" y="472348"/>
                                  <a:pt x="548811" y="477706"/>
                                  <a:pt x="547756" y="483013"/>
                                </a:cubicBezTo>
                                <a:cubicBezTo>
                                  <a:pt x="546700" y="488319"/>
                                  <a:pt x="545137" y="493472"/>
                                  <a:pt x="543067" y="498470"/>
                                </a:cubicBezTo>
                                <a:cubicBezTo>
                                  <a:pt x="540996" y="503469"/>
                                  <a:pt x="538457" y="508218"/>
                                  <a:pt x="535452" y="512716"/>
                                </a:cubicBezTo>
                                <a:cubicBezTo>
                                  <a:pt x="532446" y="517215"/>
                                  <a:pt x="529030" y="521378"/>
                                  <a:pt x="525204" y="525204"/>
                                </a:cubicBezTo>
                                <a:cubicBezTo>
                                  <a:pt x="521378" y="529029"/>
                                  <a:pt x="517217" y="532445"/>
                                  <a:pt x="512718" y="535451"/>
                                </a:cubicBezTo>
                                <a:cubicBezTo>
                                  <a:pt x="508219" y="538457"/>
                                  <a:pt x="503470" y="540995"/>
                                  <a:pt x="498471" y="543066"/>
                                </a:cubicBezTo>
                                <a:cubicBezTo>
                                  <a:pt x="493473" y="545136"/>
                                  <a:pt x="488320" y="546699"/>
                                  <a:pt x="483014" y="547755"/>
                                </a:cubicBezTo>
                                <a:cubicBezTo>
                                  <a:pt x="477707" y="548811"/>
                                  <a:pt x="472349" y="549338"/>
                                  <a:pt x="466938" y="549338"/>
                                </a:cubicBezTo>
                                <a:lnTo>
                                  <a:pt x="82401" y="549338"/>
                                </a:lnTo>
                                <a:cubicBezTo>
                                  <a:pt x="76991" y="549338"/>
                                  <a:pt x="71632" y="548811"/>
                                  <a:pt x="66325" y="547755"/>
                                </a:cubicBezTo>
                                <a:cubicBezTo>
                                  <a:pt x="61018" y="546699"/>
                                  <a:pt x="55866" y="545136"/>
                                  <a:pt x="50867" y="543066"/>
                                </a:cubicBezTo>
                                <a:cubicBezTo>
                                  <a:pt x="45869" y="540995"/>
                                  <a:pt x="41120" y="538457"/>
                                  <a:pt x="36621" y="535451"/>
                                </a:cubicBezTo>
                                <a:cubicBezTo>
                                  <a:pt x="32123" y="532445"/>
                                  <a:pt x="27960" y="529029"/>
                                  <a:pt x="24135" y="525204"/>
                                </a:cubicBezTo>
                                <a:cubicBezTo>
                                  <a:pt x="20309" y="521378"/>
                                  <a:pt x="16893" y="517215"/>
                                  <a:pt x="13888" y="512716"/>
                                </a:cubicBezTo>
                                <a:cubicBezTo>
                                  <a:pt x="10881" y="508218"/>
                                  <a:pt x="8343" y="503469"/>
                                  <a:pt x="6272" y="498470"/>
                                </a:cubicBezTo>
                                <a:cubicBezTo>
                                  <a:pt x="4202" y="493472"/>
                                  <a:pt x="2639" y="488319"/>
                                  <a:pt x="1584" y="483013"/>
                                </a:cubicBezTo>
                                <a:cubicBezTo>
                                  <a:pt x="528" y="477706"/>
                                  <a:pt x="0" y="472348"/>
                                  <a:pt x="1" y="466938"/>
                                </a:cubicBezTo>
                                <a:lnTo>
                                  <a:pt x="1" y="82401"/>
                                </a:lnTo>
                                <a:cubicBezTo>
                                  <a:pt x="0" y="76990"/>
                                  <a:pt x="528" y="71631"/>
                                  <a:pt x="1584" y="66325"/>
                                </a:cubicBezTo>
                                <a:cubicBezTo>
                                  <a:pt x="2639" y="61018"/>
                                  <a:pt x="4202" y="55866"/>
                                  <a:pt x="6272" y="50867"/>
                                </a:cubicBezTo>
                                <a:cubicBezTo>
                                  <a:pt x="8343" y="45868"/>
                                  <a:pt x="10881" y="41120"/>
                                  <a:pt x="13887" y="36621"/>
                                </a:cubicBezTo>
                                <a:cubicBezTo>
                                  <a:pt x="16893" y="32122"/>
                                  <a:pt x="20309" y="27960"/>
                                  <a:pt x="24135" y="24134"/>
                                </a:cubicBezTo>
                                <a:cubicBezTo>
                                  <a:pt x="27960" y="20308"/>
                                  <a:pt x="32123" y="16892"/>
                                  <a:pt x="36621" y="13887"/>
                                </a:cubicBezTo>
                                <a:cubicBezTo>
                                  <a:pt x="41120" y="10881"/>
                                  <a:pt x="45869" y="8343"/>
                                  <a:pt x="50867" y="6272"/>
                                </a:cubicBezTo>
                                <a:cubicBezTo>
                                  <a:pt x="55866" y="4202"/>
                                  <a:pt x="61018" y="2639"/>
                                  <a:pt x="66325" y="1583"/>
                                </a:cubicBezTo>
                                <a:cubicBezTo>
                                  <a:pt x="71632" y="528"/>
                                  <a:pt x="76991" y="0"/>
                                  <a:pt x="8240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F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6892050" y="2005085"/>
                            <a:ext cx="549339" cy="54933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49339" h="549338">
                                <a:moveTo>
                                  <a:pt x="82401" y="0"/>
                                </a:moveTo>
                                <a:lnTo>
                                  <a:pt x="466938" y="0"/>
                                </a:lnTo>
                                <a:cubicBezTo>
                                  <a:pt x="472349" y="0"/>
                                  <a:pt x="477707" y="528"/>
                                  <a:pt x="483013" y="1583"/>
                                </a:cubicBezTo>
                                <a:cubicBezTo>
                                  <a:pt x="488320" y="2639"/>
                                  <a:pt x="493473" y="4202"/>
                                  <a:pt x="498471" y="6272"/>
                                </a:cubicBezTo>
                                <a:cubicBezTo>
                                  <a:pt x="503470" y="8343"/>
                                  <a:pt x="508219" y="10881"/>
                                  <a:pt x="512718" y="13887"/>
                                </a:cubicBezTo>
                                <a:cubicBezTo>
                                  <a:pt x="517217" y="16892"/>
                                  <a:pt x="521378" y="20308"/>
                                  <a:pt x="525204" y="24134"/>
                                </a:cubicBezTo>
                                <a:cubicBezTo>
                                  <a:pt x="529030" y="27960"/>
                                  <a:pt x="532446" y="32122"/>
                                  <a:pt x="535452" y="36621"/>
                                </a:cubicBezTo>
                                <a:cubicBezTo>
                                  <a:pt x="538457" y="41120"/>
                                  <a:pt x="540996" y="45868"/>
                                  <a:pt x="543066" y="50867"/>
                                </a:cubicBezTo>
                                <a:cubicBezTo>
                                  <a:pt x="545137" y="55866"/>
                                  <a:pt x="546700" y="61018"/>
                                  <a:pt x="547756" y="66325"/>
                                </a:cubicBezTo>
                                <a:cubicBezTo>
                                  <a:pt x="548811" y="71631"/>
                                  <a:pt x="549339" y="76990"/>
                                  <a:pt x="549339" y="82401"/>
                                </a:cubicBezTo>
                                <a:lnTo>
                                  <a:pt x="549339" y="466938"/>
                                </a:lnTo>
                                <a:cubicBezTo>
                                  <a:pt x="549339" y="472348"/>
                                  <a:pt x="548811" y="477706"/>
                                  <a:pt x="547756" y="483013"/>
                                </a:cubicBezTo>
                                <a:cubicBezTo>
                                  <a:pt x="546700" y="488319"/>
                                  <a:pt x="545137" y="493472"/>
                                  <a:pt x="543067" y="498470"/>
                                </a:cubicBezTo>
                                <a:cubicBezTo>
                                  <a:pt x="540996" y="503469"/>
                                  <a:pt x="538457" y="508218"/>
                                  <a:pt x="535452" y="512716"/>
                                </a:cubicBezTo>
                                <a:cubicBezTo>
                                  <a:pt x="532446" y="517215"/>
                                  <a:pt x="529030" y="521378"/>
                                  <a:pt x="525204" y="525204"/>
                                </a:cubicBezTo>
                                <a:cubicBezTo>
                                  <a:pt x="521378" y="529029"/>
                                  <a:pt x="517217" y="532445"/>
                                  <a:pt x="512718" y="535451"/>
                                </a:cubicBezTo>
                                <a:cubicBezTo>
                                  <a:pt x="508219" y="538457"/>
                                  <a:pt x="503470" y="540995"/>
                                  <a:pt x="498471" y="543066"/>
                                </a:cubicBezTo>
                                <a:cubicBezTo>
                                  <a:pt x="493473" y="545136"/>
                                  <a:pt x="488320" y="546699"/>
                                  <a:pt x="483014" y="547755"/>
                                </a:cubicBezTo>
                                <a:cubicBezTo>
                                  <a:pt x="477707" y="548811"/>
                                  <a:pt x="472349" y="549338"/>
                                  <a:pt x="466938" y="549338"/>
                                </a:cubicBezTo>
                                <a:lnTo>
                                  <a:pt x="82401" y="549338"/>
                                </a:lnTo>
                                <a:cubicBezTo>
                                  <a:pt x="76991" y="549338"/>
                                  <a:pt x="71632" y="548811"/>
                                  <a:pt x="66325" y="547755"/>
                                </a:cubicBezTo>
                                <a:cubicBezTo>
                                  <a:pt x="61018" y="546699"/>
                                  <a:pt x="55866" y="545136"/>
                                  <a:pt x="50867" y="543066"/>
                                </a:cubicBezTo>
                                <a:cubicBezTo>
                                  <a:pt x="45869" y="540995"/>
                                  <a:pt x="41120" y="538457"/>
                                  <a:pt x="36621" y="535451"/>
                                </a:cubicBezTo>
                                <a:cubicBezTo>
                                  <a:pt x="32123" y="532445"/>
                                  <a:pt x="27960" y="529029"/>
                                  <a:pt x="24135" y="525204"/>
                                </a:cubicBezTo>
                                <a:cubicBezTo>
                                  <a:pt x="20309" y="521378"/>
                                  <a:pt x="16893" y="517215"/>
                                  <a:pt x="13888" y="512716"/>
                                </a:cubicBezTo>
                                <a:cubicBezTo>
                                  <a:pt x="10881" y="508218"/>
                                  <a:pt x="8343" y="503469"/>
                                  <a:pt x="6272" y="498470"/>
                                </a:cubicBezTo>
                                <a:cubicBezTo>
                                  <a:pt x="4202" y="493472"/>
                                  <a:pt x="2639" y="488319"/>
                                  <a:pt x="1584" y="483013"/>
                                </a:cubicBezTo>
                                <a:cubicBezTo>
                                  <a:pt x="528" y="477706"/>
                                  <a:pt x="0" y="472348"/>
                                  <a:pt x="1" y="466938"/>
                                </a:cubicBezTo>
                                <a:lnTo>
                                  <a:pt x="1" y="82401"/>
                                </a:lnTo>
                                <a:cubicBezTo>
                                  <a:pt x="0" y="76990"/>
                                  <a:pt x="528" y="71631"/>
                                  <a:pt x="1584" y="66325"/>
                                </a:cubicBezTo>
                                <a:cubicBezTo>
                                  <a:pt x="2639" y="61018"/>
                                  <a:pt x="4202" y="55866"/>
                                  <a:pt x="6272" y="50867"/>
                                </a:cubicBezTo>
                                <a:cubicBezTo>
                                  <a:pt x="8343" y="45868"/>
                                  <a:pt x="10881" y="41120"/>
                                  <a:pt x="13887" y="36621"/>
                                </a:cubicBezTo>
                                <a:cubicBezTo>
                                  <a:pt x="16893" y="32122"/>
                                  <a:pt x="20309" y="27960"/>
                                  <a:pt x="24135" y="24134"/>
                                </a:cubicBezTo>
                                <a:cubicBezTo>
                                  <a:pt x="27960" y="20308"/>
                                  <a:pt x="32123" y="16892"/>
                                  <a:pt x="36621" y="13887"/>
                                </a:cubicBezTo>
                                <a:cubicBezTo>
                                  <a:pt x="41120" y="10881"/>
                                  <a:pt x="45869" y="8343"/>
                                  <a:pt x="50867" y="6272"/>
                                </a:cubicBezTo>
                                <a:cubicBezTo>
                                  <a:pt x="55866" y="4202"/>
                                  <a:pt x="61018" y="2639"/>
                                  <a:pt x="66325" y="1583"/>
                                </a:cubicBezTo>
                                <a:cubicBezTo>
                                  <a:pt x="71632" y="528"/>
                                  <a:pt x="76991" y="0"/>
                                  <a:pt x="82401" y="0"/>
                                </a:cubicBezTo>
                                <a:close/>
                              </a:path>
                            </a:pathLst>
                          </a:custGeom>
                          <a:ln w="9156" cap="flat">
                            <a:miter lim="100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Rectangle 131"/>
                        <wps:cNvSpPr/>
                        <wps:spPr>
                          <a:xfrm>
                            <a:off x="6926957" y="2103634"/>
                            <a:ext cx="625308" cy="13734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18305E7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7"/>
                                </w:rPr>
                                <w:t>LIVRARE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32" name="Rectangle 132"/>
                        <wps:cNvSpPr/>
                        <wps:spPr>
                          <a:xfrm>
                            <a:off x="6994050" y="2231813"/>
                            <a:ext cx="446791" cy="13734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A865FB9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7"/>
                                </w:rPr>
                                <w:t>adresa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33" name="Rectangle 133"/>
                        <wps:cNvSpPr/>
                        <wps:spPr>
                          <a:xfrm>
                            <a:off x="7061287" y="2369147"/>
                            <a:ext cx="267989" cy="13734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013148D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7"/>
                                </w:rPr>
                                <w:t>cost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34" name="Shape 134"/>
                        <wps:cNvSpPr/>
                        <wps:spPr>
                          <a:xfrm>
                            <a:off x="7165896" y="1590335"/>
                            <a:ext cx="824" cy="414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24" h="414751">
                                <a:moveTo>
                                  <a:pt x="824" y="414751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9156" cap="flat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6" name="Shape 1076"/>
                        <wps:cNvSpPr/>
                        <wps:spPr>
                          <a:xfrm>
                            <a:off x="7217076" y="1680060"/>
                            <a:ext cx="265513" cy="2472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5513" h="247202">
                                <a:moveTo>
                                  <a:pt x="0" y="0"/>
                                </a:moveTo>
                                <a:lnTo>
                                  <a:pt x="265513" y="0"/>
                                </a:lnTo>
                                <a:lnTo>
                                  <a:pt x="265513" y="247202"/>
                                </a:lnTo>
                                <a:lnTo>
                                  <a:pt x="0" y="247202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F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Rectangle 136"/>
                        <wps:cNvSpPr/>
                        <wps:spPr>
                          <a:xfrm>
                            <a:off x="7268577" y="1698296"/>
                            <a:ext cx="215898" cy="12590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7081E9F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6"/>
                                </w:rPr>
                                <w:t>ISA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37" name="Rectangle 137"/>
                        <wps:cNvSpPr/>
                        <wps:spPr>
                          <a:xfrm>
                            <a:off x="7218220" y="1826475"/>
                            <a:ext cx="349910" cy="12590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D8B727C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6"/>
                                </w:rPr>
                                <w:t>1:1(0)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38" name="Shape 138"/>
                        <wps:cNvSpPr/>
                        <wps:spPr>
                          <a:xfrm>
                            <a:off x="1856449" y="732451"/>
                            <a:ext cx="0" cy="6775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h="677517">
                                <a:moveTo>
                                  <a:pt x="0" y="0"/>
                                </a:moveTo>
                                <a:lnTo>
                                  <a:pt x="0" y="677517"/>
                                </a:lnTo>
                              </a:path>
                            </a:pathLst>
                          </a:custGeom>
                          <a:ln w="9156" cap="flat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Rectangle 140"/>
                        <wps:cNvSpPr/>
                        <wps:spPr>
                          <a:xfrm>
                            <a:off x="1883344" y="782731"/>
                            <a:ext cx="74495" cy="12590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9B3C5C7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6"/>
                                </w:rPr>
                                <w:t>1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42" name="Rectangle 142"/>
                        <wps:cNvSpPr/>
                        <wps:spPr>
                          <a:xfrm>
                            <a:off x="1890353" y="1267981"/>
                            <a:ext cx="275285" cy="12590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0B74F1D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6"/>
                                </w:rPr>
                                <w:t>M(0)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44" name="Rectangle 144"/>
                        <wps:cNvSpPr/>
                        <wps:spPr>
                          <a:xfrm>
                            <a:off x="1951010" y="1039089"/>
                            <a:ext cx="990475" cy="12590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362F3FB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6"/>
                                </w:rPr>
                                <w:t>angajatul are job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077" name="Shape 1077"/>
                        <wps:cNvSpPr/>
                        <wps:spPr>
                          <a:xfrm>
                            <a:off x="1307111" y="0"/>
                            <a:ext cx="1098677" cy="7324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98677" h="732451">
                                <a:moveTo>
                                  <a:pt x="0" y="0"/>
                                </a:moveTo>
                                <a:lnTo>
                                  <a:pt x="1098677" y="0"/>
                                </a:lnTo>
                                <a:lnTo>
                                  <a:pt x="1098677" y="732451"/>
                                </a:lnTo>
                                <a:lnTo>
                                  <a:pt x="0" y="73245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F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6" name="Shape 146"/>
                        <wps:cNvSpPr/>
                        <wps:spPr>
                          <a:xfrm>
                            <a:off x="1307111" y="0"/>
                            <a:ext cx="1098677" cy="7324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98677" h="732451">
                                <a:moveTo>
                                  <a:pt x="0" y="0"/>
                                </a:moveTo>
                                <a:lnTo>
                                  <a:pt x="1098677" y="0"/>
                                </a:lnTo>
                                <a:lnTo>
                                  <a:pt x="1098677" y="732451"/>
                                </a:lnTo>
                                <a:lnTo>
                                  <a:pt x="0" y="732451"/>
                                </a:lnTo>
                                <a:close/>
                              </a:path>
                            </a:pathLst>
                          </a:custGeom>
                          <a:ln w="9156" cap="flat">
                            <a:miter lim="100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7" name="Rectangle 147"/>
                        <wps:cNvSpPr/>
                        <wps:spPr>
                          <a:xfrm>
                            <a:off x="1744865" y="61927"/>
                            <a:ext cx="284186" cy="13734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636EC54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7"/>
                                </w:rPr>
                                <w:t>JOB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48" name="Rectangle 148"/>
                        <wps:cNvSpPr/>
                        <wps:spPr>
                          <a:xfrm>
                            <a:off x="1628703" y="190105"/>
                            <a:ext cx="593129" cy="13734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4152E00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7"/>
                                </w:rPr>
                                <w:t>job_cod#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49" name="Rectangle 149"/>
                        <wps:cNvSpPr/>
                        <wps:spPr>
                          <a:xfrm>
                            <a:off x="1540293" y="318284"/>
                            <a:ext cx="828583" cy="13734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B92ADE2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7"/>
                                </w:rPr>
                                <w:t>salariu_baza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50" name="Rectangle 150"/>
                        <wps:cNvSpPr/>
                        <wps:spPr>
                          <a:xfrm>
                            <a:off x="1509822" y="455619"/>
                            <a:ext cx="909636" cy="13734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525A8EA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7"/>
                                </w:rPr>
                                <w:t>bonus_maxim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51" name="Rectangle 151"/>
                        <wps:cNvSpPr/>
                        <wps:spPr>
                          <a:xfrm>
                            <a:off x="1662321" y="583798"/>
                            <a:ext cx="503657" cy="13734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0CE15EA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7"/>
                                </w:rPr>
                                <w:t>titlu_job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4975E2F4" id="Group 885" o:spid="_x0000_s1026" style="width:540pt;height:481.8pt;mso-position-horizontal-relative:char;mso-position-vertical-relative:line" coordsize="75329,67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">
                <v:shape id="Shape 8" o:spid="_x0000_s1027" style="position:absolute;left:2084;top:14099;width:32960;height:23805;visibility:visible;mso-wrap-style:square;v-text-anchor:top" coordsize="3296030,23804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" path="m,l3296030,r,2380466l,2380466,,xe" filled="f" strokeweight=".25433mm">
                  <v:stroke miterlimit="1" joinstyle="miter"/>
                  <v:path arrowok="t" textboxrect="0,0,3296030,2380466"/>
                </v:shape>
                <v:shape id="Shape 9" o:spid="_x0000_s1028" style="position:absolute;left:23142;top:15930;width:10987;height:5494;visibility:visible;mso-wrap-style:square;v-text-anchor:top" coordsize="1098677,5493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" path="m82401,r933875,c1021687,,1027045,528,1032352,1583v5306,1056,10459,2619,15458,4689c1052808,8343,1057557,10881,1062055,13887v4499,3006,8661,6422,12487,10248c1078368,27960,1081783,32122,1084789,36621v3006,4499,5544,9247,7615,14246c1094475,55866,1096038,61018,1097094,66325v1055,5307,1583,10665,1583,16076l1098677,466938v,5410,-528,10769,-1584,16075c1096038,488320,1094475,493472,1092404,498471v-2071,4998,-4609,9747,-7615,14246c1081783,517216,1078368,521378,1074542,525204v-3826,3826,-7988,7241,-12487,10247c1057557,538457,1052808,540995,1047810,543066v-4999,2071,-10152,3633,-15458,4689c1027045,548811,1021687,549338,1016276,549338r-933875,c76991,549338,71632,548811,66325,547755v-5306,-1056,-10459,-2618,-15458,-4689c45869,540995,41120,538457,36622,535451v-4499,-3006,-8661,-6421,-12487,-10247c20309,521378,16893,517216,13887,512717,10881,508218,8343,503469,6272,498471,4202,493472,2639,488320,1583,483013,528,477707,,472348,,466938l,82401c,76990,528,71632,1583,66325,2639,61018,4202,55866,6272,50867v2071,-4999,4609,-9747,7615,-14246c16893,32122,20309,27960,24135,24135v3826,-3826,7988,-7242,12487,-10248c41120,10881,45869,8343,50867,6272,55866,4202,61019,2639,66325,1583,71632,528,76991,,82401,xe" stroked="f" strokeweight="0">
                  <v:stroke miterlimit="1" joinstyle="miter"/>
                  <v:path arrowok="t" textboxrect="0,0,1098677,549338"/>
                </v:shape>
                <v:shape id="Shape 10" o:spid="_x0000_s1029" style="position:absolute;left:23142;top:15930;width:10987;height:5494;visibility:visible;mso-wrap-style:square;v-text-anchor:top" coordsize="1098677,5493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" path="m82401,r933875,c1021687,,1027045,528,1032352,1583v5306,1056,10459,2619,15458,4689c1052808,8343,1057557,10881,1062055,13887v4499,3006,8661,6422,12487,10248c1078368,27960,1081783,32122,1084789,36621v3006,4499,5544,9247,7615,14246c1094475,55866,1096038,61018,1097094,66325v1055,5307,1583,10665,1583,16076l1098677,466938v,5410,-528,10769,-1584,16075c1096038,488320,1094475,493472,1092404,498471v-2071,4998,-4609,9747,-7615,14246c1081783,517216,1078368,521378,1074542,525204v-3826,3826,-7988,7241,-12487,10247c1057557,538457,1052808,540995,1047810,543066v-4999,2071,-10152,3633,-15458,4689c1027045,548811,1021687,549338,1016276,549338r-933875,c76991,549338,71632,548811,66325,547755v-5306,-1056,-10459,-2618,-15458,-4689c45869,540995,41120,538457,36622,535451v-4499,-3006,-8661,-6421,-12487,-10247c20309,521378,16893,517216,13887,512717,10881,508218,8343,503469,6272,498471,4202,493472,2639,488320,1583,483013,528,477707,,472348,,466938l,82401c,76990,528,71632,1583,66325,2639,61018,4202,55866,6272,50867v2071,-4999,4609,-9747,7615,-14246c16893,32122,20309,27960,24135,24135v3826,-3826,7988,-7242,12487,-10248c41120,10881,45869,8343,50867,6272,55866,4202,61019,2639,66325,1583,71632,528,76991,,82401,xe" filled="f" strokeweight=".25433mm">
                  <v:stroke miterlimit="1" joinstyle="miter"/>
                  <v:path arrowok="t" textboxrect="0,0,1098677,549338"/>
                </v:shape>
                <v:rect id="Rectangle 11" o:spid="_x0000_s1030" style="position:absolute;left:26544;top:17557;width:5440;height:137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" filled="f" stroked="f">
                  <v:textbox inset="0,0,0,0">
                    <w:txbxContent>
                      <w:p w14:paraId="2C671A84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7"/>
                          </w:rPr>
                          <w:t>CASIER</w:t>
                        </w:r>
                      </w:p>
                    </w:txbxContent>
                  </v:textbox>
                </v:rect>
                <v:rect id="Rectangle 12" o:spid="_x0000_s1031" style="position:absolute;left:23734;top:18930;width:12915;height:137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" filled="f" stroked="f">
                  <v:textbox inset="0,0,0,0">
                    <w:txbxContent>
                      <w:p w14:paraId="0A70F7D9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7"/>
                          </w:rPr>
                          <w:t>nr_casa_de_marcat</w:t>
                        </w:r>
                      </w:p>
                    </w:txbxContent>
                  </v:textbox>
                </v:rect>
                <v:shape id="Shape 13" o:spid="_x0000_s1032" style="position:absolute;left:23142;top:23255;width:10987;height:5493;visibility:visible;mso-wrap-style:square;v-text-anchor:top" coordsize="1098677,5493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" path="m82401,r933875,c1021687,,1027045,528,1032352,1583v5306,1055,10459,2618,15458,4689c1052808,8342,1057557,10881,1062055,13886v4499,3006,8661,6422,12487,10248c1078368,27960,1081783,32122,1084789,36621v3006,4498,5544,9247,7615,14246c1094475,55865,1096038,61018,1097094,66325v1055,5306,1583,10665,1583,16076l1098677,466938v,5410,-528,10769,-1584,16075c1096038,488319,1094475,493472,1092404,498471v-2071,4999,-4609,9747,-7615,14246c1081783,517216,1078368,521378,1074542,525204v-3826,3826,-7988,7241,-12487,10247c1057557,538457,1052808,540995,1047810,543066v-4999,2070,-10152,3633,-15458,4689c1027045,548811,1021687,549338,1016276,549338r-933875,c76991,549338,71632,548811,66325,547755v-5306,-1056,-10459,-2619,-15458,-4689c45869,540995,41120,538457,36622,535451v-4499,-3006,-8661,-6421,-12487,-10247c20309,521378,16893,517216,13887,512717,10881,508218,8343,503470,6272,498471,4202,493472,2639,488319,1583,483013,528,477707,,472348,,466938l,82401c,76990,528,71631,1583,66325,2639,61018,4202,55865,6272,50867v2071,-4999,4609,-9748,7615,-14246c16893,32122,20309,27960,24135,24134v3826,-3826,7988,-7242,12487,-10248c41120,10881,45869,8342,50867,6272,55866,4201,61019,2638,66325,1583,71632,528,76991,,82401,xe" stroked="f" strokeweight="0">
                  <v:stroke miterlimit="83231f" joinstyle="miter"/>
                  <v:path arrowok="t" textboxrect="0,0,1098677,549338"/>
                </v:shape>
                <v:shape id="Shape 14" o:spid="_x0000_s1033" style="position:absolute;left:23142;top:23255;width:10987;height:5493;visibility:visible;mso-wrap-style:square;v-text-anchor:top" coordsize="1098677,5493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" path="m82401,r933875,c1021687,,1027045,528,1032352,1583v5306,1055,10459,2618,15458,4689c1052808,8342,1057557,10881,1062055,13886v4499,3006,8661,6422,12487,10248c1078368,27960,1081783,32122,1084789,36621v3006,4498,5544,9247,7615,14246c1094475,55865,1096038,61018,1097094,66325v1055,5306,1583,10665,1583,16076l1098677,466938v,5410,-528,10769,-1584,16075c1096038,488319,1094475,493472,1092404,498471v-2071,4999,-4609,9747,-7615,14246c1081783,517216,1078368,521378,1074542,525204v-3826,3826,-7988,7241,-12487,10247c1057557,538457,1052808,540995,1047810,543066v-4999,2070,-10152,3633,-15458,4689c1027045,548811,1021687,549338,1016276,549338r-933875,c76991,549338,71632,548811,66325,547755v-5306,-1056,-10459,-2619,-15458,-4689c45869,540995,41120,538457,36622,535451v-4499,-3006,-8661,-6421,-12487,-10247c20309,521378,16893,517216,13887,512717,10881,508218,8343,503470,6272,498471,4202,493472,2639,488319,1583,483013,528,477707,,472348,,466938l,82401c,76990,528,71631,1583,66325,2639,61018,4202,55865,6272,50867v2071,-4999,4609,-9748,7615,-14246c16893,32122,20309,27960,24135,24134v3826,-3826,7988,-7242,12487,-10248c41120,10881,45869,8342,50867,6272,55866,4201,61019,2638,66325,1583,71632,528,76991,,82401,xe" filled="f" strokeweight=".25433mm">
                  <v:stroke miterlimit="1" joinstyle="miter"/>
                  <v:path arrowok="t" textboxrect="0,0,1098677,549338"/>
                </v:shape>
                <v:rect id="Rectangle 15" o:spid="_x0000_s1034" style="position:absolute;left:26046;top:24240;width:6765;height:137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" filled="f" stroked="f">
                  <v:textbox inset="0,0,0,0">
                    <w:txbxContent>
                      <w:p w14:paraId="2AE0F4A8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7"/>
                          </w:rPr>
                          <w:t>BUCATAR</w:t>
                        </w:r>
                      </w:p>
                    </w:txbxContent>
                  </v:textbox>
                </v:rect>
                <v:rect id="Rectangle 16" o:spid="_x0000_s1035" style="position:absolute;left:23824;top:25522;width:12674;height:137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" filled="f" stroked="f">
                  <v:textbox inset="0,0,0,0">
                    <w:txbxContent>
                      <w:p w14:paraId="1316AD0C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7"/>
                          </w:rPr>
                          <w:t>data_antrenament_</w:t>
                        </w:r>
                      </w:p>
                    </w:txbxContent>
                  </v:textbox>
                </v:rect>
                <v:rect id="Rectangle 17" o:spid="_x0000_s1036" style="position:absolute;left:25412;top:26895;width:8449;height:137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" filled="f" stroked="f">
                  <v:textbox inset="0,0,0,0">
                    <w:txbxContent>
                      <w:p w14:paraId="67F95AEE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7"/>
                          </w:rPr>
                          <w:t>de_siguranta</w:t>
                        </w:r>
                      </w:p>
                    </w:txbxContent>
                  </v:textbox>
                </v:rect>
                <v:shape id="Shape 18" o:spid="_x0000_s1037" style="position:absolute;left:23142;top:31495;width:10987;height:5493;visibility:visible;mso-wrap-style:square;v-text-anchor:top" coordsize="1098677,5493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" path="m82401,r933875,c1021687,,1027045,528,1032352,1583v5306,1056,10459,2618,15458,4689c1052808,8343,1057557,10881,1062055,13886v4499,3006,8661,6422,12487,10248c1078368,27960,1081783,32122,1084789,36621v3006,4499,5544,9248,7615,14246c1094475,55865,1096038,61018,1097094,66325v1055,5306,1583,10665,1583,16076l1098677,466937v,5411,-528,10769,-1584,16076c1096038,488319,1094475,493471,1092404,498470v-2071,4999,-4609,9747,-7615,14246c1081783,517215,1078368,521377,1074542,525203v-3826,3826,-7988,7242,-12487,10248c1057557,538457,1052808,540995,1047810,543065v-4999,2071,-10152,3634,-15458,4690c1027045,548810,1021687,549338,1016276,549338r-933875,c76991,549338,71632,548810,66325,547755v-5306,-1056,-10459,-2619,-15458,-4690c45869,540995,41120,538457,36622,535451v-4499,-3006,-8661,-6422,-12487,-10248c20309,521377,16893,517215,13887,512716,10881,508217,8343,503469,6272,498470,4202,493471,2639,488319,1583,483013,528,477706,,472348,,466937l,82401c,76990,528,71631,1583,66325,2639,61018,4202,55865,6272,50867v2071,-4998,4609,-9747,7615,-14246c16893,32122,20309,27960,24135,24134v3826,-3826,7988,-7242,12487,-10248c41120,10881,45869,8343,50867,6272,55866,4202,61019,2639,66325,1583,71632,528,76991,,82401,xe" stroked="f" strokeweight="0">
                  <v:stroke miterlimit="83231f" joinstyle="miter"/>
                  <v:path arrowok="t" textboxrect="0,0,1098677,549338"/>
                </v:shape>
                <v:shape id="Shape 19" o:spid="_x0000_s1038" style="position:absolute;left:23142;top:31495;width:10987;height:5493;visibility:visible;mso-wrap-style:square;v-text-anchor:top" coordsize="1098677,5493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" path="m82401,r933875,c1021687,,1027045,528,1032352,1583v5306,1056,10459,2618,15458,4689c1052808,8343,1057557,10881,1062055,13886v4499,3006,8661,6422,12487,10248c1078368,27960,1081783,32122,1084789,36621v3006,4499,5544,9248,7615,14246c1094475,55865,1096038,61018,1097094,66325v1055,5306,1583,10665,1583,16076l1098677,466937v,5411,-528,10769,-1584,16076c1096038,488319,1094475,493471,1092404,498470v-2071,4999,-4609,9747,-7615,14246c1081783,517215,1078368,521377,1074542,525203v-3826,3826,-7988,7242,-12487,10248c1057557,538457,1052808,540995,1047810,543065v-4999,2071,-10152,3634,-15458,4690c1027045,548810,1021687,549338,1016276,549338r-933875,c76991,549338,71632,548810,66325,547755v-5306,-1056,-10459,-2619,-15458,-4690c45869,540995,41120,538457,36622,535451v-4499,-3006,-8661,-6422,-12487,-10248c20309,521377,16893,517215,13887,512716,10881,508217,8343,503469,6272,498470,4202,493471,2639,488319,1583,483013,528,477706,,472348,,466937l,82401c,76990,528,71631,1583,66325,2639,61018,4202,55865,6272,50867v2071,-4998,4609,-9747,7615,-14246c16893,32122,20309,27960,24135,24134v3826,-3826,7988,-7242,12487,-10248c41120,10881,45869,8343,50867,6272,55866,4202,61019,2639,66325,1583,71632,528,76991,,82401,xe" filled="f" strokeweight=".25433mm">
                  <v:stroke miterlimit="1" joinstyle="miter"/>
                  <v:path arrowok="t" textboxrect="0,0,1098677,549338"/>
                </v:shape>
                <v:rect id="Rectangle 20" o:spid="_x0000_s1039" style="position:absolute;left:25810;top:32480;width:7388;height:137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" filled="f" stroked="f">
                  <v:textbox inset="0,0,0,0">
                    <w:txbxContent>
                      <w:p w14:paraId="642257CB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7"/>
                          </w:rPr>
                          <w:t>MANAGER</w:t>
                        </w:r>
                      </w:p>
                    </w:txbxContent>
                  </v:textbox>
                </v:rect>
                <v:rect id="Rectangle 21" o:spid="_x0000_s1040" style="position:absolute;left:25291;top:33762;width:8773;height:137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" filled="f" stroked="f">
                  <v:textbox inset="0,0,0,0">
                    <w:txbxContent>
                      <w:p w14:paraId="148EDFD7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7"/>
                          </w:rPr>
                          <w:t>autorizat_sa_</w:t>
                        </w:r>
                      </w:p>
                    </w:txbxContent>
                  </v:textbox>
                </v:rect>
                <v:rect id="Rectangle 22" o:spid="_x0000_s1041" style="position:absolute;left:26358;top:35136;width:5931;height:137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" filled="f" stroked="f">
                  <v:textbox inset="0,0,0,0">
                    <w:txbxContent>
                      <w:p w14:paraId="482DED75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7"/>
                          </w:rPr>
                          <w:t>angajeze</w:t>
                        </w:r>
                      </w:p>
                    </w:txbxContent>
                  </v:textbox>
                </v:rect>
                <v:rect id="Rectangle 23" o:spid="_x0000_s1042" style="position:absolute;left:4124;top:22959;width:6630;height:137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" filled="f" stroked="f">
                  <v:textbox inset="0,0,0,0">
                    <w:txbxContent>
                      <w:p w14:paraId="24FB7DBE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7"/>
                          </w:rPr>
                          <w:t>ANGAJAT</w:t>
                        </w:r>
                      </w:p>
                    </w:txbxContent>
                  </v:textbox>
                </v:rect>
                <v:rect id="Rectangle 24" o:spid="_x0000_s1043" style="position:absolute;left:3775;top:24240;width:7556;height:137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" filled="f" stroked="f">
                  <v:textbox inset="0,0,0,0">
                    <w:txbxContent>
                      <w:p w14:paraId="5F13AC80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7"/>
                          </w:rPr>
                          <w:t>id_angajat#</w:t>
                        </w:r>
                      </w:p>
                    </w:txbxContent>
                  </v:textbox>
                </v:rect>
                <v:rect id="Rectangle 25" o:spid="_x0000_s1044" style="position:absolute;left:5241;top:25522;width:3655;height:137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" filled="f" stroked="f">
                  <v:textbox inset="0,0,0,0">
                    <w:txbxContent>
                      <w:p w14:paraId="10CD9979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7"/>
                          </w:rPr>
                          <w:t>nume</w:t>
                        </w:r>
                      </w:p>
                    </w:txbxContent>
                  </v:textbox>
                </v:rect>
                <v:rect id="Rectangle 26" o:spid="_x0000_s1045" style="position:absolute;left:3104;top:26895;width:9344;height:137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" filled="f" stroked="f">
                  <v:textbox inset="0,0,0,0">
                    <w:txbxContent>
                      <w:p w14:paraId="3A856ACF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7"/>
                          </w:rPr>
                          <w:t>data_angajare</w:t>
                        </w:r>
                      </w:p>
                    </w:txbxContent>
                  </v:textbox>
                </v:rect>
                <v:rect id="Rectangle 27" o:spid="_x0000_s1046" style="position:absolute;left:4998;top:28177;width:4304;height:137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" filled="f" stroked="f">
                  <v:textbox inset="0,0,0,0">
                    <w:txbxContent>
                      <w:p w14:paraId="2B5F555A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7"/>
                          </w:rPr>
                          <w:t>salariu</w:t>
                        </w:r>
                      </w:p>
                    </w:txbxContent>
                  </v:textbox>
                </v:rect>
                <v:shape id="Shape 28" o:spid="_x0000_s1047" style="position:absolute;left:16916;top:14099;width:6226;height:4578;visibility:visible;mso-wrap-style:square;v-text-anchor:top" coordsize="622584,457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" path="m622584,457782l,457782,,e" filled="f" strokeweight=".25433mm">
                  <v:stroke miterlimit="83231f" joinstyle="miter"/>
                  <v:path arrowok="t" textboxrect="0,0,622584,457782"/>
                </v:shape>
                <v:shape id="Shape 1071" o:spid="_x0000_s1048" style="position:absolute;left:18701;top:15701;width:2655;height:2472;visibility:visible;mso-wrap-style:square;v-text-anchor:top" coordsize="265513,247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" path="m,l265513,r,247202l,247202,,e" stroked="f" strokeweight="0">
                  <v:stroke miterlimit="83231f" joinstyle="miter"/>
                  <v:path arrowok="t" textboxrect="0,0,265513,247202"/>
                </v:shape>
                <v:rect id="Rectangle 30" o:spid="_x0000_s1049" style="position:absolute;left:19216;top:15884;width:2159;height:12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" filled="f" stroked="f">
                  <v:textbox inset="0,0,0,0">
                    <w:txbxContent>
                      <w:p w14:paraId="035A227C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6"/>
                          </w:rPr>
                          <w:t>ISA</w:t>
                        </w:r>
                      </w:p>
                    </w:txbxContent>
                  </v:textbox>
                </v:rect>
                <v:rect id="Rectangle 31" o:spid="_x0000_s1050" style="position:absolute;left:18713;top:17166;width:3499;height:12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" filled="f" stroked="f">
                  <v:textbox inset="0,0,0,0">
                    <w:txbxContent>
                      <w:p w14:paraId="33E998C8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6"/>
                          </w:rPr>
                          <w:t>1:1(0)</w:t>
                        </w:r>
                      </w:p>
                    </w:txbxContent>
                  </v:textbox>
                </v:rect>
                <v:shape id="Shape 32" o:spid="_x0000_s1051" style="position:absolute;left:13071;top:25818;width:10071;height:12086;visibility:visible;mso-wrap-style:square;v-text-anchor:top" coordsize="1007120,12085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" path="m1007120,l,,,1208544e" filled="f" strokeweight=".25433mm">
                  <v:stroke miterlimit="83231f" joinstyle="miter"/>
                  <v:path arrowok="t" textboxrect="0,0,1007120,1208544"/>
                </v:shape>
                <v:shape id="Shape 1072" o:spid="_x0000_s1052" style="position:absolute;left:18610;top:22568;width:2655;height:2472;visibility:visible;mso-wrap-style:square;v-text-anchor:top" coordsize="265513,247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" path="m,l265513,r,247202l,247202,,e" stroked="f" strokeweight="0">
                  <v:stroke miterlimit="83231f" joinstyle="miter"/>
                  <v:path arrowok="t" textboxrect="0,0,265513,247202"/>
                </v:shape>
                <v:rect id="Rectangle 34" o:spid="_x0000_s1053" style="position:absolute;left:19125;top:22751;width:2159;height:12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" filled="f" stroked="f">
                  <v:textbox inset="0,0,0,0">
                    <w:txbxContent>
                      <w:p w14:paraId="2397112A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6"/>
                          </w:rPr>
                          <w:t>ISA</w:t>
                        </w:r>
                      </w:p>
                    </w:txbxContent>
                  </v:textbox>
                </v:rect>
                <v:rect id="Rectangle 35" o:spid="_x0000_s1054" style="position:absolute;left:18621;top:24032;width:3499;height:12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" filled="f" stroked="f">
                  <v:textbox inset="0,0,0,0">
                    <w:txbxContent>
                      <w:p w14:paraId="757A504C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6"/>
                          </w:rPr>
                          <w:t>1:1(0)</w:t>
                        </w:r>
                      </w:p>
                    </w:txbxContent>
                  </v:textbox>
                </v:rect>
                <v:shape id="Shape 36" o:spid="_x0000_s1055" style="position:absolute;left:16733;top:34242;width:6409;height:3662;visibility:visible;mso-wrap-style:square;v-text-anchor:top" coordsize="640895,3662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" path="m640895,l,,,366225e" filled="f" strokeweight=".25433mm">
                  <v:stroke miterlimit="83231f" joinstyle="miter"/>
                  <v:path arrowok="t" textboxrect="0,0,640895,366225"/>
                </v:shape>
                <v:shape id="Shape 1073" o:spid="_x0000_s1056" style="position:absolute;left:18518;top:31266;width:2655;height:2472;visibility:visible;mso-wrap-style:square;v-text-anchor:top" coordsize="265513,247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" path="m,l265513,r,247202l,247202,,e" stroked="f" strokeweight="0">
                  <v:stroke miterlimit="83231f" joinstyle="miter"/>
                  <v:path arrowok="t" textboxrect="0,0,265513,247202"/>
                </v:shape>
                <v:rect id="Rectangle 38" o:spid="_x0000_s1057" style="position:absolute;left:19033;top:31448;width:2159;height:12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" filled="f" stroked="f">
                  <v:textbox inset="0,0,0,0">
                    <w:txbxContent>
                      <w:p w14:paraId="70675DDB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6"/>
                          </w:rPr>
                          <w:t>ISA</w:t>
                        </w:r>
                      </w:p>
                    </w:txbxContent>
                  </v:textbox>
                </v:rect>
                <v:rect id="Rectangle 39" o:spid="_x0000_s1058" style="position:absolute;left:18530;top:32730;width:3499;height:12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" filled="f" stroked="f">
                  <v:textbox inset="0,0,0,0">
                    <w:txbxContent>
                      <w:p w14:paraId="48888A47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6"/>
                          </w:rPr>
                          <w:t>1:1(0)</w:t>
                        </w:r>
                      </w:p>
                    </w:txbxContent>
                  </v:textbox>
                </v:rect>
                <v:shape id="Shape 41" o:spid="_x0000_s1059" style="position:absolute;left:38249;top:43397;width:17395;height:7325;visibility:visible;mso-wrap-style:square;v-text-anchor:top" coordsize="1739571,7324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" path="m,l1739571,r,732451l,732451,,xe" filled="f" strokeweight=".25433mm">
                  <v:stroke miterlimit="1" joinstyle="miter"/>
                  <v:path arrowok="t" textboxrect="0,0,1739571,732451"/>
                </v:shape>
                <v:rect id="Rectangle 42" o:spid="_x0000_s1060" style="position:absolute;left:43217;top:45298;width:9796;height:137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" filled="f" stroked="f">
                  <v:textbox inset="0,0,0,0">
                    <w:txbxContent>
                      <w:p w14:paraId="392D990A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7"/>
                          </w:rPr>
                          <w:t>RESTAURANT</w:t>
                        </w:r>
                      </w:p>
                    </w:txbxContent>
                  </v:textbox>
                </v:rect>
                <v:rect id="Rectangle 43" o:spid="_x0000_s1061" style="position:absolute;left:43387;top:46580;width:9342;height:137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" filled="f" stroked="f">
                  <v:textbox inset="0,0,0,0">
                    <w:txbxContent>
                      <w:p w14:paraId="2554E6E8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7"/>
                          </w:rPr>
                          <w:t>id_restaurant#</w:t>
                        </w:r>
                      </w:p>
                    </w:txbxContent>
                  </v:textbox>
                </v:rect>
                <v:rect id="Rectangle 44" o:spid="_x0000_s1062" style="position:absolute;left:42838;top:47953;width:10805;height:137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" filled="f" stroked="f">
                  <v:textbox inset="0,0,0,0">
                    <w:txbxContent>
                      <w:p w14:paraId="452B16B1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7"/>
                          </w:rPr>
                          <w:t>data_deschidere</w:t>
                        </w:r>
                      </w:p>
                    </w:txbxContent>
                  </v:textbox>
                </v:rect>
                <v:shape id="Shape 46" o:spid="_x0000_s1063" style="position:absolute;left:57933;top:15930;width:17396;height:13734;visibility:visible;mso-wrap-style:square;v-text-anchor:top" coordsize="1739572,13733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" path="m,l1739572,r,1373346l,1373346,,xe" filled="f" strokeweight=".25433mm">
                  <v:stroke miterlimit="1" joinstyle="miter"/>
                  <v:path arrowok="t" textboxrect="0,0,1739572,1373346"/>
                </v:shape>
                <v:shape id="Shape 47" o:spid="_x0000_s1064" style="position:absolute;left:34129;top:18677;width:23804;height:0;visibility:visible;mso-wrap-style:square;v-text-anchor:top" coordsize="2380466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" path="m2380466,l,e" filled="f" strokeweight=".25433mm">
                  <v:stroke miterlimit="83231f" joinstyle="miter"/>
                  <v:path arrowok="t" textboxrect="0,0,2380466,0"/>
                </v:shape>
                <v:rect id="Rectangle 49" o:spid="_x0000_s1065" style="position:absolute;left:55526;top:17440;width:2752;height:12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" filled="f" stroked="f">
                  <v:textbox inset="0,0,0,0">
                    <w:txbxContent>
                      <w:p w14:paraId="211257EC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6"/>
                          </w:rPr>
                          <w:t>M(0)</w:t>
                        </w:r>
                      </w:p>
                    </w:txbxContent>
                  </v:textbox>
                </v:rect>
                <v:rect id="Rectangle 51" o:spid="_x0000_s1066" style="position:absolute;left:35313;top:17440;width:745;height:12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" filled="f" stroked="f">
                  <v:textbox inset="0,0,0,0">
                    <w:txbxContent>
                      <w:p w14:paraId="57C3C77C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6"/>
                          </w:rPr>
                          <w:t>1</w:t>
                        </w:r>
                      </w:p>
                    </w:txbxContent>
                  </v:textbox>
                </v:rect>
                <v:rect id="Rectangle 53" o:spid="_x0000_s1067" style="position:absolute;left:39685;top:17074;width:17125;height:12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" filled="f" stroked="f">
                  <v:textbox inset="0,0,0,0">
                    <w:txbxContent>
                      <w:p w14:paraId="0CC8B638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6"/>
                          </w:rPr>
                          <w:t>casierul a procesat comanda</w:t>
                        </w:r>
                      </w:p>
                    </w:txbxContent>
                  </v:textbox>
                </v:rect>
                <v:shape id="Shape 54" o:spid="_x0000_s1068" style="position:absolute;left:55644;top:29664;width:10987;height:17395;visibility:visible;mso-wrap-style:square;v-text-anchor:top" coordsize="1098678,17395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" path="m,1739572r1098678,l1098678,e" filled="f" strokeweight=".25433mm">
                  <v:stroke miterlimit="83231f" joinstyle="miter"/>
                  <v:path arrowok="t" textboxrect="0,0,1098678,1739572"/>
                </v:shape>
                <v:shape id="Shape 1074" o:spid="_x0000_s1069" style="position:absolute;left:56056;top:45640;width:641;height:1191;visibility:visible;mso-wrap-style:square;v-text-anchor:top" coordsize="64090,1190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" path="m,l64090,r,119023l,119023,,e" stroked="f" strokeweight="0">
                  <v:stroke miterlimit="83231f" joinstyle="miter"/>
                  <v:path arrowok="t" textboxrect="0,0,64090,119023"/>
                </v:shape>
                <v:rect id="Rectangle 56" o:spid="_x0000_s1070" style="position:absolute;left:56096;top:45823;width:745;height:12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" filled="f" stroked="f">
                  <v:textbox inset="0,0,0,0">
                    <w:txbxContent>
                      <w:p w14:paraId="0B03317A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6"/>
                          </w:rPr>
                          <w:t>1</w:t>
                        </w:r>
                      </w:p>
                    </w:txbxContent>
                  </v:textbox>
                </v:rect>
                <v:rect id="Rectangle 58" o:spid="_x0000_s1071" style="position:absolute;left:64315;top:30258;width:2753;height:12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" filled="f" stroked="f">
                  <v:textbox inset="0,0,0,0">
                    <w:txbxContent>
                      <w:p w14:paraId="148DD277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6"/>
                            <w:shd w:val="clear" w:color="auto" w:fill="FFFFFF"/>
                          </w:rPr>
                          <w:t>M(0)</w:t>
                        </w:r>
                      </w:p>
                    </w:txbxContent>
                  </v:textbox>
                </v:rect>
                <v:shape id="Shape 59" o:spid="_x0000_s1072" style="position:absolute;left:51789;top:38515;width:14312;height:8950;visibility:visible;mso-wrap-style:square;v-text-anchor:top" coordsize="1431231,8950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" path="m1371719,r59512,103077l59512,895040,,791963,1371719,xe" stroked="f" strokeweight="0">
                  <v:stroke miterlimit="83231f" joinstyle="miter"/>
                  <v:path arrowok="t" textboxrect="0,0,1431231,895040"/>
                </v:shape>
                <v:rect id="Rectangle 60" o:spid="_x0000_s1073" style="position:absolute;left:50810;top:41246;width:20998;height:1259;rotation:-3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" filled="f" stroked="f">
                  <v:textbox inset="0,0,0,0">
                    <w:txbxContent>
                      <w:p w14:paraId="1FCFDB1A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6"/>
                          </w:rPr>
                          <w:t>comanda a fost facuta la restaurant</w:t>
                        </w:r>
                      </w:p>
                    </w:txbxContent>
                  </v:textbox>
                </v:rect>
                <v:shape id="Shape 62" o:spid="_x0000_s1074" style="position:absolute;left:62603;top:61709;width:10986;height:5493;visibility:visible;mso-wrap-style:square;v-text-anchor:top" coordsize="1098677,5493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" path="m,l1098677,r,549339l,549339,,xe" filled="f" strokeweight=".25433mm">
                  <v:stroke miterlimit="1" joinstyle="miter"/>
                  <v:path arrowok="t" textboxrect="0,0,1098677,549339"/>
                </v:shape>
                <v:rect id="Rectangle 63" o:spid="_x0000_s1075" style="position:absolute;left:65923;top:62053;width:5656;height:137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" filled="f" stroked="f">
                  <v:textbox inset="0,0,0,0">
                    <w:txbxContent>
                      <w:p w14:paraId="04152CF2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7"/>
                          </w:rPr>
                          <w:t>RETETA</w:t>
                        </w:r>
                      </w:p>
                    </w:txbxContent>
                  </v:textbox>
                </v:rect>
                <v:rect id="Rectangle 64" o:spid="_x0000_s1076" style="position:absolute;left:65607;top:63335;width:6499;height:137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" filled="f" stroked="f">
                  <v:textbox inset="0,0,0,0">
                    <w:txbxContent>
                      <w:p w14:paraId="3B69F1BE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7"/>
                          </w:rPr>
                          <w:t>id_reteta#</w:t>
                        </w:r>
                      </w:p>
                    </w:txbxContent>
                  </v:textbox>
                </v:rect>
                <v:rect id="Rectangle 65" o:spid="_x0000_s1077" style="position:absolute;left:66675;top:64708;width:3656;height:137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" filled="f" stroked="f">
                  <v:textbox inset="0,0,0,0">
                    <w:txbxContent>
                      <w:p w14:paraId="6A6BD7D8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7"/>
                          </w:rPr>
                          <w:t>nume</w:t>
                        </w:r>
                      </w:p>
                    </w:txbxContent>
                  </v:textbox>
                </v:rect>
                <v:rect id="Rectangle 66" o:spid="_x0000_s1078" style="position:absolute;left:67103;top:65990;width:2518;height:137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" filled="f" stroked="f">
                  <v:textbox inset="0,0,0,0">
                    <w:txbxContent>
                      <w:p w14:paraId="464460CB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7"/>
                          </w:rPr>
                          <w:t>pret</w:t>
                        </w:r>
                      </w:p>
                    </w:txbxContent>
                  </v:textbox>
                </v:rect>
                <v:shape id="Shape 68" o:spid="_x0000_s1079" style="position:absolute;left:43742;top:33875;width:6409;height:5494;visibility:visible;mso-wrap-style:square;v-text-anchor:top" coordsize="640895,5493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" path="m,l640895,r,549338l,549338,,xe" filled="f" strokeweight=".25433mm">
                  <v:stroke miterlimit="1" joinstyle="miter"/>
                  <v:path arrowok="t" textboxrect="0,0,640895,549338"/>
                </v:shape>
                <v:rect id="Rectangle 69" o:spid="_x0000_s1080" style="position:absolute;left:45343;top:34861;width:4141;height:137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" filled="f" stroked="f">
                  <v:textbox inset="0,0,0,0">
                    <w:txbxContent>
                      <w:p w14:paraId="48423818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7"/>
                          </w:rPr>
                          <w:t>ORAS</w:t>
                        </w:r>
                      </w:p>
                    </w:txbxContent>
                  </v:textbox>
                </v:rect>
                <v:rect id="Rectangle 70" o:spid="_x0000_s1081" style="position:absolute;left:44793;top:36143;width:5606;height:137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" filled="f" stroked="f">
                  <v:textbox inset="0,0,0,0">
                    <w:txbxContent>
                      <w:p w14:paraId="2F6EBD39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7"/>
                          </w:rPr>
                          <w:t>id_oras#</w:t>
                        </w:r>
                      </w:p>
                    </w:txbxContent>
                  </v:textbox>
                </v:rect>
                <v:rect id="Rectangle 71" o:spid="_x0000_s1082" style="position:absolute;left:45526;top:37516;width:3655;height:137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" filled="f" stroked="f">
                  <v:textbox inset="0,0,0,0">
                    <w:txbxContent>
                      <w:p w14:paraId="465DF8A4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7"/>
                          </w:rPr>
                          <w:t>nume</w:t>
                        </w:r>
                      </w:p>
                    </w:txbxContent>
                  </v:textbox>
                </v:rect>
                <v:shape id="Shape 72" o:spid="_x0000_s1083" style="position:absolute;left:46946;top:39369;width:0;height:4028;visibility:visible;mso-wrap-style:square;v-text-anchor:top" coordsize="0,4028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" path="m,402848l,e" filled="f" strokeweight=".25433mm">
                  <v:stroke miterlimit="83231f" joinstyle="miter"/>
                  <v:path arrowok="t" textboxrect="0,0,0,402848"/>
                </v:shape>
                <v:rect id="Rectangle 74" o:spid="_x0000_s1084" style="position:absolute;left:47215;top:39872;width:745;height:12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" filled="f" stroked="f">
                  <v:textbox inset="0,0,0,0">
                    <w:txbxContent>
                      <w:p w14:paraId="1E18899E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6"/>
                          </w:rPr>
                          <w:t>1</w:t>
                        </w:r>
                      </w:p>
                    </w:txbxContent>
                  </v:textbox>
                </v:rect>
                <v:rect id="Rectangle 76" o:spid="_x0000_s1085" style="position:absolute;left:47168;top:42252;width:1116;height:12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" filled="f" stroked="f">
                  <v:textbox inset="0,0,0,0">
                    <w:txbxContent>
                      <w:p w14:paraId="2E64244D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6"/>
                          </w:rPr>
                          <w:t>M</w:t>
                        </w:r>
                      </w:p>
                    </w:txbxContent>
                  </v:textbox>
                </v:rect>
                <v:shape id="Shape 1075" o:spid="_x0000_s1086" style="position:absolute;left:48091;top:40696;width:10804;height:1191;visibility:visible;mso-wrap-style:square;v-text-anchor:top" coordsize="1080366,1190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" path="m,l1080366,r,119023l,119023,,e" stroked="f" strokeweight="0">
                  <v:stroke miterlimit="83231f" joinstyle="miter"/>
                  <v:path arrowok="t" textboxrect="0,0,1080366,119023"/>
                </v:shape>
                <v:rect id="Rectangle 78" o:spid="_x0000_s1087" style="position:absolute;left:48045;top:40879;width:14370;height:12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" filled="f" stroked="f">
                  <v:textbox inset="0,0,0,0">
                    <w:txbxContent>
                      <w:p w14:paraId="52D176C3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6"/>
                          </w:rPr>
                          <w:t>restaurantul este in oras</w:t>
                        </w:r>
                      </w:p>
                    </w:txbxContent>
                  </v:textbox>
                </v:rect>
                <v:shape id="Shape 80" o:spid="_x0000_s1088" style="position:absolute;left:27079;top:61709;width:10987;height:5493;visibility:visible;mso-wrap-style:square;v-text-anchor:top" coordsize="1098677,5493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" path="m,l1098677,r,549339l,549339,,xe" filled="f" strokeweight=".25433mm">
                  <v:stroke miterlimit="1" joinstyle="miter"/>
                  <v:path arrowok="t" textboxrect="0,0,1098677,549339"/>
                </v:shape>
                <v:rect id="Rectangle 81" o:spid="_x0000_s1089" style="position:absolute;left:29137;top:62694;width:9012;height:137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" filled="f" stroked="f">
                  <v:textbox inset="0,0,0,0">
                    <w:txbxContent>
                      <w:p w14:paraId="48C5FA0B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7"/>
                          </w:rPr>
                          <w:t>INGREDIENT</w:t>
                        </w:r>
                      </w:p>
                    </w:txbxContent>
                  </v:textbox>
                </v:rect>
                <v:rect id="Rectangle 82" o:spid="_x0000_s1090" style="position:absolute;left:29074;top:63976;width:9181;height:137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" filled="f" stroked="f">
                  <v:textbox inset="0,0,0,0">
                    <w:txbxContent>
                      <w:p w14:paraId="6E1664B7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7"/>
                          </w:rPr>
                          <w:t>id_ingredient#</w:t>
                        </w:r>
                      </w:p>
                    </w:txbxContent>
                  </v:textbox>
                </v:rect>
                <v:rect id="Rectangle 83" o:spid="_x0000_s1091" style="position:absolute;left:31152;top:65349;width:3655;height:137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" filled="f" stroked="f">
                  <v:textbox inset="0,0,0,0">
                    <w:txbxContent>
                      <w:p w14:paraId="6C22AFD2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7"/>
                          </w:rPr>
                          <w:t>nume</w:t>
                        </w:r>
                      </w:p>
                    </w:txbxContent>
                  </v:textbox>
                </v:rect>
                <v:shape id="Shape 84" o:spid="_x0000_s1092" style="position:absolute;left:38066;top:64455;width:24537;height:0;visibility:visible;mso-wrap-style:square;v-text-anchor:top" coordsize="245371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" path="m,l2453712,e" filled="f" strokeweight=".25433mm">
                  <v:stroke miterlimit="83231f" joinstyle="miter"/>
                  <v:path arrowok="t" textboxrect="0,0,2453712,0"/>
                </v:shape>
                <v:rect id="Rectangle 86" o:spid="_x0000_s1093" style="position:absolute;left:39203;top:64866;width:1116;height:12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" filled="f" stroked="f">
                  <v:textbox inset="0,0,0,0">
                    <w:txbxContent>
                      <w:p w14:paraId="09C0087F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6"/>
                          </w:rPr>
                          <w:t>M</w:t>
                        </w:r>
                      </w:p>
                    </w:txbxContent>
                  </v:textbox>
                </v:rect>
                <v:rect id="Rectangle 88" o:spid="_x0000_s1094" style="position:absolute;left:60993;top:64958;width:1116;height:12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" filled="f" stroked="f">
                  <v:textbox inset="0,0,0,0">
                    <w:txbxContent>
                      <w:p w14:paraId="2712B7B2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6"/>
                          </w:rPr>
                          <w:t>M</w:t>
                        </w:r>
                      </w:p>
                    </w:txbxContent>
                  </v:textbox>
                </v:rect>
                <v:rect id="Rectangle 90" o:spid="_x0000_s1095" style="position:absolute;left:44410;top:62852;width:14297;height:12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" filled="f" stroked="f">
                  <v:textbox inset="0,0,0,0">
                    <w:txbxContent>
                      <w:p w14:paraId="141DED0D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6"/>
                          </w:rPr>
                          <w:t>reteta include ingredient</w:t>
                        </w:r>
                      </w:p>
                    </w:txbxContent>
                  </v:textbox>
                </v:rect>
                <v:shape id="Shape 91" o:spid="_x0000_s1096" style="position:absolute;left:18564;top:37904;width:19685;height:9155;visibility:visible;mso-wrap-style:square;v-text-anchor:top" coordsize="1968462,91556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" path="m1968462,915564l,915564,,e" filled="f" strokeweight=".25433mm">
                  <v:stroke miterlimit="83231f" joinstyle="miter"/>
                  <v:path arrowok="t" textboxrect="0,0,1968462,915564"/>
                </v:shape>
                <v:rect id="Rectangle 93" o:spid="_x0000_s1097" style="position:absolute;left:37419;top:45823;width:745;height:12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" filled="f" stroked="f">
                  <v:textbox inset="0,0,0,0">
                    <w:txbxContent>
                      <w:p w14:paraId="5B1BC6D7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6"/>
                            <w:shd w:val="clear" w:color="auto" w:fill="FFFFFF"/>
                          </w:rPr>
                          <w:t>1</w:t>
                        </w:r>
                      </w:p>
                    </w:txbxContent>
                  </v:textbox>
                </v:rect>
                <v:rect id="Rectangle 95" o:spid="_x0000_s1098" style="position:absolute;left:18877;top:38407;width:1116;height:12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" filled="f" stroked="f">
                  <v:textbox inset="0,0,0,0">
                    <w:txbxContent>
                      <w:p w14:paraId="53A80C02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6"/>
                            <w:shd w:val="clear" w:color="auto" w:fill="FFFFFF"/>
                          </w:rPr>
                          <w:t>M</w:t>
                        </w:r>
                      </w:p>
                    </w:txbxContent>
                  </v:textbox>
                </v:rect>
                <v:rect id="Rectangle 97" o:spid="_x0000_s1099" style="position:absolute;left:20786;top:48203;width:18689;height:12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" filled="f" stroked="f">
                  <v:textbox inset="0,0,0,0">
                    <w:txbxContent>
                      <w:p w14:paraId="70E183C3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6"/>
                          </w:rPr>
                          <w:t>angajatul lucreaza la restaurant</w:t>
                        </w:r>
                      </w:p>
                    </w:txbxContent>
                  </v:textbox>
                </v:rect>
                <v:shape id="Shape 98" o:spid="_x0000_s1100" style="position:absolute;left:5746;top:37904;width:4578;height:5493;visibility:visible;mso-wrap-style:square;v-text-anchor:top" coordsize="457782,5493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" path="m,l,549339r457782,l457782,e" filled="f" strokeweight=".25433mm">
                  <v:stroke miterlimit="83231f" joinstyle="miter"/>
                  <v:path arrowok="t" textboxrect="0,0,457782,549339"/>
                </v:shape>
                <v:rect id="Rectangle 100" o:spid="_x0000_s1101" style="position:absolute;left:10619;top:38498;width:2382;height:12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" filled="f" stroked="f">
                  <v:textbox inset="0,0,0,0">
                    <w:txbxContent>
                      <w:p w14:paraId="1688C448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6"/>
                          </w:rPr>
                          <w:t>1(0)</w:t>
                        </w:r>
                      </w:p>
                    </w:txbxContent>
                  </v:textbox>
                </v:rect>
                <v:rect id="Rectangle 102" o:spid="_x0000_s1102" style="position:absolute;left:3338;top:38498;width:2753;height:12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" filled="f" stroked="f">
                  <v:textbox inset="0,0,0,0">
                    <w:txbxContent>
                      <w:p w14:paraId="17DEBC20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6"/>
                          </w:rPr>
                          <w:t>M(0)</w:t>
                        </w:r>
                      </w:p>
                    </w:txbxContent>
                  </v:textbox>
                </v:rect>
                <v:rect id="Rectangle 104" o:spid="_x0000_s1103" style="position:absolute;top:44541;width:21372;height:12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" filled="f" stroked="f">
                  <v:textbox inset="0,0,0,0">
                    <w:txbxContent>
                      <w:p w14:paraId="56E3D36B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6"/>
                          </w:rPr>
                          <w:t>angajatul a fost angajat de manager</w:t>
                        </w:r>
                      </w:p>
                    </w:txbxContent>
                  </v:textbox>
                </v:rect>
                <v:shape id="Shape 106" o:spid="_x0000_s1104" style="position:absolute;left:3915;top:61709;width:10987;height:5493;visibility:visible;mso-wrap-style:square;v-text-anchor:top" coordsize="1098677,5493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" path="m,l1098677,r,549339l,549339,,xe" filled="f" strokeweight=".25433mm">
                  <v:stroke miterlimit="1" joinstyle="miter"/>
                  <v:path arrowok="t" textboxrect="0,0,1098677,549339"/>
                </v:shape>
                <v:rect id="Rectangle 107" o:spid="_x0000_s1105" style="position:absolute;left:6981;top:62694;width:6334;height:137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" filled="f" stroked="f">
                  <v:textbox inset="0,0,0,0">
                    <w:txbxContent>
                      <w:p w14:paraId="7D3287C2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7"/>
                          </w:rPr>
                          <w:t>ALERGIE</w:t>
                        </w:r>
                      </w:p>
                    </w:txbxContent>
                  </v:textbox>
                </v:rect>
                <v:rect id="Rectangle 108" o:spid="_x0000_s1106" style="position:absolute;left:6675;top:63976;width:7149;height:137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" filled="f" stroked="f">
                  <v:textbox inset="0,0,0,0">
                    <w:txbxContent>
                      <w:p w14:paraId="168F2028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7"/>
                          </w:rPr>
                          <w:t>id_alergie#</w:t>
                        </w:r>
                      </w:p>
                    </w:txbxContent>
                  </v:textbox>
                </v:rect>
                <v:rect id="Rectangle 109" o:spid="_x0000_s1107" style="position:absolute;left:7988;top:65349;width:3655;height:137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" filled="f" stroked="f">
                  <v:textbox inset="0,0,0,0">
                    <w:txbxContent>
                      <w:p w14:paraId="0BD1499E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7"/>
                          </w:rPr>
                          <w:t>nume</w:t>
                        </w:r>
                      </w:p>
                    </w:txbxContent>
                  </v:textbox>
                </v:rect>
                <v:shape id="Shape 110" o:spid="_x0000_s1108" style="position:absolute;left:14902;top:64455;width:12177;height:0;visibility:visible;mso-wrap-style:square;v-text-anchor:top" coordsize="121770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" path="m1217700,l,e" filled="f" strokeweight=".25433mm">
                  <v:stroke miterlimit="83231f" joinstyle="miter"/>
                  <v:path arrowok="t" textboxrect="0,0,1217700,0"/>
                </v:shape>
                <v:rect id="Rectangle 112" o:spid="_x0000_s1109" style="position:absolute;left:26019;top:64775;width:1115;height:12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" filled="f" stroked="f">
                  <v:textbox inset="0,0,0,0">
                    <w:txbxContent>
                      <w:p w14:paraId="7701F6E1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6"/>
                          </w:rPr>
                          <w:t>M</w:t>
                        </w:r>
                      </w:p>
                    </w:txbxContent>
                  </v:textbox>
                </v:rect>
                <v:rect id="Rectangle 114" o:spid="_x0000_s1110" style="position:absolute;left:15149;top:64866;width:2753;height:12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" filled="f" stroked="f">
                  <v:textbox inset="0,0,0,0">
                    <w:txbxContent>
                      <w:p w14:paraId="216916B1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6"/>
                          </w:rPr>
                          <w:t>M(0)</w:t>
                        </w:r>
                      </w:p>
                    </w:txbxContent>
                  </v:textbox>
                </v:rect>
                <v:rect id="Rectangle 116" o:spid="_x0000_s1111" style="position:absolute;left:15328;top:60106;width:16159;height:12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" filled="f" stroked="f">
                  <v:textbox inset="0,0,0,0">
                    <w:txbxContent>
                      <w:p w14:paraId="57984F01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6"/>
                          </w:rPr>
                          <w:t>ingredient provoaca alergie</w:t>
                        </w:r>
                      </w:p>
                    </w:txbxContent>
                  </v:textbox>
                </v:rect>
                <v:shape id="Shape 117" o:spid="_x0000_s1112" style="position:absolute;left:68096;top:29664;width:0;height:32045;visibility:visible;mso-wrap-style:square;v-text-anchor:top" coordsize="0,320447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" path="m,3204474l,e" filled="f" strokeweight=".25433mm">
                  <v:stroke miterlimit="83231f" joinstyle="miter"/>
                  <v:path arrowok="t" textboxrect="0,0,0,3204474"/>
                </v:shape>
                <v:rect id="Rectangle 119" o:spid="_x0000_s1113" style="position:absolute;left:68435;top:29983;width:2753;height:12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" filled="f" stroked="f">
                  <v:textbox inset="0,0,0,0">
                    <w:txbxContent>
                      <w:p w14:paraId="091BB6E1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6"/>
                          </w:rPr>
                          <w:t>M(0)</w:t>
                        </w:r>
                      </w:p>
                    </w:txbxContent>
                  </v:textbox>
                </v:rect>
                <v:rect id="Rectangle 121" o:spid="_x0000_s1114" style="position:absolute;left:68435;top:60380;width:2753;height:12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" filled="f" stroked="f">
                  <v:textbox inset="0,0,0,0">
                    <w:txbxContent>
                      <w:p w14:paraId="07437D3B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6"/>
                          </w:rPr>
                          <w:t>M(0)</w:t>
                        </w:r>
                      </w:p>
                    </w:txbxContent>
                  </v:textbox>
                </v:rect>
                <v:rect id="Rectangle 123" o:spid="_x0000_s1115" style="position:absolute;left:68472;top:45457;width:1191;height:12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" filled="f" stroked="f">
                  <v:textbox inset="0,0,0,0">
                    <w:txbxContent>
                      <w:p w14:paraId="4327E958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6"/>
                          </w:rPr>
                          <w:t>nr</w:t>
                        </w:r>
                      </w:p>
                    </w:txbxContent>
                  </v:textbox>
                </v:rect>
                <v:rect id="Rectangle 125" o:spid="_x0000_s1116" style="position:absolute;left:57368;top:52781;width:13925;height:12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" filled="f" stroked="f">
                  <v:textbox inset="0,0,0,0">
                    <w:txbxContent>
                      <w:p w14:paraId="6D2FB58D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6"/>
                          </w:rPr>
                          <w:t>comanda include reteta</w:t>
                        </w:r>
                      </w:p>
                    </w:txbxContent>
                  </v:textbox>
                </v:rect>
                <v:rect id="Rectangle 126" o:spid="_x0000_s1117" style="position:absolute;left:59657;top:21036;width:7469;height:137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" filled="f" stroked="f">
                  <v:textbox inset="0,0,0,0">
                    <w:txbxContent>
                      <w:p w14:paraId="5A54C13B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7"/>
                          </w:rPr>
                          <w:t>COMANDA</w:t>
                        </w:r>
                      </w:p>
                    </w:txbxContent>
                  </v:textbox>
                </v:rect>
                <v:rect id="Rectangle 127" o:spid="_x0000_s1118" style="position:absolute;left:59166;top:22318;width:8774;height:137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" filled="f" stroked="f">
                  <v:textbox inset="0,0,0,0">
                    <w:txbxContent>
                      <w:p w14:paraId="0085DA91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7"/>
                          </w:rPr>
                          <w:t>id_comanda#</w:t>
                        </w:r>
                      </w:p>
                    </w:txbxContent>
                  </v:textbox>
                </v:rect>
                <v:rect id="Rectangle 128" o:spid="_x0000_s1119" style="position:absolute;left:61395;top:23691;width:2844;height:137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" filled="f" stroked="f">
                  <v:textbox inset="0,0,0,0">
                    <w:txbxContent>
                      <w:p w14:paraId="2A1E8FE5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7"/>
                          </w:rPr>
                          <w:t>data</w:t>
                        </w:r>
                      </w:p>
                    </w:txbxContent>
                  </v:textbox>
                </v:rect>
                <v:shape id="Shape 129" o:spid="_x0000_s1120" style="position:absolute;left:68920;top:20050;width:5493;height:5494;visibility:visible;mso-wrap-style:square;v-text-anchor:top" coordsize="549339,5493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" path="m82401,l466938,v5411,,10769,528,16075,1583c488320,2639,493473,4202,498471,6272v4999,2071,9748,4609,14247,7615c517217,16892,521378,20308,525204,24134v3826,3826,7242,7988,10248,12487c538457,41120,540996,45868,543066,50867v2071,4999,3634,10151,4690,15458c548811,71631,549339,76990,549339,82401r,384537c549339,472348,548811,477706,547756,483013v-1056,5306,-2619,10459,-4689,15457c540996,503469,538457,508218,535452,512716v-3006,4499,-6422,8662,-10248,12488c521378,529029,517217,532445,512718,535451v-4499,3006,-9248,5544,-14247,7615c493473,545136,488320,546699,483014,547755v-5307,1056,-10665,1583,-16076,1583l82401,549338v-5410,,-10769,-527,-16076,-1583c61018,546699,55866,545136,50867,543066v-4998,-2071,-9747,-4609,-14246,-7615c32123,532445,27960,529029,24135,525204v-3826,-3826,-7242,-7989,-10247,-12488c10881,508218,8343,503469,6272,498470,4202,493472,2639,488319,1584,483013,528,477706,,472348,1,466938l1,82401c,76990,528,71631,1584,66325,2639,61018,4202,55866,6272,50867v2071,-4999,4609,-9747,7615,-14246c16893,32122,20309,27960,24135,24134v3825,-3826,7988,-7242,12486,-10247c41120,10881,45869,8343,50867,6272,55866,4202,61018,2639,66325,1583,71632,528,76991,,82401,xe" stroked="f" strokeweight="0">
                  <v:stroke miterlimit="83231f" joinstyle="miter"/>
                  <v:path arrowok="t" textboxrect="0,0,549339,549338"/>
                </v:shape>
                <v:shape id="Shape 130" o:spid="_x0000_s1121" style="position:absolute;left:68920;top:20050;width:5493;height:5494;visibility:visible;mso-wrap-style:square;v-text-anchor:top" coordsize="549339,5493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" path="m82401,l466938,v5411,,10769,528,16075,1583c488320,2639,493473,4202,498471,6272v4999,2071,9748,4609,14247,7615c517217,16892,521378,20308,525204,24134v3826,3826,7242,7988,10248,12487c538457,41120,540996,45868,543066,50867v2071,4999,3634,10151,4690,15458c548811,71631,549339,76990,549339,82401r,384537c549339,472348,548811,477706,547756,483013v-1056,5306,-2619,10459,-4689,15457c540996,503469,538457,508218,535452,512716v-3006,4499,-6422,8662,-10248,12488c521378,529029,517217,532445,512718,535451v-4499,3006,-9248,5544,-14247,7615c493473,545136,488320,546699,483014,547755v-5307,1056,-10665,1583,-16076,1583l82401,549338v-5410,,-10769,-527,-16076,-1583c61018,546699,55866,545136,50867,543066v-4998,-2071,-9747,-4609,-14246,-7615c32123,532445,27960,529029,24135,525204v-3826,-3826,-7242,-7989,-10247,-12488c10881,508218,8343,503469,6272,498470,4202,493472,2639,488319,1584,483013,528,477706,,472348,1,466938l1,82401c,76990,528,71631,1584,66325,2639,61018,4202,55866,6272,50867v2071,-4999,4609,-9747,7615,-14246c16893,32122,20309,27960,24135,24134v3825,-3826,7988,-7242,12486,-10247c41120,10881,45869,8343,50867,6272,55866,4202,61018,2639,66325,1583,71632,528,76991,,82401,xe" filled="f" strokeweight=".25433mm">
                  <v:stroke miterlimit="1" joinstyle="miter"/>
                  <v:path arrowok="t" textboxrect="0,0,549339,549338"/>
                </v:shape>
                <v:rect id="Rectangle 131" o:spid="_x0000_s1122" style="position:absolute;left:69269;top:21036;width:6253;height:137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" filled="f" stroked="f">
                  <v:textbox inset="0,0,0,0">
                    <w:txbxContent>
                      <w:p w14:paraId="718305E7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7"/>
                          </w:rPr>
                          <w:t>LIVRARE</w:t>
                        </w:r>
                      </w:p>
                    </w:txbxContent>
                  </v:textbox>
                </v:rect>
                <v:rect id="Rectangle 132" o:spid="_x0000_s1123" style="position:absolute;left:69940;top:22318;width:4468;height:137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" filled="f" stroked="f">
                  <v:textbox inset="0,0,0,0">
                    <w:txbxContent>
                      <w:p w14:paraId="4A865FB9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7"/>
                          </w:rPr>
                          <w:t>adresa</w:t>
                        </w:r>
                      </w:p>
                    </w:txbxContent>
                  </v:textbox>
                </v:rect>
                <v:rect id="Rectangle 133" o:spid="_x0000_s1124" style="position:absolute;left:70612;top:23691;width:2680;height:137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" filled="f" stroked="f">
                  <v:textbox inset="0,0,0,0">
                    <w:txbxContent>
                      <w:p w14:paraId="2013148D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7"/>
                          </w:rPr>
                          <w:t>cost</w:t>
                        </w:r>
                      </w:p>
                    </w:txbxContent>
                  </v:textbox>
                </v:rect>
                <v:shape id="Shape 134" o:spid="_x0000_s1125" style="position:absolute;left:71658;top:15903;width:9;height:4147;visibility:visible;mso-wrap-style:square;v-text-anchor:top" coordsize="824,4147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" path="m824,414751l,e" filled="f" strokeweight=".25433mm">
                  <v:stroke miterlimit="83231f" joinstyle="miter"/>
                  <v:path arrowok="t" textboxrect="0,0,824,414751"/>
                </v:shape>
                <v:shape id="Shape 1076" o:spid="_x0000_s1126" style="position:absolute;left:72170;top:16800;width:2655;height:2472;visibility:visible;mso-wrap-style:square;v-text-anchor:top" coordsize="265513,247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" path="m,l265513,r,247202l,247202,,e" stroked="f" strokeweight="0">
                  <v:stroke miterlimit="83231f" joinstyle="miter"/>
                  <v:path arrowok="t" textboxrect="0,0,265513,247202"/>
                </v:shape>
                <v:rect id="Rectangle 136" o:spid="_x0000_s1127" style="position:absolute;left:72685;top:16982;width:2159;height:12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" filled="f" stroked="f">
                  <v:textbox inset="0,0,0,0">
                    <w:txbxContent>
                      <w:p w14:paraId="17081E9F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6"/>
                          </w:rPr>
                          <w:t>ISA</w:t>
                        </w:r>
                      </w:p>
                    </w:txbxContent>
                  </v:textbox>
                </v:rect>
                <v:rect id="Rectangle 137" o:spid="_x0000_s1128" style="position:absolute;left:72182;top:18264;width:3499;height:12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" filled="f" stroked="f">
                  <v:textbox inset="0,0,0,0">
                    <w:txbxContent>
                      <w:p w14:paraId="2D8B727C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6"/>
                          </w:rPr>
                          <w:t>1:1(0)</w:t>
                        </w:r>
                      </w:p>
                    </w:txbxContent>
                  </v:textbox>
                </v:rect>
                <v:shape id="Shape 138" o:spid="_x0000_s1129" style="position:absolute;left:18564;top:7324;width:0;height:6775;visibility:visible;mso-wrap-style:square;v-text-anchor:top" coordsize="0,67751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" path="m,l,677517e" filled="f" strokeweight=".25433mm">
                  <v:stroke miterlimit="83231f" joinstyle="miter"/>
                  <v:path arrowok="t" textboxrect="0,0,0,677517"/>
                </v:shape>
                <v:rect id="Rectangle 140" o:spid="_x0000_s1130" style="position:absolute;left:18833;top:7827;width:745;height:12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" filled="f" stroked="f">
                  <v:textbox inset="0,0,0,0">
                    <w:txbxContent>
                      <w:p w14:paraId="59B3C5C7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6"/>
                          </w:rPr>
                          <w:t>1</w:t>
                        </w:r>
                      </w:p>
                    </w:txbxContent>
                  </v:textbox>
                </v:rect>
                <v:rect id="Rectangle 142" o:spid="_x0000_s1131" style="position:absolute;left:18903;top:12679;width:2753;height:12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" filled="f" stroked="f">
                  <v:textbox inset="0,0,0,0">
                    <w:txbxContent>
                      <w:p w14:paraId="60B74F1D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6"/>
                          </w:rPr>
                          <w:t>M(0)</w:t>
                        </w:r>
                      </w:p>
                    </w:txbxContent>
                  </v:textbox>
                </v:rect>
                <v:rect id="Rectangle 144" o:spid="_x0000_s1132" style="position:absolute;left:19510;top:10390;width:9904;height:12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" filled="f" stroked="f">
                  <v:textbox inset="0,0,0,0">
                    <w:txbxContent>
                      <w:p w14:paraId="7362F3FB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6"/>
                          </w:rPr>
                          <w:t>angajatul are job</w:t>
                        </w:r>
                      </w:p>
                    </w:txbxContent>
                  </v:textbox>
                </v:rect>
                <v:shape id="Shape 1077" o:spid="_x0000_s1133" style="position:absolute;left:13071;width:10986;height:7324;visibility:visible;mso-wrap-style:square;v-text-anchor:top" coordsize="1098677,7324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" path="m,l1098677,r,732451l,732451,,e" stroked="f" strokeweight="0">
                  <v:stroke miterlimit="83231f" joinstyle="miter"/>
                  <v:path arrowok="t" textboxrect="0,0,1098677,732451"/>
                </v:shape>
                <v:shape id="Shape 146" o:spid="_x0000_s1134" style="position:absolute;left:13071;width:10986;height:7324;visibility:visible;mso-wrap-style:square;v-text-anchor:top" coordsize="1098677,7324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" path="m,l1098677,r,732451l,732451,,xe" filled="f" strokeweight=".25433mm">
                  <v:stroke miterlimit="1" joinstyle="miter"/>
                  <v:path arrowok="t" textboxrect="0,0,1098677,732451"/>
                </v:shape>
                <v:rect id="Rectangle 147" o:spid="_x0000_s1135" style="position:absolute;left:17448;top:619;width:2842;height:137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" filled="f" stroked="f">
                  <v:textbox inset="0,0,0,0">
                    <w:txbxContent>
                      <w:p w14:paraId="3636EC54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7"/>
                          </w:rPr>
                          <w:t>JOB</w:t>
                        </w:r>
                      </w:p>
                    </w:txbxContent>
                  </v:textbox>
                </v:rect>
                <v:rect id="Rectangle 148" o:spid="_x0000_s1136" style="position:absolute;left:16287;top:1901;width:5931;height:137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" filled="f" stroked="f">
                  <v:textbox inset="0,0,0,0">
                    <w:txbxContent>
                      <w:p w14:paraId="74152E00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7"/>
                          </w:rPr>
                          <w:t>job_cod#</w:t>
                        </w:r>
                      </w:p>
                    </w:txbxContent>
                  </v:textbox>
                </v:rect>
                <v:rect id="Rectangle 149" o:spid="_x0000_s1137" style="position:absolute;left:15402;top:3182;width:8286;height:137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" filled="f" stroked="f">
                  <v:textbox inset="0,0,0,0">
                    <w:txbxContent>
                      <w:p w14:paraId="6B92ADE2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7"/>
                          </w:rPr>
                          <w:t>salariu_baza</w:t>
                        </w:r>
                      </w:p>
                    </w:txbxContent>
                  </v:textbox>
                </v:rect>
                <v:rect id="Rectangle 150" o:spid="_x0000_s1138" style="position:absolute;left:15098;top:4556;width:9096;height:137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" filled="f" stroked="f">
                  <v:textbox inset="0,0,0,0">
                    <w:txbxContent>
                      <w:p w14:paraId="7525A8EA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7"/>
                          </w:rPr>
                          <w:t>bonus_maxim</w:t>
                        </w:r>
                      </w:p>
                    </w:txbxContent>
                  </v:textbox>
                </v:rect>
                <v:rect id="Rectangle 151" o:spid="_x0000_s1139" style="position:absolute;left:16623;top:5837;width:5036;height:137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" filled="f" stroked="f">
                  <v:textbox inset="0,0,0,0">
                    <w:txbxContent>
                      <w:p w14:paraId="40CE15EA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7"/>
                          </w:rPr>
                          <w:t>titlu_job</w:t>
                        </w:r>
                      </w:p>
                    </w:txbxContent>
                  </v:textbox>
                </v:rect>
                <w10:anchorlock/>
              </v:group>
            </w:pict>
          </mc:Fallback>
        </mc:AlternateContent>
      </w:r>
    </w:p>
    <w:p w14:paraId="043D5914" w14:textId="77777777" w:rsidR="008217E4" w:rsidRDefault="008217E4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br w:type="page"/>
      </w:r>
    </w:p>
    <w:p w14:paraId="242074ED" w14:textId="3ED5595D" w:rsidR="00FF5153" w:rsidRPr="008217E4" w:rsidRDefault="008217E4" w:rsidP="008217E4">
      <w:pPr>
        <w:pStyle w:val="Heading2"/>
      </w:pPr>
      <w:bookmarkStart w:id="3" w:name="_Toc155921187"/>
      <w:r w:rsidRPr="008217E4">
        <w:lastRenderedPageBreak/>
        <w:t>Diagrama Conceptuală</w:t>
      </w:r>
      <w:bookmarkEnd w:id="3"/>
    </w:p>
    <w:p w14:paraId="3AC4D1C7" w14:textId="721BB5F8" w:rsidR="008217E4" w:rsidRDefault="008217E4">
      <w:pPr>
        <w:spacing w:after="0"/>
        <w:ind w:left="-1440" w:right="10819"/>
      </w:pPr>
      <w:r>
        <w:rPr>
          <w:noProof/>
        </w:rPr>
        <w:drawing>
          <wp:anchor distT="0" distB="0" distL="114300" distR="114300" simplePos="0" relativeHeight="251659264" behindDoc="0" locked="0" layoutInCell="1" allowOverlap="0" wp14:anchorId="5E883B67" wp14:editId="04A9BA88">
            <wp:simplePos x="0" y="0"/>
            <wp:positionH relativeFrom="margin">
              <wp:align>center</wp:align>
            </wp:positionH>
            <wp:positionV relativeFrom="page">
              <wp:posOffset>976630</wp:posOffset>
            </wp:positionV>
            <wp:extent cx="7632193" cy="7406640"/>
            <wp:effectExtent l="0" t="0" r="6985" b="3810"/>
            <wp:wrapTopAndBottom/>
            <wp:docPr id="3294" name="Picture 329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94" name="Picture 3294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7632193" cy="74066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0FDAAA4" w14:textId="70FB41E4" w:rsidR="008217E4" w:rsidRDefault="008217E4">
      <w:pPr>
        <w:spacing w:after="0"/>
        <w:ind w:left="-1440" w:right="10819"/>
      </w:pPr>
    </w:p>
    <w:p w14:paraId="16F30198" w14:textId="52B3982C" w:rsidR="008217E4" w:rsidRPr="008217E4" w:rsidRDefault="008217E4" w:rsidP="008217E4">
      <w:pPr>
        <w:jc w:val="both"/>
        <w:rPr>
          <w:rFonts w:ascii="Arial" w:hAnsi="Arial" w:cs="Arial"/>
          <w:sz w:val="24"/>
          <w:szCs w:val="24"/>
        </w:rPr>
      </w:pPr>
      <w:r w:rsidRPr="008217E4">
        <w:rPr>
          <w:rFonts w:ascii="Arial" w:hAnsi="Arial" w:cs="Arial"/>
          <w:sz w:val="24"/>
          <w:szCs w:val="24"/>
        </w:rPr>
        <w:t>Word nu a putut importa această diagramă ca text selectabil, ci a transformat-o în poză. Fișierul original va fi trimis cu proiectul.</w:t>
      </w:r>
    </w:p>
    <w:p w14:paraId="249845C4" w14:textId="33F69D08" w:rsidR="008217E4" w:rsidRDefault="008217E4">
      <w:r>
        <w:br w:type="page"/>
      </w:r>
    </w:p>
    <w:p w14:paraId="1C138589" w14:textId="221DD668" w:rsidR="008217E4" w:rsidRDefault="008217E4" w:rsidP="008217E4">
      <w:pPr>
        <w:pStyle w:val="Heading2"/>
      </w:pPr>
      <w:bookmarkStart w:id="4" w:name="_Toc155921188"/>
      <w:r>
        <w:lastRenderedPageBreak/>
        <w:t>Implementarea diagramei conceptuale</w:t>
      </w:r>
      <w:bookmarkEnd w:id="4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8217E4" w14:paraId="2BF53FC5" w14:textId="77777777" w:rsidTr="008217E4">
        <w:tc>
          <w:tcPr>
            <w:tcW w:w="10790" w:type="dxa"/>
          </w:tcPr>
          <w:p w14:paraId="3925674E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CREATE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SEQUENCE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ID_ORAS_SEQ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START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WITH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NCREMENT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BY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;</w:t>
            </w:r>
          </w:p>
          <w:p w14:paraId="6AF8EA3C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CREATE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SEQUENCE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ID_RESTAURANT_SEQ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START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WITH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NCREMENT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BY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;</w:t>
            </w:r>
          </w:p>
          <w:p w14:paraId="6A3EE3E6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CREATE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SEQUENCE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ID_ANGAJAT_SEQ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START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WITH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NCREMENT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BY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;</w:t>
            </w:r>
          </w:p>
          <w:p w14:paraId="09B9E22C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CREATE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SEQUENCE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ID_INGREDIENT_SEQ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START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WITH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NCREMENT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BY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;</w:t>
            </w:r>
          </w:p>
          <w:p w14:paraId="3B266FE0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CREATE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SEQUENCE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ID_RETETA_SEQ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START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WITH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NCREMENT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BY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;</w:t>
            </w:r>
          </w:p>
          <w:p w14:paraId="4C9EBF90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CREATE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SEQUENCE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ID_ALERGIE_SEQ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START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WITH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NCREMENT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BY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;</w:t>
            </w:r>
          </w:p>
          <w:p w14:paraId="0127D354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CREATE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SEQUENCE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ID_COMANDA_SEQ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START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WITH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NCREMENT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BY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;</w:t>
            </w:r>
          </w:p>
          <w:p w14:paraId="6FE2F316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</w:p>
          <w:p w14:paraId="70948E53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CREATE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ABLE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ORAS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</w:p>
          <w:p w14:paraId="0E24EAC9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id_oras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UMBER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0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DEFAULT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D_ORAS_SEQ.nextval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PRIMARY KEY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</w:t>
            </w:r>
          </w:p>
          <w:p w14:paraId="394FD266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nume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RCHAR2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0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OT NULL</w:t>
            </w:r>
          </w:p>
          <w:p w14:paraId="4647616E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3B7192A7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CREATE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ABLE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RESTAURANT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</w:p>
          <w:p w14:paraId="0F13D468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id_restaurant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UMBER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0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DEFAULT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D_RESTAURANT_SEQ.nextval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PRIMARY KEY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</w:t>
            </w:r>
          </w:p>
          <w:p w14:paraId="06C8550E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id_oras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UMBER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0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OT NULL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</w:t>
            </w:r>
          </w:p>
          <w:p w14:paraId="4E73A133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data_deschidere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DATE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OT NULL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</w:t>
            </w:r>
          </w:p>
          <w:p w14:paraId="44FBF453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OREIGN KEY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id_oras)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REFERENCES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ORAS(id_oras)</w:t>
            </w:r>
          </w:p>
          <w:p w14:paraId="10D8E2FB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6B886DF4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CREATE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ABLE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JOB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</w:p>
          <w:p w14:paraId="6BEF2160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job_cod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RCHAR2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0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PRIMARY KEY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</w:t>
            </w:r>
          </w:p>
          <w:p w14:paraId="4FE043E7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salariu_baza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UMBER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0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OT NULL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</w:t>
            </w:r>
          </w:p>
          <w:p w14:paraId="6999E1A3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bonus_maxim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UMBER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0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OT NULL</w:t>
            </w:r>
          </w:p>
          <w:p w14:paraId="4F72198F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674B59A4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CREATE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ABLE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ANGAJAT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</w:p>
          <w:p w14:paraId="50BAC87C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id_angajat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UMBER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0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DEFAULT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D_ANGAJAT_SEQ.nextval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PRIMARY KEY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</w:t>
            </w:r>
          </w:p>
          <w:p w14:paraId="28AA2A12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id_restaurant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UMBER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0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OT NULL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</w:t>
            </w:r>
          </w:p>
          <w:p w14:paraId="231CB308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id_angajator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UMBER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0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,</w:t>
            </w:r>
          </w:p>
          <w:p w14:paraId="1F0D001E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job_cod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RCHAR2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0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OT NULL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</w:t>
            </w:r>
          </w:p>
          <w:p w14:paraId="50CA39F1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nume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RCHAR2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0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OT NULL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</w:t>
            </w:r>
          </w:p>
          <w:p w14:paraId="791DB17B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data_angajare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DATE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OT NULL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</w:t>
            </w:r>
          </w:p>
          <w:p w14:paraId="032EC136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salariu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UMBER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0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OT NULL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</w:t>
            </w:r>
          </w:p>
          <w:p w14:paraId="33B6DC1B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OREIGN KEY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id_restaurant)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REFERENCES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ESTAURANT(id_restaurant),</w:t>
            </w:r>
          </w:p>
          <w:p w14:paraId="0926C717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OREIGN KEY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job_cod)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REFERENCES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JOB(job_cod)</w:t>
            </w:r>
          </w:p>
          <w:p w14:paraId="2FB06837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1D9ADBED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CREATE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ABLE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CASIER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</w:p>
          <w:p w14:paraId="58F3D3AF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id_angajat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UMBER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0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PRIMARY KEY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</w:t>
            </w:r>
          </w:p>
          <w:p w14:paraId="1D0CD072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nr_casa_de_marcat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UMBER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0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,</w:t>
            </w:r>
          </w:p>
          <w:p w14:paraId="0FA56029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OREIGN KEY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id_angajat)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REFERENCES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ANGAJAT(id_angajat)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ON DELETE CASCADE</w:t>
            </w:r>
          </w:p>
          <w:p w14:paraId="5666C7F4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4011CB49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CREATE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ABLE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BUCATAR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</w:p>
          <w:p w14:paraId="05B07BBA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id_angajat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UMBER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0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PRIMARY KEY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</w:t>
            </w:r>
          </w:p>
          <w:p w14:paraId="5E8737A1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data_antrenament_de_siguranta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DATE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</w:t>
            </w:r>
          </w:p>
          <w:p w14:paraId="046E0A03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OREIGN KEY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id_angajat)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REFERENCES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ANGAJAT(id_angajat)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ON DELETE CASCADE</w:t>
            </w:r>
          </w:p>
          <w:p w14:paraId="0C82C57F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0FDF59A7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CREATE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ABLE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MANAGER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</w:p>
          <w:p w14:paraId="067F1E35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id_angajat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UMBER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0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PRIMARY KEY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</w:t>
            </w:r>
          </w:p>
          <w:p w14:paraId="55B6961E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autorizat_sa_angajeze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UMBER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DEFAULT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0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OT NULL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CHECK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autorizat_sa_angajeze </w:t>
            </w:r>
            <w:r w:rsidRPr="008217E4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0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OR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autorizat_sa_angajeze </w:t>
            </w:r>
            <w:r w:rsidRPr="008217E4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,</w:t>
            </w:r>
          </w:p>
          <w:p w14:paraId="58A9E5F2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lastRenderedPageBreak/>
              <w:t xml:space="preserve"> 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OREIGN KEY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id_angajat)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REFERENCES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ANGAJAT(id_angajat)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ON DELETE CASCADE</w:t>
            </w:r>
          </w:p>
          <w:p w14:paraId="08E76815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3090A813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ALTER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ABLE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ANGAJAT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ADD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CONSTRAINT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ANGAJATOR_E_MANAGER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OREIGN KEY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id_angajator)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REFERENCES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MANAGER(id_angajat);</w:t>
            </w:r>
          </w:p>
          <w:p w14:paraId="388CAE74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CREATE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ABLE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INGREDIENT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</w:p>
          <w:p w14:paraId="080D71E9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id_ingredient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UMBER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0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DEFAULT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D_INGREDIENT_SEQ.nextval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PRIMARY KEY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</w:t>
            </w:r>
          </w:p>
          <w:p w14:paraId="06D79BFD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nume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RCHAR2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0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OT NULL</w:t>
            </w:r>
          </w:p>
          <w:p w14:paraId="1887F00F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32113D4D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CREATE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ABLE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RETETA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</w:p>
          <w:p w14:paraId="5A69823F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id_reteta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UMBER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0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DEFAULT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D_RETETA_SEQ.nextval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PRIMARY KEY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</w:t>
            </w:r>
          </w:p>
          <w:p w14:paraId="1CB68B79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nume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RCHAR2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0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OT NULL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</w:t>
            </w:r>
          </w:p>
          <w:p w14:paraId="2211599B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pret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UMBER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0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OT NULL</w:t>
            </w:r>
          </w:p>
          <w:p w14:paraId="0EA74F13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4391557B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CREATE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ABLE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ALERGIE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</w:p>
          <w:p w14:paraId="398937C2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id_alergie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UMBER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0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DEFAULT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D_ALERGIE_SEQ.nextval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PRIMARY KEY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</w:t>
            </w:r>
          </w:p>
          <w:p w14:paraId="602CF2C7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nume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RCHAR2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0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OT NULL</w:t>
            </w:r>
          </w:p>
          <w:p w14:paraId="376AAC50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126141BF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CREATE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ABLE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COMANDA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</w:p>
          <w:p w14:paraId="3823F735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id_comanda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UMBER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0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DEFAULT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D_COMANDA_SEQ.nextval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PRIMARY KEY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</w:t>
            </w:r>
          </w:p>
          <w:p w14:paraId="56CF7648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id_casier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UMBER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0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OT NULL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</w:t>
            </w:r>
          </w:p>
          <w:p w14:paraId="6FF993AD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id_restaurant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UMBER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0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OT NULL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</w:t>
            </w:r>
          </w:p>
          <w:p w14:paraId="54A346C9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data_comanda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DATE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DEFAULT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SYSDATE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OT NULL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</w:t>
            </w:r>
          </w:p>
          <w:p w14:paraId="16DF7F70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OREIGN KEY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id_casier)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REFERENCES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ASIER(id_angajat),</w:t>
            </w:r>
          </w:p>
          <w:p w14:paraId="1728AD2D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OREIGN KEY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id_restaurant)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REFERENCES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ESTAURANT(id_restaurant)</w:t>
            </w:r>
          </w:p>
          <w:p w14:paraId="0E8867C0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2200E068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CREATE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ABLE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LIVRARE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</w:p>
          <w:p w14:paraId="16ADBD57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id_comanda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UMBER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0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PRIMARY KEY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</w:t>
            </w:r>
          </w:p>
          <w:p w14:paraId="224577FE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adresa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RCHAR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00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OT NULL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</w:t>
            </w:r>
          </w:p>
          <w:p w14:paraId="5E190664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pret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UMBER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0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OT NULL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</w:t>
            </w:r>
          </w:p>
          <w:p w14:paraId="0117103C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OREIGN KEY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id_comanda)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REFERENCES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(id_comanda)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ON DELETE CASCADE</w:t>
            </w:r>
          </w:p>
          <w:p w14:paraId="6CD68278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7C582A08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</w:p>
          <w:p w14:paraId="5D51649F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CREATE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ABLE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INGREDIENT_provoaca_ALERGIE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</w:p>
          <w:p w14:paraId="168E2160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id_ingredient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UMBER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0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OT NULL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</w:t>
            </w:r>
          </w:p>
          <w:p w14:paraId="65A30BC8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id_alergie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UMBER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0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OT NULL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</w:t>
            </w:r>
          </w:p>
          <w:p w14:paraId="3B07E26E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PRIMARY KEY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id_ingredient, id_alergie),</w:t>
            </w:r>
          </w:p>
          <w:p w14:paraId="38866995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OREIGN KEY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id_ingredient)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REFERENCES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NGREDIENT(id_ingredient),</w:t>
            </w:r>
          </w:p>
          <w:p w14:paraId="178D47E2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OREIGN KEY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id_alergie)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REFERENCES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ALERGIE(id_alergie)</w:t>
            </w:r>
          </w:p>
          <w:p w14:paraId="220B58E8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285E91C7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CREATE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ABLE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RETETA_contine_INGREDIENT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</w:p>
          <w:p w14:paraId="4F0B3C6F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id_reteta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UMBER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0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OT NULL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</w:t>
            </w:r>
          </w:p>
          <w:p w14:paraId="7D1A508D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id_ingredient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UMBER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0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OT NULL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</w:t>
            </w:r>
          </w:p>
          <w:p w14:paraId="75913671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PRIMARY KEY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id_reteta, id_ingredient),</w:t>
            </w:r>
          </w:p>
          <w:p w14:paraId="5EE28BC1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OREIGN KEY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id_reteta)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REFERENCES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ETETA(id_reteta),</w:t>
            </w:r>
          </w:p>
          <w:p w14:paraId="34184AF3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OREIGN KEY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id_ingredient)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REFERENCES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NGREDIENT(id_ingredient)</w:t>
            </w:r>
          </w:p>
          <w:p w14:paraId="23000BF8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53D7EBB4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CREATE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ABLE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COMANDA_include_RETETA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</w:p>
          <w:p w14:paraId="1D7A4497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id_comanda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UMBER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0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OT NULL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</w:t>
            </w:r>
          </w:p>
          <w:p w14:paraId="76A6136B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id_reteta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UMBER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0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OT NULL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</w:t>
            </w:r>
          </w:p>
          <w:p w14:paraId="5C43E369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lastRenderedPageBreak/>
              <w:t xml:space="preserve">  nr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UMBER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0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OT NULL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CHECK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nr </w:t>
            </w:r>
            <w:r w:rsidRPr="008217E4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!=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0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,</w:t>
            </w:r>
          </w:p>
          <w:p w14:paraId="33781095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PRIMARY KEY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id_comanda, id_reteta)</w:t>
            </w:r>
          </w:p>
          <w:p w14:paraId="265BD489" w14:textId="2DB6313B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</w:tc>
      </w:tr>
    </w:tbl>
    <w:p w14:paraId="2C9F54A4" w14:textId="77777777" w:rsidR="00183792" w:rsidRDefault="00183792" w:rsidP="008217E4">
      <w:pPr>
        <w:pStyle w:val="BodyText"/>
      </w:pPr>
    </w:p>
    <w:p w14:paraId="35989839" w14:textId="49BE8273" w:rsidR="008217E4" w:rsidRDefault="00183792" w:rsidP="008217E4">
      <w:pPr>
        <w:pStyle w:val="BodyText"/>
      </w:pPr>
      <w:r w:rsidRPr="00183792">
        <w:rPr>
          <w:noProof/>
        </w:rPr>
        <w:drawing>
          <wp:inline distT="0" distB="0" distL="0" distR="0" wp14:anchorId="1073426F" wp14:editId="0C983D4B">
            <wp:extent cx="6858000" cy="3867889"/>
            <wp:effectExtent l="0" t="0" r="0" b="0"/>
            <wp:docPr id="3448295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482952" name="Picture 1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8678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413E72" w14:textId="5B057C98" w:rsidR="00183792" w:rsidRDefault="00183792">
      <w:r>
        <w:br w:type="page"/>
      </w:r>
    </w:p>
    <w:p w14:paraId="7C89C39C" w14:textId="0086AD99" w:rsidR="00183792" w:rsidRDefault="00183792" w:rsidP="00183792">
      <w:pPr>
        <w:pStyle w:val="Heading2"/>
      </w:pPr>
      <w:bookmarkStart w:id="5" w:name="_Toc155921189"/>
      <w:r>
        <w:lastRenderedPageBreak/>
        <w:t>Adăugare informații în tabele</w:t>
      </w:r>
      <w:bookmarkEnd w:id="5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183792" w14:paraId="62547656" w14:textId="77777777" w:rsidTr="00183792">
        <w:tc>
          <w:tcPr>
            <w:tcW w:w="10790" w:type="dxa"/>
          </w:tcPr>
          <w:p w14:paraId="5CE34C40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JOB</w:t>
            </w:r>
          </w:p>
          <w:p w14:paraId="16F11AE1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CASIER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000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00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3AA0E53B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JOB</w:t>
            </w:r>
          </w:p>
          <w:p w14:paraId="4986EAD0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BUCATAR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4000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000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57EB1A5B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JOB</w:t>
            </w:r>
          </w:p>
          <w:p w14:paraId="715F0B5E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MANAGER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4500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500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66440E15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</w:p>
          <w:p w14:paraId="5BDD1C0F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ORAS (nume)</w:t>
            </w:r>
          </w:p>
          <w:p w14:paraId="4C8A62E2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Bucuresti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74006678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ORAS (nume)</w:t>
            </w:r>
          </w:p>
          <w:p w14:paraId="4E67F8C9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Cluj-Napoca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05C02624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ORAS (nume)</w:t>
            </w:r>
          </w:p>
          <w:p w14:paraId="3783F4DE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Craiova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5C55AE8E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ORAS (nume)</w:t>
            </w:r>
          </w:p>
          <w:p w14:paraId="5E16697B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Iasi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1CD9831B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ORAS (nume)</w:t>
            </w:r>
          </w:p>
          <w:p w14:paraId="5F875A1B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Timisoara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66989998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</w:p>
          <w:p w14:paraId="0749499E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NGREDIENT (nume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carne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2199ED5F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NGREDIENT (nume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cartofi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2934071E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NGREDIENT (nume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rosii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4C01C6D1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NGREDIENT (nume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faina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7B350D40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NGREDIENT (nume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drojdie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3D4A3B79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NGREDIENT (nume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sare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63D86819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NGREDIENT (nume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aluat congelat de pizza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001E6A71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NGREDIENT (nume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ulei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29E61EFC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</w:p>
          <w:p w14:paraId="7C3F6A48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ALERGIE (nume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gluten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27DD5859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ALERGIE (nume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rosii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71932279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ALERGIE (nume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drojdie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349E7B7C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</w:p>
          <w:p w14:paraId="3EF423E1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NGREDIENT_provoaca_ALERGIE (id_ingredient, id_alergie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4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371154CB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NGREDIENT_provoaca_ALERGIE (id_ingredient, id_alergie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7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2EEEB25C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NGREDIENT_provoaca_ALERGIE (id_ingredient, id_alergie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7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163D3942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NGREDIENT_provoaca_ALERGIE (id_ingredient, id_alergie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45CA578B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NGREDIENT_provoaca_ALERGIE (id_ingredient, id_alergie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7E8D3CAB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</w:p>
          <w:p w14:paraId="0B5D6FC6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ETETA (nume, pret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pizza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0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.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99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1A95B7F4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ETETA (nume, pret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pizza rapida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5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.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99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7CBEC7E1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ETETA (nume, pret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cartofi prajiti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0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.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99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3E070471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ETETA (nume, pret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paine proaspata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.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99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2E4226B6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ETETA (nume, pret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cartofi prajiti cu sos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.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99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3AD3EEC8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</w:p>
          <w:p w14:paraId="6F7C4040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lastRenderedPageBreak/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ETETA_contine_INGREDIENT (id_reteta, id_ingredient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0CB9D00A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ETETA_contine_INGREDIENT (id_reteta, id_ingredient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4F6EBB9D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ETETA_contine_INGREDIENT (id_reteta, id_ingredient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4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662067C6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ETETA_contine_INGREDIENT (id_reteta, id_ingredient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043A0CCC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ETETA_contine_INGREDIENT (id_reteta, id_ingredient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6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420996DF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ETETA_contine_INGREDIENT (id_reteta, id_ingredient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8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04EDBBA9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</w:p>
          <w:p w14:paraId="2F450349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ETETA_contine_INGREDIENT (id_reteta, id_ingredient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059BC68A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ETETA_contine_INGREDIENT (id_reteta, id_ingredient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441C4664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ETETA_contine_INGREDIENT (id_reteta, id_ingredient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7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0BC55541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</w:p>
          <w:p w14:paraId="2C6459CF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ETETA_contine_INGREDIENT (id_reteta, id_ingredient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20D620B5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ETETA_contine_INGREDIENT (id_reteta, id_ingredient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8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51B196AC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ETETA_contine_INGREDIENT (id_reteta, id_ingredient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6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24EE12F0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</w:p>
          <w:p w14:paraId="5C593B7B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ETETA_contine_INGREDIENT (id_reteta, id_ingredient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4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4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664BC3A9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ETETA_contine_INGREDIENT (id_reteta, id_ingredient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4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039E0C68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ETETA_contine_INGREDIENT (id_reteta, id_ingredient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4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6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614E955F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ETETA_contine_INGREDIENT (id_reteta, id_ingredient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4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8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1EC54211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</w:p>
          <w:p w14:paraId="108456E0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ETETA_contine_INGREDIENT (id_reteta, id_ingredient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40059AE7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ETETA_contine_INGREDIENT (id_reteta, id_ingredient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32146D5B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ETETA_contine_INGREDIENT (id_reteta, id_ingredient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8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54B402F1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ETETA_contine_INGREDIENT (id_reteta, id_ingredient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6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18E1AAF3" w14:textId="77777777" w:rsidR="00183792" w:rsidRPr="00183792" w:rsidRDefault="00183792" w:rsidP="00183792">
            <w:pPr>
              <w:shd w:val="clear" w:color="auto" w:fill="FFFFFF"/>
              <w:spacing w:after="240"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</w:p>
          <w:p w14:paraId="2467E620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8000"/>
                <w:kern w:val="0"/>
                <w14:ligatures w14:val="none"/>
              </w:rPr>
              <w:t>-- Randomly generated data</w:t>
            </w:r>
          </w:p>
          <w:p w14:paraId="40F415CB" w14:textId="77777777" w:rsidR="00183792" w:rsidRPr="00183792" w:rsidRDefault="00183792" w:rsidP="00183792">
            <w:pPr>
              <w:shd w:val="clear" w:color="auto" w:fill="FFFFFF"/>
              <w:spacing w:after="240"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</w:p>
          <w:p w14:paraId="6EF4E11D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ESTAURANT (id_oras, data_deschidere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 TO_DATE(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2020-01-01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YYYY-MM-DD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);</w:t>
            </w:r>
          </w:p>
          <w:p w14:paraId="436D039B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ANGAJAT (id_restaurant, id_angajator, job_cod, nume, data_angajare, salariu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ULL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MANAGER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Olariu Adrian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 TO_DATE(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2020-01-01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YYYY-MM-DD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97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483024B4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MANAGER (id_angajat, autorizat_sa_angajeze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79FCED98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ANGAJAT (id_restaurant, id_angajator, job_cod, nume, data_angajare, salariu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MANAGER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Murariu Corina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 TO_DATE(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2020-01-01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YYYY-MM-DD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6314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7733E91C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MANAGER (id_angajat, autorizat_sa_angajeze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0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1D82D1FB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ANGAJAT (id_restaurant, id_angajator, job_cod, nume, data_angajare, salariu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CASIER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Iorga Irina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 TO_DATE(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2020-01-01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YYYY-MM-DD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33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3EBE58EF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ASIER (id_angajat, nr_casa_de_marcat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27669EFE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ANGAJAT (id_restaurant, id_angajator, job_cod, nume, data_angajare, salariu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CASIER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Paduraru Alina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 TO_DATE(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2020-01-01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YYYY-MM-DD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197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26EE4BC5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ASIER (id_angajat, nr_casa_de_marcat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4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1EDD81B6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lastRenderedPageBreak/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ANGAJAT (id_restaurant, id_angajator, job_cod, nume, data_angajare, salariu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BUCATAR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Nechifor Valentin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 TO_DATE(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2020-01-01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YYYY-MM-DD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4434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32C5DEFC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BUCATAR (id_angajat, data_antrenament_de_siguranta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 TO_DATE(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2020-01-01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YYYY-MM-DD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);</w:t>
            </w:r>
          </w:p>
          <w:p w14:paraId="6C084867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ESTAURANT (id_oras, data_deschidere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 TO_DATE(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2020-01-01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YYYY-MM-DD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);</w:t>
            </w:r>
          </w:p>
          <w:p w14:paraId="14CE95FA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ANGAJAT (id_restaurant, id_angajator, job_cod, nume, data_angajare, salariu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ULL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MANAGER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Lungu Ionut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 TO_DATE(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2020-01-01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YYYY-MM-DD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674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545C435A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MANAGER (id_angajat, autorizat_sa_angajeze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6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7290C1FD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ANGAJAT (id_restaurant, id_angajator, job_cod, nume, data_angajare, salariu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6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MANAGER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Solomon Ovidiu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 TO_DATE(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2020-01-01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YYYY-MM-DD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800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366EEF23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MANAGER (id_angajat, autorizat_sa_angajeze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7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0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58D8DEAA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ANGAJAT (id_restaurant, id_angajator, job_cod, nume, data_angajare, salariu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6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CASIER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Groza Anamaria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 TO_DATE(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2020-01-01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YYYY-MM-DD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14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12E30E81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ASIER (id_angajat, nr_casa_de_marcat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8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2BB0302C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ANGAJAT (id_restaurant, id_angajator, job_cod, nume, data_angajare, salariu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6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BUCATAR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Vaduva Radu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 TO_DATE(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2020-01-01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YYYY-MM-DD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4478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2134E280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BUCATAR (id_angajat, data_antrenament_de_siguranta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9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ULL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04E20C2A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ESTAURANT (id_oras, data_deschidere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 TO_DATE(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2020-01-01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YYYY-MM-DD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);</w:t>
            </w:r>
          </w:p>
          <w:p w14:paraId="6EF95B8E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ANGAJAT (id_restaurant, id_angajator, job_cod, nume, data_angajare, salariu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ULL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MANAGER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Tomescu Alexandru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 TO_DATE(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2020-01-01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YYYY-MM-DD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6305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6F3A4E8B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MANAGER (id_angajat, autorizat_sa_angajeze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0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2AE4235B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ANGAJAT (id_restaurant, id_angajator, job_cod, nume, data_angajare, salariu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0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CASIER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Robu Andreea Elena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 TO_DATE(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2020-01-01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YYYY-MM-DD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266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0D2D3374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ASIER (id_angajat, nr_casa_de_marcat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1A1B9101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ANGAJAT (id_restaurant, id_angajator, job_cod, nume, data_angajare, salariu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0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BUCATAR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Trandafir Ioan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 TO_DATE(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2020-01-01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YYYY-MM-DD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4505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2E969F1E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BUCATAR (id_angajat, data_antrenament_de_siguranta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ULL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63630DE0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ESTAURANT (id_oras, data_deschidere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4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 TO_DATE(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2020-01-01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YYYY-MM-DD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);</w:t>
            </w:r>
          </w:p>
          <w:p w14:paraId="6A182B41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ANGAJAT (id_restaurant, id_angajator, job_cod, nume, data_angajare, salariu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4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ULL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MANAGER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Kovacs Florina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 TO_DATE(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2020-01-01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YYYY-MM-DD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6369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3C40577F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MANAGER (id_angajat, autorizat_sa_angajeze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0B6978C9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ANGAJAT (id_restaurant, id_angajator, job_cod, nume, data_angajare, salariu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4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CASIER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Costea Viorel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 TO_DATE(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2020-01-01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YYYY-MM-DD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360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684B5BBB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ASIER (id_angajat, nr_casa_de_marcat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4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2E0B154A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lastRenderedPageBreak/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ANGAJAT (id_restaurant, id_angajator, job_cod, nume, data_angajare, salariu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4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BUCATAR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Iordache Anamaria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 TO_DATE(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2020-01-01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YYYY-MM-DD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4285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7A3C7120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BUCATAR (id_angajat, data_antrenament_de_siguranta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5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ULL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7BCCD022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ESTAURANT (id_oras, data_deschidere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 TO_DATE(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2020-01-01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YYYY-MM-DD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);</w:t>
            </w:r>
          </w:p>
          <w:p w14:paraId="7B599DC3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ANGAJAT (id_restaurant, id_angajator, job_cod, nume, data_angajare, salariu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ULL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MANAGER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Ciocan Iulia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 TO_DATE(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2020-01-01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YYYY-MM-DD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448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380633F5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MANAGER (id_angajat, autorizat_sa_angajeze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6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61040A0E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ANGAJAT (id_restaurant, id_angajator, job_cod, nume, data_angajare, salariu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6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CASIER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Tomescu Iulian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 TO_DATE(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2020-01-01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YYYY-MM-DD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236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7302A2EF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ASIER (id_angajat, nr_casa_de_marcat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7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4731A196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ANGAJAT (id_restaurant, id_angajator, job_cod, nume, data_angajare, salariu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6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CASIER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Vieru Iulia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 TO_DATE(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2020-01-01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YYYY-MM-DD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13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5610CD95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ASIER (id_angajat, nr_casa_de_marcat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8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5DABC204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ANGAJAT (id_restaurant, id_angajator, job_cod, nume, data_angajare, salariu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6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BUCATAR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Dobre Claudiu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 TO_DATE(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2020-01-01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YYYY-MM-DD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4937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213EFB15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BUCATAR (id_angajat, data_antrenament_de_siguranta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9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ULL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08331020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 (id_restaurant, id_casie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29FE57A5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1D751B60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30A801D3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LIVRARE (id_comanda, adresa, pret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Str. Ilie nr. 79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7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385ACE39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 (id_restaurant, id_casie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0EA640FE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1B181369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LIVRARE (id_comanda, adresa, pret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Str. Dumitrescu nr. 5 bl. 45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8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05AD7366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 (id_restaurant, id_casie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6A30B1C5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4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6920C8BA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29C17292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7D550D33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LIVRARE (id_comanda, adresa, pret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Str. Duma nr. 54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7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42E84647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 (id_restaurant, id_casie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63DCE93C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4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2CEC7BAA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4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0750EC92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LIVRARE (id_comanda, adresa, pret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4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Str. Alexa nr. 76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46905F47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 (id_restaurant, id_casie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2BA3F026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4B40B4FA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 (id_restaurant, id_casie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0C6BA620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6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18D0E229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lastRenderedPageBreak/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LIVRARE (id_comanda, adresa, pret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6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Str. Trandafir nr. 55 bl. 7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2080EBC7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 (id_restaurant, id_casie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4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0CE20391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7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55AF9616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LIVRARE (id_comanda, adresa, pret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7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Str. Marin nr. 16 bl. 39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9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4C1D9D9D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 (id_restaurant, id_casie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4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27345EC9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8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4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1F251B30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 (id_restaurant, id_casie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4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6D90D5EE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9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686BEEF7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9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0FBB5BF7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9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21C3CB3B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9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4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6F584842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 (id_restaurant, id_casie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4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28D9042A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0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28818039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LIVRARE (id_comanda, adresa, pret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0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Str. Vasiliu nr. 55 bl. 17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0B20D0B2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 (id_restaurant, id_casie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8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04F2E2CE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74F3BDC4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 (id_restaurant, id_casie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8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45C40C9A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0D24484A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 (id_restaurant, id_casie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8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43F5F847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4E429AE0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 (id_restaurant, id_casie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8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6C3C7078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4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65B3976A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 (id_restaurant, id_casie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35C4A609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5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542269A8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LIVRARE (id_comanda, adresa, pret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5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Str. Rotaru nr. 21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8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473C2953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 (id_restaurant, id_casie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6A0A2014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6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217D91AF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6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4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694AA80F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LIVRARE (id_comanda, adresa, pret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6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Str. Solomon nr. 88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9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701E3E35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 (id_restaurant, id_casie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534573A2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7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2A71FBC6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7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71D4A050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7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4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0516FE8C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lastRenderedPageBreak/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7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5E300079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LIVRARE (id_comanda, adresa, pret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7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Str. Sandor nr. 89 bl. 30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728F03F6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 (id_restaurant, id_casie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7397E4AF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8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252CF234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8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48548CA2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 (id_restaurant, id_casie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6EA3F139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9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226A17C3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9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5B1E57A6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LIVRARE (id_comanda, adresa, pret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9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Str. Burlacu nr. 50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0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361563E8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 (id_restaurant, id_casie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6DA684A2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0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283B3463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LIVRARE (id_comanda, adresa, pret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0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Str. Militaru nr. 21 bl. 15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0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0255856C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 (id_restaurant, id_casie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25EC3057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4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7107449C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3EDFFEB2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 (id_restaurant, id_casie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323ACD67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14E6C0FC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738651D8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4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02FEC48F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02C74372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 (id_restaurant, id_casie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31732750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29B7E9B2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0F8D285C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 (id_restaurant, id_casie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35520AF8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4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4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277B92C1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4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4AB9B49A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 (id_restaurant, id_casie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4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4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51526484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5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60E6FD5C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lastRenderedPageBreak/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5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1892915C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 (id_restaurant, id_casie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4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4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49DF2F38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6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1223450C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6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6E1C9EB2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LIVRARE (id_comanda, adresa, pret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6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Str. Carp nr. 79 bl. 13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5B00FB7D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 (id_restaurant, id_casie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4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4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4FBCC8BF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7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186E152A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7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522EB490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LIVRARE (id_comanda, adresa, pret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7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Str. Ivan nr. 61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0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64D1DD04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 (id_restaurant, id_casie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4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4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6218C116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8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6AB452A4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 (id_restaurant, id_casie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7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22D33BC4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9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1CA88E0B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9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095E0C8C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9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78141473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9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4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35616575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LIVRARE (id_comanda, adresa, pret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9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Str. Oprea nr. 6 bl. 44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4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747DFFB5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 (id_restaurant, id_casie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7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20C7CA87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0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2BB1559E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0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4D2E4732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LIVRARE (id_comanda, adresa, pret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0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Str. Ifrim nr. 84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0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036E16DE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 (id_restaurant, id_casie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8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317003FD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4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3155C35F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4234F1C6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042BFFBE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 (id_restaurant, id_casie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8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26FEC217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1668AA53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 (id_restaurant, id_casie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8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485AEDF2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lastRenderedPageBreak/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636734CE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09619F27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 (id_restaurant, id_casie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8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01234642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4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414AF019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4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72E9C9AB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4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4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0DEAA195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4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7D45795D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 (id_restaurant, id_casie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8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6D4DD360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5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5DB30DF9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5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392BEC4A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 (id_restaurant, id_casie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8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65149CC3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6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62CEC26C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6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3105A46B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6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40816806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LIVRARE (id_comanda, adresa, pret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6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Str. Ciocan nr. 52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4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3F808F23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 (id_restaurant, id_casie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8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42000D34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7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1707556A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7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0F648EF7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 (id_restaurant, id_casie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8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1FCD49D6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8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219661BF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8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2130AF69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SELECT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183792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COUNT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183792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*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ROM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ORAS;</w:t>
            </w:r>
          </w:p>
          <w:p w14:paraId="63C60C82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SELECT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183792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COUNT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183792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*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ROM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ESTAURANT;</w:t>
            </w:r>
          </w:p>
          <w:p w14:paraId="3FDACE5D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SELECT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183792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COUNT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183792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*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ROM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JOB;</w:t>
            </w:r>
          </w:p>
          <w:p w14:paraId="482B9848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SELECT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183792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COUNT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183792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*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ROM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ANGAJAT;</w:t>
            </w:r>
          </w:p>
          <w:p w14:paraId="4B7DDB78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SELECT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183792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COUNT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183792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*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ROM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ASIER;</w:t>
            </w:r>
          </w:p>
          <w:p w14:paraId="36597837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SELECT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183792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COUNT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183792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*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ROM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BUCATAR;</w:t>
            </w:r>
          </w:p>
          <w:p w14:paraId="2165A5DB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SELECT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183792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COUNT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183792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*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ROM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MANAGER;</w:t>
            </w:r>
          </w:p>
          <w:p w14:paraId="53988E29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SELECT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183792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COUNT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183792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*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ROM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NGREDIENT;</w:t>
            </w:r>
          </w:p>
          <w:p w14:paraId="1E929F4D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SELECT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183792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COUNT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183792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*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ROM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ETETA;</w:t>
            </w:r>
          </w:p>
          <w:p w14:paraId="79F60FBB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SELECT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183792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COUNT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183792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*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ROM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ALERGIE;</w:t>
            </w:r>
          </w:p>
          <w:p w14:paraId="6FC67310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SELECT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183792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COUNT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183792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*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ROM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;</w:t>
            </w:r>
          </w:p>
          <w:p w14:paraId="2B393003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SELECT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183792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COUNT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183792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*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ROM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LIVRARE;</w:t>
            </w:r>
          </w:p>
          <w:p w14:paraId="4BF3BF07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lastRenderedPageBreak/>
              <w:t>SELECT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183792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COUNT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183792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*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ROM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NGREDIENT_provoaca_ALERGIE;</w:t>
            </w:r>
          </w:p>
          <w:p w14:paraId="60F44483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SELECT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183792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COUNT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183792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*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ROM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ETETA_contine_INGREDIENT;</w:t>
            </w:r>
          </w:p>
          <w:p w14:paraId="405A46A1" w14:textId="36FA3F8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SELECT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183792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COUNT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183792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*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ROM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;</w:t>
            </w:r>
          </w:p>
        </w:tc>
      </w:tr>
    </w:tbl>
    <w:p w14:paraId="14894AB7" w14:textId="77777777" w:rsidR="00183792" w:rsidRDefault="00183792" w:rsidP="00183792">
      <w:pPr>
        <w:pStyle w:val="BodyText"/>
      </w:pPr>
    </w:p>
    <w:p w14:paraId="2CB25148" w14:textId="705C006D" w:rsidR="00183792" w:rsidRDefault="00183792" w:rsidP="00183792">
      <w:pPr>
        <w:pStyle w:val="BodyText"/>
      </w:pPr>
      <w:r w:rsidRPr="00183792">
        <w:rPr>
          <w:noProof/>
        </w:rPr>
        <w:drawing>
          <wp:inline distT="0" distB="0" distL="0" distR="0" wp14:anchorId="144262E2" wp14:editId="6734A340">
            <wp:extent cx="6858000" cy="4080933"/>
            <wp:effectExtent l="0" t="0" r="0" b="0"/>
            <wp:docPr id="107233444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2334440" name="Picture 1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40809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054355" w14:textId="77777777" w:rsidR="00183792" w:rsidRDefault="00183792" w:rsidP="00183792">
      <w:pPr>
        <w:pStyle w:val="BodyText"/>
      </w:pPr>
    </w:p>
    <w:p w14:paraId="2E2D7C8A" w14:textId="7A052034" w:rsidR="00183792" w:rsidRPr="00183792" w:rsidRDefault="00183792" w:rsidP="00183792">
      <w:pPr>
        <w:pStyle w:val="Compact"/>
      </w:pPr>
      <w:r w:rsidRPr="00183792">
        <w:t>Datele aleatorii au fost generate folosind un program Python. Programul are seed-ul RNG setat, deci dă rezultate deterministe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B263CA" w14:paraId="098D50D9" w14:textId="77777777" w:rsidTr="00B263CA">
        <w:tc>
          <w:tcPr>
            <w:tcW w:w="10790" w:type="dxa"/>
          </w:tcPr>
          <w:p w14:paraId="24C82547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AF00DB"/>
                <w:kern w:val="0"/>
                <w14:ligatures w14:val="none"/>
              </w:rPr>
              <w:t>import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267F99"/>
                <w:kern w:val="0"/>
                <w14:ligatures w14:val="none"/>
              </w:rPr>
              <w:t>random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;</w:t>
            </w:r>
          </w:p>
          <w:p w14:paraId="2D4AECD6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def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main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):</w:t>
            </w:r>
          </w:p>
          <w:p w14:paraId="2E6C91A1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B263CA">
              <w:rPr>
                <w:rFonts w:ascii="Roboto Mono" w:eastAsia="Times New Roman" w:hAnsi="Roboto Mono" w:cs="Times New Roman"/>
                <w:color w:val="267F99"/>
                <w:kern w:val="0"/>
                <w14:ligatures w14:val="none"/>
              </w:rPr>
              <w:t>random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.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seed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0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</w:t>
            </w:r>
          </w:p>
          <w:p w14:paraId="161B96B2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salary_rng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267F99"/>
                <w:kern w:val="0"/>
                <w14:ligatures w14:val="none"/>
              </w:rPr>
              <w:t>random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.</w:t>
            </w:r>
            <w:r w:rsidRPr="00B263CA">
              <w:rPr>
                <w:rFonts w:ascii="Roboto Mono" w:eastAsia="Times New Roman" w:hAnsi="Roboto Mono" w:cs="Times New Roman"/>
                <w:color w:val="267F99"/>
                <w:kern w:val="0"/>
                <w14:ligatures w14:val="none"/>
              </w:rPr>
              <w:t>Random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0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</w:t>
            </w:r>
          </w:p>
          <w:p w14:paraId="3B70EFE6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sql_cod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</w:t>
            </w:r>
            <w:r w:rsidRPr="00B263CA">
              <w:rPr>
                <w:rFonts w:ascii="Roboto Mono" w:eastAsia="Times New Roman" w:hAnsi="Roboto Mono" w:cs="Times New Roman"/>
                <w:color w:val="EE0000"/>
                <w:kern w:val="0"/>
                <w14:ligatures w14:val="none"/>
              </w:rPr>
              <w:t>\n\n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</w:t>
            </w:r>
          </w:p>
          <w:p w14:paraId="76B01E19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B263CA">
              <w:rPr>
                <w:rFonts w:ascii="Roboto Mono" w:eastAsia="Times New Roman" w:hAnsi="Roboto Mono" w:cs="Times New Roman"/>
                <w:color w:val="008000"/>
                <w:kern w:val="0"/>
                <w14:ligatures w14:val="none"/>
              </w:rPr>
              <w:t># http://www.name-statistics.org/ro/prenumecomune.php</w:t>
            </w:r>
          </w:p>
          <w:p w14:paraId="5D7F933A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</w:p>
          <w:p w14:paraId="023FF283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prenum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[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Ana Mari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Alexandr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Mihael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Andree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Elen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Adria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Andrei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Alexandr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Mihai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Ionut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Cristin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Flori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Daniel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Maria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Marius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Cristia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Daniel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Alin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Mari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Ioan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Constanti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Nicolet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Georgian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Marian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Bogda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Vasile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Gabriel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Gabriel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Nicolae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Gheorghe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George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Ioa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Valenti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Adrian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Ionel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Catali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Stefa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Io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Florentin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Anc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Anamari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Simon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Iulia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Roxan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Oan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Irin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Dian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Mirel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Iulian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Madalin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Raluc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Ionel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Lucia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Cosmi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Sori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Loredan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Claudi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Monic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Ramon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Dumitr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An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Cipria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Corin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Laur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Vlad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Razva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Rad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Lilian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Valentin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Viorel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Iuli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Ovidi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Florin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Robert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Catalin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Carme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Claudi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Ali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Oana Mari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lastRenderedPageBreak/>
              <w:t>"Cameli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Andreea Elen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Da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Costel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Alina Elen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Elena Cristin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Mirce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Laurenti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Georget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Maria Cristin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Paul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Alina Mari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Dragos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Silvi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]</w:t>
            </w:r>
            <w:r w:rsidRPr="00B263CA">
              <w:rPr>
                <w:rFonts w:ascii="Roboto Mono" w:eastAsia="Times New Roman" w:hAnsi="Roboto Mono" w:cs="Times New Roman"/>
                <w:color w:val="CD3131"/>
                <w:kern w:val="0"/>
                <w14:ligatures w14:val="none"/>
              </w:rPr>
              <w:t>;</w:t>
            </w:r>
          </w:p>
          <w:p w14:paraId="6A474848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B263CA">
              <w:rPr>
                <w:rFonts w:ascii="Roboto Mono" w:eastAsia="Times New Roman" w:hAnsi="Roboto Mono" w:cs="Times New Roman"/>
                <w:color w:val="008000"/>
                <w:kern w:val="0"/>
                <w14:ligatures w14:val="none"/>
              </w:rPr>
              <w:t># https://numedefamilie.eu/romania</w:t>
            </w:r>
          </w:p>
          <w:p w14:paraId="4BACD0F1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num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[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Pop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Popesc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Pop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Rad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Dumitr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Sta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Stoic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Gheorghe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Matei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Rus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Mihai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Cioban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Constanti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Mari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Ionesc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Flore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Ilie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Tom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Stanci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Muntean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Vasile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Opre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Tudor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Sand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Moldova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Io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Ungurean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Din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Andrei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Barb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Serba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Neag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Criste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Anghel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Lazar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Dragomir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Enache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Bade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Stefa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Vlad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Mocan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Iordache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Coma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Cojocar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Grigore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Voic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Dobre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Petre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Nagy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Lup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Lung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Iva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Ene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Pred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Roma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Ionit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Ianc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Nicolae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Bala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Mane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Nistor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Stoia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Avram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Pavel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Simio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Rus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Iacob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Bucur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Luc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Oltean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Filip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Tanase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Coste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Craciu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David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Stanc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Dumitresc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Marc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Muresa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Diacon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Nedelc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Rotar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Baci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Szabo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Zahari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Costache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Alexandr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Suci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Da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Anto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Bogda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Ros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Morar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Toader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Paraschiv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Sav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Nic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Kovacs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Nit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Muntea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Constantinesc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Alb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Cret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Cali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Olar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Varg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Georgesc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Draga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Popovici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Ardelea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Dumitrache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Chiriac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Petc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Miro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Dim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Mihalache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Zamfir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Pau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Marinesc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Petresc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Niculae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Ghit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Neacs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Soare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Moise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Brat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Damia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Urs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Croitor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Istrate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Sirb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Pasc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Sav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Manole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Dinc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Apostol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Mic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Stroe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Nit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Draghici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Crisa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Tudorache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Cozm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Gros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Rosc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Oance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Ignat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Radulesc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Adam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Mihail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Sim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Irimi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Molnar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Necul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Cioca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Manolache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Balint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Grec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Burlac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Nastase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Macovei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Pirv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Turc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Simo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Kiss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Maria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Chiril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Panait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Cazac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Teodoresc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Trandafir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Militar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Oltea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Stanesc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Negr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Farcas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Maxim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Toth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Gabor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Floresc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Dumitrasc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Pintilie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Tamas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Morar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Visa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Cosm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Chirit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Danci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Dogar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Gavril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Tudose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Voine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Dascal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Moldovean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Lazăr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Pan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Mihalce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Patrasc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Negre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Trif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Mirce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Ichim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Alexe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Grigoras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Costi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Iliesc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Beja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Nechit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Mire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Neagoe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Cuc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Pui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Musat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Proda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Ban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Stefanesc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Olari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Ispas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Szekely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Blag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Danil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Trifa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Gal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Groz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Bot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Boboc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Maftei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Vaduv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Vasilesc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Gherma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Szasz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Antal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Petre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Marti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Corne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Gane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Gheorghi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Chiv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Pinte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Staic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Niculesc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Tănase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Burce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Solomo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Botezat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Mi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Iorg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Saba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Nicol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Dut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Pal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Alex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Cirste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Ma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Udre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Alde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Cojocari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Crăciu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Rotari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Negoit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Ciobotar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Padurar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Biro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Leonte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Murari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Covaci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Fodor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Pricop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Drag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Diaconesc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Bode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Mile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Pasc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Carp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Catan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Onofrei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Petrache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Busuioc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Mog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Codrean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Buzat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Vasili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Chis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Tomesc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Jian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Dragoi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Tatar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Ghine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Alec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Iosif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Sandor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Tanas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Epure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şerba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Scarlat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Dobri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Radoi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Gheorghit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Filimo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Veres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Savi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Iorda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Nae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Timofte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But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Dum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ştefa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Căli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Achim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Peter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Boc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Mitroi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Dumitri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Mazil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Vier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Bune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Butnar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Ifrim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Cristia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Gherasim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Mit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Ardelean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Nechifor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Chir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Ferar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Balazs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Caza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Giurgi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Spirido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Marginea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Vintil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Palade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Farkas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Tofa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Demeter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Scurt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Chelar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Apetrei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Vasilache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Gradinar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Nicoar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State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lastRenderedPageBreak/>
              <w:t>"Oros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Dic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Ivasc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Timis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Marto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Deacon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Rob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Pante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]; </w:t>
            </w:r>
            <w:r w:rsidRPr="00B263CA">
              <w:rPr>
                <w:rFonts w:ascii="Roboto Mono" w:eastAsia="Times New Roman" w:hAnsi="Roboto Mono" w:cs="Times New Roman"/>
                <w:color w:val="008000"/>
                <w:kern w:val="0"/>
                <w14:ligatures w14:val="none"/>
              </w:rPr>
              <w:t># from https://numedefamilie.eu/romania</w:t>
            </w:r>
          </w:p>
          <w:p w14:paraId="3FD895C7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def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isascii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s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: </w:t>
            </w:r>
            <w:r w:rsidRPr="00B263CA">
              <w:rPr>
                <w:rFonts w:ascii="Roboto Mono" w:eastAsia="Times New Roman" w:hAnsi="Roboto Mono" w:cs="Times New Roman"/>
                <w:color w:val="AF00DB"/>
                <w:kern w:val="0"/>
                <w14:ligatures w14:val="none"/>
              </w:rPr>
              <w:t>return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len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s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len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s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.encode())</w:t>
            </w:r>
          </w:p>
          <w:p w14:paraId="72F6C02B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prenum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[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x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AF00DB"/>
                <w:kern w:val="0"/>
                <w14:ligatures w14:val="none"/>
              </w:rPr>
              <w:t>for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x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AF00DB"/>
                <w:kern w:val="0"/>
                <w14:ligatures w14:val="none"/>
              </w:rPr>
              <w:t>in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prenum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AF00DB"/>
                <w:kern w:val="0"/>
                <w14:ligatures w14:val="none"/>
              </w:rPr>
              <w:t>if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isascii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x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]</w:t>
            </w:r>
          </w:p>
          <w:p w14:paraId="7F371965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num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[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x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AF00DB"/>
                <w:kern w:val="0"/>
                <w14:ligatures w14:val="none"/>
              </w:rPr>
              <w:t>for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x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AF00DB"/>
                <w:kern w:val="0"/>
                <w14:ligatures w14:val="none"/>
              </w:rPr>
              <w:t>in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num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AF00DB"/>
                <w:kern w:val="0"/>
                <w14:ligatures w14:val="none"/>
              </w:rPr>
              <w:t>if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isascii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x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]</w:t>
            </w:r>
          </w:p>
          <w:p w14:paraId="7FD6278E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</w:p>
          <w:p w14:paraId="55B87A21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start_dat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TO_DATE('2020-01-01', 'YYYY-MM-DD')"</w:t>
            </w:r>
          </w:p>
          <w:p w14:paraId="21323475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</w:p>
          <w:p w14:paraId="1E1338A2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B263CA">
              <w:rPr>
                <w:rFonts w:ascii="Roboto Mono" w:eastAsia="Times New Roman" w:hAnsi="Roboto Mono" w:cs="Times New Roman"/>
                <w:color w:val="0070C1"/>
                <w:kern w:val="0"/>
                <w14:ligatures w14:val="none"/>
              </w:rPr>
              <w:t>ANGAJAT_ID_SEQ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0</w:t>
            </w:r>
          </w:p>
          <w:p w14:paraId="6270674E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B263CA">
              <w:rPr>
                <w:rFonts w:ascii="Roboto Mono" w:eastAsia="Times New Roman" w:hAnsi="Roboto Mono" w:cs="Times New Roman"/>
                <w:color w:val="0070C1"/>
                <w:kern w:val="0"/>
                <w14:ligatures w14:val="none"/>
              </w:rPr>
              <w:t>RESTAURANT_ID_SEQ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0</w:t>
            </w:r>
          </w:p>
          <w:p w14:paraId="0D380DFB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B263CA">
              <w:rPr>
                <w:rFonts w:ascii="Roboto Mono" w:eastAsia="Times New Roman" w:hAnsi="Roboto Mono" w:cs="Times New Roman"/>
                <w:color w:val="0070C1"/>
                <w:kern w:val="0"/>
                <w14:ligatures w14:val="none"/>
              </w:rPr>
              <w:t>COMANDA_ID_SEQ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0</w:t>
            </w:r>
          </w:p>
          <w:p w14:paraId="3A7D0637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</w:p>
          <w:p w14:paraId="69643003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nr_retet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</w:t>
            </w:r>
          </w:p>
          <w:p w14:paraId="4392E098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nr_oras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</w:t>
            </w:r>
          </w:p>
          <w:p w14:paraId="74BF0A92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</w:p>
          <w:p w14:paraId="60057DB2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def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insert_random_employe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id_restaurant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manageri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job_cod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base_salary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bonus_max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-&gt; </w:t>
            </w:r>
            <w:r w:rsidRPr="00B263CA">
              <w:rPr>
                <w:rFonts w:ascii="Roboto Mono" w:eastAsia="Times New Roman" w:hAnsi="Roboto Mono" w:cs="Times New Roman"/>
                <w:color w:val="267F99"/>
                <w:kern w:val="0"/>
                <w14:ligatures w14:val="none"/>
              </w:rPr>
              <w:t>int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:</w:t>
            </w:r>
          </w:p>
          <w:p w14:paraId="4DB3FCD7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onlocal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70C1"/>
                <w:kern w:val="0"/>
                <w14:ligatures w14:val="none"/>
              </w:rPr>
              <w:t>ANGAJAT_ID_SEQ</w:t>
            </w:r>
          </w:p>
          <w:p w14:paraId="0CF7A285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onlocal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sql_code</w:t>
            </w:r>
          </w:p>
          <w:p w14:paraId="132276B3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id_angajator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NULL"</w:t>
            </w:r>
          </w:p>
          <w:p w14:paraId="2C307537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B263CA">
              <w:rPr>
                <w:rFonts w:ascii="Roboto Mono" w:eastAsia="Times New Roman" w:hAnsi="Roboto Mono" w:cs="Times New Roman"/>
                <w:color w:val="AF00DB"/>
                <w:kern w:val="0"/>
                <w14:ligatures w14:val="none"/>
              </w:rPr>
              <w:t>if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B263CA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len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manager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!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0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: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id_angajator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267F99"/>
                <w:kern w:val="0"/>
                <w14:ligatures w14:val="none"/>
              </w:rPr>
              <w:t>random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.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choic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manager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</w:t>
            </w:r>
          </w:p>
          <w:p w14:paraId="5A0D7DB2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B263CA">
              <w:rPr>
                <w:rFonts w:ascii="Roboto Mono" w:eastAsia="Times New Roman" w:hAnsi="Roboto Mono" w:cs="Times New Roman"/>
                <w:color w:val="0070C1"/>
                <w:kern w:val="0"/>
                <w14:ligatures w14:val="none"/>
              </w:rPr>
              <w:t>ANGAJAT_ID_SEQ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+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</w:p>
          <w:p w14:paraId="529BF0C7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emp_salary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base_salary</w:t>
            </w:r>
          </w:p>
          <w:p w14:paraId="4370D756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salary_kind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salary_rng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.</w:t>
            </w:r>
            <w:r w:rsidRPr="00B263CA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randint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</w:t>
            </w:r>
          </w:p>
          <w:p w14:paraId="5B01DE4D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B263CA">
              <w:rPr>
                <w:rFonts w:ascii="Roboto Mono" w:eastAsia="Times New Roman" w:hAnsi="Roboto Mono" w:cs="Times New Roman"/>
                <w:color w:val="AF00DB"/>
                <w:kern w:val="0"/>
                <w14:ligatures w14:val="none"/>
              </w:rPr>
              <w:t>match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salary_kind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:</w:t>
            </w:r>
          </w:p>
          <w:p w14:paraId="71BA0490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</w:t>
            </w:r>
            <w:r w:rsidRPr="00B263CA">
              <w:rPr>
                <w:rFonts w:ascii="Roboto Mono" w:eastAsia="Times New Roman" w:hAnsi="Roboto Mono" w:cs="Times New Roman"/>
                <w:color w:val="008000"/>
                <w:kern w:val="0"/>
                <w14:ligatures w14:val="none"/>
              </w:rPr>
              <w:t xml:space="preserve">#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ODO</w:t>
            </w:r>
            <w:r w:rsidRPr="00B263CA">
              <w:rPr>
                <w:rFonts w:ascii="Roboto Mono" w:eastAsia="Times New Roman" w:hAnsi="Roboto Mono" w:cs="Times New Roman"/>
                <w:color w:val="008000"/>
                <w:kern w:val="0"/>
                <w14:ligatures w14:val="none"/>
              </w:rPr>
              <w:t>: add some values outside the allowed range, and code to warn/generate a report of disallowed salaries.</w:t>
            </w:r>
          </w:p>
          <w:p w14:paraId="084E0B4A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</w:t>
            </w:r>
            <w:r w:rsidRPr="00B263CA">
              <w:rPr>
                <w:rFonts w:ascii="Roboto Mono" w:eastAsia="Times New Roman" w:hAnsi="Roboto Mono" w:cs="Times New Roman"/>
                <w:color w:val="008000"/>
                <w:kern w:val="0"/>
                <w14:ligatures w14:val="none"/>
              </w:rPr>
              <w:t># case 1:</w:t>
            </w:r>
          </w:p>
          <w:p w14:paraId="3513DCD7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</w:t>
            </w:r>
            <w:r w:rsidRPr="00B263CA">
              <w:rPr>
                <w:rFonts w:ascii="Roboto Mono" w:eastAsia="Times New Roman" w:hAnsi="Roboto Mono" w:cs="Times New Roman"/>
                <w:color w:val="008000"/>
                <w:kern w:val="0"/>
                <w14:ligatures w14:val="none"/>
              </w:rPr>
              <w:t>#     emp_salary = base_salary * 0.95</w:t>
            </w:r>
          </w:p>
          <w:p w14:paraId="560BFE78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</w:t>
            </w:r>
            <w:r w:rsidRPr="00B263CA">
              <w:rPr>
                <w:rFonts w:ascii="Roboto Mono" w:eastAsia="Times New Roman" w:hAnsi="Roboto Mono" w:cs="Times New Roman"/>
                <w:color w:val="008000"/>
                <w:kern w:val="0"/>
                <w14:ligatures w14:val="none"/>
              </w:rPr>
              <w:t># case 2:</w:t>
            </w:r>
          </w:p>
          <w:p w14:paraId="252E1DAF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</w:t>
            </w:r>
            <w:r w:rsidRPr="00B263CA">
              <w:rPr>
                <w:rFonts w:ascii="Roboto Mono" w:eastAsia="Times New Roman" w:hAnsi="Roboto Mono" w:cs="Times New Roman"/>
                <w:color w:val="008000"/>
                <w:kern w:val="0"/>
                <w14:ligatures w14:val="none"/>
              </w:rPr>
              <w:t>#     emp_salary = base_salary + bonus_max * 1.05</w:t>
            </w:r>
          </w:p>
          <w:p w14:paraId="75357F1D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</w:t>
            </w:r>
            <w:r w:rsidRPr="00B263CA">
              <w:rPr>
                <w:rFonts w:ascii="Roboto Mono" w:eastAsia="Times New Roman" w:hAnsi="Roboto Mono" w:cs="Times New Roman"/>
                <w:color w:val="AF00DB"/>
                <w:kern w:val="0"/>
                <w14:ligatures w14:val="none"/>
              </w:rPr>
              <w:t>cas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_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:</w:t>
            </w:r>
          </w:p>
          <w:p w14:paraId="205A72C0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emp_salary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base_salary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+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round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(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salary_rng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.</w:t>
            </w:r>
            <w:r w:rsidRPr="00B263CA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random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()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*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0.5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+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salary_rng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.</w:t>
            </w:r>
            <w:r w:rsidRPr="00B263CA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random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()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*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0.5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*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bonus_max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</w:t>
            </w:r>
          </w:p>
          <w:p w14:paraId="48F0E2ED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sql_cod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+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INSERT INTO ANGAJAT (id_restaurant, id_angajator, job_cod, nume, data_angajare, salariu) VALUES (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{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id_restaurant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}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{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id_angajator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}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, '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{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job_cod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}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, '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{</w:t>
            </w:r>
            <w:r w:rsidRPr="00B263CA">
              <w:rPr>
                <w:rFonts w:ascii="Roboto Mono" w:eastAsia="Times New Roman" w:hAnsi="Roboto Mono" w:cs="Times New Roman"/>
                <w:color w:val="267F99"/>
                <w:kern w:val="0"/>
                <w14:ligatures w14:val="none"/>
              </w:rPr>
              <w:t>random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.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choic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num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}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{</w:t>
            </w:r>
            <w:r w:rsidRPr="00B263CA">
              <w:rPr>
                <w:rFonts w:ascii="Roboto Mono" w:eastAsia="Times New Roman" w:hAnsi="Roboto Mono" w:cs="Times New Roman"/>
                <w:color w:val="267F99"/>
                <w:kern w:val="0"/>
                <w14:ligatures w14:val="none"/>
              </w:rPr>
              <w:t>random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.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choic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prenum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}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 xml:space="preserve">',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{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start_date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}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{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emp_salary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}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);</w:t>
            </w:r>
            <w:r w:rsidRPr="00B263CA">
              <w:rPr>
                <w:rFonts w:ascii="Roboto Mono" w:eastAsia="Times New Roman" w:hAnsi="Roboto Mono" w:cs="Times New Roman"/>
                <w:color w:val="EE0000"/>
                <w:kern w:val="0"/>
                <w14:ligatures w14:val="none"/>
              </w:rPr>
              <w:t>\n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</w:t>
            </w:r>
          </w:p>
          <w:p w14:paraId="5C3E7A42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B263CA">
              <w:rPr>
                <w:rFonts w:ascii="Roboto Mono" w:eastAsia="Times New Roman" w:hAnsi="Roboto Mono" w:cs="Times New Roman"/>
                <w:color w:val="AF00DB"/>
                <w:kern w:val="0"/>
                <w14:ligatures w14:val="none"/>
              </w:rPr>
              <w:t>return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70C1"/>
                <w:kern w:val="0"/>
                <w14:ligatures w14:val="none"/>
              </w:rPr>
              <w:t>ANGAJAT_ID_SEQ</w:t>
            </w:r>
          </w:p>
          <w:p w14:paraId="63E51FD9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</w:p>
          <w:p w14:paraId="6803BAEB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B263CA">
              <w:rPr>
                <w:rFonts w:ascii="Roboto Mono" w:eastAsia="Times New Roman" w:hAnsi="Roboto Mono" w:cs="Times New Roman"/>
                <w:color w:val="0070C1"/>
                <w:kern w:val="0"/>
                <w14:ligatures w14:val="none"/>
              </w:rPr>
              <w:t>RESTAURANT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: </w:t>
            </w:r>
            <w:r w:rsidRPr="00B263CA">
              <w:rPr>
                <w:rFonts w:ascii="Roboto Mono" w:eastAsia="Times New Roman" w:hAnsi="Roboto Mono" w:cs="Times New Roman"/>
                <w:color w:val="267F99"/>
                <w:kern w:val="0"/>
                <w14:ligatures w14:val="none"/>
              </w:rPr>
              <w:t>list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[</w:t>
            </w:r>
            <w:r w:rsidRPr="00B263CA">
              <w:rPr>
                <w:rFonts w:ascii="Roboto Mono" w:eastAsia="Times New Roman" w:hAnsi="Roboto Mono" w:cs="Times New Roman"/>
                <w:color w:val="267F99"/>
                <w:kern w:val="0"/>
                <w14:ligatures w14:val="none"/>
              </w:rPr>
              <w:t>int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]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[]</w:t>
            </w:r>
          </w:p>
          <w:p w14:paraId="7226C992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B263CA">
              <w:rPr>
                <w:rFonts w:ascii="Roboto Mono" w:eastAsia="Times New Roman" w:hAnsi="Roboto Mono" w:cs="Times New Roman"/>
                <w:color w:val="0070C1"/>
                <w:kern w:val="0"/>
                <w14:ligatures w14:val="none"/>
              </w:rPr>
              <w:t>MANAGER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{}</w:t>
            </w:r>
          </w:p>
          <w:p w14:paraId="550FDE13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B263CA">
              <w:rPr>
                <w:rFonts w:ascii="Roboto Mono" w:eastAsia="Times New Roman" w:hAnsi="Roboto Mono" w:cs="Times New Roman"/>
                <w:color w:val="0070C1"/>
                <w:kern w:val="0"/>
                <w14:ligatures w14:val="none"/>
              </w:rPr>
              <w:t>CASIER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 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{}</w:t>
            </w:r>
          </w:p>
          <w:p w14:paraId="5CC75871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</w:p>
          <w:p w14:paraId="6698C336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B263CA">
              <w:rPr>
                <w:rFonts w:ascii="Roboto Mono" w:eastAsia="Times New Roman" w:hAnsi="Roboto Mono" w:cs="Times New Roman"/>
                <w:color w:val="0070C1"/>
                <w:kern w:val="0"/>
                <w14:ligatures w14:val="none"/>
              </w:rPr>
              <w:t>BASE_SALARY_CASIER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000</w:t>
            </w:r>
          </w:p>
          <w:p w14:paraId="0D85D87F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B263CA">
              <w:rPr>
                <w:rFonts w:ascii="Roboto Mono" w:eastAsia="Times New Roman" w:hAnsi="Roboto Mono" w:cs="Times New Roman"/>
                <w:color w:val="0070C1"/>
                <w:kern w:val="0"/>
                <w14:ligatures w14:val="none"/>
              </w:rPr>
              <w:t>MAX_BONUS_CASIER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00</w:t>
            </w:r>
          </w:p>
          <w:p w14:paraId="62CF2680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B263CA">
              <w:rPr>
                <w:rFonts w:ascii="Roboto Mono" w:eastAsia="Times New Roman" w:hAnsi="Roboto Mono" w:cs="Times New Roman"/>
                <w:color w:val="0070C1"/>
                <w:kern w:val="0"/>
                <w14:ligatures w14:val="none"/>
              </w:rPr>
              <w:t>BASE_SALARY_BUCATAR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4000</w:t>
            </w:r>
          </w:p>
          <w:p w14:paraId="4004D657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B263CA">
              <w:rPr>
                <w:rFonts w:ascii="Roboto Mono" w:eastAsia="Times New Roman" w:hAnsi="Roboto Mono" w:cs="Times New Roman"/>
                <w:color w:val="0070C1"/>
                <w:kern w:val="0"/>
                <w14:ligatures w14:val="none"/>
              </w:rPr>
              <w:t>MAX_BONUS_BUCATAR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000</w:t>
            </w:r>
          </w:p>
          <w:p w14:paraId="149F9948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B263CA">
              <w:rPr>
                <w:rFonts w:ascii="Roboto Mono" w:eastAsia="Times New Roman" w:hAnsi="Roboto Mono" w:cs="Times New Roman"/>
                <w:color w:val="0070C1"/>
                <w:kern w:val="0"/>
                <w14:ligatures w14:val="none"/>
              </w:rPr>
              <w:t>BASE_SALARY_MANAGER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4500</w:t>
            </w:r>
          </w:p>
          <w:p w14:paraId="49C8122F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lastRenderedPageBreak/>
              <w:t xml:space="preserve">    </w:t>
            </w:r>
            <w:r w:rsidRPr="00B263CA">
              <w:rPr>
                <w:rFonts w:ascii="Roboto Mono" w:eastAsia="Times New Roman" w:hAnsi="Roboto Mono" w:cs="Times New Roman"/>
                <w:color w:val="0070C1"/>
                <w:kern w:val="0"/>
                <w14:ligatures w14:val="none"/>
              </w:rPr>
              <w:t>MAX_BONUS_MANAGER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500</w:t>
            </w:r>
          </w:p>
          <w:p w14:paraId="1B6E634D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</w:p>
          <w:p w14:paraId="74E44CB9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B263CA">
              <w:rPr>
                <w:rFonts w:ascii="Roboto Mono" w:eastAsia="Times New Roman" w:hAnsi="Roboto Mono" w:cs="Times New Roman"/>
                <w:color w:val="AF00DB"/>
                <w:kern w:val="0"/>
                <w14:ligatures w14:val="none"/>
              </w:rPr>
              <w:t>for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i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AF00DB"/>
                <w:kern w:val="0"/>
                <w14:ligatures w14:val="none"/>
              </w:rPr>
              <w:t>in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267F99"/>
                <w:kern w:val="0"/>
                <w14:ligatures w14:val="none"/>
              </w:rPr>
              <w:t>rang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:</w:t>
            </w:r>
          </w:p>
          <w:p w14:paraId="7560478B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B263CA">
              <w:rPr>
                <w:rFonts w:ascii="Roboto Mono" w:eastAsia="Times New Roman" w:hAnsi="Roboto Mono" w:cs="Times New Roman"/>
                <w:color w:val="0070C1"/>
                <w:kern w:val="0"/>
                <w14:ligatures w14:val="none"/>
              </w:rPr>
              <w:t>RESTAURANT_ID_SEQ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+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</w:p>
          <w:p w14:paraId="09A5A6E5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id_oras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i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+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</w:p>
          <w:p w14:paraId="33005B5C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B263CA">
              <w:rPr>
                <w:rFonts w:ascii="Roboto Mono" w:eastAsia="Times New Roman" w:hAnsi="Roboto Mono" w:cs="Times New Roman"/>
                <w:color w:val="0070C1"/>
                <w:kern w:val="0"/>
                <w14:ligatures w14:val="none"/>
              </w:rPr>
              <w:t>RESTAURANT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.</w:t>
            </w:r>
            <w:r w:rsidRPr="00B263CA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append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B263CA">
              <w:rPr>
                <w:rFonts w:ascii="Roboto Mono" w:eastAsia="Times New Roman" w:hAnsi="Roboto Mono" w:cs="Times New Roman"/>
                <w:color w:val="0070C1"/>
                <w:kern w:val="0"/>
                <w14:ligatures w14:val="none"/>
              </w:rPr>
              <w:t>RESTAURANT_ID_SEQ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</w:t>
            </w:r>
          </w:p>
          <w:p w14:paraId="2FBDACCB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sql_cod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+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INSERT INTO RESTAURANT (id_oras, data_deschidere) VALUES (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{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id_oras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}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{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start_date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}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);</w:t>
            </w:r>
            <w:r w:rsidRPr="00B263CA">
              <w:rPr>
                <w:rFonts w:ascii="Roboto Mono" w:eastAsia="Times New Roman" w:hAnsi="Roboto Mono" w:cs="Times New Roman"/>
                <w:color w:val="EE0000"/>
                <w:kern w:val="0"/>
                <w14:ligatures w14:val="none"/>
              </w:rPr>
              <w:t>\n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</w:t>
            </w:r>
          </w:p>
          <w:p w14:paraId="1A9AAF75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B263CA">
              <w:rPr>
                <w:rFonts w:ascii="Roboto Mono" w:eastAsia="Times New Roman" w:hAnsi="Roboto Mono" w:cs="Times New Roman"/>
                <w:color w:val="0070C1"/>
                <w:kern w:val="0"/>
                <w14:ligatures w14:val="none"/>
              </w:rPr>
              <w:t>MANAGER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[</w:t>
            </w:r>
            <w:r w:rsidRPr="00B263CA">
              <w:rPr>
                <w:rFonts w:ascii="Roboto Mono" w:eastAsia="Times New Roman" w:hAnsi="Roboto Mono" w:cs="Times New Roman"/>
                <w:color w:val="0070C1"/>
                <w:kern w:val="0"/>
                <w14:ligatures w14:val="none"/>
              </w:rPr>
              <w:t>RESTAURANT_ID_SEQ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]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[]</w:t>
            </w:r>
          </w:p>
          <w:p w14:paraId="3B49C876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B263CA">
              <w:rPr>
                <w:rFonts w:ascii="Roboto Mono" w:eastAsia="Times New Roman" w:hAnsi="Roboto Mono" w:cs="Times New Roman"/>
                <w:color w:val="0070C1"/>
                <w:kern w:val="0"/>
                <w14:ligatures w14:val="none"/>
              </w:rPr>
              <w:t>CASIER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[</w:t>
            </w:r>
            <w:r w:rsidRPr="00B263CA">
              <w:rPr>
                <w:rFonts w:ascii="Roboto Mono" w:eastAsia="Times New Roman" w:hAnsi="Roboto Mono" w:cs="Times New Roman"/>
                <w:color w:val="0070C1"/>
                <w:kern w:val="0"/>
                <w14:ligatures w14:val="none"/>
              </w:rPr>
              <w:t>RESTAURANT_ID_SEQ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]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[]</w:t>
            </w:r>
          </w:p>
          <w:p w14:paraId="189C301C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manager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70C1"/>
                <w:kern w:val="0"/>
                <w14:ligatures w14:val="none"/>
              </w:rPr>
              <w:t>MANAGER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[</w:t>
            </w:r>
            <w:r w:rsidRPr="00B263CA">
              <w:rPr>
                <w:rFonts w:ascii="Roboto Mono" w:eastAsia="Times New Roman" w:hAnsi="Roboto Mono" w:cs="Times New Roman"/>
                <w:color w:val="0070C1"/>
                <w:kern w:val="0"/>
                <w14:ligatures w14:val="none"/>
              </w:rPr>
              <w:t>RESTAURANT_ID_SEQ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]</w:t>
            </w:r>
          </w:p>
          <w:p w14:paraId="3AEE6276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casier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70C1"/>
                <w:kern w:val="0"/>
                <w14:ligatures w14:val="none"/>
              </w:rPr>
              <w:t>CASIER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[</w:t>
            </w:r>
            <w:r w:rsidRPr="00B263CA">
              <w:rPr>
                <w:rFonts w:ascii="Roboto Mono" w:eastAsia="Times New Roman" w:hAnsi="Roboto Mono" w:cs="Times New Roman"/>
                <w:color w:val="0070C1"/>
                <w:kern w:val="0"/>
                <w14:ligatures w14:val="none"/>
              </w:rPr>
              <w:t>RESTAURANT_ID_SEQ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]</w:t>
            </w:r>
          </w:p>
          <w:p w14:paraId="66441CDC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B263CA">
              <w:rPr>
                <w:rFonts w:ascii="Roboto Mono" w:eastAsia="Times New Roman" w:hAnsi="Roboto Mono" w:cs="Times New Roman"/>
                <w:color w:val="AF00DB"/>
                <w:kern w:val="0"/>
                <w14:ligatures w14:val="none"/>
              </w:rPr>
              <w:t>for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i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AF00DB"/>
                <w:kern w:val="0"/>
                <w14:ligatures w14:val="none"/>
              </w:rPr>
              <w:t>in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267F99"/>
                <w:kern w:val="0"/>
                <w14:ligatures w14:val="none"/>
              </w:rPr>
              <w:t>rang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B263CA">
              <w:rPr>
                <w:rFonts w:ascii="Roboto Mono" w:eastAsia="Times New Roman" w:hAnsi="Roboto Mono" w:cs="Times New Roman"/>
                <w:color w:val="267F99"/>
                <w:kern w:val="0"/>
                <w14:ligatures w14:val="none"/>
              </w:rPr>
              <w:t>random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.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randint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):</w:t>
            </w:r>
          </w:p>
          <w:p w14:paraId="5E141583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id_angajat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insert_random_employe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B263CA">
              <w:rPr>
                <w:rFonts w:ascii="Roboto Mono" w:eastAsia="Times New Roman" w:hAnsi="Roboto Mono" w:cs="Times New Roman"/>
                <w:color w:val="0070C1"/>
                <w:kern w:val="0"/>
                <w14:ligatures w14:val="none"/>
              </w:rPr>
              <w:t>RESTAURANT_ID_SEQ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manager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MANAGER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0070C1"/>
                <w:kern w:val="0"/>
                <w14:ligatures w14:val="none"/>
              </w:rPr>
              <w:t>BASE_SALARY_MANAGER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0070C1"/>
                <w:kern w:val="0"/>
                <w14:ligatures w14:val="none"/>
              </w:rPr>
              <w:t>MAX_BONUS_MANAGER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</w:t>
            </w:r>
          </w:p>
          <w:p w14:paraId="438A2A84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autorizat_sa_angajez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267F99"/>
                <w:kern w:val="0"/>
                <w14:ligatures w14:val="none"/>
              </w:rPr>
              <w:t>int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i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0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</w:t>
            </w:r>
          </w:p>
          <w:p w14:paraId="268DE152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sql_cod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+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INSERT INTO MANAGER (id_angajat, autorizat_sa_angajeze) VALUES (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{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id_angajat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}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{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autorizat_sa_angajeze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}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);</w:t>
            </w:r>
            <w:r w:rsidRPr="00B263CA">
              <w:rPr>
                <w:rFonts w:ascii="Roboto Mono" w:eastAsia="Times New Roman" w:hAnsi="Roboto Mono" w:cs="Times New Roman"/>
                <w:color w:val="EE0000"/>
                <w:kern w:val="0"/>
                <w14:ligatures w14:val="none"/>
              </w:rPr>
              <w:t>\n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</w:t>
            </w:r>
          </w:p>
          <w:p w14:paraId="2C09D8B0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</w:t>
            </w:r>
            <w:r w:rsidRPr="00B263CA">
              <w:rPr>
                <w:rFonts w:ascii="Roboto Mono" w:eastAsia="Times New Roman" w:hAnsi="Roboto Mono" w:cs="Times New Roman"/>
                <w:color w:val="AF00DB"/>
                <w:kern w:val="0"/>
                <w14:ligatures w14:val="none"/>
              </w:rPr>
              <w:t>if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autorizat_sa_angajez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:</w:t>
            </w:r>
          </w:p>
          <w:p w14:paraId="10CA9FDF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manager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.append(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id_angajat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</w:t>
            </w:r>
          </w:p>
          <w:p w14:paraId="4863EFE0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casa_de_marcat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0</w:t>
            </w:r>
          </w:p>
          <w:p w14:paraId="3CF63140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B263CA">
              <w:rPr>
                <w:rFonts w:ascii="Roboto Mono" w:eastAsia="Times New Roman" w:hAnsi="Roboto Mono" w:cs="Times New Roman"/>
                <w:color w:val="AF00DB"/>
                <w:kern w:val="0"/>
                <w14:ligatures w14:val="none"/>
              </w:rPr>
              <w:t>for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i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AF00DB"/>
                <w:kern w:val="0"/>
                <w14:ligatures w14:val="none"/>
              </w:rPr>
              <w:t>in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267F99"/>
                <w:kern w:val="0"/>
                <w14:ligatures w14:val="none"/>
              </w:rPr>
              <w:t>rang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B263CA">
              <w:rPr>
                <w:rFonts w:ascii="Roboto Mono" w:eastAsia="Times New Roman" w:hAnsi="Roboto Mono" w:cs="Times New Roman"/>
                <w:color w:val="267F99"/>
                <w:kern w:val="0"/>
                <w14:ligatures w14:val="none"/>
              </w:rPr>
              <w:t>random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.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randint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):</w:t>
            </w:r>
          </w:p>
          <w:p w14:paraId="4BCC4C06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id_angajat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insert_random_employe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B263CA">
              <w:rPr>
                <w:rFonts w:ascii="Roboto Mono" w:eastAsia="Times New Roman" w:hAnsi="Roboto Mono" w:cs="Times New Roman"/>
                <w:color w:val="0070C1"/>
                <w:kern w:val="0"/>
                <w14:ligatures w14:val="none"/>
              </w:rPr>
              <w:t>RESTAURANT_ID_SEQ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manager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CASIER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0070C1"/>
                <w:kern w:val="0"/>
                <w14:ligatures w14:val="none"/>
              </w:rPr>
              <w:t>BASE_SALARY_CASIER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0070C1"/>
                <w:kern w:val="0"/>
                <w14:ligatures w14:val="none"/>
              </w:rPr>
              <w:t>MAX_BONUS_CASIER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</w:t>
            </w:r>
          </w:p>
          <w:p w14:paraId="778D71F8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nr_casa_de_marcat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NULL"</w:t>
            </w:r>
          </w:p>
          <w:p w14:paraId="085A3799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</w:t>
            </w:r>
            <w:r w:rsidRPr="00B263CA">
              <w:rPr>
                <w:rFonts w:ascii="Roboto Mono" w:eastAsia="Times New Roman" w:hAnsi="Roboto Mono" w:cs="Times New Roman"/>
                <w:color w:val="AF00DB"/>
                <w:kern w:val="0"/>
                <w14:ligatures w14:val="none"/>
              </w:rPr>
              <w:t>if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i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0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or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267F99"/>
                <w:kern w:val="0"/>
                <w14:ligatures w14:val="none"/>
              </w:rPr>
              <w:t>random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.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choic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[</w:t>
            </w:r>
            <w:r w:rsidRPr="00B263CA">
              <w:rPr>
                <w:rFonts w:ascii="Roboto Mono" w:eastAsia="Times New Roman" w:hAnsi="Roboto Mono" w:cs="Times New Roman"/>
                <w:color w:val="0070C1"/>
                <w:kern w:val="0"/>
                <w14:ligatures w14:val="none"/>
              </w:rPr>
              <w:t>Fals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0070C1"/>
                <w:kern w:val="0"/>
                <w14:ligatures w14:val="none"/>
              </w:rPr>
              <w:t>Tru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0070C1"/>
                <w:kern w:val="0"/>
                <w14:ligatures w14:val="none"/>
              </w:rPr>
              <w:t>Tru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]):</w:t>
            </w:r>
          </w:p>
          <w:p w14:paraId="0813AFD8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casa_de_marcat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+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</w:p>
          <w:p w14:paraId="764D9AFA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nr_casa_de_marcat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casa_de_marcat</w:t>
            </w:r>
          </w:p>
          <w:p w14:paraId="1A3F5ACA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casier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.append(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id_angajat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</w:t>
            </w:r>
          </w:p>
          <w:p w14:paraId="0B8AB580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sql_cod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+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INSERT INTO CASIER (id_angajat, nr_casa_de_marcat) VALUES (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{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id_angajat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}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{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nr_casa_de_marcat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}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);</w:t>
            </w:r>
            <w:r w:rsidRPr="00B263CA">
              <w:rPr>
                <w:rFonts w:ascii="Roboto Mono" w:eastAsia="Times New Roman" w:hAnsi="Roboto Mono" w:cs="Times New Roman"/>
                <w:color w:val="EE0000"/>
                <w:kern w:val="0"/>
                <w14:ligatures w14:val="none"/>
              </w:rPr>
              <w:t>\n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</w:t>
            </w:r>
          </w:p>
          <w:p w14:paraId="6361B93A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B263CA">
              <w:rPr>
                <w:rFonts w:ascii="Roboto Mono" w:eastAsia="Times New Roman" w:hAnsi="Roboto Mono" w:cs="Times New Roman"/>
                <w:color w:val="AF00DB"/>
                <w:kern w:val="0"/>
                <w14:ligatures w14:val="none"/>
              </w:rPr>
              <w:t>for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_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AF00DB"/>
                <w:kern w:val="0"/>
                <w14:ligatures w14:val="none"/>
              </w:rPr>
              <w:t>in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267F99"/>
                <w:kern w:val="0"/>
                <w14:ligatures w14:val="none"/>
              </w:rPr>
              <w:t>rang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B263CA">
              <w:rPr>
                <w:rFonts w:ascii="Roboto Mono" w:eastAsia="Times New Roman" w:hAnsi="Roboto Mono" w:cs="Times New Roman"/>
                <w:color w:val="267F99"/>
                <w:kern w:val="0"/>
                <w14:ligatures w14:val="none"/>
              </w:rPr>
              <w:t>random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.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randint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):</w:t>
            </w:r>
          </w:p>
          <w:p w14:paraId="370BDC15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id_angajat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insert_random_employe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B263CA">
              <w:rPr>
                <w:rFonts w:ascii="Roboto Mono" w:eastAsia="Times New Roman" w:hAnsi="Roboto Mono" w:cs="Times New Roman"/>
                <w:color w:val="0070C1"/>
                <w:kern w:val="0"/>
                <w14:ligatures w14:val="none"/>
              </w:rPr>
              <w:t>RESTAURANT_ID_SEQ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manager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BUCATAR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0070C1"/>
                <w:kern w:val="0"/>
                <w14:ligatures w14:val="none"/>
              </w:rPr>
              <w:t>BASE_SALARY_BUCATAR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0070C1"/>
                <w:kern w:val="0"/>
                <w14:ligatures w14:val="none"/>
              </w:rPr>
              <w:t>MAX_BONUS_BUCATAR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</w:t>
            </w:r>
          </w:p>
          <w:p w14:paraId="5D06EEB0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data_antrenament_de_siguranta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267F99"/>
                <w:kern w:val="0"/>
                <w14:ligatures w14:val="none"/>
              </w:rPr>
              <w:t>random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.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choic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[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start_dat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NULL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])</w:t>
            </w:r>
          </w:p>
          <w:p w14:paraId="6DFFC6B4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sql_cod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+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INSERT INTO BUCATAR (id_angajat, data_antrenament_de_siguranta) VALUES (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{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id_angajat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}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{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data_antrenament_de_siguranta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}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);</w:t>
            </w:r>
            <w:r w:rsidRPr="00B263CA">
              <w:rPr>
                <w:rFonts w:ascii="Roboto Mono" w:eastAsia="Times New Roman" w:hAnsi="Roboto Mono" w:cs="Times New Roman"/>
                <w:color w:val="EE0000"/>
                <w:kern w:val="0"/>
                <w14:ligatures w14:val="none"/>
              </w:rPr>
              <w:t>\n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</w:t>
            </w:r>
          </w:p>
          <w:p w14:paraId="0876CF65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</w:p>
          <w:p w14:paraId="50FF0DAA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def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random_comanda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id_restaurant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id_casier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:</w:t>
            </w:r>
          </w:p>
          <w:p w14:paraId="63BC0088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onlocal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70C1"/>
                <w:kern w:val="0"/>
                <w14:ligatures w14:val="none"/>
              </w:rPr>
              <w:t>COMANDA_ID_SEQ</w:t>
            </w:r>
          </w:p>
          <w:p w14:paraId="3E6D5013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onlocal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sql_code</w:t>
            </w:r>
          </w:p>
          <w:p w14:paraId="02A5CD9C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B263CA">
              <w:rPr>
                <w:rFonts w:ascii="Roboto Mono" w:eastAsia="Times New Roman" w:hAnsi="Roboto Mono" w:cs="Times New Roman"/>
                <w:color w:val="0070C1"/>
                <w:kern w:val="0"/>
                <w14:ligatures w14:val="none"/>
              </w:rPr>
              <w:t>COMANDA_ID_SEQ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+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</w:p>
          <w:p w14:paraId="2DCD91F2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sql_cod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+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INSERT INTO COMANDA (id_restaurant, id_casier) VALUES (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{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id_restaurant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}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{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id_casier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}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);</w:t>
            </w:r>
            <w:r w:rsidRPr="00B263CA">
              <w:rPr>
                <w:rFonts w:ascii="Roboto Mono" w:eastAsia="Times New Roman" w:hAnsi="Roboto Mono" w:cs="Times New Roman"/>
                <w:color w:val="EE0000"/>
                <w:kern w:val="0"/>
                <w14:ligatures w14:val="none"/>
              </w:rPr>
              <w:t>\n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</w:t>
            </w:r>
          </w:p>
          <w:p w14:paraId="4264B434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B263CA">
              <w:rPr>
                <w:rFonts w:ascii="Roboto Mono" w:eastAsia="Times New Roman" w:hAnsi="Roboto Mono" w:cs="Times New Roman"/>
                <w:color w:val="AF00DB"/>
                <w:kern w:val="0"/>
                <w14:ligatures w14:val="none"/>
              </w:rPr>
              <w:t>for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reteta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AF00DB"/>
                <w:kern w:val="0"/>
                <w14:ligatures w14:val="none"/>
              </w:rPr>
              <w:t>in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267F99"/>
                <w:kern w:val="0"/>
                <w14:ligatures w14:val="none"/>
              </w:rPr>
              <w:t>random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.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sampl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B263CA">
              <w:rPr>
                <w:rFonts w:ascii="Roboto Mono" w:eastAsia="Times New Roman" w:hAnsi="Roboto Mono" w:cs="Times New Roman"/>
                <w:color w:val="267F99"/>
                <w:kern w:val="0"/>
                <w14:ligatures w14:val="none"/>
              </w:rPr>
              <w:t>rang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nr_retet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+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,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k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267F99"/>
                <w:kern w:val="0"/>
                <w14:ligatures w14:val="none"/>
              </w:rPr>
              <w:t>random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.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choic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[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4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])):</w:t>
            </w:r>
          </w:p>
          <w:p w14:paraId="2C61FDB7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nr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267F99"/>
                <w:kern w:val="0"/>
                <w14:ligatures w14:val="none"/>
              </w:rPr>
              <w:t>random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.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choic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[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])</w:t>
            </w:r>
          </w:p>
          <w:p w14:paraId="464F329E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lastRenderedPageBreak/>
              <w:t xml:space="preserve">           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sql_cod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+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INSERT INTO COMANDA_include_RETETA (id_comanda, id_reteta, nr) VALUES (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{</w:t>
            </w:r>
            <w:r w:rsidRPr="00B263CA">
              <w:rPr>
                <w:rFonts w:ascii="Roboto Mono" w:eastAsia="Times New Roman" w:hAnsi="Roboto Mono" w:cs="Times New Roman"/>
                <w:color w:val="0070C1"/>
                <w:kern w:val="0"/>
                <w14:ligatures w14:val="none"/>
              </w:rPr>
              <w:t>COMANDA_ID_SEQ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}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{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reteta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}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{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nr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}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);</w:t>
            </w:r>
            <w:r w:rsidRPr="00B263CA">
              <w:rPr>
                <w:rFonts w:ascii="Roboto Mono" w:eastAsia="Times New Roman" w:hAnsi="Roboto Mono" w:cs="Times New Roman"/>
                <w:color w:val="EE0000"/>
                <w:kern w:val="0"/>
                <w14:ligatures w14:val="none"/>
              </w:rPr>
              <w:t>\n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</w:t>
            </w:r>
          </w:p>
          <w:p w14:paraId="6755A8C5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B263CA">
              <w:rPr>
                <w:rFonts w:ascii="Roboto Mono" w:eastAsia="Times New Roman" w:hAnsi="Roboto Mono" w:cs="Times New Roman"/>
                <w:color w:val="AF00DB"/>
                <w:kern w:val="0"/>
                <w14:ligatures w14:val="none"/>
              </w:rPr>
              <w:t>if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267F99"/>
                <w:kern w:val="0"/>
                <w14:ligatures w14:val="none"/>
              </w:rPr>
              <w:t>random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.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choic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[</w:t>
            </w:r>
            <w:r w:rsidRPr="00B263CA">
              <w:rPr>
                <w:rFonts w:ascii="Roboto Mono" w:eastAsia="Times New Roman" w:hAnsi="Roboto Mono" w:cs="Times New Roman"/>
                <w:color w:val="0070C1"/>
                <w:kern w:val="0"/>
                <w14:ligatures w14:val="none"/>
              </w:rPr>
              <w:t>Tru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0070C1"/>
                <w:kern w:val="0"/>
                <w14:ligatures w14:val="none"/>
              </w:rPr>
              <w:t>Fals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]):</w:t>
            </w:r>
          </w:p>
          <w:p w14:paraId="5C387172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adresa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 xml:space="preserve">"Str.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{</w:t>
            </w:r>
            <w:r w:rsidRPr="00B263CA">
              <w:rPr>
                <w:rFonts w:ascii="Roboto Mono" w:eastAsia="Times New Roman" w:hAnsi="Roboto Mono" w:cs="Times New Roman"/>
                <w:color w:val="267F99"/>
                <w:kern w:val="0"/>
                <w14:ligatures w14:val="none"/>
              </w:rPr>
              <w:t>random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.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choic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num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}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 xml:space="preserve"> nr.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{</w:t>
            </w:r>
            <w:r w:rsidRPr="00B263CA">
              <w:rPr>
                <w:rFonts w:ascii="Roboto Mono" w:eastAsia="Times New Roman" w:hAnsi="Roboto Mono" w:cs="Times New Roman"/>
                <w:color w:val="267F99"/>
                <w:kern w:val="0"/>
                <w14:ligatures w14:val="none"/>
              </w:rPr>
              <w:t>random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.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randint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00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}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</w:t>
            </w:r>
          </w:p>
          <w:p w14:paraId="7C65011F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</w:t>
            </w:r>
            <w:r w:rsidRPr="00B263CA">
              <w:rPr>
                <w:rFonts w:ascii="Roboto Mono" w:eastAsia="Times New Roman" w:hAnsi="Roboto Mono" w:cs="Times New Roman"/>
                <w:color w:val="AF00DB"/>
                <w:kern w:val="0"/>
                <w14:ligatures w14:val="none"/>
              </w:rPr>
              <w:t>if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267F99"/>
                <w:kern w:val="0"/>
                <w14:ligatures w14:val="none"/>
              </w:rPr>
              <w:t>random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.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choic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[</w:t>
            </w:r>
            <w:r w:rsidRPr="00B263CA">
              <w:rPr>
                <w:rFonts w:ascii="Roboto Mono" w:eastAsia="Times New Roman" w:hAnsi="Roboto Mono" w:cs="Times New Roman"/>
                <w:color w:val="0070C1"/>
                <w:kern w:val="0"/>
                <w14:ligatures w14:val="none"/>
              </w:rPr>
              <w:t>Tru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0070C1"/>
                <w:kern w:val="0"/>
                <w14:ligatures w14:val="none"/>
              </w:rPr>
              <w:t>Fals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]):</w:t>
            </w:r>
          </w:p>
          <w:p w14:paraId="49E8F2E1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adresa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+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 xml:space="preserve">" bl.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{</w:t>
            </w:r>
            <w:r w:rsidRPr="00B263CA">
              <w:rPr>
                <w:rFonts w:ascii="Roboto Mono" w:eastAsia="Times New Roman" w:hAnsi="Roboto Mono" w:cs="Times New Roman"/>
                <w:color w:val="267F99"/>
                <w:kern w:val="0"/>
                <w14:ligatures w14:val="none"/>
              </w:rPr>
              <w:t>random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.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randint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0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}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</w:t>
            </w:r>
          </w:p>
          <w:p w14:paraId="08BA7BE1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cost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267F99"/>
                <w:kern w:val="0"/>
                <w14:ligatures w14:val="none"/>
              </w:rPr>
              <w:t>random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.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randint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0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0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</w:t>
            </w:r>
          </w:p>
          <w:p w14:paraId="752F2DEB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sql_cod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+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INSERT INTO LIVRARE (id_comanda, adresa, pret) VALUES (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{</w:t>
            </w:r>
            <w:r w:rsidRPr="00B263CA">
              <w:rPr>
                <w:rFonts w:ascii="Roboto Mono" w:eastAsia="Times New Roman" w:hAnsi="Roboto Mono" w:cs="Times New Roman"/>
                <w:color w:val="0070C1"/>
                <w:kern w:val="0"/>
                <w14:ligatures w14:val="none"/>
              </w:rPr>
              <w:t>COMANDA_ID_SEQ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}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, '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{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adresa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}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 xml:space="preserve">',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{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cost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}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);</w:t>
            </w:r>
            <w:r w:rsidRPr="00B263CA">
              <w:rPr>
                <w:rFonts w:ascii="Roboto Mono" w:eastAsia="Times New Roman" w:hAnsi="Roboto Mono" w:cs="Times New Roman"/>
                <w:color w:val="EE0000"/>
                <w:kern w:val="0"/>
                <w14:ligatures w14:val="none"/>
              </w:rPr>
              <w:t>\n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</w:t>
            </w:r>
          </w:p>
          <w:p w14:paraId="2E017FA4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</w:p>
          <w:p w14:paraId="0A8A8661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B263CA">
              <w:rPr>
                <w:rFonts w:ascii="Roboto Mono" w:eastAsia="Times New Roman" w:hAnsi="Roboto Mono" w:cs="Times New Roman"/>
                <w:color w:val="AF00DB"/>
                <w:kern w:val="0"/>
                <w14:ligatures w14:val="none"/>
              </w:rPr>
              <w:t>for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i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AF00DB"/>
                <w:kern w:val="0"/>
                <w14:ligatures w14:val="none"/>
              </w:rPr>
              <w:t>in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70C1"/>
                <w:kern w:val="0"/>
                <w14:ligatures w14:val="none"/>
              </w:rPr>
              <w:t>RESTAURANT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:</w:t>
            </w:r>
          </w:p>
          <w:p w14:paraId="7F51FBDE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B263CA">
              <w:rPr>
                <w:rFonts w:ascii="Roboto Mono" w:eastAsia="Times New Roman" w:hAnsi="Roboto Mono" w:cs="Times New Roman"/>
                <w:color w:val="AF00DB"/>
                <w:kern w:val="0"/>
                <w14:ligatures w14:val="none"/>
              </w:rPr>
              <w:t>for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c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AF00DB"/>
                <w:kern w:val="0"/>
                <w14:ligatures w14:val="none"/>
              </w:rPr>
              <w:t>in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70C1"/>
                <w:kern w:val="0"/>
                <w14:ligatures w14:val="none"/>
              </w:rPr>
              <w:t>CASIER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[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i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]:</w:t>
            </w:r>
          </w:p>
          <w:p w14:paraId="0738828A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</w:t>
            </w:r>
            <w:r w:rsidRPr="00B263CA">
              <w:rPr>
                <w:rFonts w:ascii="Roboto Mono" w:eastAsia="Times New Roman" w:hAnsi="Roboto Mono" w:cs="Times New Roman"/>
                <w:color w:val="AF00DB"/>
                <w:kern w:val="0"/>
                <w14:ligatures w14:val="none"/>
              </w:rPr>
              <w:t>for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_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AF00DB"/>
                <w:kern w:val="0"/>
                <w14:ligatures w14:val="none"/>
              </w:rPr>
              <w:t>in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267F99"/>
                <w:kern w:val="0"/>
                <w14:ligatures w14:val="none"/>
              </w:rPr>
              <w:t>rang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B263CA">
              <w:rPr>
                <w:rFonts w:ascii="Roboto Mono" w:eastAsia="Times New Roman" w:hAnsi="Roboto Mono" w:cs="Times New Roman"/>
                <w:color w:val="267F99"/>
                <w:kern w:val="0"/>
                <w14:ligatures w14:val="none"/>
              </w:rPr>
              <w:t>random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.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randint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0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):</w:t>
            </w:r>
          </w:p>
          <w:p w14:paraId="1DF4AA99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</w:t>
            </w:r>
            <w:r w:rsidRPr="00B263CA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random_comanda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i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c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</w:t>
            </w:r>
          </w:p>
          <w:p w14:paraId="4E41677A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B263CA">
              <w:rPr>
                <w:rFonts w:ascii="Roboto Mono" w:eastAsia="Times New Roman" w:hAnsi="Roboto Mono" w:cs="Times New Roman"/>
                <w:color w:val="0070C1"/>
                <w:kern w:val="0"/>
                <w14:ligatures w14:val="none"/>
              </w:rPr>
              <w:t>TABEL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[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ORAS'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RESTAURANT'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JOB'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ANGAJAT'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CASIER'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BUCATAR'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MANAGER'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INGREDIENT'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RETETA'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ALERGIE'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COMANDA'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LIVRARE'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INGREDIENT_provoaca_ALERGIE'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RETETA_contine_INGREDIENT'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COMANDA_include_RETETA'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]</w:t>
            </w:r>
          </w:p>
          <w:p w14:paraId="3E2BA07E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B263CA">
              <w:rPr>
                <w:rFonts w:ascii="Roboto Mono" w:eastAsia="Times New Roman" w:hAnsi="Roboto Mono" w:cs="Times New Roman"/>
                <w:color w:val="AF00DB"/>
                <w:kern w:val="0"/>
                <w14:ligatures w14:val="none"/>
              </w:rPr>
              <w:t>for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tabl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AF00DB"/>
                <w:kern w:val="0"/>
                <w14:ligatures w14:val="none"/>
              </w:rPr>
              <w:t>in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70C1"/>
                <w:kern w:val="0"/>
                <w14:ligatures w14:val="none"/>
              </w:rPr>
              <w:t>TABEL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:</w:t>
            </w:r>
          </w:p>
          <w:p w14:paraId="2AB8CE34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sql_cod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+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 xml:space="preserve">"SELECT COUNT(*) FROM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{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table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}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;</w:t>
            </w:r>
            <w:r w:rsidRPr="00B263CA">
              <w:rPr>
                <w:rFonts w:ascii="Roboto Mono" w:eastAsia="Times New Roman" w:hAnsi="Roboto Mono" w:cs="Times New Roman"/>
                <w:color w:val="EE0000"/>
                <w:kern w:val="0"/>
                <w14:ligatures w14:val="none"/>
              </w:rPr>
              <w:t>\n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</w:t>
            </w:r>
          </w:p>
          <w:p w14:paraId="0ECB5EDC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</w:p>
          <w:p w14:paraId="2B02D9B7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B263CA">
              <w:rPr>
                <w:rFonts w:ascii="Roboto Mono" w:eastAsia="Times New Roman" w:hAnsi="Roboto Mono" w:cs="Times New Roman"/>
                <w:color w:val="AF00DB"/>
                <w:kern w:val="0"/>
                <w14:ligatures w14:val="none"/>
              </w:rPr>
              <w:t>with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open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generate_data.sql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w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B263CA">
              <w:rPr>
                <w:rFonts w:ascii="Roboto Mono" w:eastAsia="Times New Roman" w:hAnsi="Roboto Mono" w:cs="Times New Roman"/>
                <w:color w:val="AF00DB"/>
                <w:kern w:val="0"/>
                <w14:ligatures w14:val="none"/>
              </w:rPr>
              <w:t>as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f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:</w:t>
            </w:r>
          </w:p>
          <w:p w14:paraId="27671960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f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.</w:t>
            </w:r>
            <w:r w:rsidRPr="00B263CA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writ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sql_cod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</w:t>
            </w:r>
          </w:p>
          <w:p w14:paraId="39452DD3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</w:p>
          <w:p w14:paraId="2DFBC91A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AF00DB"/>
                <w:kern w:val="0"/>
                <w14:ligatures w14:val="none"/>
              </w:rPr>
              <w:t>if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__name__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__main__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:</w:t>
            </w:r>
          </w:p>
          <w:p w14:paraId="372B0C8D" w14:textId="78DBA258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B263CA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main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)</w:t>
            </w:r>
          </w:p>
        </w:tc>
      </w:tr>
    </w:tbl>
    <w:p w14:paraId="7D63951A" w14:textId="46EF6730" w:rsidR="00B263CA" w:rsidRDefault="00B263CA" w:rsidP="00183792">
      <w:pPr>
        <w:pStyle w:val="BodyText"/>
      </w:pPr>
    </w:p>
    <w:p w14:paraId="6956779F" w14:textId="6D4ED570" w:rsidR="00B263CA" w:rsidRDefault="00800050">
      <w:r w:rsidRPr="00800050">
        <w:rPr>
          <w:noProof/>
        </w:rPr>
        <w:drawing>
          <wp:inline distT="0" distB="0" distL="0" distR="0" wp14:anchorId="045F2912" wp14:editId="4176FCDB">
            <wp:extent cx="6858000" cy="811530"/>
            <wp:effectExtent l="0" t="0" r="0" b="7620"/>
            <wp:docPr id="73700661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7006612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811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263CA">
        <w:br w:type="page"/>
      </w:r>
    </w:p>
    <w:p w14:paraId="1BDEA1BC" w14:textId="66289CB2" w:rsidR="00183792" w:rsidRDefault="00B263CA" w:rsidP="00B263CA">
      <w:pPr>
        <w:pStyle w:val="Heading2"/>
      </w:pPr>
      <w:bookmarkStart w:id="6" w:name="_Toc155921190"/>
      <w:r>
        <w:lastRenderedPageBreak/>
        <w:t>Subprogram stocat – top 3 comenzi riscante</w:t>
      </w:r>
      <w:bookmarkEnd w:id="6"/>
    </w:p>
    <w:p w14:paraId="492B3FA1" w14:textId="77777777" w:rsidR="00B263CA" w:rsidRDefault="00B263CA" w:rsidP="00B263CA">
      <w:pPr>
        <w:pStyle w:val="Compact"/>
      </w:pPr>
    </w:p>
    <w:p w14:paraId="2F91FB61" w14:textId="77777777" w:rsidR="00B263CA" w:rsidRDefault="00B263CA" w:rsidP="00B263CA">
      <w:pPr>
        <w:pStyle w:val="Compact"/>
      </w:pPr>
      <w:r w:rsidRPr="00B263CA">
        <w:t>Gradul de risc al unei comenzi e determinat de numarul de ingrediente ce provoaca alergie.</w:t>
      </w:r>
    </w:p>
    <w:p w14:paraId="4EFCDB9F" w14:textId="7F2AFF52" w:rsidR="00B263CA" w:rsidRDefault="00B263CA" w:rsidP="00B263CA">
      <w:pPr>
        <w:pStyle w:val="Compact"/>
      </w:pPr>
      <w:r w:rsidRPr="00B263CA">
        <w:t>Formula pentru risc este non-liniară, deoarece pentru o persoană cu alergii nu e mare diferență</w:t>
      </w:r>
      <w:r>
        <w:t xml:space="preserve"> </w:t>
      </w:r>
      <w:r w:rsidRPr="00B263CA">
        <w:t>dacă sunt 4 sau 5 pachete de roșii în pizza, vor avea reacție alergică oricum, iar dacă</w:t>
      </w:r>
      <w:r>
        <w:t xml:space="preserve"> </w:t>
      </w:r>
      <w:r w:rsidRPr="00B263CA">
        <w:t>sunt 20 de pachete de roșii atunci sigur nu e pentru o singură persoană mâncarea oricum.</w:t>
      </w:r>
    </w:p>
    <w:p w14:paraId="6A09DD61" w14:textId="77777777" w:rsidR="00B263CA" w:rsidRDefault="00B263CA" w:rsidP="00B263CA">
      <w:pPr>
        <w:pStyle w:val="Compact"/>
      </w:pPr>
      <w:r w:rsidRPr="00B263CA">
        <w:t>Regula este:</w:t>
      </w:r>
    </w:p>
    <w:p w14:paraId="018DED9E" w14:textId="3DC90F82" w:rsidR="00B263CA" w:rsidRDefault="00B263CA" w:rsidP="00B263CA">
      <w:pPr>
        <w:pStyle w:val="Compact"/>
        <w:numPr>
          <w:ilvl w:val="0"/>
          <w:numId w:val="2"/>
        </w:numPr>
      </w:pPr>
      <w:r w:rsidRPr="00B263CA">
        <w:t>prima incluziune a unui ingredient periculos are 100 puncte de rist,</w:t>
      </w:r>
    </w:p>
    <w:p w14:paraId="6242FD05" w14:textId="6564C0B8" w:rsidR="00B263CA" w:rsidRDefault="00B263CA" w:rsidP="00B263CA">
      <w:pPr>
        <w:pStyle w:val="Compact"/>
        <w:numPr>
          <w:ilvl w:val="0"/>
          <w:numId w:val="2"/>
        </w:numPr>
      </w:pPr>
      <w:r w:rsidRPr="00B263CA">
        <w:t>următoarele 2 incluziuni au 50 de puncte de risc</w:t>
      </w:r>
    </w:p>
    <w:p w14:paraId="54AC5BFE" w14:textId="3C64A5F0" w:rsidR="00B263CA" w:rsidRDefault="00B263CA" w:rsidP="00B263CA">
      <w:pPr>
        <w:pStyle w:val="Compact"/>
        <w:numPr>
          <w:ilvl w:val="0"/>
          <w:numId w:val="2"/>
        </w:numPr>
      </w:pPr>
      <w:r w:rsidRPr="00B263CA">
        <w:t>mai departe, fiecare incluziune are cu 60% mai puțin risc (rotunjit) decât cea anterioară</w:t>
      </w:r>
    </w:p>
    <w:p w14:paraId="0D28096B" w14:textId="77777777" w:rsidR="00B263CA" w:rsidRDefault="00B263CA" w:rsidP="00B263CA">
      <w:pPr>
        <w:pStyle w:val="Compact"/>
      </w:pPr>
    </w:p>
    <w:p w14:paraId="5A6DADD4" w14:textId="3EF1934A" w:rsidR="00B263CA" w:rsidRPr="00B263CA" w:rsidRDefault="00B263CA" w:rsidP="00B263CA">
      <w:pPr>
        <w:pStyle w:val="Compact"/>
      </w:pPr>
      <w:r w:rsidRPr="00B263CA">
        <w:t>Să se afișeze top 3 cele mai riscante comenzi făcute la fiecare restaurant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B263CA" w14:paraId="71293CD7" w14:textId="77777777" w:rsidTr="00B263CA">
        <w:tc>
          <w:tcPr>
            <w:tcW w:w="10790" w:type="dxa"/>
          </w:tcPr>
          <w:p w14:paraId="2225448A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008000"/>
                <w:kern w:val="0"/>
                <w14:ligatures w14:val="none"/>
              </w:rPr>
              <w:t>/*</w:t>
            </w:r>
          </w:p>
          <w:p w14:paraId="0AC31F6D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008000"/>
                <w:kern w:val="0"/>
                <w14:ligatures w14:val="none"/>
              </w:rPr>
              <w:t>Gradul de risc al unei comenzi e determinat de numarul de ingrediente ce provoaca alergie.</w:t>
            </w:r>
          </w:p>
          <w:p w14:paraId="7A996266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008000"/>
                <w:kern w:val="0"/>
                <w14:ligatures w14:val="none"/>
              </w:rPr>
              <w:t>Formula pentru risc este non-liniară, deoarece pentru o persoană cu alergii nu e mare diferență</w:t>
            </w:r>
          </w:p>
          <w:p w14:paraId="6960E008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008000"/>
                <w:kern w:val="0"/>
                <w14:ligatures w14:val="none"/>
              </w:rPr>
              <w:t>dacă sunt 4 sau 5 pachete de roșii în pizza, vor avea reacție alergică oricum, iar dacă</w:t>
            </w:r>
          </w:p>
          <w:p w14:paraId="447F9236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008000"/>
                <w:kern w:val="0"/>
                <w14:ligatures w14:val="none"/>
              </w:rPr>
              <w:t>sunt 20 de pachete de roșii atunci sigur nu e pentru o singură persoană mâncarea oricum.</w:t>
            </w:r>
          </w:p>
          <w:p w14:paraId="6D18EC65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008000"/>
                <w:kern w:val="0"/>
                <w14:ligatures w14:val="none"/>
              </w:rPr>
              <w:t>Regula este:</w:t>
            </w:r>
          </w:p>
          <w:p w14:paraId="7031C32B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008000"/>
                <w:kern w:val="0"/>
                <w14:ligatures w14:val="none"/>
              </w:rPr>
              <w:t>- prima incluziune a unui ingredient periculos are 100 puncte de rist,</w:t>
            </w:r>
          </w:p>
          <w:p w14:paraId="401938CA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008000"/>
                <w:kern w:val="0"/>
                <w14:ligatures w14:val="none"/>
              </w:rPr>
              <w:t>- următoarele 2 incluziuni au 50 de puncte de risc</w:t>
            </w:r>
          </w:p>
          <w:p w14:paraId="22A47414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008000"/>
                <w:kern w:val="0"/>
                <w14:ligatures w14:val="none"/>
              </w:rPr>
              <w:t>- mai departe, fiecare incluziune are cu 60% mai puțin risc (rotunjit) decât cea anterioară</w:t>
            </w:r>
          </w:p>
          <w:p w14:paraId="1A05DCD0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008000"/>
                <w:kern w:val="0"/>
                <w14:ligatures w14:val="none"/>
              </w:rPr>
              <w:t>Să se afișeze top 3 cele mai riscante comenzi făcute la fiecare restaurant.</w:t>
            </w:r>
          </w:p>
          <w:p w14:paraId="6DF4DE38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008000"/>
                <w:kern w:val="0"/>
                <w14:ligatures w14:val="none"/>
              </w:rPr>
              <w:t>*/</w:t>
            </w:r>
          </w:p>
          <w:p w14:paraId="65FDEF32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</w:p>
          <w:p w14:paraId="59CE3DE2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CREAT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OR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REPLAC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PROCEDUR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afiseaza_top_3_comenzi_riscante</w:t>
            </w:r>
          </w:p>
          <w:p w14:paraId="5828F672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S</w:t>
            </w:r>
          </w:p>
          <w:p w14:paraId="36834A1B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YP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riscanta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S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ECORD(id_comanda comanda.id_comanda%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YP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 risc BINARY_INTEGER, ingrediente BINARY_INTEGER);</w:t>
            </w:r>
          </w:p>
          <w:p w14:paraId="65BECDB7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YP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top3_comenzi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S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VARRAY(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 OF comanda_riscanta;</w:t>
            </w:r>
          </w:p>
          <w:p w14:paraId="63E6D280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YP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top3_restaurant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S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ECORD(id_restaurant restaurant.id_restaurant%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YP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 comenzi top3_comenzi);</w:t>
            </w:r>
          </w:p>
          <w:p w14:paraId="29265D5B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YP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lista_top3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S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ABL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OF top3_restaurant;</w:t>
            </w:r>
          </w:p>
          <w:p w14:paraId="3FD83244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YP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isc_anterior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S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ECORD(numar BINARY_INTEGER, ultimul_scor BINARY_INTEGER);</w:t>
            </w:r>
          </w:p>
          <w:p w14:paraId="640D3C1C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YP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ngrediente_vazute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S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ABL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OF risc_anterior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DEX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BY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BINARY_INTEGER;</w:t>
            </w:r>
          </w:p>
          <w:p w14:paraId="6AC7DD1B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YP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ngrediente_in_comanda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S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ABL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OF ingredient.id_ingredient%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YP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;</w:t>
            </w:r>
          </w:p>
          <w:p w14:paraId="107A33F9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lista_finala lista_top3 :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lista_top3();</w:t>
            </w:r>
          </w:p>
          <w:p w14:paraId="3B287EF2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BEGIN</w:t>
            </w:r>
          </w:p>
          <w:p w14:paraId="1B9AD931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OR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d_restaurant_row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</w:p>
          <w:p w14:paraId="1E8AE706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SELECT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d_restaurant</w:t>
            </w:r>
          </w:p>
          <w:p w14:paraId="51CD89D3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lastRenderedPageBreak/>
              <w:t xml:space="preserve">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ROM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estaurant</w:t>
            </w:r>
          </w:p>
          <w:p w14:paraId="552D49C7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)</w:t>
            </w:r>
          </w:p>
          <w:p w14:paraId="4574473C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LOOP</w:t>
            </w:r>
          </w:p>
          <w:p w14:paraId="18DDB0E0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DECLARE</w:t>
            </w:r>
          </w:p>
          <w:p w14:paraId="0BD74051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        blank comanda_riscanta :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riscanta(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-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-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5BCB2D14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        clasament top3_comenzi :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top3_comenzi(blank, blank, blank);</w:t>
            </w:r>
          </w:p>
          <w:p w14:paraId="1C8D4750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BEGIN</w:t>
            </w:r>
          </w:p>
          <w:p w14:paraId="72F582E1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OR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d_comanda_row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</w:p>
          <w:p w14:paraId="4FAAE221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SELECT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d_comanda</w:t>
            </w:r>
          </w:p>
          <w:p w14:paraId="69B1F782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ROM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</w:t>
            </w:r>
          </w:p>
          <w:p w14:paraId="6B71292A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WHER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d_restaurant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d_restaurant_row.id_restaurant</w:t>
            </w:r>
          </w:p>
          <w:p w14:paraId="6F452285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        )</w:t>
            </w:r>
          </w:p>
          <w:p w14:paraId="4A4A48AB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LOOP</w:t>
            </w:r>
          </w:p>
          <w:p w14:paraId="1ED2A7CF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DECLARE</w:t>
            </w:r>
          </w:p>
          <w:p w14:paraId="127C61F4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                ingrediente ingrediente_in_comanda;</w:t>
            </w:r>
          </w:p>
          <w:p w14:paraId="48C6987E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                vazute ingrediente_vazute;</w:t>
            </w:r>
          </w:p>
          <w:p w14:paraId="05D50539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                risc_comanda BINARY_INTEGER :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0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;</w:t>
            </w:r>
          </w:p>
          <w:p w14:paraId="58362150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PROCEDUR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nsert_record(i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UMBER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</w:t>
            </w:r>
          </w:p>
          <w:p w14:paraId="2FA8F073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S</w:t>
            </w:r>
          </w:p>
          <w:p w14:paraId="7F1D4550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BEGIN</w:t>
            </w:r>
          </w:p>
          <w:p w14:paraId="20F91097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                    clasament(i) :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riscanta(id_comanda_row.id_comanda, risc_comanda, ingrediente.count);</w:t>
            </w:r>
          </w:p>
          <w:p w14:paraId="0DFE3485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END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;</w:t>
            </w:r>
          </w:p>
          <w:p w14:paraId="6C31869D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BEGIN</w:t>
            </w:r>
          </w:p>
          <w:p w14:paraId="43062CFF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WITH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ngr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AS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</w:p>
          <w:p w14:paraId="5EF90522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SELECT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d_ingredient, nr</w:t>
            </w:r>
          </w:p>
          <w:p w14:paraId="1246C2AB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ROM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</w:t>
            </w:r>
          </w:p>
          <w:p w14:paraId="3FA6E161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JOIN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</w:t>
            </w:r>
          </w:p>
          <w:p w14:paraId="0021161E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USING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id_comanda)</w:t>
            </w:r>
          </w:p>
          <w:p w14:paraId="105A2224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JOIN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eteta_contine_ingredient</w:t>
            </w:r>
          </w:p>
          <w:p w14:paraId="6CDC7D1E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USING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id_reteta)</w:t>
            </w:r>
          </w:p>
          <w:p w14:paraId="61B8DF63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WHER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d_comanda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d_comanda_row.id_comanda</w:t>
            </w:r>
          </w:p>
          <w:p w14:paraId="0C5ED62C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                ),</w:t>
            </w:r>
          </w:p>
          <w:p w14:paraId="2D4B1D78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    numbers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AS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</w:p>
          <w:p w14:paraId="35B64303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SELECT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LEVEL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AS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lvl</w:t>
            </w:r>
          </w:p>
          <w:p w14:paraId="2C358955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ROM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DUAL</w:t>
            </w:r>
          </w:p>
          <w:p w14:paraId="1CE2410C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CONNECT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BY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LEVEL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&lt;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SELECT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MAX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(nr)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ROM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ngr)</w:t>
            </w:r>
          </w:p>
          <w:p w14:paraId="2EE6218F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                )</w:t>
            </w:r>
          </w:p>
          <w:p w14:paraId="4DA22744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SELECT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d_ingredient</w:t>
            </w:r>
          </w:p>
          <w:p w14:paraId="60C93E02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    BULK COLLECT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TO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ngrediente</w:t>
            </w:r>
          </w:p>
          <w:p w14:paraId="235CB88E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ROM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ngr</w:t>
            </w:r>
          </w:p>
          <w:p w14:paraId="3720F3A8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JOIN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numbers</w:t>
            </w:r>
          </w:p>
          <w:p w14:paraId="0630463B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ON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nr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&lt;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lvl);</w:t>
            </w:r>
          </w:p>
          <w:p w14:paraId="050302E1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</w:p>
          <w:p w14:paraId="5F92231D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OR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..ingrediente.LAST</w:t>
            </w:r>
          </w:p>
          <w:p w14:paraId="045A0447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LOOP</w:t>
            </w:r>
          </w:p>
          <w:p w14:paraId="0C62CB1F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DECLARE</w:t>
            </w:r>
          </w:p>
          <w:p w14:paraId="451727FF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                        igr ingredient.id_ingredient%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YP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: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ngrediente(i);</w:t>
            </w:r>
          </w:p>
          <w:p w14:paraId="24664345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BEGIN</w:t>
            </w:r>
          </w:p>
          <w:p w14:paraId="022F7B8C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lastRenderedPageBreak/>
              <w:t xml:space="preserve">                    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F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OT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vazute.exists(ingrediente(i))</w:t>
            </w:r>
          </w:p>
          <w:p w14:paraId="72A3564A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    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HEN</w:t>
            </w:r>
          </w:p>
          <w:p w14:paraId="7F324A12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                            vazute(igr) :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isc_anterior(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0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0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475088C1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    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END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F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;</w:t>
            </w:r>
          </w:p>
          <w:p w14:paraId="779B2376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    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CAS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vazute(igr).numar</w:t>
            </w:r>
          </w:p>
          <w:p w14:paraId="15AC4D6C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        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WHEN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0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HEN</w:t>
            </w:r>
          </w:p>
          <w:p w14:paraId="0E22DCEA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                                vazute(igr) :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isc_anterior(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00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6A81A4B8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        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WHEN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HEN</w:t>
            </w:r>
          </w:p>
          <w:p w14:paraId="0A990B07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                                vazute(igr) :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isc_anterior(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0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2C48B967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        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WHEN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HEN</w:t>
            </w:r>
          </w:p>
          <w:p w14:paraId="7CFD5E2F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                                vazute(igr) :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isc_anterior(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0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1F133301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        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ELSE</w:t>
            </w:r>
          </w:p>
          <w:p w14:paraId="3E985FA4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                                vazute(igr) :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isc_anterior(vazute(igr).numar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+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vazute(igr).ultimul_scor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*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0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.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6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7699EBD8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    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END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CAS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;</w:t>
            </w:r>
          </w:p>
          <w:p w14:paraId="09F9B26F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                        risc_comanda :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isc_comanda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+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vazute(igr).ultimul_scor;</w:t>
            </w:r>
          </w:p>
          <w:p w14:paraId="4B3F14A1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END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;</w:t>
            </w:r>
          </w:p>
          <w:p w14:paraId="4E074931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END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LOOP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;</w:t>
            </w:r>
          </w:p>
          <w:p w14:paraId="088FBB70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</w:p>
          <w:p w14:paraId="0D167AFA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F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isc_comanda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&gt;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lasament(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.risc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HEN</w:t>
            </w:r>
          </w:p>
          <w:p w14:paraId="327880A5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                    clasament(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 :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lasament(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53EBF9C8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                    clasament(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 :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lasament(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1EDA3E35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                    insert_record(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359134D9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    ELSIF risc_comanda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&gt;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lasament(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.risc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HEN</w:t>
            </w:r>
          </w:p>
          <w:p w14:paraId="1EA52826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                    clasament(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 :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lasament(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4101FFF0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                    clasament(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 :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riscanta(id_comanda_row.id_comanda, risc_comanda);</w:t>
            </w:r>
          </w:p>
          <w:p w14:paraId="04C474A1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                    insert_record(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7FBB012D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    ELSIF risc_comanda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&gt;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lasament(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.risc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HEN</w:t>
            </w:r>
          </w:p>
          <w:p w14:paraId="4429207F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                    insert_record(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78D0796E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END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F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;</w:t>
            </w:r>
          </w:p>
          <w:p w14:paraId="70CF743C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END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;</w:t>
            </w:r>
          </w:p>
          <w:p w14:paraId="61AB04A0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END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LOOP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;</w:t>
            </w:r>
          </w:p>
          <w:p w14:paraId="78DD5E70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        lista_finala.extend(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5F7CF99A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        lista_finala(lista_finala.last) :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top3_restaurant(id_restaurant_row.id_restaurant, clasament);</w:t>
            </w:r>
          </w:p>
          <w:p w14:paraId="58808028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END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;</w:t>
            </w:r>
          </w:p>
          <w:p w14:paraId="54C157FF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END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LOOP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;</w:t>
            </w:r>
          </w:p>
          <w:p w14:paraId="1859A6D5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</w:p>
          <w:p w14:paraId="42620103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OR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..lista_finala.LAST</w:t>
            </w:r>
          </w:p>
          <w:p w14:paraId="44CD9C71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LOOP</w:t>
            </w:r>
          </w:p>
          <w:p w14:paraId="1EF7786A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DECLARE</w:t>
            </w:r>
          </w:p>
          <w:p w14:paraId="16D33A6D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        top3 top3_comenzi :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lista_finala(i).comenzi;</w:t>
            </w:r>
          </w:p>
          <w:p w14:paraId="407518C0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        id_rest restaurant.id_restaurant%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YP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: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lista_finala(i).id_restaurant;</w:t>
            </w:r>
          </w:p>
          <w:p w14:paraId="67435D95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UNCTION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str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(comanda comanda_riscanta)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RETURN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RCHAR2</w:t>
            </w:r>
          </w:p>
          <w:p w14:paraId="1E6A032F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S</w:t>
            </w:r>
          </w:p>
          <w:p w14:paraId="6408E4AF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BEGIN</w:t>
            </w:r>
          </w:p>
          <w:p w14:paraId="4439F9C5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lastRenderedPageBreak/>
              <w:t xml:space="preserve">        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RETURN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[Comanda '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||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comanda.id_comanda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||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, risc '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||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comanda.risc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||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, nr. ingrediente '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||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comanda.ingrediente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||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]'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;</w:t>
            </w:r>
          </w:p>
          <w:p w14:paraId="7F2FDF7E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END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;</w:t>
            </w:r>
          </w:p>
          <w:p w14:paraId="6A9DD850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BEGIN</w:t>
            </w:r>
          </w:p>
          <w:p w14:paraId="44805280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        dbms_output.PUT_LINE(</w:t>
            </w:r>
          </w:p>
          <w:p w14:paraId="09E9BF63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   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Restaurantul '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||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id_rest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||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: '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||</w:t>
            </w:r>
          </w:p>
          <w:p w14:paraId="675FE5FF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    </w:t>
            </w:r>
            <w:r w:rsidRPr="00B263CA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str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top3(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)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||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, '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||</w:t>
            </w:r>
          </w:p>
          <w:p w14:paraId="650747D8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    </w:t>
            </w:r>
            <w:r w:rsidRPr="00B263CA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str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top3(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)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||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, '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||</w:t>
            </w:r>
          </w:p>
          <w:p w14:paraId="635C0BFF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    </w:t>
            </w:r>
            <w:r w:rsidRPr="00B263CA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str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top3(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)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||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.'</w:t>
            </w:r>
          </w:p>
          <w:p w14:paraId="5D45305E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        );</w:t>
            </w:r>
          </w:p>
          <w:p w14:paraId="425D7438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END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;</w:t>
            </w:r>
          </w:p>
          <w:p w14:paraId="16405BAB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END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LOOP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;</w:t>
            </w:r>
          </w:p>
          <w:p w14:paraId="3E0961FF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END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afiseaza_top_3_comenzi_riscante;</w:t>
            </w:r>
          </w:p>
          <w:p w14:paraId="09015A4B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/</w:t>
            </w:r>
          </w:p>
          <w:p w14:paraId="13F19CE1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</w:p>
          <w:p w14:paraId="371C2EF8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BEGIN</w:t>
            </w:r>
          </w:p>
          <w:p w14:paraId="4F42A1A8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afiseaza_top_3_comenzi_riscante();</w:t>
            </w:r>
          </w:p>
          <w:p w14:paraId="4A408166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END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;</w:t>
            </w:r>
          </w:p>
          <w:p w14:paraId="27B0F7F4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/</w:t>
            </w:r>
          </w:p>
          <w:p w14:paraId="4B251392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</w:p>
          <w:p w14:paraId="25ACCC60" w14:textId="70FBE659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DROP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PROCEDUR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afiseaza_top_3_comenzi_riscante;</w:t>
            </w:r>
          </w:p>
        </w:tc>
      </w:tr>
    </w:tbl>
    <w:p w14:paraId="474591E9" w14:textId="77777777" w:rsidR="00B263CA" w:rsidRDefault="00B263CA" w:rsidP="00B263CA">
      <w:pPr>
        <w:pStyle w:val="Compact"/>
      </w:pPr>
    </w:p>
    <w:p w14:paraId="2940E21B" w14:textId="361A8A10" w:rsidR="00B263CA" w:rsidRDefault="00B263CA" w:rsidP="00B263CA">
      <w:pPr>
        <w:pStyle w:val="Compact"/>
      </w:pPr>
      <w:r w:rsidRPr="00B263CA">
        <w:rPr>
          <w:noProof/>
        </w:rPr>
        <w:drawing>
          <wp:inline distT="0" distB="0" distL="0" distR="0" wp14:anchorId="332F5BA9" wp14:editId="2803BA80">
            <wp:extent cx="6047975" cy="3375498"/>
            <wp:effectExtent l="0" t="0" r="0" b="0"/>
            <wp:docPr id="108860737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8607370" name="Picture 1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79903" cy="33933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FE0C1F" w14:textId="57DD4E67" w:rsidR="00B263CA" w:rsidRDefault="00B263CA" w:rsidP="00B263CA">
      <w:pPr>
        <w:pStyle w:val="Compact"/>
      </w:pPr>
      <w:r>
        <w:t>DataGrip afișează incorect că BULK COLLECT INTO nu poate fi folosit cu WITH.</w:t>
      </w:r>
    </w:p>
    <w:p w14:paraId="73E73F6F" w14:textId="24900A97" w:rsidR="002D7421" w:rsidRDefault="00800050" w:rsidP="00800050">
      <w:pPr>
        <w:pStyle w:val="Compact"/>
      </w:pPr>
      <w:r w:rsidRPr="00800050">
        <w:rPr>
          <w:noProof/>
        </w:rPr>
        <w:drawing>
          <wp:inline distT="0" distB="0" distL="0" distR="0" wp14:anchorId="1AECA4AA" wp14:editId="03D885C2">
            <wp:extent cx="5389123" cy="1125229"/>
            <wp:effectExtent l="0" t="0" r="2540" b="0"/>
            <wp:docPr id="38612090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6120908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440117" cy="11358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D7421">
        <w:br w:type="page"/>
      </w:r>
    </w:p>
    <w:p w14:paraId="3FD15DE9" w14:textId="28ECF7FB" w:rsidR="002D7421" w:rsidRDefault="002D7421" w:rsidP="002D7421">
      <w:pPr>
        <w:pStyle w:val="Heading2"/>
      </w:pPr>
      <w:bookmarkStart w:id="7" w:name="_Toc155921191"/>
      <w:r>
        <w:lastRenderedPageBreak/>
        <w:t>Subprogram stocat – angajați incomplet antrenați</w:t>
      </w:r>
      <w:bookmarkEnd w:id="7"/>
    </w:p>
    <w:p w14:paraId="5F436308" w14:textId="4A7E65D1" w:rsidR="002D7421" w:rsidRDefault="002D7421" w:rsidP="002D7421">
      <w:pPr>
        <w:pStyle w:val="FirstParagraph"/>
      </w:pPr>
      <w:r w:rsidRPr="002D7421">
        <w:t>Pentru fiecare manager, să se afișeze angajații angajați de el care nu sunt complet antrenați.</w:t>
      </w:r>
      <w:r>
        <w:t xml:space="preserve"> </w:t>
      </w:r>
      <w:r w:rsidRPr="002D7421">
        <w:t>Se consideră incomplet antrenați:</w:t>
      </w:r>
    </w:p>
    <w:p w14:paraId="5E74697A" w14:textId="77777777" w:rsidR="002D7421" w:rsidRDefault="002D7421" w:rsidP="002D7421">
      <w:pPr>
        <w:pStyle w:val="FirstParagraph"/>
        <w:numPr>
          <w:ilvl w:val="0"/>
          <w:numId w:val="4"/>
        </w:numPr>
      </w:pPr>
      <w:r w:rsidRPr="002D7421">
        <w:t>casierii fără casă de marcat,</w:t>
      </w:r>
    </w:p>
    <w:p w14:paraId="1EA5310A" w14:textId="77777777" w:rsidR="002D7421" w:rsidRDefault="002D7421" w:rsidP="002D7421">
      <w:pPr>
        <w:pStyle w:val="FirstParagraph"/>
        <w:numPr>
          <w:ilvl w:val="0"/>
          <w:numId w:val="4"/>
        </w:numPr>
      </w:pPr>
      <w:r w:rsidRPr="002D7421">
        <w:t>bucătarii care nu au primit încă noul antrenament de siguranță al companiei,</w:t>
      </w:r>
    </w:p>
    <w:p w14:paraId="75EE8EBE" w14:textId="42571DB5" w:rsidR="002D7421" w:rsidRPr="002D7421" w:rsidRDefault="002D7421" w:rsidP="002D7421">
      <w:pPr>
        <w:pStyle w:val="FirstParagraph"/>
        <w:numPr>
          <w:ilvl w:val="0"/>
          <w:numId w:val="4"/>
        </w:numPr>
      </w:pPr>
      <w:r w:rsidRPr="002D7421">
        <w:t>și managerii care nu sunt autorizați să angajeze.</w:t>
      </w:r>
    </w:p>
    <w:p w14:paraId="1080A1D2" w14:textId="77777777" w:rsidR="002D7421" w:rsidRPr="002D7421" w:rsidRDefault="002D7421" w:rsidP="002D7421">
      <w:pPr>
        <w:pStyle w:val="BodyText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2D7421" w14:paraId="36DD67F5" w14:textId="77777777" w:rsidTr="002D7421">
        <w:tc>
          <w:tcPr>
            <w:tcW w:w="10790" w:type="dxa"/>
          </w:tcPr>
          <w:p w14:paraId="166B46BC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8000"/>
                <w:kern w:val="0"/>
                <w:sz w:val="24"/>
                <w:szCs w:val="24"/>
                <w14:ligatures w14:val="none"/>
              </w:rPr>
              <w:t>/*</w:t>
            </w:r>
          </w:p>
          <w:p w14:paraId="2C85598A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8000"/>
                <w:kern w:val="0"/>
                <w:sz w:val="24"/>
                <w:szCs w:val="24"/>
                <w14:ligatures w14:val="none"/>
              </w:rPr>
              <w:t>Pentru fiecare manager, să se afișeze angajații angajați de el care nu sunt complet antrenați.</w:t>
            </w:r>
          </w:p>
          <w:p w14:paraId="12C8C24D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8000"/>
                <w:kern w:val="0"/>
                <w:sz w:val="24"/>
                <w:szCs w:val="24"/>
                <w14:ligatures w14:val="none"/>
              </w:rPr>
              <w:t>Se consideră incomplet antrenați:</w:t>
            </w:r>
          </w:p>
          <w:p w14:paraId="3AD2BC2B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8000"/>
                <w:kern w:val="0"/>
                <w:sz w:val="24"/>
                <w:szCs w:val="24"/>
                <w14:ligatures w14:val="none"/>
              </w:rPr>
              <w:t>casierii fără casă de marcat,</w:t>
            </w:r>
          </w:p>
          <w:p w14:paraId="4189A04D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8000"/>
                <w:kern w:val="0"/>
                <w:sz w:val="24"/>
                <w:szCs w:val="24"/>
                <w14:ligatures w14:val="none"/>
              </w:rPr>
              <w:t>bucătarii care nu au primit încă noul antrenament de siguranță al companiei,</w:t>
            </w:r>
          </w:p>
          <w:p w14:paraId="57D78C47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8000"/>
                <w:kern w:val="0"/>
                <w:sz w:val="24"/>
                <w:szCs w:val="24"/>
                <w14:ligatures w14:val="none"/>
              </w:rPr>
              <w:t>și managerii care nu sunt autorizați să angajeze.</w:t>
            </w:r>
          </w:p>
          <w:p w14:paraId="032D65A0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8000"/>
                <w:kern w:val="0"/>
                <w:sz w:val="24"/>
                <w:szCs w:val="24"/>
                <w14:ligatures w14:val="none"/>
              </w:rPr>
              <w:t>*/</w:t>
            </w:r>
          </w:p>
          <w:p w14:paraId="7FA058D4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</w:p>
          <w:p w14:paraId="457CB594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CREATE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OR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REPLACE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PROCEDURE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 afiseaza_angajati_incomplet_antrenati</w:t>
            </w:r>
          </w:p>
          <w:p w14:paraId="5C4EC335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IS</w:t>
            </w:r>
          </w:p>
          <w:p w14:paraId="54A3BD4A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CURSOR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 manageri_cu_angajati</w:t>
            </w:r>
          </w:p>
          <w:p w14:paraId="28A1B572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IS</w:t>
            </w:r>
          </w:p>
          <w:p w14:paraId="5EBAB007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WITH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 ids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AS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 (</w:t>
            </w:r>
          </w:p>
          <w:p w14:paraId="3AFFDFAC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    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SELECT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 id_angajat</w:t>
            </w:r>
          </w:p>
          <w:p w14:paraId="0534AF3E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    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FROM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 casier</w:t>
            </w:r>
          </w:p>
          <w:p w14:paraId="51338443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    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WHERE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 nr_casa_de_marcat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IS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NULL</w:t>
            </w:r>
          </w:p>
          <w:p w14:paraId="4065D4A8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    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UNION</w:t>
            </w:r>
          </w:p>
          <w:p w14:paraId="1D9C1477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    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SELECT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 id_angajat</w:t>
            </w:r>
          </w:p>
          <w:p w14:paraId="07C9CE22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    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FROM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 bucatar</w:t>
            </w:r>
          </w:p>
          <w:p w14:paraId="63F5AAF7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    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WHERE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 data_antrenament_de_siguranta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IS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NULL</w:t>
            </w:r>
          </w:p>
          <w:p w14:paraId="62ACC3E8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    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UNION</w:t>
            </w:r>
          </w:p>
          <w:p w14:paraId="18E496FE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    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SELECT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 id_angajat</w:t>
            </w:r>
          </w:p>
          <w:p w14:paraId="14813D7B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    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FROM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 manager</w:t>
            </w:r>
          </w:p>
          <w:p w14:paraId="3D205BCB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    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WHERE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 autorizat_sa_angajeze 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:sz w:val="24"/>
                <w:szCs w:val="24"/>
                <w14:ligatures w14:val="none"/>
              </w:rPr>
              <w:t>=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098658"/>
                <w:kern w:val="0"/>
                <w:sz w:val="24"/>
                <w:szCs w:val="24"/>
                <w14:ligatures w14:val="none"/>
              </w:rPr>
              <w:t>0</w:t>
            </w:r>
          </w:p>
          <w:p w14:paraId="1D6E58DC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>        ),</w:t>
            </w:r>
          </w:p>
          <w:p w14:paraId="2D53A8CB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        incomplet_antrenati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AS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 (</w:t>
            </w:r>
          </w:p>
          <w:p w14:paraId="7D7F4869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    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SELECT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 id_angajat, id_angajator, nume</w:t>
            </w:r>
          </w:p>
          <w:p w14:paraId="1709EE17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    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FROM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 ids</w:t>
            </w:r>
          </w:p>
          <w:p w14:paraId="72FFAB43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    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JOIN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 angajat</w:t>
            </w:r>
          </w:p>
          <w:p w14:paraId="555A3169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    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USING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 (id_angajat)</w:t>
            </w:r>
          </w:p>
          <w:p w14:paraId="00265D98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>        )</w:t>
            </w:r>
          </w:p>
          <w:p w14:paraId="5AE13887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SELECT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 angajat.id_angajat, nume,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CURSOR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>(</w:t>
            </w:r>
          </w:p>
          <w:p w14:paraId="0D42889C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    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SELECT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 id_angajat, nume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FROM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 incomplet_antrenati</w:t>
            </w:r>
          </w:p>
          <w:p w14:paraId="4C7F8A4F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lastRenderedPageBreak/>
              <w:t xml:space="preserve">    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WHERE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 id_angajator 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:sz w:val="24"/>
                <w:szCs w:val="24"/>
                <w14:ligatures w14:val="none"/>
              </w:rPr>
              <w:t>=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 manager.id_angajat</w:t>
            </w:r>
          </w:p>
          <w:p w14:paraId="53E9D708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        )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AS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 angajati_incomplet_antrenati</w:t>
            </w:r>
          </w:p>
          <w:p w14:paraId="4CEB420B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FROM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 angajat</w:t>
            </w:r>
          </w:p>
          <w:p w14:paraId="78518EA9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JOIN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 manager</w:t>
            </w:r>
          </w:p>
          <w:p w14:paraId="6BDAF476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ON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 angajat.id_angajat 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:sz w:val="24"/>
                <w:szCs w:val="24"/>
                <w14:ligatures w14:val="none"/>
              </w:rPr>
              <w:t>=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 manager.id_angajat;</w:t>
            </w:r>
          </w:p>
          <w:p w14:paraId="49E13180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TYPE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 refc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IS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 REF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CURSOR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>;</w:t>
            </w:r>
          </w:p>
          <w:p w14:paraId="5F34E539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>    ref refc;</w:t>
            </w:r>
          </w:p>
          <w:p w14:paraId="0B4AA0DD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>    nume_manager angajat.nume%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TYPE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>;</w:t>
            </w:r>
          </w:p>
          <w:p w14:paraId="4909FA01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>    id_manager angajat.id_angajat%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TYPE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>;</w:t>
            </w:r>
          </w:p>
          <w:p w14:paraId="1EC8C94A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>    nume_angajat angajat.nume%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TYPE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>;</w:t>
            </w:r>
          </w:p>
          <w:p w14:paraId="17DED5F4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>    id_angajat angajat.id_angajat%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TYPE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>;</w:t>
            </w:r>
          </w:p>
          <w:p w14:paraId="5AC2C2B6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BEGIN</w:t>
            </w:r>
          </w:p>
          <w:p w14:paraId="7CB4AE7C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OPEN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 manageri_cu_angajati;</w:t>
            </w:r>
          </w:p>
          <w:p w14:paraId="3A96BA3E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LOOP</w:t>
            </w:r>
          </w:p>
          <w:p w14:paraId="4373A547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FETCH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 manageri_cu_angajati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INTO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 id_manager, nume_manager, ref;</w:t>
            </w:r>
          </w:p>
          <w:p w14:paraId="46987CF1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        EXIT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WHEN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 manageri_cu_angajati%NOTFOUND;</w:t>
            </w:r>
          </w:p>
          <w:p w14:paraId="62FE15D2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>        dbms_output.PUT_LINE(</w:t>
            </w:r>
            <w:r w:rsidRPr="002D7421">
              <w:rPr>
                <w:rFonts w:ascii="Roboto Mono" w:eastAsia="Times New Roman" w:hAnsi="Roboto Mono" w:cs="Times New Roman"/>
                <w:color w:val="A31515"/>
                <w:kern w:val="0"/>
                <w:sz w:val="24"/>
                <w:szCs w:val="24"/>
                <w14:ligatures w14:val="none"/>
              </w:rPr>
              <w:t>'Manager '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:sz w:val="24"/>
                <w:szCs w:val="24"/>
                <w14:ligatures w14:val="none"/>
              </w:rPr>
              <w:t>||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>nume_manager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:sz w:val="24"/>
                <w:szCs w:val="24"/>
                <w14:ligatures w14:val="none"/>
              </w:rPr>
              <w:t>||</w:t>
            </w:r>
            <w:r w:rsidRPr="002D7421">
              <w:rPr>
                <w:rFonts w:ascii="Roboto Mono" w:eastAsia="Times New Roman" w:hAnsi="Roboto Mono" w:cs="Times New Roman"/>
                <w:color w:val="A31515"/>
                <w:kern w:val="0"/>
                <w:sz w:val="24"/>
                <w:szCs w:val="24"/>
                <w14:ligatures w14:val="none"/>
              </w:rPr>
              <w:t>' (ID '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:sz w:val="24"/>
                <w:szCs w:val="24"/>
                <w14:ligatures w14:val="none"/>
              </w:rPr>
              <w:t>||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>id_manager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:sz w:val="24"/>
                <w:szCs w:val="24"/>
                <w14:ligatures w14:val="none"/>
              </w:rPr>
              <w:t>||</w:t>
            </w:r>
            <w:r w:rsidRPr="002D7421">
              <w:rPr>
                <w:rFonts w:ascii="Roboto Mono" w:eastAsia="Times New Roman" w:hAnsi="Roboto Mono" w:cs="Times New Roman"/>
                <w:color w:val="A31515"/>
                <w:kern w:val="0"/>
                <w:sz w:val="24"/>
                <w:szCs w:val="24"/>
                <w14:ligatures w14:val="none"/>
              </w:rPr>
              <w:t>') - Angajati care nu sunt complet antrenati:'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>);</w:t>
            </w:r>
          </w:p>
          <w:p w14:paraId="48980530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FETCH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 ref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INTO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 id_angajat, nume_angajat;</w:t>
            </w:r>
          </w:p>
          <w:p w14:paraId="0B0BCB7F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IF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 ref%NOTFOUND</w:t>
            </w:r>
          </w:p>
          <w:p w14:paraId="5E8A7E6F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THEN</w:t>
            </w:r>
          </w:p>
          <w:p w14:paraId="0221441E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>            dbms_output.PUT_LINE(</w:t>
            </w:r>
            <w:r w:rsidRPr="002D7421">
              <w:rPr>
                <w:rFonts w:ascii="Roboto Mono" w:eastAsia="Times New Roman" w:hAnsi="Roboto Mono" w:cs="Times New Roman"/>
                <w:color w:val="A31515"/>
                <w:kern w:val="0"/>
                <w:sz w:val="24"/>
                <w:szCs w:val="24"/>
                <w14:ligatures w14:val="none"/>
              </w:rPr>
              <w:t>'  Niciunul!'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>);</w:t>
            </w:r>
          </w:p>
          <w:p w14:paraId="513ED391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    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CONTINUE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>;</w:t>
            </w:r>
          </w:p>
          <w:p w14:paraId="72474302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END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IF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>;</w:t>
            </w:r>
          </w:p>
          <w:p w14:paraId="32E292B2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LOOP</w:t>
            </w:r>
          </w:p>
          <w:p w14:paraId="392290F4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>            dbms_output.PUT_LINE(</w:t>
            </w:r>
            <w:r w:rsidRPr="002D7421">
              <w:rPr>
                <w:rFonts w:ascii="Roboto Mono" w:eastAsia="Times New Roman" w:hAnsi="Roboto Mono" w:cs="Times New Roman"/>
                <w:color w:val="A31515"/>
                <w:kern w:val="0"/>
                <w:sz w:val="24"/>
                <w:szCs w:val="24"/>
                <w14:ligatures w14:val="none"/>
              </w:rPr>
              <w:t>'  '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:sz w:val="24"/>
                <w:szCs w:val="24"/>
                <w14:ligatures w14:val="none"/>
              </w:rPr>
              <w:t>||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>nume_angajat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:sz w:val="24"/>
                <w:szCs w:val="24"/>
                <w14:ligatures w14:val="none"/>
              </w:rPr>
              <w:t>||</w:t>
            </w:r>
            <w:r w:rsidRPr="002D7421">
              <w:rPr>
                <w:rFonts w:ascii="Roboto Mono" w:eastAsia="Times New Roman" w:hAnsi="Roboto Mono" w:cs="Times New Roman"/>
                <w:color w:val="A31515"/>
                <w:kern w:val="0"/>
                <w:sz w:val="24"/>
                <w:szCs w:val="24"/>
                <w14:ligatures w14:val="none"/>
              </w:rPr>
              <w:t>' (ID '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:sz w:val="24"/>
                <w:szCs w:val="24"/>
                <w14:ligatures w14:val="none"/>
              </w:rPr>
              <w:t>||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>id_angajat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:sz w:val="24"/>
                <w:szCs w:val="24"/>
                <w14:ligatures w14:val="none"/>
              </w:rPr>
              <w:t>||</w:t>
            </w:r>
            <w:r w:rsidRPr="002D7421">
              <w:rPr>
                <w:rFonts w:ascii="Roboto Mono" w:eastAsia="Times New Roman" w:hAnsi="Roboto Mono" w:cs="Times New Roman"/>
                <w:color w:val="A31515"/>
                <w:kern w:val="0"/>
                <w:sz w:val="24"/>
                <w:szCs w:val="24"/>
                <w14:ligatures w14:val="none"/>
              </w:rPr>
              <w:t>')'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>);</w:t>
            </w:r>
          </w:p>
          <w:p w14:paraId="7E1FB5C1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    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FETCH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 ref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INTO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 id_angajat, nume_angajat;</w:t>
            </w:r>
          </w:p>
          <w:p w14:paraId="218CBA81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            EXIT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WHEN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 ref%NOTFOUND;</w:t>
            </w:r>
          </w:p>
          <w:p w14:paraId="2EDBB76A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END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LOOP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>;</w:t>
            </w:r>
          </w:p>
          <w:p w14:paraId="3E181B19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CLOSE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 ref;</w:t>
            </w:r>
          </w:p>
          <w:p w14:paraId="3DD473C3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END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LOOP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>;</w:t>
            </w:r>
          </w:p>
          <w:p w14:paraId="1A69C5FA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CLOSE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 manageri_cu_angajati;</w:t>
            </w:r>
          </w:p>
          <w:p w14:paraId="66DCBBE5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END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 afiseaza_angajati_incomplet_antrenati;</w:t>
            </w:r>
          </w:p>
          <w:p w14:paraId="3D21233F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:sz w:val="24"/>
                <w:szCs w:val="24"/>
                <w14:ligatures w14:val="none"/>
              </w:rPr>
              <w:t>/</w:t>
            </w:r>
          </w:p>
          <w:p w14:paraId="3B5206AC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</w:p>
          <w:p w14:paraId="54D6C5B5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BEGIN</w:t>
            </w:r>
          </w:p>
          <w:p w14:paraId="4E6B86B2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>    afiseaza_angajati_incomplet_antrenati();</w:t>
            </w:r>
          </w:p>
          <w:p w14:paraId="0E1B419E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END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>;</w:t>
            </w:r>
          </w:p>
          <w:p w14:paraId="46B113E7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:sz w:val="24"/>
                <w:szCs w:val="24"/>
                <w14:ligatures w14:val="none"/>
              </w:rPr>
              <w:t>/</w:t>
            </w:r>
          </w:p>
          <w:p w14:paraId="12556607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</w:p>
          <w:p w14:paraId="3EE6C9ED" w14:textId="2F6C631B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DROP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PROCEDURE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 afiseaza_angajati_incomplet_antrenati;</w:t>
            </w:r>
          </w:p>
        </w:tc>
      </w:tr>
    </w:tbl>
    <w:p w14:paraId="0B4CD731" w14:textId="0C19E7CB" w:rsidR="002D7421" w:rsidRDefault="002D7421" w:rsidP="002D7421">
      <w:pPr>
        <w:pStyle w:val="BodyText"/>
      </w:pPr>
      <w:r w:rsidRPr="002D7421">
        <w:rPr>
          <w:noProof/>
        </w:rPr>
        <w:lastRenderedPageBreak/>
        <w:drawing>
          <wp:inline distT="0" distB="0" distL="0" distR="0" wp14:anchorId="58DE1D54" wp14:editId="7BC860EA">
            <wp:extent cx="6037292" cy="3006141"/>
            <wp:effectExtent l="0" t="0" r="1905" b="3810"/>
            <wp:docPr id="170450826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4508268" name="Picture 1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37292" cy="30061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162F1B" w14:textId="3D2DD2A0" w:rsidR="002D7421" w:rsidRDefault="00C56446" w:rsidP="002D7421">
      <w:pPr>
        <w:pStyle w:val="BodyText"/>
      </w:pPr>
      <w:r w:rsidRPr="00C56446">
        <w:rPr>
          <w:noProof/>
        </w:rPr>
        <w:drawing>
          <wp:inline distT="0" distB="0" distL="0" distR="0" wp14:anchorId="21F61666" wp14:editId="78C60B76">
            <wp:extent cx="6363588" cy="4458322"/>
            <wp:effectExtent l="0" t="0" r="0" b="0"/>
            <wp:docPr id="213324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3248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363588" cy="44583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F2C3E4" w14:textId="77777777" w:rsidR="002D7421" w:rsidRDefault="002D7421">
      <w:r>
        <w:br w:type="page"/>
      </w:r>
    </w:p>
    <w:p w14:paraId="52E869A8" w14:textId="180AE547" w:rsidR="002D7421" w:rsidRDefault="002D7421" w:rsidP="002D7421">
      <w:pPr>
        <w:pStyle w:val="Heading2"/>
      </w:pPr>
      <w:bookmarkStart w:id="8" w:name="_Toc155921192"/>
      <w:r>
        <w:lastRenderedPageBreak/>
        <w:t>Subprogram stocat – găsește cel mai profitabil casier</w:t>
      </w:r>
      <w:bookmarkEnd w:id="8"/>
    </w:p>
    <w:p w14:paraId="31239864" w14:textId="77777777" w:rsidR="002D7421" w:rsidRDefault="002D7421" w:rsidP="002D7421">
      <w:pPr>
        <w:pStyle w:val="BodyText"/>
      </w:pPr>
    </w:p>
    <w:p w14:paraId="45AFC10D" w14:textId="77777777" w:rsidR="002D7421" w:rsidRDefault="002D7421" w:rsidP="002D7421">
      <w:pPr>
        <w:pStyle w:val="FirstParagraph"/>
      </w:pPr>
      <w:r w:rsidRPr="002D7421">
        <w:t>Să se afle care dintre casierii angajați de un manager au adus cel mai mult profit companiei.</w:t>
      </w:r>
    </w:p>
    <w:p w14:paraId="233A7221" w14:textId="77777777" w:rsidR="002D7421" w:rsidRDefault="002D7421" w:rsidP="002D7421">
      <w:pPr>
        <w:pStyle w:val="FirstParagraph"/>
      </w:pPr>
      <w:r w:rsidRPr="002D7421">
        <w:t>Managerul se precizează prin nume.</w:t>
      </w:r>
    </w:p>
    <w:p w14:paraId="72276BA2" w14:textId="77777777" w:rsidR="002D7421" w:rsidRDefault="002D7421" w:rsidP="002D7421">
      <w:pPr>
        <w:pStyle w:val="FirstParagraph"/>
      </w:pPr>
      <w:r w:rsidRPr="002D7421">
        <w:t>Se vor raporta următoarele cazuri excepționale:</w:t>
      </w:r>
    </w:p>
    <w:p w14:paraId="5A4F2D34" w14:textId="3D16A6C4" w:rsidR="002D7421" w:rsidRDefault="002D7421" w:rsidP="002D7421">
      <w:pPr>
        <w:pStyle w:val="FirstParagraph"/>
        <w:numPr>
          <w:ilvl w:val="0"/>
          <w:numId w:val="5"/>
        </w:numPr>
      </w:pPr>
      <w:r w:rsidRPr="002D7421">
        <w:t>numele nu există</w:t>
      </w:r>
    </w:p>
    <w:p w14:paraId="4DAA3D89" w14:textId="45CF7C48" w:rsidR="002D7421" w:rsidRDefault="002D7421" w:rsidP="002D7421">
      <w:pPr>
        <w:pStyle w:val="FirstParagraph"/>
        <w:numPr>
          <w:ilvl w:val="0"/>
          <w:numId w:val="5"/>
        </w:numPr>
      </w:pPr>
      <w:r w:rsidRPr="002D7421">
        <w:t>numele nu e unic (se vor preciza ID-urile angajaților găsiți)</w:t>
      </w:r>
    </w:p>
    <w:p w14:paraId="6EABC53A" w14:textId="685A62C4" w:rsidR="002D7421" w:rsidRDefault="002D7421" w:rsidP="002D7421">
      <w:pPr>
        <w:pStyle w:val="FirstParagraph"/>
        <w:numPr>
          <w:ilvl w:val="0"/>
          <w:numId w:val="5"/>
        </w:numPr>
      </w:pPr>
      <w:r w:rsidRPr="002D7421">
        <w:t>angajatul nu e manager (se va preciza ce este)</w:t>
      </w:r>
    </w:p>
    <w:p w14:paraId="7A59957A" w14:textId="1BA6FEF0" w:rsidR="002D7421" w:rsidRDefault="002D7421" w:rsidP="002D7421">
      <w:pPr>
        <w:pStyle w:val="FirstParagraph"/>
        <w:numPr>
          <w:ilvl w:val="0"/>
          <w:numId w:val="5"/>
        </w:numPr>
      </w:pPr>
      <w:r w:rsidRPr="002D7421">
        <w:t>managerul nu a angajat niciun casier</w:t>
      </w:r>
    </w:p>
    <w:p w14:paraId="3C63A2B2" w14:textId="77777777" w:rsidR="002D7421" w:rsidRPr="002D7421" w:rsidRDefault="002D7421" w:rsidP="002D7421">
      <w:pPr>
        <w:pStyle w:val="BodyText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2D7421" w14:paraId="10DE43F9" w14:textId="77777777" w:rsidTr="002D7421">
        <w:tc>
          <w:tcPr>
            <w:tcW w:w="10790" w:type="dxa"/>
          </w:tcPr>
          <w:p w14:paraId="2FE4E22F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8000"/>
                <w:kern w:val="0"/>
                <w14:ligatures w14:val="none"/>
              </w:rPr>
              <w:t>/*</w:t>
            </w:r>
          </w:p>
          <w:p w14:paraId="7AC5ED14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8000"/>
                <w:kern w:val="0"/>
                <w14:ligatures w14:val="none"/>
              </w:rPr>
              <w:t>Să se afle care dintre casierii angajați de un manager au adus cel mai mult profit companiei.</w:t>
            </w:r>
          </w:p>
          <w:p w14:paraId="16250776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8000"/>
                <w:kern w:val="0"/>
                <w14:ligatures w14:val="none"/>
              </w:rPr>
              <w:t>Managerul se precizează prin nume.</w:t>
            </w:r>
          </w:p>
          <w:p w14:paraId="259C02A0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8000"/>
                <w:kern w:val="0"/>
                <w14:ligatures w14:val="none"/>
              </w:rPr>
              <w:t>Se vor raporta următoarele cazuri excepționale:</w:t>
            </w:r>
          </w:p>
          <w:p w14:paraId="6D1D75E9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8000"/>
                <w:kern w:val="0"/>
                <w14:ligatures w14:val="none"/>
              </w:rPr>
              <w:t>- numele nu există</w:t>
            </w:r>
          </w:p>
          <w:p w14:paraId="1E4157EB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8000"/>
                <w:kern w:val="0"/>
                <w14:ligatures w14:val="none"/>
              </w:rPr>
              <w:t>- numele nu e unic (se vor preciza ID-urile angajaților găsiți)</w:t>
            </w:r>
          </w:p>
          <w:p w14:paraId="4BD697FB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8000"/>
                <w:kern w:val="0"/>
                <w14:ligatures w14:val="none"/>
              </w:rPr>
              <w:t>- angajatul nu e manager (se va preciza ce este)</w:t>
            </w:r>
          </w:p>
          <w:p w14:paraId="02914836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8000"/>
                <w:kern w:val="0"/>
                <w14:ligatures w14:val="none"/>
              </w:rPr>
              <w:t>- managerul nu a angajat niciun casier</w:t>
            </w:r>
          </w:p>
          <w:p w14:paraId="1A8BF2CC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8000"/>
                <w:kern w:val="0"/>
                <w14:ligatures w14:val="none"/>
              </w:rPr>
              <w:t>*/</w:t>
            </w:r>
          </w:p>
          <w:p w14:paraId="05EE31EA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</w:p>
          <w:p w14:paraId="1DFD9229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CREATE OR REPLACE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UNCTION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gaseste_casierul_cel_mai_profitabil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(nume_angajator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RCHAR2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RETURN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angajat.id_angajat%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YPE</w:t>
            </w:r>
          </w:p>
          <w:p w14:paraId="23DCF28F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S</w:t>
            </w:r>
          </w:p>
          <w:p w14:paraId="6E520C3F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YPE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lista_id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S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ABLE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OF angajat.id_angajat%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YPE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;</w:t>
            </w:r>
          </w:p>
          <w:p w14:paraId="5CACC4D8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manager_gasit angajat.id_angajat%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YPE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;</w:t>
            </w:r>
          </w:p>
          <w:p w14:paraId="6B088B53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casier_gasit angajat.id_angajat%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YPE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;</w:t>
            </w:r>
          </w:p>
          <w:p w14:paraId="41D5EED5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BEGIN</w:t>
            </w:r>
          </w:p>
          <w:p w14:paraId="473828A3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DECLARE</w:t>
            </w:r>
          </w:p>
          <w:p w14:paraId="507BC516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    rezultate lista_id :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lista_id();</w:t>
            </w:r>
          </w:p>
          <w:p w14:paraId="3744CEF5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    este_manager BINARY_INTEGER;</w:t>
            </w:r>
          </w:p>
          <w:p w14:paraId="65C47168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BEGIN</w:t>
            </w:r>
          </w:p>
          <w:p w14:paraId="3C3F8BE8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SELECT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d_angajat</w:t>
            </w:r>
          </w:p>
          <w:p w14:paraId="6CE7170C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BULK COLLECT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TO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ezultate</w:t>
            </w:r>
          </w:p>
          <w:p w14:paraId="786C2A68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ROM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angajat</w:t>
            </w:r>
          </w:p>
          <w:p w14:paraId="68A3CC25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WHERE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nume 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nume_angajator;</w:t>
            </w:r>
          </w:p>
          <w:p w14:paraId="6EDB84B9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CASE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ezultate.COUNT</w:t>
            </w:r>
          </w:p>
          <w:p w14:paraId="767FB2E0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WHEN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0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HEN</w:t>
            </w:r>
          </w:p>
          <w:p w14:paraId="1BFE3D61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            RAISE_APPLICATION_ERROR(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-</w:t>
            </w:r>
            <w:r w:rsidRPr="002D7421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0000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2D7421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Nu a fost găsit un angajat cu numele "'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||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nume_angajator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||</w:t>
            </w:r>
            <w:r w:rsidRPr="002D7421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"'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||</w:t>
            </w:r>
            <w:r w:rsidRPr="002D7421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.'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03856B6A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WHEN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HEN</w:t>
            </w:r>
          </w:p>
          <w:p w14:paraId="30766553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            manager_gasit :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ezultate(</w:t>
            </w:r>
            <w:r w:rsidRPr="002D7421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4919F43F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ELSE</w:t>
            </w:r>
          </w:p>
          <w:p w14:paraId="03BBFF97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DECLARE</w:t>
            </w:r>
          </w:p>
          <w:p w14:paraId="5E48EA24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lastRenderedPageBreak/>
              <w:t xml:space="preserve">                    err_msg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RCHAR2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2D7421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55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2E4B6050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BEGIN</w:t>
            </w:r>
          </w:p>
          <w:p w14:paraId="1CBAB2DC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                err_msg :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Multiplii angajați au numele "'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||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nume_angajator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||</w:t>
            </w:r>
            <w:r w:rsidRPr="002D7421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":'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;</w:t>
            </w:r>
          </w:p>
          <w:p w14:paraId="416C5493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OR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..rezultate.COUNT</w:t>
            </w:r>
          </w:p>
          <w:p w14:paraId="73F55D25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LOOP</w:t>
            </w:r>
          </w:p>
          <w:p w14:paraId="27035B2A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                    err_msg :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err_msg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||</w:t>
            </w:r>
            <w:r w:rsidRPr="002D7421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 '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||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rezultate(i);</w:t>
            </w:r>
          </w:p>
          <w:p w14:paraId="46CD2483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END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LOOP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;</w:t>
            </w:r>
          </w:p>
          <w:p w14:paraId="46FE8FA7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                RAISE_APPLICATION_ERROR(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-</w:t>
            </w:r>
            <w:r w:rsidRPr="002D7421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0003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 err_msg);</w:t>
            </w:r>
          </w:p>
          <w:p w14:paraId="2ED9E03F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            EXCEPTION</w:t>
            </w:r>
          </w:p>
          <w:p w14:paraId="777C9DE9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WHEN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VALUE_ERROR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HEN</w:t>
            </w:r>
          </w:p>
          <w:p w14:paraId="02C2E95C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                    RAISE_APPLICATION_ERROR(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-</w:t>
            </w:r>
            <w:r w:rsidRPr="002D7421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0003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err_msg 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||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[...]'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0A7F2FB0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END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;</w:t>
            </w:r>
          </w:p>
          <w:p w14:paraId="4C552E6F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END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CASE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;</w:t>
            </w:r>
          </w:p>
          <w:p w14:paraId="7AE32B55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SELECT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COUNT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id_angajat)</w:t>
            </w:r>
          </w:p>
          <w:p w14:paraId="780256AF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TO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este_manager</w:t>
            </w:r>
          </w:p>
          <w:p w14:paraId="0CC46CB1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ROM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manager</w:t>
            </w:r>
          </w:p>
          <w:p w14:paraId="668A722E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WHERE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d_angajat 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manager_gasit;</w:t>
            </w:r>
          </w:p>
          <w:p w14:paraId="684B2B2C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F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este_manager 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0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HEN</w:t>
            </w:r>
          </w:p>
          <w:p w14:paraId="26C4165F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        RAISE_APPLICATION_ERROR(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-</w:t>
            </w:r>
            <w:r w:rsidRPr="002D7421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0001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2D7421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Angajatul '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||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nume_angajator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||</w:t>
            </w:r>
            <w:r w:rsidRPr="002D7421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 (ID '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||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manager_gasit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||</w:t>
            </w:r>
            <w:r w:rsidRPr="002D7421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) nu este manager.'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4B9AF6C1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END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F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;</w:t>
            </w:r>
          </w:p>
          <w:p w14:paraId="12F92574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END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;</w:t>
            </w:r>
          </w:p>
          <w:p w14:paraId="7B1E96B9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BEGIN</w:t>
            </w:r>
          </w:p>
          <w:p w14:paraId="5F893143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2D7421">
              <w:rPr>
                <w:rFonts w:ascii="Roboto Mono" w:eastAsia="Times New Roman" w:hAnsi="Roboto Mono" w:cs="Times New Roman"/>
                <w:color w:val="008000"/>
                <w:kern w:val="0"/>
                <w14:ligatures w14:val="none"/>
              </w:rPr>
              <w:t>/*</w:t>
            </w:r>
          </w:p>
          <w:p w14:paraId="2D33D37F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8000"/>
                <w:kern w:val="0"/>
                <w14:ligatures w14:val="none"/>
              </w:rPr>
              <w:t>        Patru tabele: CASIER -&gt; COMANDA -&gt; COMANDA_INCLUDE_RETETA (asociativ) -&gt; RETETA</w:t>
            </w:r>
          </w:p>
          <w:p w14:paraId="38458827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8000"/>
                <w:kern w:val="0"/>
                <w14:ligatures w14:val="none"/>
              </w:rPr>
              <w:t>        */</w:t>
            </w:r>
          </w:p>
          <w:p w14:paraId="5E8511EA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WITH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asieri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AS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</w:p>
          <w:p w14:paraId="320D1E5E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SELECT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d_angajat, </w:t>
            </w:r>
            <w:r w:rsidRPr="002D7421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SUM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(pret 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*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nr) profit</w:t>
            </w:r>
          </w:p>
          <w:p w14:paraId="3C52C641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ROM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angajat</w:t>
            </w:r>
          </w:p>
          <w:p w14:paraId="4E8C77BD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JOIN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</w:t>
            </w:r>
          </w:p>
          <w:p w14:paraId="7DDA7C7A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ON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angajat.id_angajat 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.id_casier</w:t>
            </w:r>
          </w:p>
          <w:p w14:paraId="41E646F6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JOIN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</w:t>
            </w:r>
          </w:p>
          <w:p w14:paraId="3A3D21E9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USING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id_comanda)</w:t>
            </w:r>
          </w:p>
          <w:p w14:paraId="564AB99D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JOIN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eteta</w:t>
            </w:r>
          </w:p>
          <w:p w14:paraId="0BBFB14D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USING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id_reteta)</w:t>
            </w:r>
          </w:p>
          <w:p w14:paraId="540194B6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WHERE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job_cod 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CASIER'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AND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d_angajator 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manager_gasit</w:t>
            </w:r>
          </w:p>
          <w:p w14:paraId="5BB2FDBB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GROUP BY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d_angajat</w:t>
            </w:r>
          </w:p>
          <w:p w14:paraId="7CBCD32F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ORDER BY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profit</w:t>
            </w:r>
          </w:p>
          <w:p w14:paraId="72FEB39F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    )</w:t>
            </w:r>
          </w:p>
          <w:p w14:paraId="303DDD37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SELECT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d_angajat</w:t>
            </w:r>
          </w:p>
          <w:p w14:paraId="505C4399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TO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asier_gasit</w:t>
            </w:r>
          </w:p>
          <w:p w14:paraId="7E9A1C65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ROM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asieri</w:t>
            </w:r>
          </w:p>
          <w:p w14:paraId="79404A65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WHERE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ownum 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;</w:t>
            </w:r>
          </w:p>
          <w:p w14:paraId="327300B3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EXCEPTION</w:t>
            </w:r>
          </w:p>
          <w:p w14:paraId="00EE9E2F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WHEN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NO_DATA_FOUND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HEN</w:t>
            </w:r>
          </w:p>
          <w:p w14:paraId="5D372BAB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        RAISE_APPLICATION_ERROR(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-</w:t>
            </w:r>
            <w:r w:rsidRPr="002D7421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0002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2D7421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Managerul '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||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nume_angajator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||</w:t>
            </w:r>
            <w:r w:rsidRPr="002D7421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 (ID '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||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manager_gasit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||</w:t>
            </w:r>
            <w:r w:rsidRPr="002D7421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) nu are casieri.'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28931A9D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lastRenderedPageBreak/>
              <w:t xml:space="preserve">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END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;</w:t>
            </w:r>
          </w:p>
          <w:p w14:paraId="2E70AFA9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RETURN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asier_gasit;</w:t>
            </w:r>
          </w:p>
          <w:p w14:paraId="340FA9D5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END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gaseste_casierul_cel_mai_profitabil;</w:t>
            </w:r>
          </w:p>
          <w:p w14:paraId="57F31623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/</w:t>
            </w:r>
          </w:p>
          <w:p w14:paraId="23A51AAD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</w:p>
          <w:p w14:paraId="0FFD3026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DECLARE</w:t>
            </w:r>
          </w:p>
          <w:p w14:paraId="7F2CD859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2D7421">
              <w:rPr>
                <w:rFonts w:ascii="Roboto Mono" w:eastAsia="Times New Roman" w:hAnsi="Roboto Mono" w:cs="Times New Roman"/>
                <w:color w:val="008000"/>
                <w:kern w:val="0"/>
                <w14:ligatures w14:val="none"/>
              </w:rPr>
              <w:t>/*</w:t>
            </w:r>
          </w:p>
          <w:p w14:paraId="7674D786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8000"/>
                <w:kern w:val="0"/>
                <w14:ligatures w14:val="none"/>
              </w:rPr>
              <w:t>    Excepțiile nu pot fi declarate global, deoarece nu se poate stoca o excepție în bază da date.</w:t>
            </w:r>
          </w:p>
          <w:p w14:paraId="7B7D1FFE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8000"/>
                <w:kern w:val="0"/>
                <w14:ligatures w14:val="none"/>
              </w:rPr>
              <w:t>    Deci blocurile care vor să le prindă trebuie să creeze excepțiile și să le știe codurile.</w:t>
            </w:r>
          </w:p>
          <w:p w14:paraId="0A415E45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8000"/>
                <w:kern w:val="0"/>
                <w14:ligatures w14:val="none"/>
              </w:rPr>
              <w:t>    Când va fi creată versiunea cu pachet a acestei cerințe, vor putea fi declarate în specificația pachetului.</w:t>
            </w:r>
          </w:p>
          <w:p w14:paraId="08CA2E73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8000"/>
                <w:kern w:val="0"/>
                <w14:ligatures w14:val="none"/>
              </w:rPr>
              <w:t>    */</w:t>
            </w:r>
          </w:p>
          <w:p w14:paraId="4F6499CA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nume_nu_exista EXCEPTION;</w:t>
            </w:r>
          </w:p>
          <w:p w14:paraId="616CB412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angajat_nu_e_manager EXCEPTION;</w:t>
            </w:r>
          </w:p>
          <w:p w14:paraId="224500A4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manager_nu_are_casieri EXCEPTION;</w:t>
            </w:r>
          </w:p>
          <w:p w14:paraId="4C364ED9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PRAGMA EXCEPTION_INIT (nume_nu_exista, 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-</w:t>
            </w:r>
            <w:r w:rsidRPr="002D7421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0000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5A7BA84E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PRAGMA EXCEPTION_INIT (angajat_nu_e_manager, 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-</w:t>
            </w:r>
            <w:r w:rsidRPr="002D7421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0001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54F4B17E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PRAGMA EXCEPTION_INIT (manager_nu_are_casieri, 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-</w:t>
            </w:r>
            <w:r w:rsidRPr="002D7421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0002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4A4A23F6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2D7421">
              <w:rPr>
                <w:rFonts w:ascii="Roboto Mono" w:eastAsia="Times New Roman" w:hAnsi="Roboto Mono" w:cs="Times New Roman"/>
                <w:color w:val="008000"/>
                <w:kern w:val="0"/>
                <w14:ligatures w14:val="none"/>
              </w:rPr>
              <w:t>/*</w:t>
            </w:r>
          </w:p>
          <w:p w14:paraId="19527181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8000"/>
                <w:kern w:val="0"/>
                <w14:ligatures w14:val="none"/>
              </w:rPr>
              <w:t>    Cursorul extrage automat date de test, independent de datele din tabel, fără a hardcoda nume.</w:t>
            </w:r>
          </w:p>
          <w:p w14:paraId="0AD9333D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8000"/>
                <w:kern w:val="0"/>
                <w14:ligatures w14:val="none"/>
              </w:rPr>
              <w:t>    Se vor returna how_many_of_each (sau dacă nu se poate, cât mai mulți) angajați pentru categoriile:</w:t>
            </w:r>
          </w:p>
          <w:p w14:paraId="498F68AD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8000"/>
                <w:kern w:val="0"/>
                <w14:ligatures w14:val="none"/>
              </w:rPr>
              <w:t>    - manageri cu angajați</w:t>
            </w:r>
          </w:p>
          <w:p w14:paraId="1DAF938F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8000"/>
                <w:kern w:val="0"/>
                <w14:ligatures w14:val="none"/>
              </w:rPr>
              <w:t>    - manageri fără angajați</w:t>
            </w:r>
          </w:p>
          <w:p w14:paraId="73BC9F33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8000"/>
                <w:kern w:val="0"/>
                <w14:ligatures w14:val="none"/>
              </w:rPr>
              <w:t>    - angajați non-manager</w:t>
            </w:r>
          </w:p>
          <w:p w14:paraId="263467F5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8000"/>
                <w:kern w:val="0"/>
                <w14:ligatures w14:val="none"/>
              </w:rPr>
              <w:t>    - nume non-existent</w:t>
            </w:r>
          </w:p>
          <w:p w14:paraId="4384E25E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8000"/>
                <w:kern w:val="0"/>
                <w14:ligatures w14:val="none"/>
              </w:rPr>
              <w:t>    Va funționa chiar dacă seed-ul RNG pentru generarea datelor angajaților este schimbat.</w:t>
            </w:r>
          </w:p>
          <w:p w14:paraId="5BED0B1C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8000"/>
                <w:kern w:val="0"/>
                <w14:ligatures w14:val="none"/>
              </w:rPr>
              <w:t>    Excepția de nume ambiguu va fi testată separat deoarece necesită inserarea de date în tabel.</w:t>
            </w:r>
          </w:p>
          <w:p w14:paraId="2FD01EA5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8000"/>
                <w:kern w:val="0"/>
                <w14:ligatures w14:val="none"/>
              </w:rPr>
              <w:t>    */</w:t>
            </w:r>
          </w:p>
          <w:p w14:paraId="5E3461E0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CURSOR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test_data(how_many_of_each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UMBER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</w:t>
            </w:r>
          </w:p>
          <w:p w14:paraId="1A9BC896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S</w:t>
            </w:r>
          </w:p>
          <w:p w14:paraId="656ADFC8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WITH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are_angajat_da_nu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AS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</w:p>
          <w:p w14:paraId="5017EBD3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2D7421">
              <w:rPr>
                <w:rFonts w:ascii="Roboto Mono" w:eastAsia="Times New Roman" w:hAnsi="Roboto Mono" w:cs="Times New Roman"/>
                <w:color w:val="008000"/>
                <w:kern w:val="0"/>
                <w14:ligatures w14:val="none"/>
              </w:rPr>
              <w:t>/*</w:t>
            </w:r>
          </w:p>
          <w:p w14:paraId="40BED445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8000"/>
                <w:kern w:val="0"/>
                <w14:ligatures w14:val="none"/>
              </w:rPr>
              <w:t>        Nu e suficienăm să verificăm dacă e autorizat, nu garantează că a angajat pe cineva încă.</w:t>
            </w:r>
          </w:p>
          <w:p w14:paraId="73E23401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8000"/>
                <w:kern w:val="0"/>
                <w14:ligatures w14:val="none"/>
              </w:rPr>
              <w:t>        */</w:t>
            </w:r>
          </w:p>
          <w:p w14:paraId="47F1FB81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SELECT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d_angajat, nume, (</w:t>
            </w:r>
          </w:p>
          <w:p w14:paraId="294A687E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SELECT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DECODE(</w:t>
            </w:r>
            <w:r w:rsidRPr="002D7421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COUNT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(a2.id_angajat), </w:t>
            </w:r>
            <w:r w:rsidRPr="002D7421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0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2D7421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0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2D7421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</w:t>
            </w:r>
          </w:p>
          <w:p w14:paraId="26978171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ROM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angajat a2</w:t>
            </w:r>
          </w:p>
          <w:p w14:paraId="1D4D9376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WHERE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d_angajator 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a1.id_angajat</w:t>
            </w:r>
          </w:p>
          <w:p w14:paraId="441ECD50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)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AS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tip_test</w:t>
            </w:r>
          </w:p>
          <w:p w14:paraId="6CB75FC9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ROM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angajat a1</w:t>
            </w:r>
          </w:p>
          <w:p w14:paraId="51E2872C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WHERE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job_cod 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MANAGER'</w:t>
            </w:r>
          </w:p>
          <w:p w14:paraId="7A688536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)</w:t>
            </w:r>
          </w:p>
          <w:p w14:paraId="16CB6DD8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lastRenderedPageBreak/>
              <w:t xml:space="preserve">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SELECT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*</w:t>
            </w:r>
          </w:p>
          <w:p w14:paraId="1541A973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ROM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</w:p>
          <w:p w14:paraId="130E5A2D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SELECT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are_angajat_da_nu.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*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2D7421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row_number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()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over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partition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by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tip_test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order by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d_angajat) repeat_nr</w:t>
            </w:r>
          </w:p>
          <w:p w14:paraId="28A62912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ROM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are_angajat_da_nu</w:t>
            </w:r>
          </w:p>
          <w:p w14:paraId="09825E46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)</w:t>
            </w:r>
          </w:p>
          <w:p w14:paraId="696768E3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WHERE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epeat_nr 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&lt;=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how_many_of_each</w:t>
            </w:r>
          </w:p>
          <w:p w14:paraId="3F2FB4EA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UNION</w:t>
            </w:r>
          </w:p>
          <w:p w14:paraId="243C56CB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SELECT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d_angajat, nume, </w:t>
            </w:r>
            <w:r w:rsidRPr="002D7421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 rownum</w:t>
            </w:r>
          </w:p>
          <w:p w14:paraId="39DA5ECC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ROM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angajat</w:t>
            </w:r>
          </w:p>
          <w:p w14:paraId="097382AB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WHERE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job_cod 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!=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MANAGER'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AND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ownum 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&lt;=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how_many_of_each</w:t>
            </w:r>
          </w:p>
          <w:p w14:paraId="2F688355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UNION</w:t>
            </w:r>
          </w:p>
          <w:p w14:paraId="578329F8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SELECT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-</w:t>
            </w:r>
            <w:r w:rsidRPr="002D7421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2D7421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NONEXISTENT '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||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LEVEL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||</w:t>
            </w:r>
            <w:r w:rsidRPr="002D7421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 (TEST)'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2D7421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LEVEL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ROM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DUAL</w:t>
            </w:r>
          </w:p>
          <w:p w14:paraId="5DEE03FB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CONNECT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BY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LEVEL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&lt;=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how_many_of_each;</w:t>
            </w:r>
          </w:p>
          <w:p w14:paraId="0F1B9BD0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</w:p>
          <w:p w14:paraId="3135360F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test_case_nr BINARY_INTEGER :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;</w:t>
            </w:r>
          </w:p>
          <w:p w14:paraId="61679977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YPE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labels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S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ABLE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OF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RCHAR2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2D7421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55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DEX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BY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BINARY_INTEGER;</w:t>
            </w:r>
          </w:p>
          <w:p w14:paraId="5E775706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test_names labels :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labels();</w:t>
            </w:r>
          </w:p>
          <w:p w14:paraId="2352777E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BEGIN</w:t>
            </w:r>
          </w:p>
          <w:p w14:paraId="2DBEEF59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test_names(</w:t>
            </w:r>
            <w:r w:rsidRPr="002D7421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0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 :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Manager fără angajați'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;</w:t>
            </w:r>
          </w:p>
          <w:p w14:paraId="10F0E341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test_names(</w:t>
            </w:r>
            <w:r w:rsidRPr="002D7421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 :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Manager cu angajați'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;</w:t>
            </w:r>
          </w:p>
          <w:p w14:paraId="044AF7C1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test_names(</w:t>
            </w:r>
            <w:r w:rsidRPr="002D7421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 :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Non-manager'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;</w:t>
            </w:r>
          </w:p>
          <w:p w14:paraId="4B0F50FF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test_names(</w:t>
            </w:r>
            <w:r w:rsidRPr="002D7421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 :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Nume non-existent'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;</w:t>
            </w:r>
          </w:p>
          <w:p w14:paraId="25A33515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</w:p>
          <w:p w14:paraId="0138366F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OR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test_row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test_data(</w:t>
            </w:r>
            <w:r w:rsidRPr="002D7421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</w:t>
            </w:r>
          </w:p>
          <w:p w14:paraId="648CDE98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LOOP</w:t>
            </w:r>
          </w:p>
          <w:p w14:paraId="0B4455C0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    dbms_output.PUT(</w:t>
            </w:r>
            <w:r w:rsidRPr="002D7421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Test '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||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LPAD(test_case_nr, </w:t>
            </w:r>
            <w:r w:rsidRPr="002D7421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||</w:t>
            </w:r>
          </w:p>
          <w:p w14:paraId="579A4E3C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        </w:t>
            </w:r>
            <w:r w:rsidRPr="002D7421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 - '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||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test_names(test_row.tip_test)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||</w:t>
            </w:r>
          </w:p>
          <w:p w14:paraId="55B8496F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        </w:t>
            </w:r>
            <w:r w:rsidRPr="002D7421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 - '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||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test_row.nume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||</w:t>
            </w:r>
          </w:p>
          <w:p w14:paraId="19E607E9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        </w:t>
            </w:r>
            <w:r w:rsidRPr="002D7421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 - rezultat test: '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28CA2E4B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DECLARE</w:t>
            </w:r>
          </w:p>
          <w:p w14:paraId="6F5EB302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        casier angajat.id_angajat%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YPE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;</w:t>
            </w:r>
          </w:p>
          <w:p w14:paraId="1F0643AC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BEGIN</w:t>
            </w:r>
          </w:p>
          <w:p w14:paraId="4E5EDF59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        casier :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gaseste_casierul_cel_mai_profitabil(test_row.nume);</w:t>
            </w:r>
          </w:p>
          <w:p w14:paraId="28AB2636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        dbms_output.PUT_LINE(</w:t>
            </w:r>
            <w:r w:rsidRPr="002D7421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ID casier = '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||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casier);</w:t>
            </w:r>
          </w:p>
          <w:p w14:paraId="48E5A708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    EXCEPTION</w:t>
            </w:r>
          </w:p>
          <w:p w14:paraId="2D45A756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WHEN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angajat_nu_e_manager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HEN</w:t>
            </w:r>
          </w:p>
          <w:p w14:paraId="64316861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            dbms_output.PUT_LINE(</w:t>
            </w:r>
            <w:r w:rsidRPr="002D7421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!! eroare angajat_nu_e_manager !! - '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||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SQLERRM);</w:t>
            </w:r>
          </w:p>
          <w:p w14:paraId="567E3EC8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WHEN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manager_nu_are_casieri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HEN</w:t>
            </w:r>
          </w:p>
          <w:p w14:paraId="443B6DED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            dbms_output.PUT_LINE(</w:t>
            </w:r>
            <w:r w:rsidRPr="002D7421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!! eroare manager_nu_are_casieri !! - '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||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SQLERRM);</w:t>
            </w:r>
          </w:p>
          <w:p w14:paraId="36F4ECD2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WHEN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nume_nu_exista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HEN</w:t>
            </w:r>
          </w:p>
          <w:p w14:paraId="6D2E1851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            dbms_output.PUT_LINE(</w:t>
            </w:r>
            <w:r w:rsidRPr="002D7421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!! eroare nume_nu_exista !! - '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||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SQLERRM);</w:t>
            </w:r>
          </w:p>
          <w:p w14:paraId="1C67C813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END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;</w:t>
            </w:r>
          </w:p>
          <w:p w14:paraId="54734310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    test_case_nr :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test_case_nr 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+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;</w:t>
            </w:r>
          </w:p>
          <w:p w14:paraId="64E0A58F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END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LOOP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;</w:t>
            </w:r>
          </w:p>
          <w:p w14:paraId="193C5C9B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END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;</w:t>
            </w:r>
          </w:p>
          <w:p w14:paraId="3BB9713D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</w:p>
          <w:p w14:paraId="5439FD36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8000"/>
                <w:kern w:val="0"/>
                <w14:ligatures w14:val="none"/>
              </w:rPr>
              <w:lastRenderedPageBreak/>
              <w:t>/*</w:t>
            </w:r>
          </w:p>
          <w:p w14:paraId="4FB3E878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8000"/>
                <w:kern w:val="0"/>
                <w14:ligatures w14:val="none"/>
              </w:rPr>
              <w:t> Testare caz nume ambiguu. Se vor insera date ambigue, se va apela funcția, apoi se va face ROLLBACK.</w:t>
            </w:r>
          </w:p>
          <w:p w14:paraId="43EA13FE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8000"/>
                <w:kern w:val="0"/>
                <w14:ligatures w14:val="none"/>
              </w:rPr>
              <w:t>*/</w:t>
            </w:r>
          </w:p>
          <w:p w14:paraId="060DCD4C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</w:p>
          <w:p w14:paraId="5A897DCD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angajat (id_angajat, id_restaurant, id_angajator, job_cod, nume, data_angajare, salariu)</w:t>
            </w:r>
          </w:p>
          <w:p w14:paraId="67AC0D38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SELECT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000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+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LEVEL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2D7421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ULL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2D7421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MANAGER'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2D7421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Test Ambiguu'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SYSDATE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2D7421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0</w:t>
            </w:r>
          </w:p>
          <w:p w14:paraId="4E83FED3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ROM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DUAL</w:t>
            </w:r>
          </w:p>
          <w:p w14:paraId="38D3CA8E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CONNECT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BY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LEVEL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&lt;=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00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;</w:t>
            </w:r>
          </w:p>
          <w:p w14:paraId="300E84A0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</w:p>
          <w:p w14:paraId="3802BC33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manager (id_angajat, autorizat_sa_angajeze)</w:t>
            </w:r>
          </w:p>
          <w:p w14:paraId="5BFAD4B5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SELECT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d_angajat, </w:t>
            </w:r>
            <w:r w:rsidRPr="002D7421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ROM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angajat</w:t>
            </w:r>
          </w:p>
          <w:p w14:paraId="40BEF7F9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WHERE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nume 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Test Ambiguu'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;</w:t>
            </w:r>
          </w:p>
          <w:p w14:paraId="793BEB96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</w:p>
          <w:p w14:paraId="0AC9DB6C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DECLARE</w:t>
            </w:r>
          </w:p>
          <w:p w14:paraId="7CF37082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nume_ambiguu EXCEPTION;</w:t>
            </w:r>
          </w:p>
          <w:p w14:paraId="223026DC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PRAGMA EXCEPTION_INIT (nume_ambiguu, 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-</w:t>
            </w:r>
            <w:r w:rsidRPr="002D7421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0003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2C4F94AC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BEGIN</w:t>
            </w:r>
          </w:p>
          <w:p w14:paraId="040760A8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dbms_output.PUT(</w:t>
            </w:r>
            <w:r w:rsidRPr="002D7421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Test ambiguu: '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2A13BC2A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BEGIN</w:t>
            </w:r>
          </w:p>
          <w:p w14:paraId="52265466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    dbms_output.PUT_LINE(</w:t>
            </w:r>
            <w:r w:rsidRPr="002D7421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(nu ar trebui să se afișeze asta) ID casier = '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||</w:t>
            </w:r>
          </w:p>
          <w:p w14:paraId="2380AF4A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                         gaseste_casierul_cel_mai_profitabil(</w:t>
            </w:r>
            <w:r w:rsidRPr="002D7421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Test Ambiguu'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);</w:t>
            </w:r>
          </w:p>
          <w:p w14:paraId="1AD16262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EXCEPTION</w:t>
            </w:r>
          </w:p>
          <w:p w14:paraId="6DB7FB6D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WHEN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nume_ambiguu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HEN</w:t>
            </w:r>
          </w:p>
          <w:p w14:paraId="46357CC8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        dbms_output.PUT_LINE(</w:t>
            </w:r>
            <w:r w:rsidRPr="002D7421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!! nume_ambiguu !! - '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||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SQLERRM);</w:t>
            </w:r>
          </w:p>
          <w:p w14:paraId="0D00EBFC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END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;</w:t>
            </w:r>
          </w:p>
          <w:p w14:paraId="7769E887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END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;</w:t>
            </w:r>
          </w:p>
          <w:p w14:paraId="350A75E9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</w:p>
          <w:p w14:paraId="6D5A30A7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ROLLBACK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;</w:t>
            </w:r>
          </w:p>
          <w:p w14:paraId="38095BAC" w14:textId="77777777" w:rsidR="002D7421" w:rsidRPr="002D7421" w:rsidRDefault="002D7421" w:rsidP="002D7421">
            <w:pPr>
              <w:shd w:val="clear" w:color="auto" w:fill="FFFFFF"/>
              <w:spacing w:after="240"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br/>
            </w:r>
          </w:p>
          <w:p w14:paraId="4606E078" w14:textId="055DE28B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DROP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="00644BF3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UNCTION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gaseste_casierul_cel_mai_profitabil;</w:t>
            </w:r>
          </w:p>
        </w:tc>
      </w:tr>
    </w:tbl>
    <w:p w14:paraId="5732FAEB" w14:textId="61F275F5" w:rsidR="002D7421" w:rsidRDefault="002D7421" w:rsidP="002D7421">
      <w:pPr>
        <w:pStyle w:val="FirstParagraph"/>
      </w:pPr>
      <w:r w:rsidRPr="002D7421">
        <w:rPr>
          <w:noProof/>
        </w:rPr>
        <w:lastRenderedPageBreak/>
        <w:drawing>
          <wp:inline distT="0" distB="0" distL="0" distR="0" wp14:anchorId="2DA41956" wp14:editId="253C2E15">
            <wp:extent cx="5979191" cy="2969895"/>
            <wp:effectExtent l="0" t="0" r="2540" b="1905"/>
            <wp:docPr id="15779364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793641" name="Picture 1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79191" cy="2969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AB55C8" w14:textId="61131B08" w:rsidR="002D7421" w:rsidRDefault="002D7421" w:rsidP="002D7421">
      <w:pPr>
        <w:pStyle w:val="BodyText"/>
      </w:pPr>
      <w:r>
        <w:t>DataGrip crede incorect că nu se poate folosi INTO cu WITH.</w:t>
      </w:r>
    </w:p>
    <w:p w14:paraId="094DDB63" w14:textId="403BF7BE" w:rsidR="008A663E" w:rsidRDefault="00C56446" w:rsidP="002D7421">
      <w:pPr>
        <w:pStyle w:val="BodyText"/>
      </w:pPr>
      <w:r w:rsidRPr="00C56446">
        <w:rPr>
          <w:noProof/>
        </w:rPr>
        <w:drawing>
          <wp:inline distT="0" distB="0" distL="0" distR="0" wp14:anchorId="579C047F" wp14:editId="15E66201">
            <wp:extent cx="6858000" cy="2825115"/>
            <wp:effectExtent l="0" t="0" r="0" b="0"/>
            <wp:docPr id="20973898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73898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825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0AAC42" w14:textId="56AC76A2" w:rsidR="00C56446" w:rsidRDefault="00C56446" w:rsidP="002D7421">
      <w:pPr>
        <w:pStyle w:val="BodyText"/>
      </w:pPr>
      <w:r w:rsidRPr="00C56446">
        <w:rPr>
          <w:noProof/>
        </w:rPr>
        <w:drawing>
          <wp:inline distT="0" distB="0" distL="0" distR="0" wp14:anchorId="315005E3" wp14:editId="65FE918E">
            <wp:extent cx="4420217" cy="571580"/>
            <wp:effectExtent l="0" t="0" r="0" b="0"/>
            <wp:docPr id="41428004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4280048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420217" cy="571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02D9DC" w14:textId="0D6CB680" w:rsidR="008A663E" w:rsidRDefault="008A663E">
      <w:r>
        <w:br w:type="page"/>
      </w:r>
    </w:p>
    <w:p w14:paraId="3709A69A" w14:textId="7A48C5A0" w:rsidR="008A663E" w:rsidRPr="008A663E" w:rsidRDefault="008A663E" w:rsidP="008A663E">
      <w:pPr>
        <w:pStyle w:val="Heading2"/>
      </w:pPr>
      <w:bookmarkStart w:id="9" w:name="_Toc155921193"/>
      <w:r>
        <w:lastRenderedPageBreak/>
        <w:t>Subprogram stocat – generare meniu</w:t>
      </w:r>
      <w:bookmarkEnd w:id="9"/>
    </w:p>
    <w:p w14:paraId="31CC09F9" w14:textId="17AC35C2" w:rsidR="008A663E" w:rsidRPr="008A663E" w:rsidRDefault="008A663E" w:rsidP="008A663E">
      <w:pPr>
        <w:pStyle w:val="FirstParagraph"/>
      </w:pPr>
      <w:r w:rsidRPr="008A663E">
        <w:t>Să se genereze un meniu pentru restaurant.</w:t>
      </w:r>
      <w:r>
        <w:t xml:space="preserve"> </w:t>
      </w:r>
      <w:r w:rsidRPr="008A663E">
        <w:t>Trebuie listate rețetele, prețul lor, ingredientele și alergiile asociate fiecărei rețete.</w:t>
      </w:r>
      <w:r>
        <w:t xml:space="preserve"> </w:t>
      </w:r>
      <w:r w:rsidRPr="008A663E">
        <w:t>Se va genera în format HTML și se va exporta automat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8A663E" w14:paraId="605A04C7" w14:textId="77777777" w:rsidTr="008A663E">
        <w:tc>
          <w:tcPr>
            <w:tcW w:w="10790" w:type="dxa"/>
          </w:tcPr>
          <w:p w14:paraId="71307992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/*</w:t>
            </w:r>
          </w:p>
          <w:p w14:paraId="6BB4C36F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Să se genereze un meniu pentru restaurant.</w:t>
            </w:r>
          </w:p>
          <w:p w14:paraId="10BA5AA9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Trebuie listate rețetele, prețul lor, ingredientele și alergiile asociate fiecărei rețete.</w:t>
            </w:r>
          </w:p>
          <w:p w14:paraId="5834B712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Se va genera în format HTML și se va exporta automat.</w:t>
            </w:r>
          </w:p>
          <w:p w14:paraId="796017C9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*/</w:t>
            </w:r>
          </w:p>
          <w:p w14:paraId="767D6996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</w:p>
          <w:p w14:paraId="44488B2A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/*</w:t>
            </w:r>
          </w:p>
          <w:p w14:paraId="2E0FA4D9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!!! Aceste comenzi necesita privilegii de administrator. Trebuie executate din SQL*Plus folosind un cont de administrator. !!!</w:t>
            </w:r>
          </w:p>
          <w:p w14:paraId="2933E376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</w:p>
          <w:p w14:paraId="46A9FC69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CREATE OR REPLACE DIRECTORY dir_meniu AS 'C:\pl_sql_meniu';</w:t>
            </w:r>
          </w:p>
          <w:p w14:paraId="02451A1F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GRANT READ, WRITE ON DIRECTORY dir_meniu TO PUBLIC;</w:t>
            </w:r>
          </w:p>
          <w:p w14:paraId="3007BFCD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*/</w:t>
            </w:r>
          </w:p>
          <w:p w14:paraId="3455D938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</w:p>
          <w:p w14:paraId="5C7AF73C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CREATE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OR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REPLACE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PROCEDURE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generate_menu(file_name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VARCHAR2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</w:t>
            </w:r>
          </w:p>
          <w:p w14:paraId="746B93FB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IS</w:t>
            </w:r>
          </w:p>
          <w:p w14:paraId="5E19068F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TYPE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lista_alergii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IS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VARRAY(</w:t>
            </w:r>
            <w:r w:rsidRPr="008A663E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3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 OF alergie.nume%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TYPE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;</w:t>
            </w:r>
          </w:p>
          <w:p w14:paraId="011D77E4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alergii lista_alergii :</w:t>
            </w:r>
            <w:r w:rsidRPr="008A663E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=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lista_alergii();</w:t>
            </w:r>
          </w:p>
          <w:p w14:paraId="628D146F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</w:p>
          <w:p w14:paraId="5955BF6A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output_buffer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VARCHAR2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(</w:t>
            </w:r>
            <w:r w:rsidRPr="008A663E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1023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;</w:t>
            </w:r>
          </w:p>
          <w:p w14:paraId="499D29B0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LF_CODE BINARY_INTEGER :</w:t>
            </w:r>
            <w:r w:rsidRPr="008A663E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=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8A663E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10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;</w:t>
            </w:r>
          </w:p>
          <w:p w14:paraId="2D551929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</w:p>
          <w:p w14:paraId="34B2F3AA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PROCEDURE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put(str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VARCHAR2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</w:t>
            </w:r>
          </w:p>
          <w:p w14:paraId="503A9C52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IS</w:t>
            </w:r>
          </w:p>
          <w:p w14:paraId="738BCE47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BEGIN</w:t>
            </w:r>
          </w:p>
          <w:p w14:paraId="5575677D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    output_buffer :</w:t>
            </w:r>
            <w:r w:rsidRPr="008A663E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=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output_buffer</w:t>
            </w:r>
            <w:r w:rsidRPr="008A663E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||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str;</w:t>
            </w:r>
          </w:p>
          <w:p w14:paraId="140FFD41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EXCEPTION</w:t>
            </w:r>
          </w:p>
          <w:p w14:paraId="44736E18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WHEN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VALUE_ERROR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THEN</w:t>
            </w:r>
          </w:p>
          <w:p w14:paraId="1B537380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        RAISE_APPLICATION_ERROR(</w:t>
            </w:r>
            <w:r w:rsidRPr="008A663E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-</w:t>
            </w:r>
            <w:r w:rsidRPr="008A663E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20005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, </w:t>
            </w:r>
            <w:r w:rsidRPr="008A663E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Meniu prea mare, trebuie crescuta mărinea lui output_buffer (curent: '</w:t>
            </w:r>
            <w:r w:rsidRPr="008A663E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||</w:t>
            </w:r>
            <w:r w:rsidRPr="008A663E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1023</w:t>
            </w:r>
            <w:r w:rsidRPr="008A663E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||</w:t>
            </w:r>
            <w:r w:rsidRPr="008A663E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)'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;</w:t>
            </w:r>
          </w:p>
          <w:p w14:paraId="6B82B4BD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END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;</w:t>
            </w:r>
          </w:p>
          <w:p w14:paraId="105C9C31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</w:p>
          <w:p w14:paraId="4BE0BC12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PROCEDURE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putln(str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VARCHAR2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</w:t>
            </w:r>
          </w:p>
          <w:p w14:paraId="079BE831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IS</w:t>
            </w:r>
          </w:p>
          <w:p w14:paraId="032757A0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BEGIN</w:t>
            </w:r>
          </w:p>
          <w:p w14:paraId="175954F7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    put(str</w:t>
            </w:r>
            <w:r w:rsidRPr="008A663E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||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CHR(LF_CODE));</w:t>
            </w:r>
          </w:p>
          <w:p w14:paraId="591D5848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END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;</w:t>
            </w:r>
          </w:p>
          <w:p w14:paraId="55D096C0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BEGIN</w:t>
            </w:r>
          </w:p>
          <w:p w14:paraId="3E34205D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putln(</w:t>
            </w:r>
            <w:r w:rsidRPr="008A663E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&lt;html lang="ro"&gt;'</w:t>
            </w:r>
            <w:r w:rsidRPr="008A663E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||</w:t>
            </w:r>
          </w:p>
          <w:p w14:paraId="70CA56BD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    </w:t>
            </w:r>
            <w:r w:rsidRPr="008A663E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&lt;head&gt;&lt;meta charset="UTF-8"&gt;&lt;/head&gt;'</w:t>
            </w:r>
            <w:r w:rsidRPr="008A663E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||</w:t>
            </w:r>
          </w:p>
          <w:p w14:paraId="1D6E9164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    </w:t>
            </w:r>
            <w:r w:rsidRPr="008A663E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&lt;body&gt;'</w:t>
            </w:r>
            <w:r w:rsidRPr="008A663E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||</w:t>
            </w:r>
          </w:p>
          <w:p w14:paraId="35CC5F34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    </w:t>
            </w:r>
            <w:r w:rsidRPr="008A663E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&lt;h1&gt;Bine ați venit la restaurantul nostru!&lt;/h1&gt;'</w:t>
            </w:r>
            <w:r w:rsidRPr="008A663E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||</w:t>
            </w:r>
          </w:p>
          <w:p w14:paraId="7C6D185E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    </w:t>
            </w:r>
            <w:r w:rsidRPr="008A663E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&lt;p&gt;Oferim următoarele rețete:&lt;/p&gt;'</w:t>
            </w:r>
            <w:r w:rsidRPr="008A663E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||</w:t>
            </w:r>
          </w:p>
          <w:p w14:paraId="004CBD1F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    </w:t>
            </w:r>
            <w:r w:rsidRPr="008A663E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&lt;ul&gt;'</w:t>
            </w:r>
          </w:p>
          <w:p w14:paraId="1B000231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);</w:t>
            </w:r>
          </w:p>
          <w:p w14:paraId="6A60C08E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FOR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row_reteta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IN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(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SELECT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id_reteta, nume, pret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FROM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reteta)</w:t>
            </w:r>
          </w:p>
          <w:p w14:paraId="1CC7FD00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lastRenderedPageBreak/>
              <w:t xml:space="preserve">   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LOOP</w:t>
            </w:r>
          </w:p>
          <w:p w14:paraId="3F41B4AE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    putln(</w:t>
            </w:r>
            <w:r w:rsidRPr="008A663E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&lt;li&gt;&lt;p&gt;'</w:t>
            </w:r>
            <w:r w:rsidRPr="008A663E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||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INITCAP(row_reteta.nume)</w:t>
            </w:r>
            <w:r w:rsidRPr="008A663E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||</w:t>
            </w:r>
            <w:r w:rsidRPr="008A663E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 - '</w:t>
            </w:r>
            <w:r w:rsidRPr="008A663E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||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row_reteta.pret</w:t>
            </w:r>
            <w:r w:rsidRPr="008A663E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||</w:t>
            </w:r>
            <w:r w:rsidRPr="008A663E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 RON&lt;/p&gt;'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;</w:t>
            </w:r>
          </w:p>
          <w:p w14:paraId="56BD3C38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</w:t>
            </w:r>
            <w:r w:rsidRPr="008A663E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/*</w:t>
            </w:r>
          </w:p>
          <w:p w14:paraId="34BC1559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        Cinci tablele: RETETA -&gt; RETETA_CONTINE_INGREDIENT -&gt; INGREDIENT -&gt; INGREDIENT_PROVOACA_ALERGIE -&gt; ALERGIE</w:t>
            </w:r>
          </w:p>
          <w:p w14:paraId="2E8BCB7A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        */</w:t>
            </w:r>
          </w:p>
          <w:p w14:paraId="4409E07C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    alergii.DELETE;</w:t>
            </w:r>
          </w:p>
          <w:p w14:paraId="49F5D4BB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SELECT DISTINCT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INITCAP(alergie.nume)</w:t>
            </w:r>
          </w:p>
          <w:p w14:paraId="76EEE20C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BULK COLLECT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INTO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alergii</w:t>
            </w:r>
          </w:p>
          <w:p w14:paraId="4562D793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FROM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reteta</w:t>
            </w:r>
          </w:p>
          <w:p w14:paraId="7BF50DEC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JOIN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reteta_contine_ingredient</w:t>
            </w:r>
          </w:p>
          <w:p w14:paraId="032409AE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USING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(id_reteta)</w:t>
            </w:r>
          </w:p>
          <w:p w14:paraId="1893FDE7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JOIN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ingredient</w:t>
            </w:r>
          </w:p>
          <w:p w14:paraId="00804869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USING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(id_ingredient)</w:t>
            </w:r>
          </w:p>
          <w:p w14:paraId="5466A52E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JOIN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ingredient_provoaca_alergie</w:t>
            </w:r>
          </w:p>
          <w:p w14:paraId="00DBC908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USING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(id_ingredient)</w:t>
            </w:r>
          </w:p>
          <w:p w14:paraId="0ABBE564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JOIN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alergie</w:t>
            </w:r>
          </w:p>
          <w:p w14:paraId="655BEA9E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USING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(id_alergie)</w:t>
            </w:r>
          </w:p>
          <w:p w14:paraId="1244AB12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WHERE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id_reteta </w:t>
            </w:r>
            <w:r w:rsidRPr="008A663E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=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row_reteta.id_reteta;</w:t>
            </w:r>
          </w:p>
          <w:p w14:paraId="6F63907A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IF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alergii.count </w:t>
            </w:r>
            <w:r w:rsidRPr="008A663E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&gt;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8A663E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0</w:t>
            </w:r>
          </w:p>
          <w:p w14:paraId="59AA8856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THEN</w:t>
            </w:r>
          </w:p>
          <w:p w14:paraId="7E3D3A5B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        put(</w:t>
            </w:r>
            <w:r w:rsidRPr="008A663E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&lt;p&gt;&lt;em&gt;Informații alergii: '</w:t>
            </w:r>
            <w:r w:rsidRPr="008A663E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||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alergii(</w:t>
            </w:r>
            <w:r w:rsidRPr="008A663E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1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);</w:t>
            </w:r>
          </w:p>
          <w:p w14:paraId="0DF4C393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   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FOR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i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IN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8A663E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2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..alergii.last</w:t>
            </w:r>
          </w:p>
          <w:p w14:paraId="01FFA477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   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LOOP</w:t>
            </w:r>
          </w:p>
          <w:p w14:paraId="47551656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            put(</w:t>
            </w:r>
            <w:r w:rsidRPr="008A663E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, '</w:t>
            </w:r>
            <w:r w:rsidRPr="008A663E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||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alergii(i));</w:t>
            </w:r>
          </w:p>
          <w:p w14:paraId="2646C86C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   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END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LOOP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;</w:t>
            </w:r>
          </w:p>
          <w:p w14:paraId="0483A64A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        putln(</w:t>
            </w:r>
            <w:r w:rsidRPr="008A663E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.&lt;/em&gt;&lt;/p&gt;'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;</w:t>
            </w:r>
          </w:p>
          <w:p w14:paraId="498F0A32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END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IF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;</w:t>
            </w:r>
          </w:p>
          <w:p w14:paraId="0F870B8A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    putln(</w:t>
            </w:r>
            <w:r w:rsidRPr="008A663E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&lt;/li&gt;'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;</w:t>
            </w:r>
          </w:p>
          <w:p w14:paraId="4AD26BC6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END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LOOP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;</w:t>
            </w:r>
          </w:p>
          <w:p w14:paraId="057D5F14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putln(</w:t>
            </w:r>
            <w:r w:rsidRPr="008A663E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&lt;/body&gt;&lt;/html&gt;'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;</w:t>
            </w:r>
          </w:p>
          <w:p w14:paraId="35B53511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DECLARE</w:t>
            </w:r>
          </w:p>
          <w:p w14:paraId="03C1ACDD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    f UTL_FILE.file_type;</w:t>
            </w:r>
          </w:p>
          <w:p w14:paraId="38114C0A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PROCEDURE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rs(template_str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VARCHAR2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) </w:t>
            </w:r>
            <w:r w:rsidRPr="008A663E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/* prescurtare pentru raise */</w:t>
            </w:r>
          </w:p>
          <w:p w14:paraId="0A9EE67D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IS</w:t>
            </w:r>
          </w:p>
          <w:p w14:paraId="0CFD0E7F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BEGIN</w:t>
            </w:r>
          </w:p>
          <w:p w14:paraId="6321E3BE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        RAISE_APPLICATION_ERROR(</w:t>
            </w:r>
            <w:r w:rsidRPr="008A663E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-</w:t>
            </w:r>
            <w:r w:rsidRPr="008A663E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20006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, </w:t>
            </w:r>
            <w:r w:rsidRPr="008A663E">
              <w:rPr>
                <w:rFonts w:ascii="Consolas" w:eastAsia="Times New Roman" w:hAnsi="Consolas" w:cs="Times New Roman"/>
                <w:color w:val="795E26"/>
                <w:kern w:val="0"/>
                <w:sz w:val="21"/>
                <w:szCs w:val="21"/>
                <w14:ligatures w14:val="none"/>
              </w:rPr>
              <w:t>REPLACE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(template_str, </w:t>
            </w:r>
            <w:r w:rsidRPr="008A663E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FNAME'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, file_name));</w:t>
            </w:r>
          </w:p>
          <w:p w14:paraId="262AE669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END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;</w:t>
            </w:r>
          </w:p>
          <w:p w14:paraId="56D623AF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BEGIN</w:t>
            </w:r>
          </w:p>
          <w:p w14:paraId="7023CCBC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    f :</w:t>
            </w:r>
            <w:r w:rsidRPr="008A663E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=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UTL_FILE.fopen(</w:t>
            </w:r>
            <w:r w:rsidRPr="008A663E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DIR_MENIU'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, file_name, </w:t>
            </w:r>
            <w:r w:rsidRPr="008A663E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W'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;</w:t>
            </w:r>
          </w:p>
          <w:p w14:paraId="2872322C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    UTL_FILE.put(f, output_buffer);</w:t>
            </w:r>
          </w:p>
          <w:p w14:paraId="3FFB8EC9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    UTL_FILE.FCLOSE(f);</w:t>
            </w:r>
          </w:p>
          <w:p w14:paraId="30A195D4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EXCEPTION</w:t>
            </w:r>
          </w:p>
          <w:p w14:paraId="41FDB391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WHEN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UTL_FILE.access_denied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THEN</w:t>
            </w:r>
          </w:p>
          <w:p w14:paraId="3CDE9B71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        rs(</w:t>
            </w:r>
            <w:r w:rsidRPr="008A663E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Serverul Oracle nu are access pentru a crea fișierul FNAME. Posibil locația DIRECTORY DIR_MENIU trebuie schimbată.'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;</w:t>
            </w:r>
          </w:p>
          <w:p w14:paraId="42FE08C1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WHEN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UTL_FILE.file_open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THEN</w:t>
            </w:r>
          </w:p>
          <w:p w14:paraId="26A2B1A0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        rs(</w:t>
            </w:r>
            <w:r w:rsidRPr="008A663E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Fișierul FNAME este deja deschis. Nu se poate suprascrie.'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;</w:t>
            </w:r>
          </w:p>
          <w:p w14:paraId="4A8514FA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WHEN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UTL_FILE.internal_error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THEN</w:t>
            </w:r>
          </w:p>
          <w:p w14:paraId="6E828A18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        rs(</w:t>
            </w:r>
            <w:r w:rsidRPr="008A663E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Eroare necunoscută PL/SQL. Nu se poate genera fișierul FNAME.'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;</w:t>
            </w:r>
          </w:p>
          <w:p w14:paraId="20F89B4E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lastRenderedPageBreak/>
              <w:t xml:space="preserve">       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WHEN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UTL_FILE.invalid_filename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THEN</w:t>
            </w:r>
          </w:p>
          <w:p w14:paraId="7C6AB80E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        rs(</w:t>
            </w:r>
            <w:r w:rsidRPr="008A663E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Numele FNAME pentru fișier este invalid.'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;</w:t>
            </w:r>
          </w:p>
          <w:p w14:paraId="2523DE2F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WHEN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UTL_FILE.invalid_operation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THEN</w:t>
            </w:r>
          </w:p>
          <w:p w14:paraId="6C0F7688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        rs(</w:t>
            </w:r>
            <w:r w:rsidRPr="008A663E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Operația pe fișierul FNAME nu a putut fi procesată din motive necunoscute. Verfică dacă folderul lui DIRECTORY DIR_MENIU există, și permisiunile la folder.'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;</w:t>
            </w:r>
          </w:p>
          <w:p w14:paraId="284327DC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WHEN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UTL_FILE.invalid_path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THEN</w:t>
            </w:r>
          </w:p>
          <w:p w14:paraId="335CDE7E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        rs(</w:t>
            </w:r>
            <w:r w:rsidRPr="008A663E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Numele sau locația fișiserului FNAME invalid. Este posibil că DIRECTORY DIR_MENIU este configurat incorect.'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;</w:t>
            </w:r>
          </w:p>
          <w:p w14:paraId="0CD04AC3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WHEN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UTL_FILE.write_error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THEN</w:t>
            </w:r>
          </w:p>
          <w:p w14:paraId="2DD0DD27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        rs(</w:t>
            </w:r>
            <w:r w:rsidRPr="008A663E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Nu s-a putut genera FNAME din cauza unei erori de sistem de operare la scrierea fișierului.'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;</w:t>
            </w:r>
          </w:p>
          <w:p w14:paraId="40C0F17E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END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;</w:t>
            </w:r>
          </w:p>
          <w:p w14:paraId="44FD3DD3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END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;</w:t>
            </w:r>
          </w:p>
          <w:p w14:paraId="42399355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/</w:t>
            </w:r>
          </w:p>
          <w:p w14:paraId="35D5E8E4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</w:p>
          <w:p w14:paraId="6A543177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/*</w:t>
            </w:r>
          </w:p>
          <w:p w14:paraId="3AFA9CBD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Majoritatea erorilor UTL_FILE nu pot fi testate într-un bloc:</w:t>
            </w:r>
          </w:p>
          <w:p w14:paraId="3B5BD7D3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- access_denied: Nu pare că există pe sistemul Windows, ci eroarea invalid_operation se ridică când fișierul nu poate fi modificat.</w:t>
            </w:r>
          </w:p>
          <w:p w14:paraId="4D739956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                 E posibil că access_denied există doar pe sisteme Linux.</w:t>
            </w:r>
          </w:p>
          <w:p w14:paraId="66CE505B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- file_open: Similar, nu pare că există. Când încerc să produc eroarea pe sistem Windows, obțin invalid_operation.</w:t>
            </w:r>
          </w:p>
          <w:p w14:paraId="13EDA447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- internal_error: Deoarece această eroare este pentru erori nespecificate în implementarea lui UTL_FILE,</w:t>
            </w:r>
          </w:p>
          <w:p w14:paraId="1EC3FCE1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                  nu știu cum să o produc.</w:t>
            </w:r>
          </w:p>
          <w:p w14:paraId="5FC90958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- invalid_filename: Se produce ușor, însă pare că doar nume ce conțin / produc eroarea.</w:t>
            </w:r>
          </w:p>
          <w:p w14:paraId="3E786B5B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                    Bănuiesc că UTL_FILE presupune că Windows permite orice nume ce nu conține /, ca pe un sistem Linux.</w:t>
            </w:r>
          </w:p>
          <w:p w14:paraId="2CBB5B99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                    Alte nume invalide produc invalid_operation, probabil deoarece UTL_FILE întelege răspunsul de la Windows.</w:t>
            </w:r>
          </w:p>
          <w:p w14:paraId="2AB5D8BF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- invalid_operation: Pe Windows, dacă fișierul e deschis sau nu avem permisiuni, invalid_operation este ridicat.</w:t>
            </w:r>
          </w:p>
          <w:p w14:paraId="1D48DAE6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                     Deasemenea, pare că unele nume invalide produc invalid_operation în loc de invalid_filename.</w:t>
            </w:r>
          </w:p>
          <w:p w14:paraId="0F027649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- invalid_path: Se produce dacă DIRECTORY nu există, sau dacă nu a fost folosită comanda GRANT pentru a permite acces.</w:t>
            </w:r>
          </w:p>
          <w:p w14:paraId="6C8081FE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- write_error: Deoarece eroarea este legată de erori de sistem de operare, nu am cum să o forțez să apară.</w:t>
            </w:r>
          </w:p>
          <w:p w14:paraId="1907E550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               Probabil ar fi nevoie de hardware defect sau de un filesystem virtual care simulează erori.</w:t>
            </w:r>
          </w:p>
          <w:p w14:paraId="5EF4E13D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*/</w:t>
            </w:r>
          </w:p>
          <w:p w14:paraId="7371BD52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</w:p>
          <w:p w14:paraId="6D78DCA9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BEGIN</w:t>
            </w:r>
          </w:p>
          <w:p w14:paraId="50B6328F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8A663E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-- nicio eroare</w:t>
            </w:r>
          </w:p>
          <w:p w14:paraId="78BE78D4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generate_menu(</w:t>
            </w:r>
            <w:r w:rsidRPr="008A663E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meniu.html'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;</w:t>
            </w:r>
          </w:p>
          <w:p w14:paraId="3E2E57E6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dbms_output.PUT_LINE(</w:t>
            </w:r>
            <w:r w:rsidRPr="008A663E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meniu.html generat cu succes!'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;</w:t>
            </w:r>
          </w:p>
          <w:p w14:paraId="12EEE833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8A663E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-- invalid_filename</w:t>
            </w:r>
          </w:p>
          <w:p w14:paraId="724EB79A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END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;</w:t>
            </w:r>
          </w:p>
          <w:p w14:paraId="50E68F4C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/</w:t>
            </w:r>
          </w:p>
          <w:p w14:paraId="3814364B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</w:p>
          <w:p w14:paraId="7A73B35C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lastRenderedPageBreak/>
              <w:t>DECLARE</w:t>
            </w:r>
          </w:p>
          <w:p w14:paraId="43B4C1A3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file_error EXCEPTION;</w:t>
            </w:r>
          </w:p>
          <w:p w14:paraId="087575BE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PRAGMA EXCEPTION_INIT (file_error, </w:t>
            </w:r>
            <w:r w:rsidRPr="008A663E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-</w:t>
            </w:r>
            <w:r w:rsidRPr="008A663E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20006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;</w:t>
            </w:r>
          </w:p>
          <w:p w14:paraId="1D32A03D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BEGIN</w:t>
            </w:r>
          </w:p>
          <w:p w14:paraId="3A3A1010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BEGIN</w:t>
            </w:r>
          </w:p>
          <w:p w14:paraId="60870FBA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    generate_menu(</w:t>
            </w:r>
            <w:r w:rsidRPr="008A663E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/'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;</w:t>
            </w:r>
          </w:p>
          <w:p w14:paraId="38732B36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EXCEPTION</w:t>
            </w:r>
          </w:p>
          <w:p w14:paraId="354D8BE3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WHEN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file_error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THEN</w:t>
            </w:r>
          </w:p>
          <w:p w14:paraId="7AFC5210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        dbms_output.PUT_LINE(SQLERRM);</w:t>
            </w:r>
          </w:p>
          <w:p w14:paraId="3CE51E68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END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;</w:t>
            </w:r>
          </w:p>
          <w:p w14:paraId="3CCC5984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BEGIN</w:t>
            </w:r>
          </w:p>
          <w:p w14:paraId="0692FFB6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    generate_menu(</w:t>
            </w:r>
            <w:r w:rsidRPr="008A663E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?'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;</w:t>
            </w:r>
          </w:p>
          <w:p w14:paraId="5068AC07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EXCEPTION</w:t>
            </w:r>
          </w:p>
          <w:p w14:paraId="5A9C6A40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WHEN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file_error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THEN</w:t>
            </w:r>
          </w:p>
          <w:p w14:paraId="3DA4EDB2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        dbms_output.PUT_LINE(SQLERRM);</w:t>
            </w:r>
          </w:p>
          <w:p w14:paraId="7B3F9456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END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;</w:t>
            </w:r>
          </w:p>
          <w:p w14:paraId="512A9CCE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END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;</w:t>
            </w:r>
          </w:p>
          <w:p w14:paraId="6ACE6486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</w:p>
          <w:p w14:paraId="0AF352C8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/*</w:t>
            </w:r>
          </w:p>
          <w:p w14:paraId="33BB7DED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Eroarea needs_increased_output_buffer se generează ușor prin umplerea tabelului RETETA cu date extra.</w:t>
            </w:r>
          </w:p>
          <w:p w14:paraId="3ADABA93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*/</w:t>
            </w:r>
          </w:p>
          <w:p w14:paraId="74346C32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INSERT INTO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reteta (id_reteta, nume, pret)</w:t>
            </w:r>
          </w:p>
          <w:p w14:paraId="1A27AF5B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SELECT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8A663E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1000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8A663E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+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LEVEL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, </w:t>
            </w:r>
            <w:r w:rsidRPr="008A663E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Test row '</w:t>
            </w:r>
            <w:r w:rsidRPr="008A663E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||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LEVEL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, </w:t>
            </w:r>
            <w:r w:rsidRPr="008A663E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0</w:t>
            </w:r>
          </w:p>
          <w:p w14:paraId="7F7EECD4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FROM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DUAL</w:t>
            </w:r>
          </w:p>
          <w:p w14:paraId="435078C0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CONNECT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BY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LEVEL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8A663E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&lt;=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8A663E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1000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;</w:t>
            </w:r>
          </w:p>
          <w:p w14:paraId="013541C9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</w:p>
          <w:p w14:paraId="73295BF0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DECLARE</w:t>
            </w:r>
          </w:p>
          <w:p w14:paraId="14B8EE91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needs_increased_output_buffer EXCEPTION;</w:t>
            </w:r>
          </w:p>
          <w:p w14:paraId="15A4F0BE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PRAGMA EXCEPTION_INIT (needs_increased_output_buffer, </w:t>
            </w:r>
            <w:r w:rsidRPr="008A663E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-</w:t>
            </w:r>
            <w:r w:rsidRPr="008A663E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20005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;</w:t>
            </w:r>
          </w:p>
          <w:p w14:paraId="73B4681C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BEGIN</w:t>
            </w:r>
          </w:p>
          <w:p w14:paraId="6B0AF820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generate_menu(</w:t>
            </w:r>
            <w:r w:rsidRPr="008A663E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meniu.html'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;</w:t>
            </w:r>
          </w:p>
          <w:p w14:paraId="1EDDCA81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EXCEPTION</w:t>
            </w:r>
          </w:p>
          <w:p w14:paraId="3DAE797A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WHEN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needs_increased_output_buffer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THEN</w:t>
            </w:r>
          </w:p>
          <w:p w14:paraId="69770327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    dbms_output.PUT_LINE(SQLERRM);</w:t>
            </w:r>
          </w:p>
          <w:p w14:paraId="15C0D419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END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;</w:t>
            </w:r>
          </w:p>
          <w:p w14:paraId="21959043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</w:p>
          <w:p w14:paraId="01CC1144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ROLLBACK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;</w:t>
            </w:r>
          </w:p>
          <w:p w14:paraId="0CBF16A7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</w:p>
          <w:p w14:paraId="1C96CD98" w14:textId="5BF77F55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DROP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PROCEDURE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generate_menu;</w:t>
            </w:r>
          </w:p>
        </w:tc>
      </w:tr>
    </w:tbl>
    <w:p w14:paraId="4AB8ADA6" w14:textId="77777777" w:rsidR="008A663E" w:rsidRPr="008A663E" w:rsidRDefault="008A663E" w:rsidP="008A663E">
      <w:pPr>
        <w:pStyle w:val="BodyText"/>
      </w:pPr>
    </w:p>
    <w:p w14:paraId="3AB6BA70" w14:textId="069238A5" w:rsidR="008A663E" w:rsidRDefault="008A663E">
      <w:r w:rsidRPr="008A663E">
        <w:rPr>
          <w:noProof/>
        </w:rPr>
        <w:lastRenderedPageBreak/>
        <w:drawing>
          <wp:inline distT="0" distB="0" distL="0" distR="0" wp14:anchorId="3293D048" wp14:editId="7D82A251">
            <wp:extent cx="6245157" cy="3135470"/>
            <wp:effectExtent l="0" t="0" r="3810" b="8255"/>
            <wp:docPr id="205782940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7829402" name="Picture 1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45157" cy="3135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DF2064" w14:textId="19BDF1C5" w:rsidR="008A663E" w:rsidRDefault="005C6450">
      <w:r w:rsidRPr="005C6450">
        <w:rPr>
          <w:noProof/>
        </w:rPr>
        <w:drawing>
          <wp:inline distT="0" distB="0" distL="0" distR="0" wp14:anchorId="26F0DB8C" wp14:editId="265A884B">
            <wp:extent cx="7083443" cy="1420238"/>
            <wp:effectExtent l="0" t="0" r="3175" b="8890"/>
            <wp:docPr id="189889397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8893973" name="Picture 1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128806" cy="14293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4F04EC" w14:textId="04ACFBBB" w:rsidR="005C6450" w:rsidRDefault="00C56446">
      <w:r w:rsidRPr="00C56446">
        <w:rPr>
          <w:noProof/>
        </w:rPr>
        <w:drawing>
          <wp:inline distT="0" distB="0" distL="0" distR="0" wp14:anchorId="7B41D7EC" wp14:editId="630DC20F">
            <wp:extent cx="5318691" cy="3978613"/>
            <wp:effectExtent l="0" t="0" r="0" b="3175"/>
            <wp:docPr id="109131305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1313059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321549" cy="39807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00171A" w14:textId="6E141967" w:rsidR="005C6450" w:rsidRDefault="005C6450">
      <w:r w:rsidRPr="005C6450">
        <w:rPr>
          <w:noProof/>
        </w:rPr>
        <w:lastRenderedPageBreak/>
        <w:drawing>
          <wp:inline distT="0" distB="0" distL="0" distR="0" wp14:anchorId="141F7C9B" wp14:editId="5BB1BFC1">
            <wp:extent cx="4309314" cy="1305107"/>
            <wp:effectExtent l="0" t="0" r="0" b="9525"/>
            <wp:docPr id="142210862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2108628" name="Picture 1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09314" cy="13051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8E8503" w14:textId="06891E63" w:rsidR="005C6450" w:rsidRDefault="005C6450">
      <w:r w:rsidRPr="005C6450">
        <w:rPr>
          <w:noProof/>
        </w:rPr>
        <w:drawing>
          <wp:inline distT="0" distB="0" distL="0" distR="0" wp14:anchorId="555F7582" wp14:editId="73E64181">
            <wp:extent cx="4906060" cy="3809522"/>
            <wp:effectExtent l="0" t="0" r="8890" b="635"/>
            <wp:docPr id="176509068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5090681" name="Picture 1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06060" cy="38095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53C770" w14:textId="4959CBDC" w:rsidR="005C6450" w:rsidRDefault="0058456A">
      <w:r w:rsidRPr="0058456A">
        <w:rPr>
          <w:noProof/>
        </w:rPr>
        <w:drawing>
          <wp:inline distT="0" distB="0" distL="0" distR="0" wp14:anchorId="3B2D6FF3" wp14:editId="4849DBAF">
            <wp:extent cx="6858000" cy="2286000"/>
            <wp:effectExtent l="0" t="0" r="5080" b="1905"/>
            <wp:docPr id="70668873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6688730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286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D9D3F8" w14:textId="316425B4" w:rsidR="005C6450" w:rsidRDefault="0058456A">
      <w:r w:rsidRPr="0058456A">
        <w:rPr>
          <w:noProof/>
        </w:rPr>
        <w:lastRenderedPageBreak/>
        <w:drawing>
          <wp:inline distT="0" distB="0" distL="0" distR="0" wp14:anchorId="6A073611" wp14:editId="31B2158D">
            <wp:extent cx="6839905" cy="4305901"/>
            <wp:effectExtent l="0" t="0" r="0" b="0"/>
            <wp:docPr id="25305603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3056034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839905" cy="43059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E22F7F" w14:textId="18B761FC" w:rsidR="008A663E" w:rsidRDefault="008A663E">
      <w:r>
        <w:br w:type="page"/>
      </w:r>
    </w:p>
    <w:p w14:paraId="2073E11D" w14:textId="12B5E6AB" w:rsidR="008A663E" w:rsidRDefault="002C535A" w:rsidP="008A663E">
      <w:pPr>
        <w:pStyle w:val="Heading2"/>
      </w:pPr>
      <w:bookmarkStart w:id="10" w:name="_Toc155921194"/>
      <w:r>
        <w:lastRenderedPageBreak/>
        <w:t>Trigger</w:t>
      </w:r>
      <w:r w:rsidR="008A663E">
        <w:t xml:space="preserve"> – </w:t>
      </w:r>
      <w:r w:rsidR="005C6450">
        <w:t>monitorizare modificări</w:t>
      </w:r>
      <w:bookmarkEnd w:id="10"/>
    </w:p>
    <w:p w14:paraId="46093E09" w14:textId="77777777" w:rsidR="00FF33F7" w:rsidRDefault="00FF33F7" w:rsidP="00FF33F7">
      <w:pPr>
        <w:pStyle w:val="FirstParagraph"/>
      </w:pPr>
      <w:r w:rsidRPr="00FF33F7">
        <w:t>S-a decis că deoarece unele tabele din baza de date se vor schimba rar, ar trebui monitorizate modificări ale lor.</w:t>
      </w:r>
    </w:p>
    <w:p w14:paraId="17222E35" w14:textId="77777777" w:rsidR="00FF33F7" w:rsidRDefault="00FF33F7" w:rsidP="00FF33F7">
      <w:pPr>
        <w:pStyle w:val="FirstParagraph"/>
      </w:pPr>
      <w:r w:rsidRPr="00FF33F7">
        <w:t>Acele tabele sunt:</w:t>
      </w:r>
    </w:p>
    <w:p w14:paraId="4FFA505B" w14:textId="77777777" w:rsidR="00FF33F7" w:rsidRDefault="00FF33F7" w:rsidP="00FF33F7">
      <w:pPr>
        <w:pStyle w:val="FirstParagraph"/>
        <w:numPr>
          <w:ilvl w:val="0"/>
          <w:numId w:val="6"/>
        </w:numPr>
      </w:pPr>
      <w:r w:rsidRPr="00FF33F7">
        <w:t>ALERGIE</w:t>
      </w:r>
    </w:p>
    <w:p w14:paraId="180AFCE4" w14:textId="77777777" w:rsidR="00FF33F7" w:rsidRDefault="00FF33F7" w:rsidP="00FF33F7">
      <w:pPr>
        <w:pStyle w:val="FirstParagraph"/>
        <w:numPr>
          <w:ilvl w:val="0"/>
          <w:numId w:val="6"/>
        </w:numPr>
      </w:pPr>
      <w:r w:rsidRPr="00FF33F7">
        <w:t>INGREDIENT_provoaca_ALERGIE</w:t>
      </w:r>
    </w:p>
    <w:p w14:paraId="0B3FE84F" w14:textId="77777777" w:rsidR="00FF33F7" w:rsidRDefault="00FF33F7" w:rsidP="00FF33F7">
      <w:pPr>
        <w:pStyle w:val="FirstParagraph"/>
        <w:numPr>
          <w:ilvl w:val="0"/>
          <w:numId w:val="6"/>
        </w:numPr>
      </w:pPr>
      <w:r w:rsidRPr="00FF33F7">
        <w:t>INGREDIENT</w:t>
      </w:r>
    </w:p>
    <w:p w14:paraId="17D6214D" w14:textId="77777777" w:rsidR="00FF33F7" w:rsidRDefault="00FF33F7" w:rsidP="00FF33F7">
      <w:pPr>
        <w:pStyle w:val="FirstParagraph"/>
        <w:numPr>
          <w:ilvl w:val="0"/>
          <w:numId w:val="6"/>
        </w:numPr>
      </w:pPr>
      <w:r w:rsidRPr="00FF33F7">
        <w:t>RETETA_contine_INGREDIENT</w:t>
      </w:r>
    </w:p>
    <w:p w14:paraId="090D6619" w14:textId="77777777" w:rsidR="00FF33F7" w:rsidRDefault="00FF33F7" w:rsidP="00FF33F7">
      <w:pPr>
        <w:pStyle w:val="FirstParagraph"/>
        <w:numPr>
          <w:ilvl w:val="0"/>
          <w:numId w:val="6"/>
        </w:numPr>
      </w:pPr>
      <w:r w:rsidRPr="00FF33F7">
        <w:t>RETETA</w:t>
      </w:r>
    </w:p>
    <w:p w14:paraId="09FE3165" w14:textId="4B6F549A" w:rsidR="00FF33F7" w:rsidRDefault="00FF33F7" w:rsidP="00FF33F7">
      <w:pPr>
        <w:pStyle w:val="FirstParagraph"/>
        <w:numPr>
          <w:ilvl w:val="0"/>
          <w:numId w:val="6"/>
        </w:numPr>
      </w:pPr>
      <w:r w:rsidRPr="00FF33F7">
        <w:t>JOB</w:t>
      </w:r>
    </w:p>
    <w:p w14:paraId="5C880709" w14:textId="77777777" w:rsidR="00FF33F7" w:rsidRDefault="00FF33F7" w:rsidP="00FF33F7">
      <w:pPr>
        <w:pStyle w:val="FirstParagraph"/>
      </w:pPr>
      <w:r w:rsidRPr="00FF33F7">
        <w:t>Să se stocheze log-ul tuturor modificărilor la aceste tabele.</w:t>
      </w:r>
    </w:p>
    <w:p w14:paraId="367F9CE5" w14:textId="77777777" w:rsidR="00FF33F7" w:rsidRDefault="00FF33F7" w:rsidP="00FF33F7">
      <w:pPr>
        <w:pStyle w:val="FirstParagraph"/>
      </w:pPr>
      <w:r w:rsidRPr="00FF33F7">
        <w:t>Log-ul va include:</w:t>
      </w:r>
    </w:p>
    <w:p w14:paraId="26114EAA" w14:textId="4D8B7A93" w:rsidR="00FF33F7" w:rsidRDefault="00FF33F7" w:rsidP="00FF33F7">
      <w:pPr>
        <w:pStyle w:val="FirstParagraph"/>
        <w:numPr>
          <w:ilvl w:val="0"/>
          <w:numId w:val="7"/>
        </w:numPr>
      </w:pPr>
      <w:r>
        <w:t>u</w:t>
      </w:r>
      <w:r w:rsidRPr="00FF33F7">
        <w:t>sername</w:t>
      </w:r>
    </w:p>
    <w:p w14:paraId="164F0FB9" w14:textId="77777777" w:rsidR="00FF33F7" w:rsidRDefault="00FF33F7" w:rsidP="00FF33F7">
      <w:pPr>
        <w:pStyle w:val="FirstParagraph"/>
        <w:numPr>
          <w:ilvl w:val="0"/>
          <w:numId w:val="7"/>
        </w:numPr>
      </w:pPr>
      <w:r w:rsidRPr="00FF33F7">
        <w:t>nume tabel</w:t>
      </w:r>
    </w:p>
    <w:p w14:paraId="3877B6D3" w14:textId="71B13761" w:rsidR="00FF33F7" w:rsidRDefault="00FF33F7" w:rsidP="00FF33F7">
      <w:pPr>
        <w:pStyle w:val="FirstParagraph"/>
        <w:numPr>
          <w:ilvl w:val="0"/>
          <w:numId w:val="7"/>
        </w:numPr>
      </w:pPr>
      <w:r w:rsidRPr="00FF33F7">
        <w:t>tip operatie</w:t>
      </w:r>
    </w:p>
    <w:p w14:paraId="0DC3A5E9" w14:textId="36A68A70" w:rsidR="005C6450" w:rsidRDefault="00FF33F7" w:rsidP="00FF33F7">
      <w:pPr>
        <w:pStyle w:val="FirstParagraph"/>
        <w:numPr>
          <w:ilvl w:val="0"/>
          <w:numId w:val="7"/>
        </w:numPr>
      </w:pPr>
      <w:r w:rsidRPr="00FF33F7">
        <w:t>data modificare</w:t>
      </w:r>
    </w:p>
    <w:p w14:paraId="5AFCF27E" w14:textId="77777777" w:rsidR="00FF33F7" w:rsidRPr="00FF33F7" w:rsidRDefault="00FF33F7" w:rsidP="00FF33F7">
      <w:pPr>
        <w:pStyle w:val="BodyText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FF33F7" w14:paraId="72BF53F1" w14:textId="77777777" w:rsidTr="00FF33F7">
        <w:tc>
          <w:tcPr>
            <w:tcW w:w="10790" w:type="dxa"/>
          </w:tcPr>
          <w:p w14:paraId="58E62793" w14:textId="77777777" w:rsidR="0058456A" w:rsidRPr="0058456A" w:rsidRDefault="0058456A" w:rsidP="0058456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58456A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/*</w:t>
            </w:r>
          </w:p>
          <w:p w14:paraId="1089147D" w14:textId="77777777" w:rsidR="0058456A" w:rsidRPr="0058456A" w:rsidRDefault="0058456A" w:rsidP="0058456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58456A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S-a decis că deoarece unele tabele din baza de date se vor schimba rar, ar trebui monitorizate modificări ale lor.</w:t>
            </w:r>
          </w:p>
          <w:p w14:paraId="75E3A9F7" w14:textId="77777777" w:rsidR="0058456A" w:rsidRPr="0058456A" w:rsidRDefault="0058456A" w:rsidP="0058456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58456A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Acele tabele sunt:</w:t>
            </w:r>
          </w:p>
          <w:p w14:paraId="39FC6F87" w14:textId="77777777" w:rsidR="0058456A" w:rsidRPr="0058456A" w:rsidRDefault="0058456A" w:rsidP="0058456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58456A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ALERGIE, INGREDIENT_provoaca_ALERGIE, INGREDIENT, RETETA_contine_INGREDIENT, RETETA, JOB</w:t>
            </w:r>
          </w:p>
          <w:p w14:paraId="244F5F31" w14:textId="77777777" w:rsidR="0058456A" w:rsidRPr="0058456A" w:rsidRDefault="0058456A" w:rsidP="0058456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58456A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Să se stocheze log-ul tuturor modificărilor la aceste tabele.</w:t>
            </w:r>
          </w:p>
          <w:p w14:paraId="1403A9C7" w14:textId="77777777" w:rsidR="0058456A" w:rsidRPr="0058456A" w:rsidRDefault="0058456A" w:rsidP="0058456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58456A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Log-ul va include: username, nume tabel, tip operatie, data modificare.</w:t>
            </w:r>
          </w:p>
          <w:p w14:paraId="6B94FC00" w14:textId="77777777" w:rsidR="0058456A" w:rsidRPr="0058456A" w:rsidRDefault="0058456A" w:rsidP="0058456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58456A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*/</w:t>
            </w:r>
          </w:p>
          <w:p w14:paraId="4D947B7E" w14:textId="77777777" w:rsidR="0058456A" w:rsidRPr="0058456A" w:rsidRDefault="0058456A" w:rsidP="0058456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</w:p>
          <w:p w14:paraId="54527567" w14:textId="77777777" w:rsidR="0058456A" w:rsidRPr="0058456A" w:rsidRDefault="0058456A" w:rsidP="0058456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CREATE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SEQUENCE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58456A">
              <w:rPr>
                <w:rFonts w:ascii="Consolas" w:eastAsia="Times New Roman" w:hAnsi="Consolas" w:cs="Times New Roman"/>
                <w:color w:val="795E26"/>
                <w:kern w:val="0"/>
                <w:sz w:val="21"/>
                <w:szCs w:val="21"/>
                <w14:ligatures w14:val="none"/>
              </w:rPr>
              <w:t>id_modificari_anormale_seq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START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WITH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58456A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1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INCREMENT </w:t>
            </w: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BY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58456A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1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;</w:t>
            </w:r>
          </w:p>
          <w:p w14:paraId="7A6EC815" w14:textId="77777777" w:rsidR="0058456A" w:rsidRPr="0058456A" w:rsidRDefault="0058456A" w:rsidP="0058456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</w:p>
          <w:p w14:paraId="06FEBB67" w14:textId="77777777" w:rsidR="0058456A" w:rsidRPr="0058456A" w:rsidRDefault="0058456A" w:rsidP="0058456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CREATE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TABLE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58456A">
              <w:rPr>
                <w:rFonts w:ascii="Consolas" w:eastAsia="Times New Roman" w:hAnsi="Consolas" w:cs="Times New Roman"/>
                <w:color w:val="795E26"/>
                <w:kern w:val="0"/>
                <w:sz w:val="21"/>
                <w:szCs w:val="21"/>
                <w14:ligatures w14:val="none"/>
              </w:rPr>
              <w:t>log_modificari_anormale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(</w:t>
            </w:r>
          </w:p>
          <w:p w14:paraId="756815F0" w14:textId="77777777" w:rsidR="0058456A" w:rsidRPr="0058456A" w:rsidRDefault="0058456A" w:rsidP="0058456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id_modificari_anormale </w:t>
            </w: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NUMBER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(</w:t>
            </w:r>
            <w:r w:rsidRPr="0058456A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10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) </w:t>
            </w: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DEFAULT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id_modificari_anormale_seq.nextval </w:t>
            </w: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PRIMARY KEY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,</w:t>
            </w:r>
          </w:p>
          <w:p w14:paraId="351E88E1" w14:textId="77777777" w:rsidR="0058456A" w:rsidRPr="0058456A" w:rsidRDefault="0058456A" w:rsidP="0058456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username </w:t>
            </w: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VARCHAR2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(</w:t>
            </w:r>
            <w:r w:rsidRPr="0058456A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255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) </w:t>
            </w: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DEFAULT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USER </w:t>
            </w: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NOT NULL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,</w:t>
            </w:r>
          </w:p>
          <w:p w14:paraId="6F7600C5" w14:textId="77777777" w:rsidR="0058456A" w:rsidRPr="0058456A" w:rsidRDefault="0058456A" w:rsidP="0058456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nume_tabel </w:t>
            </w: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VARCHAR2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(</w:t>
            </w:r>
            <w:r w:rsidRPr="0058456A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255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) </w:t>
            </w: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NOT NULL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,</w:t>
            </w:r>
          </w:p>
          <w:p w14:paraId="1D086806" w14:textId="77777777" w:rsidR="0058456A" w:rsidRPr="0058456A" w:rsidRDefault="0058456A" w:rsidP="0058456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tip_operatie </w:t>
            </w: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VARCHAR2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(</w:t>
            </w:r>
            <w:r w:rsidRPr="0058456A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15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) </w:t>
            </w: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NOT NULL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,</w:t>
            </w:r>
          </w:p>
          <w:p w14:paraId="668B7BBA" w14:textId="77777777" w:rsidR="0058456A" w:rsidRPr="0058456A" w:rsidRDefault="0058456A" w:rsidP="0058456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data_modificare </w:t>
            </w: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DATE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DEFAULT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SYSDATE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NOT NULL</w:t>
            </w:r>
          </w:p>
          <w:p w14:paraId="10168EB3" w14:textId="77777777" w:rsidR="0058456A" w:rsidRPr="0058456A" w:rsidRDefault="0058456A" w:rsidP="0058456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;</w:t>
            </w:r>
          </w:p>
          <w:p w14:paraId="4C6D33BB" w14:textId="77777777" w:rsidR="0058456A" w:rsidRPr="0058456A" w:rsidRDefault="0058456A" w:rsidP="0058456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</w:p>
          <w:p w14:paraId="14666A72" w14:textId="77777777" w:rsidR="0058456A" w:rsidRPr="0058456A" w:rsidRDefault="0058456A" w:rsidP="0058456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CREATE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OR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REPLACE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PROCEDURE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create_modification_log(nume_tabel </w:t>
            </w: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VARCHAR2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</w:t>
            </w:r>
          </w:p>
          <w:p w14:paraId="380E6544" w14:textId="77777777" w:rsidR="0058456A" w:rsidRPr="0058456A" w:rsidRDefault="0058456A" w:rsidP="0058456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IS</w:t>
            </w:r>
          </w:p>
          <w:p w14:paraId="1B4FB0FB" w14:textId="77777777" w:rsidR="0058456A" w:rsidRPr="0058456A" w:rsidRDefault="0058456A" w:rsidP="0058456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tip </w:t>
            </w: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VARCHAR2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(</w:t>
            </w:r>
            <w:r w:rsidRPr="0058456A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15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 :</w:t>
            </w:r>
            <w:r w:rsidRPr="0058456A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=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58456A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UNKNOWN'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;</w:t>
            </w:r>
          </w:p>
          <w:p w14:paraId="5B454767" w14:textId="77777777" w:rsidR="0058456A" w:rsidRPr="0058456A" w:rsidRDefault="0058456A" w:rsidP="0058456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lastRenderedPageBreak/>
              <w:t>BEGIN</w:t>
            </w:r>
          </w:p>
          <w:p w14:paraId="0BD1196E" w14:textId="77777777" w:rsidR="0058456A" w:rsidRPr="0058456A" w:rsidRDefault="0058456A" w:rsidP="0058456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IF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INSERTING </w:t>
            </w: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THEN</w:t>
            </w:r>
          </w:p>
          <w:p w14:paraId="6FC950B9" w14:textId="77777777" w:rsidR="0058456A" w:rsidRPr="0058456A" w:rsidRDefault="0058456A" w:rsidP="0058456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    tip :</w:t>
            </w:r>
            <w:r w:rsidRPr="0058456A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=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58456A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INSERT'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;</w:t>
            </w:r>
          </w:p>
          <w:p w14:paraId="192AB927" w14:textId="77777777" w:rsidR="0058456A" w:rsidRPr="0058456A" w:rsidRDefault="0058456A" w:rsidP="0058456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ELSIF UPDATING </w:t>
            </w: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THEN</w:t>
            </w:r>
          </w:p>
          <w:p w14:paraId="170DCF08" w14:textId="77777777" w:rsidR="0058456A" w:rsidRPr="0058456A" w:rsidRDefault="0058456A" w:rsidP="0058456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    tip :</w:t>
            </w:r>
            <w:r w:rsidRPr="0058456A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=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58456A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UPDATE'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;</w:t>
            </w:r>
          </w:p>
          <w:p w14:paraId="07CC32C9" w14:textId="77777777" w:rsidR="0058456A" w:rsidRPr="0058456A" w:rsidRDefault="0058456A" w:rsidP="0058456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ELSIF DELETING </w:t>
            </w: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THEN</w:t>
            </w:r>
          </w:p>
          <w:p w14:paraId="3FC50A6F" w14:textId="77777777" w:rsidR="0058456A" w:rsidRPr="0058456A" w:rsidRDefault="0058456A" w:rsidP="0058456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    tip :</w:t>
            </w:r>
            <w:r w:rsidRPr="0058456A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=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58456A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DELETE'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;</w:t>
            </w:r>
          </w:p>
          <w:p w14:paraId="052E0DC2" w14:textId="77777777" w:rsidR="0058456A" w:rsidRPr="0058456A" w:rsidRDefault="0058456A" w:rsidP="0058456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END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IF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;</w:t>
            </w:r>
          </w:p>
          <w:p w14:paraId="52D27F40" w14:textId="77777777" w:rsidR="0058456A" w:rsidRPr="0058456A" w:rsidRDefault="0058456A" w:rsidP="0058456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INSERT INTO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log_modificari_anormale (nume_tabel, tip_operatie) </w:t>
            </w: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VALUES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(nume_tabel, tip);</w:t>
            </w:r>
          </w:p>
          <w:p w14:paraId="7068A7CB" w14:textId="77777777" w:rsidR="0058456A" w:rsidRPr="0058456A" w:rsidRDefault="0058456A" w:rsidP="0058456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END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;</w:t>
            </w:r>
          </w:p>
          <w:p w14:paraId="79FA0603" w14:textId="77777777" w:rsidR="0058456A" w:rsidRPr="0058456A" w:rsidRDefault="0058456A" w:rsidP="0058456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58456A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/</w:t>
            </w:r>
          </w:p>
          <w:p w14:paraId="07C59741" w14:textId="77777777" w:rsidR="0058456A" w:rsidRPr="0058456A" w:rsidRDefault="0058456A" w:rsidP="0058456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</w:p>
          <w:p w14:paraId="42485D53" w14:textId="77777777" w:rsidR="0058456A" w:rsidRPr="0058456A" w:rsidRDefault="0058456A" w:rsidP="0058456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CREATE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OR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REPLACE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PROCEDURE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instalare_triggeri_autogenerat</w:t>
            </w:r>
          </w:p>
          <w:p w14:paraId="6D310248" w14:textId="77777777" w:rsidR="0058456A" w:rsidRPr="0058456A" w:rsidRDefault="0058456A" w:rsidP="0058456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IS</w:t>
            </w:r>
          </w:p>
          <w:p w14:paraId="0C3168CA" w14:textId="77777777" w:rsidR="0058456A" w:rsidRPr="0058456A" w:rsidRDefault="0058456A" w:rsidP="0058456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template </w:t>
            </w: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VARCHAR2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(</w:t>
            </w:r>
            <w:r w:rsidRPr="0058456A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1023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 :</w:t>
            </w:r>
            <w:r w:rsidRPr="0058456A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=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58456A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CREATE OR REPLACE TRIGGER LOG_MODIFICARI_ANORMALE_TRIGGER_AUTOGENERAT_{{NUMETABEL}}</w:t>
            </w:r>
          </w:p>
          <w:p w14:paraId="5E8DBEC2" w14:textId="77777777" w:rsidR="0058456A" w:rsidRPr="0058456A" w:rsidRDefault="0058456A" w:rsidP="0058456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58456A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        BEFORE INSERT OR UPDATE OR DELETE ON {{NUMETABEL}}</w:t>
            </w:r>
          </w:p>
          <w:p w14:paraId="7EDC0D36" w14:textId="77777777" w:rsidR="0058456A" w:rsidRPr="0058456A" w:rsidRDefault="0058456A" w:rsidP="0058456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58456A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    BEGIN</w:t>
            </w:r>
          </w:p>
          <w:p w14:paraId="5AF3D0AB" w14:textId="77777777" w:rsidR="0058456A" w:rsidRPr="0058456A" w:rsidRDefault="0058456A" w:rsidP="0058456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58456A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        create_modification_log(''{{NUMETABEL}}'');</w:t>
            </w:r>
          </w:p>
          <w:p w14:paraId="56991A4B" w14:textId="77777777" w:rsidR="0058456A" w:rsidRPr="0058456A" w:rsidRDefault="0058456A" w:rsidP="0058456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58456A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    END;'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;</w:t>
            </w:r>
          </w:p>
          <w:p w14:paraId="4A9297D8" w14:textId="77777777" w:rsidR="0058456A" w:rsidRPr="0058456A" w:rsidRDefault="0058456A" w:rsidP="0058456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cod </w:t>
            </w: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VARCHAR2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(</w:t>
            </w:r>
            <w:r w:rsidRPr="0058456A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1023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;</w:t>
            </w:r>
          </w:p>
          <w:p w14:paraId="74D8292F" w14:textId="77777777" w:rsidR="0058456A" w:rsidRPr="0058456A" w:rsidRDefault="0058456A" w:rsidP="0058456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TYPE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lista </w:t>
            </w: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IS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TABLE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OF </w:t>
            </w: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VARCHAR2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(</w:t>
            </w:r>
            <w:r w:rsidRPr="0058456A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31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;</w:t>
            </w:r>
          </w:p>
          <w:p w14:paraId="23B0E99C" w14:textId="77777777" w:rsidR="0058456A" w:rsidRPr="0058456A" w:rsidRDefault="0058456A" w:rsidP="0058456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tabele_monitorizate lista :</w:t>
            </w:r>
            <w:r w:rsidRPr="0058456A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=</w:t>
            </w:r>
          </w:p>
          <w:p w14:paraId="54FED120" w14:textId="77777777" w:rsidR="0058456A" w:rsidRPr="0058456A" w:rsidRDefault="0058456A" w:rsidP="0058456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    lista(</w:t>
            </w:r>
            <w:r w:rsidRPr="0058456A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ALERGIE'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, </w:t>
            </w:r>
            <w:r w:rsidRPr="0058456A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INGREDIENT_provoaca_ALERGIE'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, </w:t>
            </w:r>
            <w:r w:rsidRPr="0058456A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INGREDIENT'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, </w:t>
            </w:r>
            <w:r w:rsidRPr="0058456A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RETETA_contine_INGREDIENT'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, </w:t>
            </w:r>
            <w:r w:rsidRPr="0058456A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RETETA'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, </w:t>
            </w:r>
            <w:r w:rsidRPr="0058456A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JOB'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;</w:t>
            </w:r>
          </w:p>
          <w:p w14:paraId="4EA98F17" w14:textId="77777777" w:rsidR="0058456A" w:rsidRPr="0058456A" w:rsidRDefault="0058456A" w:rsidP="0058456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BEGIN</w:t>
            </w:r>
          </w:p>
          <w:p w14:paraId="59E356B9" w14:textId="77777777" w:rsidR="0058456A" w:rsidRPr="0058456A" w:rsidRDefault="0058456A" w:rsidP="0058456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FOR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i </w:t>
            </w: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IN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58456A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1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..tabele_monitorizate.LAST</w:t>
            </w:r>
          </w:p>
          <w:p w14:paraId="0182CA3B" w14:textId="77777777" w:rsidR="0058456A" w:rsidRPr="0058456A" w:rsidRDefault="0058456A" w:rsidP="0058456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LOOP</w:t>
            </w:r>
          </w:p>
          <w:p w14:paraId="1194F6CE" w14:textId="77777777" w:rsidR="0058456A" w:rsidRPr="0058456A" w:rsidRDefault="0058456A" w:rsidP="0058456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    cod :</w:t>
            </w:r>
            <w:r w:rsidRPr="0058456A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=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58456A">
              <w:rPr>
                <w:rFonts w:ascii="Consolas" w:eastAsia="Times New Roman" w:hAnsi="Consolas" w:cs="Times New Roman"/>
                <w:color w:val="795E26"/>
                <w:kern w:val="0"/>
                <w:sz w:val="21"/>
                <w:szCs w:val="21"/>
                <w14:ligatures w14:val="none"/>
              </w:rPr>
              <w:t>REPLACE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(template, </w:t>
            </w:r>
            <w:r w:rsidRPr="0058456A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{{NUMETABEL}}'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, tabele_monitorizate(i));</w:t>
            </w:r>
          </w:p>
          <w:p w14:paraId="1ACCE740" w14:textId="77777777" w:rsidR="0058456A" w:rsidRPr="0058456A" w:rsidRDefault="0058456A" w:rsidP="0058456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</w:t>
            </w: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EXECUTE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IMMEDIATE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cod;</w:t>
            </w:r>
          </w:p>
          <w:p w14:paraId="41D039E2" w14:textId="77777777" w:rsidR="0058456A" w:rsidRPr="0058456A" w:rsidRDefault="0058456A" w:rsidP="0058456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END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LOOP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;</w:t>
            </w:r>
          </w:p>
          <w:p w14:paraId="6C497B10" w14:textId="77777777" w:rsidR="0058456A" w:rsidRPr="0058456A" w:rsidRDefault="0058456A" w:rsidP="0058456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END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;</w:t>
            </w:r>
          </w:p>
          <w:p w14:paraId="5A0302CE" w14:textId="77777777" w:rsidR="0058456A" w:rsidRPr="0058456A" w:rsidRDefault="0058456A" w:rsidP="0058456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58456A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/</w:t>
            </w:r>
          </w:p>
          <w:p w14:paraId="408F8B8D" w14:textId="77777777" w:rsidR="0058456A" w:rsidRPr="0058456A" w:rsidRDefault="0058456A" w:rsidP="0058456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</w:p>
          <w:p w14:paraId="5DE97D95" w14:textId="77777777" w:rsidR="0058456A" w:rsidRPr="0058456A" w:rsidRDefault="0058456A" w:rsidP="0058456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CREATE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OR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REPLACE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PROCEDURE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stergere_triggeri_autogenerat</w:t>
            </w:r>
          </w:p>
          <w:p w14:paraId="6183A368" w14:textId="77777777" w:rsidR="0058456A" w:rsidRPr="0058456A" w:rsidRDefault="0058456A" w:rsidP="0058456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IS</w:t>
            </w:r>
          </w:p>
          <w:p w14:paraId="1220A44D" w14:textId="77777777" w:rsidR="0058456A" w:rsidRPr="0058456A" w:rsidRDefault="0058456A" w:rsidP="0058456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CURSOR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triggeri_autogenerati</w:t>
            </w:r>
          </w:p>
          <w:p w14:paraId="094BD772" w14:textId="77777777" w:rsidR="0058456A" w:rsidRPr="0058456A" w:rsidRDefault="0058456A" w:rsidP="0058456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IS</w:t>
            </w:r>
          </w:p>
          <w:p w14:paraId="3D94F01B" w14:textId="77777777" w:rsidR="0058456A" w:rsidRPr="0058456A" w:rsidRDefault="0058456A" w:rsidP="0058456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SELECT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trigger_name</w:t>
            </w:r>
          </w:p>
          <w:p w14:paraId="15CBFE6C" w14:textId="77777777" w:rsidR="0058456A" w:rsidRPr="0058456A" w:rsidRDefault="0058456A" w:rsidP="0058456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FROM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all_triggers</w:t>
            </w:r>
          </w:p>
          <w:p w14:paraId="4DEC3B11" w14:textId="77777777" w:rsidR="0058456A" w:rsidRPr="0058456A" w:rsidRDefault="0058456A" w:rsidP="0058456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WHERE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trigger_name </w:t>
            </w: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LIKE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58456A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LOG_MODIFICARI_ANORMALE_TRIGGER_AUTOGENERAT_%'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;</w:t>
            </w:r>
          </w:p>
          <w:p w14:paraId="7AA2E01A" w14:textId="77777777" w:rsidR="0058456A" w:rsidRPr="0058456A" w:rsidRDefault="0058456A" w:rsidP="0058456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BEGIN</w:t>
            </w:r>
          </w:p>
          <w:p w14:paraId="557C38FC" w14:textId="77777777" w:rsidR="0058456A" w:rsidRPr="0058456A" w:rsidRDefault="0058456A" w:rsidP="0058456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FOR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trigger_autogenerat </w:t>
            </w: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IN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triggeri_autogenerati</w:t>
            </w:r>
          </w:p>
          <w:p w14:paraId="19A2F8FC" w14:textId="77777777" w:rsidR="0058456A" w:rsidRPr="0058456A" w:rsidRDefault="0058456A" w:rsidP="0058456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LOOP</w:t>
            </w:r>
          </w:p>
          <w:p w14:paraId="1C36A26E" w14:textId="77777777" w:rsidR="0058456A" w:rsidRPr="0058456A" w:rsidRDefault="0058456A" w:rsidP="0058456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</w:t>
            </w: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EXECUTE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IMMEDIATE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58456A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DROP TRIGGER '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58456A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||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trigger_autogenerat.trigger_name;</w:t>
            </w:r>
          </w:p>
          <w:p w14:paraId="7702295A" w14:textId="77777777" w:rsidR="0058456A" w:rsidRPr="0058456A" w:rsidRDefault="0058456A" w:rsidP="0058456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END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LOOP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;</w:t>
            </w:r>
          </w:p>
          <w:p w14:paraId="28F96845" w14:textId="77777777" w:rsidR="0058456A" w:rsidRPr="0058456A" w:rsidRDefault="0058456A" w:rsidP="0058456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END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;</w:t>
            </w:r>
          </w:p>
          <w:p w14:paraId="0321DB3D" w14:textId="77777777" w:rsidR="0058456A" w:rsidRPr="0058456A" w:rsidRDefault="0058456A" w:rsidP="0058456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58456A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/</w:t>
            </w:r>
          </w:p>
          <w:p w14:paraId="44E4612B" w14:textId="77777777" w:rsidR="0058456A" w:rsidRPr="0058456A" w:rsidRDefault="0058456A" w:rsidP="0058456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</w:p>
          <w:p w14:paraId="08707655" w14:textId="77777777" w:rsidR="0058456A" w:rsidRPr="0058456A" w:rsidRDefault="0058456A" w:rsidP="0058456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lastRenderedPageBreak/>
              <w:t>BEGIN</w:t>
            </w:r>
          </w:p>
          <w:p w14:paraId="5D785ED6" w14:textId="77777777" w:rsidR="0058456A" w:rsidRPr="0058456A" w:rsidRDefault="0058456A" w:rsidP="0058456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instalare_triggeri_autogenerat();</w:t>
            </w:r>
          </w:p>
          <w:p w14:paraId="6DDB2E47" w14:textId="77777777" w:rsidR="0058456A" w:rsidRPr="0058456A" w:rsidRDefault="0058456A" w:rsidP="0058456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END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;</w:t>
            </w:r>
          </w:p>
          <w:p w14:paraId="0C8B4146" w14:textId="77777777" w:rsidR="0058456A" w:rsidRPr="0058456A" w:rsidRDefault="0058456A" w:rsidP="0058456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58456A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/</w:t>
            </w:r>
          </w:p>
          <w:p w14:paraId="5553C80F" w14:textId="77777777" w:rsidR="0058456A" w:rsidRPr="0058456A" w:rsidRDefault="0058456A" w:rsidP="0058456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</w:p>
          <w:p w14:paraId="0A2ED90B" w14:textId="77777777" w:rsidR="0058456A" w:rsidRPr="0058456A" w:rsidRDefault="0058456A" w:rsidP="0058456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SELECT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58456A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*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FROM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all_triggers;</w:t>
            </w:r>
          </w:p>
          <w:p w14:paraId="42493C8F" w14:textId="77777777" w:rsidR="0058456A" w:rsidRPr="0058456A" w:rsidRDefault="0058456A" w:rsidP="0058456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</w:p>
          <w:p w14:paraId="0EA51152" w14:textId="77777777" w:rsidR="0058456A" w:rsidRPr="0058456A" w:rsidRDefault="0058456A" w:rsidP="0058456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INSERT INTO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alergie (nume) </w:t>
            </w: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VALUES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(</w:t>
            </w:r>
            <w:r w:rsidRPr="0058456A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alergie1'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;</w:t>
            </w:r>
          </w:p>
          <w:p w14:paraId="6D962252" w14:textId="77777777" w:rsidR="0058456A" w:rsidRPr="0058456A" w:rsidRDefault="0058456A" w:rsidP="0058456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UPDATE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alergie </w:t>
            </w: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SET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nume </w:t>
            </w:r>
            <w:r w:rsidRPr="0058456A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=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58456A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alergie2'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WHERE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id_alergie </w:t>
            </w:r>
            <w:r w:rsidRPr="0058456A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=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58456A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1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;</w:t>
            </w:r>
          </w:p>
          <w:p w14:paraId="33AF9216" w14:textId="77777777" w:rsidR="0058456A" w:rsidRPr="0058456A" w:rsidRDefault="0058456A" w:rsidP="0058456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UPDATE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reteta </w:t>
            </w: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SET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pret </w:t>
            </w:r>
            <w:r w:rsidRPr="0058456A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=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pret </w:t>
            </w:r>
            <w:r w:rsidRPr="0058456A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*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pret;</w:t>
            </w:r>
          </w:p>
          <w:p w14:paraId="718417DA" w14:textId="77777777" w:rsidR="0058456A" w:rsidRPr="0058456A" w:rsidRDefault="0058456A" w:rsidP="0058456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DELETE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FROM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alergie </w:t>
            </w: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WHERE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nume </w:t>
            </w:r>
            <w:r w:rsidRPr="0058456A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=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58456A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alergie1'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;</w:t>
            </w:r>
          </w:p>
          <w:p w14:paraId="7393F96F" w14:textId="77777777" w:rsidR="0058456A" w:rsidRPr="0058456A" w:rsidRDefault="0058456A" w:rsidP="0058456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UPDATE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reteta_contine_ingredient </w:t>
            </w: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SET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id_ingredient </w:t>
            </w:r>
            <w:r w:rsidRPr="0058456A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=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58456A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1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WHERE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id_ingredient </w:t>
            </w:r>
            <w:r w:rsidRPr="0058456A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=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58456A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2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;</w:t>
            </w:r>
          </w:p>
          <w:p w14:paraId="0ED4FF41" w14:textId="77777777" w:rsidR="0058456A" w:rsidRPr="0058456A" w:rsidRDefault="0058456A" w:rsidP="0058456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INSERT INTO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job (job_cod, salariu_baza, bonus_maxim)</w:t>
            </w:r>
          </w:p>
          <w:p w14:paraId="1C5111B2" w14:textId="77777777" w:rsidR="0058456A" w:rsidRPr="0058456A" w:rsidRDefault="0058456A" w:rsidP="0058456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SELECT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58456A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job '</w:t>
            </w:r>
            <w:r w:rsidRPr="0058456A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||</w:t>
            </w: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LEVEL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, </w:t>
            </w: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LEVEL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58456A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*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58456A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1000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, </w:t>
            </w: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LEVEL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58456A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*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58456A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100</w:t>
            </w:r>
          </w:p>
          <w:p w14:paraId="6D208C2A" w14:textId="77777777" w:rsidR="0058456A" w:rsidRPr="0058456A" w:rsidRDefault="0058456A" w:rsidP="0058456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FROM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DUAL</w:t>
            </w:r>
          </w:p>
          <w:p w14:paraId="14AE116F" w14:textId="77777777" w:rsidR="0058456A" w:rsidRPr="0058456A" w:rsidRDefault="0058456A" w:rsidP="0058456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CONNECT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BY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LEVEL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58456A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&lt;=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58456A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10000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;</w:t>
            </w:r>
          </w:p>
          <w:p w14:paraId="74DF91A2" w14:textId="77777777" w:rsidR="0058456A" w:rsidRPr="0058456A" w:rsidRDefault="0058456A" w:rsidP="0058456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</w:p>
          <w:p w14:paraId="3FE2EA8A" w14:textId="77777777" w:rsidR="0058456A" w:rsidRPr="0058456A" w:rsidRDefault="0058456A" w:rsidP="0058456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SELECT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58456A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*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FROM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log_modificari_anormale;</w:t>
            </w:r>
          </w:p>
          <w:p w14:paraId="7F4C7F2E" w14:textId="77777777" w:rsidR="0058456A" w:rsidRPr="0058456A" w:rsidRDefault="0058456A" w:rsidP="0058456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</w:p>
          <w:p w14:paraId="34B7F9C1" w14:textId="77777777" w:rsidR="0058456A" w:rsidRPr="0058456A" w:rsidRDefault="0058456A" w:rsidP="0058456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ROLLBACK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;</w:t>
            </w:r>
          </w:p>
          <w:p w14:paraId="10F52646" w14:textId="77777777" w:rsidR="0058456A" w:rsidRPr="0058456A" w:rsidRDefault="0058456A" w:rsidP="0058456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</w:p>
          <w:p w14:paraId="27CA1802" w14:textId="77777777" w:rsidR="0058456A" w:rsidRPr="0058456A" w:rsidRDefault="0058456A" w:rsidP="0058456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BEGIN</w:t>
            </w:r>
          </w:p>
          <w:p w14:paraId="0F07D0A2" w14:textId="77777777" w:rsidR="0058456A" w:rsidRPr="0058456A" w:rsidRDefault="0058456A" w:rsidP="0058456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stergere_triggeri_autogenerat();</w:t>
            </w:r>
          </w:p>
          <w:p w14:paraId="39DB8A67" w14:textId="77777777" w:rsidR="0058456A" w:rsidRPr="0058456A" w:rsidRDefault="0058456A" w:rsidP="0058456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END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;</w:t>
            </w:r>
          </w:p>
          <w:p w14:paraId="36596A0F" w14:textId="77777777" w:rsidR="0058456A" w:rsidRPr="0058456A" w:rsidRDefault="0058456A" w:rsidP="0058456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</w:p>
          <w:p w14:paraId="1F4696B8" w14:textId="77777777" w:rsidR="0058456A" w:rsidRPr="0058456A" w:rsidRDefault="0058456A" w:rsidP="0058456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DROP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TABLE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log_modificari_anormale;</w:t>
            </w:r>
          </w:p>
          <w:p w14:paraId="7210DF71" w14:textId="77777777" w:rsidR="0058456A" w:rsidRPr="0058456A" w:rsidRDefault="0058456A" w:rsidP="0058456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DROP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SEQUENCE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id_modificari_anormale_seq;</w:t>
            </w:r>
          </w:p>
          <w:p w14:paraId="0C58E0A6" w14:textId="77777777" w:rsidR="0058456A" w:rsidRPr="0058456A" w:rsidRDefault="0058456A" w:rsidP="0058456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DROP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PROCEDURE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create_modification_log;</w:t>
            </w:r>
          </w:p>
          <w:p w14:paraId="48AEF7AD" w14:textId="77777777" w:rsidR="0058456A" w:rsidRPr="0058456A" w:rsidRDefault="0058456A" w:rsidP="0058456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DROP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PROCEDURE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instalare_triggeri_autogenerat;</w:t>
            </w:r>
          </w:p>
          <w:p w14:paraId="1DB63942" w14:textId="44E6BCD1" w:rsidR="00FF33F7" w:rsidRPr="00FF33F7" w:rsidRDefault="0058456A" w:rsidP="0058456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DROP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PROCEDURE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stergere_triggeri_autogenerat;</w:t>
            </w:r>
          </w:p>
        </w:tc>
      </w:tr>
    </w:tbl>
    <w:p w14:paraId="42D2A565" w14:textId="77777777" w:rsidR="00FF33F7" w:rsidRPr="00FF33F7" w:rsidRDefault="00FF33F7" w:rsidP="00FF33F7">
      <w:pPr>
        <w:pStyle w:val="BodyText"/>
      </w:pPr>
    </w:p>
    <w:p w14:paraId="0198CFB8" w14:textId="73762152" w:rsidR="00FF33F7" w:rsidRDefault="0058456A" w:rsidP="00FF33F7">
      <w:pPr>
        <w:pStyle w:val="BodyText"/>
      </w:pPr>
      <w:r w:rsidRPr="0058456A">
        <w:rPr>
          <w:noProof/>
        </w:rPr>
        <w:drawing>
          <wp:inline distT="0" distB="0" distL="0" distR="0" wp14:anchorId="51B559D5" wp14:editId="07D7E428">
            <wp:extent cx="5711624" cy="3161489"/>
            <wp:effectExtent l="0" t="0" r="3810" b="1270"/>
            <wp:docPr id="4782500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825004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715193" cy="3163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D9D711" w14:textId="00589A64" w:rsidR="00FF33F7" w:rsidRDefault="00836238" w:rsidP="00FF33F7">
      <w:pPr>
        <w:pStyle w:val="BodyText"/>
      </w:pPr>
      <w:r>
        <w:t>DataGrip nu recunoaște INSERTING, UPDATING, DELETING și le marchează incorect ca erori.</w:t>
      </w:r>
    </w:p>
    <w:p w14:paraId="5B3C11F9" w14:textId="7FF17E57" w:rsidR="00FF33F7" w:rsidRDefault="00FF33F7" w:rsidP="00FF33F7">
      <w:pPr>
        <w:pStyle w:val="BodyText"/>
      </w:pPr>
      <w:r w:rsidRPr="00FF33F7">
        <w:rPr>
          <w:noProof/>
        </w:rPr>
        <w:lastRenderedPageBreak/>
        <w:drawing>
          <wp:inline distT="0" distB="0" distL="0" distR="0" wp14:anchorId="6E88CE4F" wp14:editId="0D54AF2E">
            <wp:extent cx="3212753" cy="905001"/>
            <wp:effectExtent l="0" t="0" r="6985" b="9525"/>
            <wp:docPr id="24715046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7150465" name="Picture 1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12753" cy="9050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23085A" w14:textId="155E1468" w:rsidR="00FF33F7" w:rsidRDefault="00FF33F7" w:rsidP="00FF33F7">
      <w:pPr>
        <w:pStyle w:val="BodyText"/>
      </w:pPr>
      <w:r w:rsidRPr="00FF33F7">
        <w:rPr>
          <w:noProof/>
        </w:rPr>
        <w:drawing>
          <wp:inline distT="0" distB="0" distL="0" distR="0" wp14:anchorId="5541A5AF" wp14:editId="6A8BFE6A">
            <wp:extent cx="6858000" cy="866549"/>
            <wp:effectExtent l="0" t="0" r="0" b="0"/>
            <wp:docPr id="124429175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4291758" name="Picture 1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8665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B905E9" w14:textId="59F59DA2" w:rsidR="00FF33F7" w:rsidRDefault="00FF33F7" w:rsidP="00FF33F7">
      <w:pPr>
        <w:pStyle w:val="BodyText"/>
      </w:pPr>
      <w:r w:rsidRPr="00FF33F7">
        <w:rPr>
          <w:noProof/>
        </w:rPr>
        <w:drawing>
          <wp:inline distT="0" distB="0" distL="0" distR="0" wp14:anchorId="3EAD372E" wp14:editId="3ED70B80">
            <wp:extent cx="6349942" cy="1981477"/>
            <wp:effectExtent l="0" t="0" r="0" b="0"/>
            <wp:docPr id="52087717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0877176" name="Picture 1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49942" cy="19814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ACB88E" w14:textId="64DB310B" w:rsidR="00FF33F7" w:rsidRDefault="00FF33F7" w:rsidP="00FF33F7">
      <w:pPr>
        <w:pStyle w:val="BodyText"/>
      </w:pPr>
      <w:r w:rsidRPr="00FF33F7">
        <w:rPr>
          <w:noProof/>
        </w:rPr>
        <w:drawing>
          <wp:inline distT="0" distB="0" distL="0" distR="0" wp14:anchorId="47F556F3" wp14:editId="77BBD223">
            <wp:extent cx="6858000" cy="1059873"/>
            <wp:effectExtent l="0" t="0" r="0" b="6985"/>
            <wp:docPr id="59273318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2733183" name="Picture 1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0598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085E41" w14:textId="66F29EF1" w:rsidR="00FF33F7" w:rsidRDefault="006A1828" w:rsidP="00FF33F7">
      <w:pPr>
        <w:pStyle w:val="BodyText"/>
      </w:pPr>
      <w:r w:rsidRPr="006A1828">
        <w:rPr>
          <w:noProof/>
        </w:rPr>
        <w:drawing>
          <wp:inline distT="0" distB="0" distL="0" distR="0" wp14:anchorId="71893169" wp14:editId="313D29E1">
            <wp:extent cx="4419600" cy="2334638"/>
            <wp:effectExtent l="0" t="0" r="0" b="8890"/>
            <wp:docPr id="29931078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9310780" name=""/>
                    <pic:cNvPicPr/>
                  </pic:nvPicPr>
                  <pic:blipFill rotWithShape="1">
                    <a:blip r:embed="rId31"/>
                    <a:srcRect b="9555"/>
                    <a:stretch/>
                  </pic:blipFill>
                  <pic:spPr bwMode="auto">
                    <a:xfrm>
                      <a:off x="0" y="0"/>
                      <a:ext cx="4420217" cy="233496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6397B33" w14:textId="463835FC" w:rsidR="00FF33F7" w:rsidRDefault="00FF33F7">
      <w:r>
        <w:br w:type="page"/>
      </w:r>
    </w:p>
    <w:p w14:paraId="757BD1F2" w14:textId="6C3F9ADD" w:rsidR="00FF33F7" w:rsidRDefault="002C535A" w:rsidP="002C535A">
      <w:pPr>
        <w:pStyle w:val="Heading2"/>
      </w:pPr>
      <w:bookmarkStart w:id="11" w:name="_Toc155921195"/>
      <w:r>
        <w:lastRenderedPageBreak/>
        <w:t>Trigger – max angajați</w:t>
      </w:r>
      <w:bookmarkEnd w:id="11"/>
    </w:p>
    <w:p w14:paraId="019A3136" w14:textId="77777777" w:rsidR="002C535A" w:rsidRDefault="002C535A" w:rsidP="002C535A">
      <w:pPr>
        <w:pStyle w:val="BodyText"/>
      </w:pPr>
    </w:p>
    <w:p w14:paraId="15B0B138" w14:textId="77777777" w:rsidR="002C535A" w:rsidRDefault="002C535A" w:rsidP="002C535A">
      <w:pPr>
        <w:pStyle w:val="BodyText"/>
      </w:pPr>
      <w:r w:rsidRPr="002C535A">
        <w:t>Din cauza unor griji că managerii nu sunt antrenați să organizeze numere mari de angajați,</w:t>
      </w:r>
      <w:r>
        <w:t xml:space="preserve"> </w:t>
      </w:r>
      <w:r w:rsidRPr="002C535A">
        <w:t>s-a decis să se limiteze numărul de angajați la 5 pe restaurant.</w:t>
      </w:r>
    </w:p>
    <w:p w14:paraId="1627286D" w14:textId="77777777" w:rsidR="002C535A" w:rsidRDefault="002C535A" w:rsidP="002C535A">
      <w:pPr>
        <w:pStyle w:val="BodyText"/>
      </w:pPr>
      <w:r w:rsidRPr="002C535A">
        <w:t>Să se creeze un trigger care să nu permită peste 5 angajați pe restaurant.</w:t>
      </w:r>
    </w:p>
    <w:p w14:paraId="2F614345" w14:textId="1F763DA2" w:rsidR="002C535A" w:rsidRPr="002C535A" w:rsidRDefault="002C535A" w:rsidP="002C535A">
      <w:pPr>
        <w:pStyle w:val="BodyText"/>
      </w:pPr>
      <w:r w:rsidRPr="002C535A">
        <w:t>Se va arăta și un exemplu de trigger _incorect_, care nu funcționează din cauze erorii mutating.</w:t>
      </w:r>
    </w:p>
    <w:p w14:paraId="2E5F8982" w14:textId="77777777" w:rsidR="002C535A" w:rsidRDefault="002C535A" w:rsidP="002C535A">
      <w:pPr>
        <w:pStyle w:val="BodyText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2C535A" w14:paraId="32169DB5" w14:textId="77777777" w:rsidTr="002C535A">
        <w:tc>
          <w:tcPr>
            <w:tcW w:w="10790" w:type="dxa"/>
          </w:tcPr>
          <w:p w14:paraId="105A1996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/*</w:t>
            </w:r>
          </w:p>
          <w:p w14:paraId="6B943F72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Din cauza unor griji că managerii nu sunt antrenați să organizeze numere mari de angajați,</w:t>
            </w:r>
          </w:p>
          <w:p w14:paraId="3152DBD8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s-a decis să se limiteze numărul de angajați la 5 pe restaurant.</w:t>
            </w:r>
          </w:p>
          <w:p w14:paraId="52C8C8CE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Să se creeze un trigger care să nu permită peste 5 angajați pe restaurant.</w:t>
            </w:r>
          </w:p>
          <w:p w14:paraId="7BCC70C8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Se va arăta și un exemplu de trigger _incorect_, care nu funcționează din cauze erorii mutating.</w:t>
            </w:r>
          </w:p>
          <w:p w14:paraId="6D0FA2B6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*/</w:t>
            </w:r>
          </w:p>
          <w:p w14:paraId="0BE21C47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</w:p>
          <w:p w14:paraId="7C638284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/**</w:t>
            </w:r>
          </w:p>
          <w:p w14:paraId="10930109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  Exemplu de trigger cu eroare mutating.</w:t>
            </w:r>
          </w:p>
          <w:p w14:paraId="729B6C24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*/</w:t>
            </w:r>
          </w:p>
          <w:p w14:paraId="4F9091EB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</w:p>
          <w:p w14:paraId="783AD37D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CREATE OR REPLACE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TRIGGER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2C535A">
              <w:rPr>
                <w:rFonts w:ascii="Consolas" w:eastAsia="Times New Roman" w:hAnsi="Consolas" w:cs="Times New Roman"/>
                <w:color w:val="795E26"/>
                <w:kern w:val="0"/>
                <w:sz w:val="21"/>
                <w:szCs w:val="21"/>
                <w14:ligatures w14:val="none"/>
              </w:rPr>
              <w:t>limita_angajati</w:t>
            </w:r>
          </w:p>
          <w:p w14:paraId="03D04A91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AFTER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INSERT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OR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UPDATE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ON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angajat</w:t>
            </w:r>
          </w:p>
          <w:p w14:paraId="68C93C5E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FOR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EACH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ROW</w:t>
            </w:r>
          </w:p>
          <w:p w14:paraId="0B1DDBFC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DECLARE</w:t>
            </w:r>
          </w:p>
          <w:p w14:paraId="138D135D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v_total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NUMBER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(</w:t>
            </w:r>
            <w:r w:rsidRPr="002C535A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10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;</w:t>
            </w:r>
          </w:p>
          <w:p w14:paraId="262C8ED5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BEGIN</w:t>
            </w:r>
          </w:p>
          <w:p w14:paraId="16705620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SELECT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2C535A">
              <w:rPr>
                <w:rFonts w:ascii="Consolas" w:eastAsia="Times New Roman" w:hAnsi="Consolas" w:cs="Times New Roman"/>
                <w:color w:val="795E26"/>
                <w:kern w:val="0"/>
                <w:sz w:val="21"/>
                <w:szCs w:val="21"/>
                <w14:ligatures w14:val="none"/>
              </w:rPr>
              <w:t>COUNT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(id_angajat)</w:t>
            </w:r>
          </w:p>
          <w:p w14:paraId="6EA4CDCF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INTO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v_total</w:t>
            </w:r>
          </w:p>
          <w:p w14:paraId="43786347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FROM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angajat</w:t>
            </w:r>
          </w:p>
          <w:p w14:paraId="7C8575FA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WHERE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id_restaurant </w:t>
            </w:r>
            <w:r w:rsidRPr="002C535A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=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:NEW.id_restaurant;</w:t>
            </w:r>
          </w:p>
          <w:p w14:paraId="270BFA33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IF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v_total </w:t>
            </w:r>
            <w:r w:rsidRPr="002C535A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&gt;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2C535A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5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THEN</w:t>
            </w:r>
          </w:p>
          <w:p w14:paraId="118A2C1B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    RAISE_APPLICATION_ERROR(</w:t>
            </w:r>
            <w:r w:rsidRPr="002C535A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-</w:t>
            </w:r>
            <w:r w:rsidRPr="002C535A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20010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, </w:t>
            </w:r>
            <w:r w:rsidRPr="002C535A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Nu pot fi peste 5 angajați într-un restaurant!'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;</w:t>
            </w:r>
          </w:p>
          <w:p w14:paraId="7CCAB669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END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IF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;</w:t>
            </w:r>
          </w:p>
          <w:p w14:paraId="07C4D99A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END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;</w:t>
            </w:r>
          </w:p>
          <w:p w14:paraId="25DC9B60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/</w:t>
            </w:r>
          </w:p>
          <w:p w14:paraId="1B416EB8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</w:p>
          <w:p w14:paraId="38414F34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INSERT INTO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angajat (id_restaurant, id_angajator, job_cod, nume, data_angajare, salariu)</w:t>
            </w:r>
          </w:p>
          <w:p w14:paraId="3C8846DF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VALUES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(</w:t>
            </w:r>
            <w:r w:rsidRPr="002C535A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1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, </w:t>
            </w:r>
            <w:r w:rsidRPr="002C535A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1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, </w:t>
            </w:r>
            <w:r w:rsidRPr="002C535A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CASIER'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, </w:t>
            </w:r>
            <w:r w:rsidRPr="002C535A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Ion'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,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SYSDATE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, </w:t>
            </w:r>
            <w:r w:rsidRPr="002C535A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1000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;</w:t>
            </w:r>
          </w:p>
          <w:p w14:paraId="5313AFB4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</w:p>
          <w:p w14:paraId="35486C4D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DROP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TRIGGER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limita_angajati;</w:t>
            </w:r>
          </w:p>
          <w:p w14:paraId="366F8CA2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</w:p>
          <w:p w14:paraId="7072E157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/**</w:t>
            </w:r>
          </w:p>
          <w:p w14:paraId="023BB32E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  Rezolvarea erorii mutating cu un tabel auxiliar, siguranța multi-sesiune e asigurată cu LOCK TABLE prin trigger compus.</w:t>
            </w:r>
          </w:p>
          <w:p w14:paraId="4755A6D4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*/</w:t>
            </w:r>
          </w:p>
          <w:p w14:paraId="3BEDF8EC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</w:p>
          <w:p w14:paraId="3373416A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CREATE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TABLE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2C535A">
              <w:rPr>
                <w:rFonts w:ascii="Consolas" w:eastAsia="Times New Roman" w:hAnsi="Consolas" w:cs="Times New Roman"/>
                <w:color w:val="795E26"/>
                <w:kern w:val="0"/>
                <w:sz w:val="21"/>
                <w:szCs w:val="21"/>
                <w14:ligatures w14:val="none"/>
              </w:rPr>
              <w:t>aux_lim_ang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AS</w:t>
            </w:r>
          </w:p>
          <w:p w14:paraId="67A14484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SELECT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id_restaurant, </w:t>
            </w:r>
            <w:r w:rsidRPr="002C535A">
              <w:rPr>
                <w:rFonts w:ascii="Consolas" w:eastAsia="Times New Roman" w:hAnsi="Consolas" w:cs="Times New Roman"/>
                <w:color w:val="795E26"/>
                <w:kern w:val="0"/>
                <w:sz w:val="21"/>
                <w:szCs w:val="21"/>
                <w14:ligatures w14:val="none"/>
              </w:rPr>
              <w:t>COUNT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(id_angajat)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AS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nr_angajati</w:t>
            </w:r>
          </w:p>
          <w:p w14:paraId="30CE60F5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FROM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angajat</w:t>
            </w:r>
          </w:p>
          <w:p w14:paraId="786A6B25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lastRenderedPageBreak/>
              <w:t xml:space="preserve">   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GROUP BY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id_restaurant;</w:t>
            </w:r>
          </w:p>
          <w:p w14:paraId="259D69F9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</w:p>
          <w:p w14:paraId="22F72EEE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CREATE OR REPLACE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TRIGGER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2C535A">
              <w:rPr>
                <w:rFonts w:ascii="Consolas" w:eastAsia="Times New Roman" w:hAnsi="Consolas" w:cs="Times New Roman"/>
                <w:color w:val="795E26"/>
                <w:kern w:val="0"/>
                <w:sz w:val="21"/>
                <w:szCs w:val="21"/>
                <w14:ligatures w14:val="none"/>
              </w:rPr>
              <w:t>limita_angajati</w:t>
            </w:r>
          </w:p>
          <w:p w14:paraId="7FD02025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FOR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INSERT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OR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DELETE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OR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UPDATE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ON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angajat</w:t>
            </w:r>
          </w:p>
          <w:p w14:paraId="6E6E3AC7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COMPOUND TRIGGER</w:t>
            </w:r>
          </w:p>
          <w:p w14:paraId="15D1D091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</w:p>
          <w:p w14:paraId="2D3B1049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v_nr_angajati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NUMBER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(</w:t>
            </w:r>
            <w:r w:rsidRPr="002C535A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10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;</w:t>
            </w:r>
          </w:p>
          <w:p w14:paraId="4DEC908B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</w:p>
          <w:p w14:paraId="0771FE0A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BEFORE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STATEMENT</w:t>
            </w:r>
          </w:p>
          <w:p w14:paraId="3B2B7B6F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IS</w:t>
            </w:r>
          </w:p>
          <w:p w14:paraId="0E2B14D7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BEGIN</w:t>
            </w:r>
          </w:p>
          <w:p w14:paraId="25CB2278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LOCK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TABLE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aux_lim_ang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IN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EXCLUSIVE MODE;</w:t>
            </w:r>
          </w:p>
          <w:p w14:paraId="7CF62F6E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END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BEFORE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STATEMENT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;</w:t>
            </w:r>
          </w:p>
          <w:p w14:paraId="0B868700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</w:p>
          <w:p w14:paraId="42F5BE2D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BEFORE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EACH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ROW</w:t>
            </w:r>
          </w:p>
          <w:p w14:paraId="688DA082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IS</w:t>
            </w:r>
          </w:p>
          <w:p w14:paraId="1C53851A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BEGIN</w:t>
            </w:r>
          </w:p>
          <w:p w14:paraId="4B26032C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IF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DELETING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OR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UPDATING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THEN</w:t>
            </w:r>
          </w:p>
          <w:p w14:paraId="0C5488D4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   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UPDATE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aux_lim_ang</w:t>
            </w:r>
          </w:p>
          <w:p w14:paraId="2211D854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   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SET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nr_angajati </w:t>
            </w:r>
            <w:r w:rsidRPr="002C535A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=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nr_angajati </w:t>
            </w:r>
            <w:r w:rsidRPr="002C535A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-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2C535A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1</w:t>
            </w:r>
          </w:p>
          <w:p w14:paraId="21A4C18B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   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WHERE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id_restaurant </w:t>
            </w:r>
            <w:r w:rsidRPr="002C535A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=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:OLD.id_restaurant;</w:t>
            </w:r>
          </w:p>
          <w:p w14:paraId="48A1BFB9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END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IF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;</w:t>
            </w:r>
          </w:p>
          <w:p w14:paraId="0044E7F7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IF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INSERTING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OR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UPDATING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THEN</w:t>
            </w:r>
          </w:p>
          <w:p w14:paraId="6E839458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   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UPDATE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aux_lim_ang</w:t>
            </w:r>
          </w:p>
          <w:p w14:paraId="48DED4DA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   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SET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nr_angajati </w:t>
            </w:r>
            <w:r w:rsidRPr="002C535A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=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nr_angajati </w:t>
            </w:r>
            <w:r w:rsidRPr="002C535A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+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2C535A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1</w:t>
            </w:r>
          </w:p>
          <w:p w14:paraId="2798922D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   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WHERE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id_restaurant </w:t>
            </w:r>
            <w:r w:rsidRPr="002C535A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=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:NEW.id_restaurant</w:t>
            </w:r>
          </w:p>
          <w:p w14:paraId="232CA02A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    RETURNING nr_angajati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INTO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v_nr_angajati;</w:t>
            </w:r>
          </w:p>
          <w:p w14:paraId="0209409B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   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IF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v_nr_angajati </w:t>
            </w:r>
            <w:r w:rsidRPr="002C535A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&gt;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2C535A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5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THEN</w:t>
            </w:r>
          </w:p>
          <w:p w14:paraId="38002984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            raise_application_error(</w:t>
            </w:r>
            <w:r w:rsidRPr="002C535A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-</w:t>
            </w:r>
            <w:r w:rsidRPr="002C535A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20010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, </w:t>
            </w:r>
            <w:r w:rsidRPr="002C535A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Nu pot fi mai mult de 5 angajați într-un restaurant!'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;</w:t>
            </w:r>
          </w:p>
          <w:p w14:paraId="79457110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   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END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IF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;</w:t>
            </w:r>
          </w:p>
          <w:p w14:paraId="780F67EC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END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IF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;</w:t>
            </w:r>
          </w:p>
          <w:p w14:paraId="0212C558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END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BEFORE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EACH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ROW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;</w:t>
            </w:r>
          </w:p>
          <w:p w14:paraId="25297725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END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;</w:t>
            </w:r>
          </w:p>
          <w:p w14:paraId="42CC866F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/</w:t>
            </w:r>
          </w:p>
          <w:p w14:paraId="3B4E1F73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</w:p>
          <w:p w14:paraId="3F19516C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INSERT INTO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angajat (id_restaurant, id_angajator, job_cod, nume, data_angajare, salariu)</w:t>
            </w:r>
          </w:p>
          <w:p w14:paraId="4955837C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VALUES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(</w:t>
            </w:r>
            <w:r w:rsidRPr="002C535A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1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, </w:t>
            </w:r>
            <w:r w:rsidRPr="002C535A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1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, </w:t>
            </w:r>
            <w:r w:rsidRPr="002C535A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CASIER'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, </w:t>
            </w:r>
            <w:r w:rsidRPr="002C535A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Ion'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,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SYSDATE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, </w:t>
            </w:r>
            <w:r w:rsidRPr="002C535A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1000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;</w:t>
            </w:r>
          </w:p>
          <w:p w14:paraId="70A2116C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</w:p>
          <w:p w14:paraId="14835339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DROP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TRIGGER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limita_angajati;</w:t>
            </w:r>
          </w:p>
          <w:p w14:paraId="573547F6" w14:textId="3BAAECFB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DROP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TABLE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aux_lim_ang;</w:t>
            </w:r>
          </w:p>
        </w:tc>
      </w:tr>
    </w:tbl>
    <w:p w14:paraId="20601C67" w14:textId="77F74976" w:rsidR="002C535A" w:rsidRDefault="006A1828" w:rsidP="002C535A">
      <w:pPr>
        <w:pStyle w:val="BodyText"/>
      </w:pPr>
      <w:r w:rsidRPr="006A1828">
        <w:rPr>
          <w:noProof/>
        </w:rPr>
        <w:lastRenderedPageBreak/>
        <w:drawing>
          <wp:inline distT="0" distB="0" distL="0" distR="0" wp14:anchorId="56902D90" wp14:editId="56D301C2">
            <wp:extent cx="6858000" cy="4083050"/>
            <wp:effectExtent l="0" t="0" r="0" b="0"/>
            <wp:docPr id="27305541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3055412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4083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AFC9C6" w14:textId="4B8C1AC0" w:rsidR="002C535A" w:rsidRDefault="002C535A" w:rsidP="002C535A">
      <w:pPr>
        <w:pStyle w:val="BodyText"/>
      </w:pPr>
      <w:r w:rsidRPr="002C535A">
        <w:rPr>
          <w:noProof/>
        </w:rPr>
        <w:drawing>
          <wp:inline distT="0" distB="0" distL="0" distR="0" wp14:anchorId="58EB0FCA" wp14:editId="1FA49297">
            <wp:extent cx="6858000" cy="3332648"/>
            <wp:effectExtent l="0" t="0" r="0" b="1270"/>
            <wp:docPr id="171175058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1750580" name="Picture 1"/>
                    <pic:cNvPicPr/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3326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86F551" w14:textId="3DB50F3D" w:rsidR="002C535A" w:rsidRDefault="006A1828" w:rsidP="002C535A">
      <w:pPr>
        <w:pStyle w:val="BodyText"/>
      </w:pPr>
      <w:r w:rsidRPr="006A1828">
        <w:rPr>
          <w:noProof/>
        </w:rPr>
        <w:lastRenderedPageBreak/>
        <w:drawing>
          <wp:inline distT="0" distB="0" distL="0" distR="0" wp14:anchorId="5C26CD7C" wp14:editId="49AF6F62">
            <wp:extent cx="6858000" cy="2092960"/>
            <wp:effectExtent l="0" t="0" r="0" b="2540"/>
            <wp:docPr id="158985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9850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092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DD30E0" w14:textId="68A8EB9F" w:rsidR="002C535A" w:rsidRDefault="002C535A">
      <w:r>
        <w:br w:type="page"/>
      </w:r>
    </w:p>
    <w:p w14:paraId="33642255" w14:textId="54704CA8" w:rsidR="002C535A" w:rsidRDefault="002C535A" w:rsidP="002C535A">
      <w:pPr>
        <w:pStyle w:val="Heading2"/>
      </w:pPr>
      <w:bookmarkStart w:id="12" w:name="_Toc155921196"/>
      <w:r>
        <w:lastRenderedPageBreak/>
        <w:t>Trigger – protejarea tabelelor</w:t>
      </w:r>
      <w:bookmarkEnd w:id="12"/>
    </w:p>
    <w:p w14:paraId="63537EA2" w14:textId="77777777" w:rsidR="002C535A" w:rsidRDefault="002C535A" w:rsidP="002C535A">
      <w:pPr>
        <w:pStyle w:val="BodyText"/>
      </w:pPr>
    </w:p>
    <w:p w14:paraId="7B0B0BB8" w14:textId="77777777" w:rsidR="002C535A" w:rsidRDefault="002C535A" w:rsidP="002C535A">
      <w:pPr>
        <w:pStyle w:val="BodyText"/>
      </w:pPr>
      <w:r w:rsidRPr="002C535A">
        <w:t>Să se interzică ștergerea și alterarea tabelelor din baza de date.</w:t>
      </w:r>
    </w:p>
    <w:p w14:paraId="4BC2BD73" w14:textId="77777777" w:rsidR="002C535A" w:rsidRDefault="002C535A" w:rsidP="002C535A">
      <w:pPr>
        <w:pStyle w:val="BodyText"/>
      </w:pPr>
      <w:r w:rsidRPr="002C535A">
        <w:t>Încercările de ștergere sau alterare a tabelelor vor fi înregistrate într-o tabelă log.</w:t>
      </w:r>
    </w:p>
    <w:p w14:paraId="55EADD1D" w14:textId="08309B4E" w:rsidR="002C535A" w:rsidRPr="002C535A" w:rsidRDefault="002C535A" w:rsidP="002C535A">
      <w:pPr>
        <w:pStyle w:val="BodyText"/>
      </w:pPr>
      <w:r w:rsidRPr="002C535A">
        <w:t>Log-ul trebuie protejat la fel ca și restul tabelelor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2C535A" w14:paraId="3373B811" w14:textId="77777777" w:rsidTr="002C535A">
        <w:tc>
          <w:tcPr>
            <w:tcW w:w="10790" w:type="dxa"/>
          </w:tcPr>
          <w:p w14:paraId="6A0586F3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733522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/*</w:t>
            </w:r>
          </w:p>
          <w:p w14:paraId="7116FE54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733522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Să se interzică ștergerea și alterarea tabelelor din baza de date.</w:t>
            </w:r>
          </w:p>
          <w:p w14:paraId="1A27C57E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733522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Încercările de ștergere sau alterare a tabelelor vor fi înregistrate într-o tabelă log.</w:t>
            </w:r>
          </w:p>
          <w:p w14:paraId="02D038B0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733522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Log-ul trebuie protejat la fel ca și restul tabelelor.</w:t>
            </w:r>
          </w:p>
          <w:p w14:paraId="091B571D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733522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*/</w:t>
            </w:r>
          </w:p>
          <w:p w14:paraId="78E9963A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</w:p>
          <w:p w14:paraId="343523BA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CREATE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SEQUENCE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733522">
              <w:rPr>
                <w:rFonts w:ascii="Consolas" w:eastAsia="Times New Roman" w:hAnsi="Consolas" w:cs="Times New Roman"/>
                <w:color w:val="795E26"/>
                <w:kern w:val="0"/>
                <w:sz w:val="21"/>
                <w:szCs w:val="21"/>
                <w14:ligatures w14:val="none"/>
              </w:rPr>
              <w:t>incercari_log_seq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START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WITH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733522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1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INCREMENT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BY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733522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1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;</w:t>
            </w:r>
          </w:p>
          <w:p w14:paraId="75A85A14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</w:p>
          <w:p w14:paraId="5694A45B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CREATE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TABLE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733522">
              <w:rPr>
                <w:rFonts w:ascii="Consolas" w:eastAsia="Times New Roman" w:hAnsi="Consolas" w:cs="Times New Roman"/>
                <w:color w:val="795E26"/>
                <w:kern w:val="0"/>
                <w:sz w:val="21"/>
                <w:szCs w:val="21"/>
                <w14:ligatures w14:val="none"/>
              </w:rPr>
              <w:t>incercari_log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(</w:t>
            </w:r>
          </w:p>
          <w:p w14:paraId="1F7210E6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id_incercare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NUMBER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(</w:t>
            </w:r>
            <w:r w:rsidRPr="00733522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10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)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DEFAULT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incercari_log_seq.nextval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PRIMARY KEY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,</w:t>
            </w:r>
          </w:p>
          <w:p w14:paraId="75FF1939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username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VARCHAR2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(</w:t>
            </w:r>
            <w:r w:rsidRPr="00733522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127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)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DEFAULT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user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NOT NULL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,</w:t>
            </w:r>
          </w:p>
          <w:p w14:paraId="56779F75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data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date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DEFAULT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sysdate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NOT NULL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,</w:t>
            </w:r>
          </w:p>
          <w:p w14:paraId="462D402B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operation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VARCHAR2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(</w:t>
            </w:r>
            <w:r w:rsidRPr="00733522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127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)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NOT NULL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,</w:t>
            </w:r>
          </w:p>
          <w:p w14:paraId="51038457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obj_type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VARCHAR2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(</w:t>
            </w:r>
            <w:r w:rsidRPr="00733522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127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)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NOT NULL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,</w:t>
            </w:r>
          </w:p>
          <w:p w14:paraId="0EF8EBD4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obj_name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VARCHAR2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(</w:t>
            </w:r>
            <w:r w:rsidRPr="00733522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127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)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NOT NULL</w:t>
            </w:r>
          </w:p>
          <w:p w14:paraId="7E7BDEE8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;</w:t>
            </w:r>
          </w:p>
          <w:p w14:paraId="712361A4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</w:p>
          <w:p w14:paraId="7565B80D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CREATE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OR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REPLACE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PROCEDURE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log_ddl_neanulabil</w:t>
            </w:r>
          </w:p>
          <w:p w14:paraId="5A52C514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IS</w:t>
            </w:r>
          </w:p>
          <w:p w14:paraId="345F81EF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PRAGMA AUTONOMOUS_TRANSACTION;</w:t>
            </w:r>
          </w:p>
          <w:p w14:paraId="4F08765B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BEGIN</w:t>
            </w:r>
          </w:p>
          <w:p w14:paraId="12B1544F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INSERT INTO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incercari_log (operation, obj_type, obj_name)</w:t>
            </w:r>
          </w:p>
          <w:p w14:paraId="37FC069C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VALUES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(sys.sysevent, sys.DICTIONARY_OBJ_TYPE(), sys.DICTIONARY_OBJ_NAME());</w:t>
            </w:r>
          </w:p>
          <w:p w14:paraId="5A965315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COMMIT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;</w:t>
            </w:r>
          </w:p>
          <w:p w14:paraId="53FE203F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END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;</w:t>
            </w:r>
          </w:p>
          <w:p w14:paraId="57280600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733522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/</w:t>
            </w:r>
          </w:p>
          <w:p w14:paraId="357B042B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</w:p>
          <w:p w14:paraId="4B5BBB1D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CREATE OR REPLACE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TRIGGER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733522">
              <w:rPr>
                <w:rFonts w:ascii="Consolas" w:eastAsia="Times New Roman" w:hAnsi="Consolas" w:cs="Times New Roman"/>
                <w:color w:val="795E26"/>
                <w:kern w:val="0"/>
                <w:sz w:val="21"/>
                <w:szCs w:val="21"/>
                <w14:ligatures w14:val="none"/>
              </w:rPr>
              <w:t>protectie_tabele</w:t>
            </w:r>
          </w:p>
          <w:p w14:paraId="19262B0B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BEFORE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DDL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ON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THEO.SCHEMA</w:t>
            </w:r>
          </w:p>
          <w:p w14:paraId="684E00DD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DECLARE</w:t>
            </w:r>
          </w:p>
          <w:p w14:paraId="1383FD26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TYPE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lista_protejate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IS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TABLE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OF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VARCHAR2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(</w:t>
            </w:r>
            <w:r w:rsidRPr="00733522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127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;</w:t>
            </w:r>
          </w:p>
          <w:p w14:paraId="49934CA2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lista lista_protejate :</w:t>
            </w:r>
            <w:r w:rsidRPr="00733522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=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lista_protejate(</w:t>
            </w:r>
            <w:r w:rsidRPr="00733522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ALERGIE'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, </w:t>
            </w:r>
            <w:r w:rsidRPr="00733522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ANGAJAT'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, </w:t>
            </w:r>
            <w:r w:rsidRPr="00733522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BUCATAR'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, </w:t>
            </w:r>
            <w:r w:rsidRPr="00733522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CASIER'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, </w:t>
            </w:r>
            <w:r w:rsidRPr="00733522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COMANDA'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,</w:t>
            </w:r>
          </w:p>
          <w:p w14:paraId="32EFB4AD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</w:t>
            </w:r>
            <w:r w:rsidRPr="00733522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COMANDA_INCLUDE_RETETA'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, </w:t>
            </w:r>
            <w:r w:rsidRPr="00733522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INGREDIENT'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, </w:t>
            </w:r>
            <w:r w:rsidRPr="00733522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INGREDIENT_PROVOACA_ALERGIE'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, </w:t>
            </w:r>
            <w:r w:rsidRPr="00733522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JOB'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, </w:t>
            </w:r>
            <w:r w:rsidRPr="00733522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LIVRARE'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,</w:t>
            </w:r>
          </w:p>
          <w:p w14:paraId="30F311D0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</w:t>
            </w:r>
            <w:r w:rsidRPr="00733522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MANAGER'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, </w:t>
            </w:r>
            <w:r w:rsidRPr="00733522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ORAS'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, </w:t>
            </w:r>
            <w:r w:rsidRPr="00733522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RESTAURANT'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, </w:t>
            </w:r>
            <w:r w:rsidRPr="00733522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RETETA'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, </w:t>
            </w:r>
            <w:r w:rsidRPr="00733522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RETETA_CONTINE_INGREDIENT'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, </w:t>
            </w:r>
            <w:r w:rsidRPr="00733522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INCERCARI_LOG'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;</w:t>
            </w:r>
          </w:p>
          <w:p w14:paraId="77FF1E8B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BEGIN</w:t>
            </w:r>
          </w:p>
          <w:p w14:paraId="1143AD5D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FOR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i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IN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733522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1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..lista.COUNT</w:t>
            </w:r>
          </w:p>
          <w:p w14:paraId="6C5E8DCB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LOOP</w:t>
            </w:r>
          </w:p>
          <w:p w14:paraId="027289C1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IF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(</w:t>
            </w:r>
            <w:r w:rsidRPr="00733522">
              <w:rPr>
                <w:rFonts w:ascii="Consolas" w:eastAsia="Times New Roman" w:hAnsi="Consolas" w:cs="Times New Roman"/>
                <w:color w:val="795E26"/>
                <w:kern w:val="0"/>
                <w:sz w:val="21"/>
                <w:szCs w:val="21"/>
                <w14:ligatures w14:val="none"/>
              </w:rPr>
              <w:t>UPPER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(sys.DICTIONARY_OBJ_NAME()) </w:t>
            </w:r>
            <w:r w:rsidRPr="00733522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=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lista(i))</w:t>
            </w:r>
          </w:p>
          <w:p w14:paraId="7F1B5EE4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THEN</w:t>
            </w:r>
          </w:p>
          <w:p w14:paraId="5814505B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        log_ddl_neanulabil;</w:t>
            </w:r>
          </w:p>
          <w:p w14:paraId="1E5BA9D3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lastRenderedPageBreak/>
              <w:t>            RAISE_APPLICATION_ERROR(</w:t>
            </w:r>
            <w:r w:rsidRPr="00733522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-</w:t>
            </w:r>
            <w:r w:rsidRPr="00733522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20011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, </w:t>
            </w:r>
            <w:r w:rsidRPr="00733522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Nu se poate folosi DDL pe tabelele protejate!'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;</w:t>
            </w:r>
          </w:p>
          <w:p w14:paraId="3D8EB34F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END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IF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;</w:t>
            </w:r>
          </w:p>
          <w:p w14:paraId="2681A542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END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LOOP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;</w:t>
            </w:r>
          </w:p>
          <w:p w14:paraId="56AD9A5C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END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;</w:t>
            </w:r>
          </w:p>
          <w:p w14:paraId="5D079CE7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733522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/</w:t>
            </w:r>
          </w:p>
          <w:p w14:paraId="081B2FD3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</w:p>
          <w:p w14:paraId="16066654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ALTER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TABLE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alergie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ADD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CONSTRAINT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tmp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CHECK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(nume </w:t>
            </w:r>
            <w:r w:rsidRPr="00733522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!=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733522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'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;</w:t>
            </w:r>
          </w:p>
          <w:p w14:paraId="0E907298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CREATE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TABLE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733522">
              <w:rPr>
                <w:rFonts w:ascii="Consolas" w:eastAsia="Times New Roman" w:hAnsi="Consolas" w:cs="Times New Roman"/>
                <w:color w:val="795E26"/>
                <w:kern w:val="0"/>
                <w:sz w:val="21"/>
                <w:szCs w:val="21"/>
                <w14:ligatures w14:val="none"/>
              </w:rPr>
              <w:t>test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(id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NUMBER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(</w:t>
            </w:r>
            <w:r w:rsidRPr="00733522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10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)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PRIMARY KEY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, nume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VARCHAR2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(</w:t>
            </w:r>
            <w:r w:rsidRPr="00733522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127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);</w:t>
            </w:r>
          </w:p>
          <w:p w14:paraId="5688EF09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DROP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TABLE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test;</w:t>
            </w:r>
          </w:p>
          <w:p w14:paraId="5E47007D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DROP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TABLE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incercari_log;</w:t>
            </w:r>
          </w:p>
          <w:p w14:paraId="64EA9B8B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SELECT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733522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*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FROM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incercari_log;</w:t>
            </w:r>
          </w:p>
          <w:p w14:paraId="175DFF10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</w:p>
          <w:p w14:paraId="0C0EBAF1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DROP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TRIGGER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protectie_tabele;</w:t>
            </w:r>
          </w:p>
          <w:p w14:paraId="2C2676E2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DROP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PROCEDURE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log_ddl_neanulabil;</w:t>
            </w:r>
          </w:p>
          <w:p w14:paraId="5AAB92F1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DROP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TABLE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incercari_log;</w:t>
            </w:r>
          </w:p>
          <w:p w14:paraId="71646496" w14:textId="381133EB" w:rsidR="002C535A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DROP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SEQUENCE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incercari_log_seq;</w:t>
            </w:r>
          </w:p>
        </w:tc>
      </w:tr>
    </w:tbl>
    <w:p w14:paraId="5CC0E3B2" w14:textId="5AE4DEDB" w:rsidR="002C535A" w:rsidRDefault="006A1828" w:rsidP="002C535A">
      <w:pPr>
        <w:pStyle w:val="BodyText"/>
      </w:pPr>
      <w:r w:rsidRPr="006A1828">
        <w:rPr>
          <w:noProof/>
        </w:rPr>
        <w:lastRenderedPageBreak/>
        <w:drawing>
          <wp:inline distT="0" distB="0" distL="0" distR="0" wp14:anchorId="75613A5D" wp14:editId="3FE116E9">
            <wp:extent cx="6630325" cy="4172532"/>
            <wp:effectExtent l="0" t="0" r="0" b="0"/>
            <wp:docPr id="63617021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6170210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6630325" cy="41725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B1D9DF" w14:textId="41690106" w:rsidR="002C535A" w:rsidRDefault="002C535A" w:rsidP="002C535A">
      <w:pPr>
        <w:pStyle w:val="BodyText"/>
      </w:pPr>
      <w:r w:rsidRPr="002C535A">
        <w:rPr>
          <w:noProof/>
        </w:rPr>
        <w:lastRenderedPageBreak/>
        <w:drawing>
          <wp:inline distT="0" distB="0" distL="0" distR="0" wp14:anchorId="74590843" wp14:editId="686CCC0B">
            <wp:extent cx="6858000" cy="3337670"/>
            <wp:effectExtent l="0" t="0" r="0" b="0"/>
            <wp:docPr id="12331516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315167" name="Picture 1"/>
                    <pic:cNvPicPr/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337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E0DA51" w14:textId="340120C3" w:rsidR="002C535A" w:rsidRDefault="002C535A" w:rsidP="002C535A">
      <w:pPr>
        <w:pStyle w:val="BodyText"/>
      </w:pPr>
      <w:r w:rsidRPr="002C535A">
        <w:rPr>
          <w:noProof/>
        </w:rPr>
        <w:drawing>
          <wp:inline distT="0" distB="0" distL="0" distR="0" wp14:anchorId="2A529C48" wp14:editId="20242F6D">
            <wp:extent cx="5011815" cy="2676899"/>
            <wp:effectExtent l="0" t="0" r="0" b="9525"/>
            <wp:docPr id="153874238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8742388" name="Picture 1"/>
                    <pic:cNvPicPr/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11815" cy="26768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1BF8CF" w14:textId="20941D6A" w:rsidR="002C535A" w:rsidRDefault="002C535A" w:rsidP="002C535A">
      <w:pPr>
        <w:pStyle w:val="BodyText"/>
      </w:pPr>
      <w:r w:rsidRPr="002C535A">
        <w:rPr>
          <w:noProof/>
        </w:rPr>
        <w:drawing>
          <wp:inline distT="0" distB="0" distL="0" distR="0" wp14:anchorId="6D393157" wp14:editId="26566B8D">
            <wp:extent cx="5601482" cy="439552"/>
            <wp:effectExtent l="0" t="0" r="0" b="0"/>
            <wp:docPr id="32432947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4329477" name="Picture 1"/>
                    <pic:cNvPicPr/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01482" cy="4395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752AC5" w14:textId="16BE62D2" w:rsidR="004E1BF6" w:rsidRDefault="006A1828" w:rsidP="002C535A">
      <w:pPr>
        <w:pStyle w:val="BodyText"/>
      </w:pPr>
      <w:r w:rsidRPr="006A1828">
        <w:rPr>
          <w:noProof/>
        </w:rPr>
        <w:drawing>
          <wp:inline distT="0" distB="0" distL="0" distR="0" wp14:anchorId="25B0A71C" wp14:editId="0507B298">
            <wp:extent cx="2876951" cy="866896"/>
            <wp:effectExtent l="0" t="0" r="0" b="9525"/>
            <wp:docPr id="208043501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0435016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2876951" cy="8668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E1CC96" w14:textId="77777777" w:rsidR="004E1BF6" w:rsidRDefault="004E1BF6">
      <w:r>
        <w:br w:type="page"/>
      </w:r>
    </w:p>
    <w:p w14:paraId="0EA623F7" w14:textId="6CB32030" w:rsidR="00733522" w:rsidRDefault="004E1BF6" w:rsidP="004E1BF6">
      <w:pPr>
        <w:pStyle w:val="Heading2"/>
      </w:pPr>
      <w:r>
        <w:lastRenderedPageBreak/>
        <w:t>Pachet – cerintele anterioare</w:t>
      </w:r>
    </w:p>
    <w:p w14:paraId="23587E06" w14:textId="01EED38D" w:rsidR="004E1BF6" w:rsidRDefault="004E1BF6" w:rsidP="004E1BF6">
      <w:pPr>
        <w:pStyle w:val="FirstParagraph"/>
        <w:rPr>
          <w:lang w:val="ro-RO"/>
        </w:rPr>
      </w:pPr>
      <w:r w:rsidRPr="004E1BF6">
        <w:rPr>
          <w:lang w:val="ro-RO"/>
        </w:rPr>
        <w:t>Definiți un pachet care să conțină toate obiectele definite în cadrul proiectului.</w:t>
      </w:r>
    </w:p>
    <w:p w14:paraId="40AFC2A1" w14:textId="11906900" w:rsidR="004E1BF6" w:rsidRDefault="004E1BF6" w:rsidP="004E1BF6">
      <w:pPr>
        <w:pStyle w:val="BodyText"/>
        <w:rPr>
          <w:lang w:val="ro-RO"/>
        </w:rPr>
      </w:pPr>
      <w:r w:rsidRPr="004E1BF6">
        <w:rPr>
          <w:lang w:val="ro-RO"/>
        </w:rPr>
        <w:drawing>
          <wp:inline distT="0" distB="0" distL="0" distR="0" wp14:anchorId="6C18F10D" wp14:editId="7696E51C">
            <wp:extent cx="6858000" cy="2720340"/>
            <wp:effectExtent l="0" t="0" r="0" b="3810"/>
            <wp:docPr id="118259938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2599387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720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5D2D8F" w14:textId="1A02B7A0" w:rsidR="004E1BF6" w:rsidRDefault="004E1BF6" w:rsidP="004E1BF6">
      <w:pPr>
        <w:pStyle w:val="Compact"/>
        <w:rPr>
          <w:lang w:val="ro-RO"/>
        </w:rPr>
      </w:pPr>
      <w:r>
        <w:rPr>
          <w:lang w:val="ro-RO"/>
        </w:rPr>
        <w:t>Este afișat un warning deoarece DataGrip nu își dă seama că implementarea pachetului e în alt fișier.</w:t>
      </w:r>
    </w:p>
    <w:p w14:paraId="3ADBBCF7" w14:textId="54194A89" w:rsidR="004E1BF6" w:rsidRDefault="004E1BF6" w:rsidP="004E1BF6">
      <w:pPr>
        <w:pStyle w:val="Compact"/>
        <w:rPr>
          <w:lang w:val="ro-RO"/>
        </w:rPr>
      </w:pPr>
      <w:r w:rsidRPr="004E1BF6">
        <w:rPr>
          <w:lang w:val="ro-RO"/>
        </w:rPr>
        <w:drawing>
          <wp:inline distT="0" distB="0" distL="0" distR="0" wp14:anchorId="694D4DCC" wp14:editId="158EAF3E">
            <wp:extent cx="6858000" cy="3967480"/>
            <wp:effectExtent l="0" t="0" r="0" b="0"/>
            <wp:docPr id="109244331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2443313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967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5F777D" w14:textId="0149EB3E" w:rsidR="004E1BF6" w:rsidRDefault="004E1BF6" w:rsidP="004E1BF6">
      <w:pPr>
        <w:pStyle w:val="Compact"/>
        <w:rPr>
          <w:lang w:val="ro-RO"/>
        </w:rPr>
      </w:pPr>
      <w:r w:rsidRPr="004E1BF6">
        <w:rPr>
          <w:lang w:val="ro-RO"/>
        </w:rPr>
        <w:lastRenderedPageBreak/>
        <w:drawing>
          <wp:inline distT="0" distB="0" distL="0" distR="0" wp14:anchorId="0BD25B94" wp14:editId="2BB11ECF">
            <wp:extent cx="5661498" cy="3377503"/>
            <wp:effectExtent l="0" t="0" r="0" b="0"/>
            <wp:docPr id="140904321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9043219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667381" cy="33810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D38D84" w14:textId="5C41FA35" w:rsidR="004E1BF6" w:rsidRDefault="004E1BF6" w:rsidP="004E1BF6">
      <w:pPr>
        <w:pStyle w:val="Compact"/>
        <w:rPr>
          <w:lang w:val="ro-RO"/>
        </w:rPr>
      </w:pPr>
      <w:r>
        <w:rPr>
          <w:lang w:val="ro-RO"/>
        </w:rPr>
        <w:t>Erorile afișate incorect sunt cauzate de:</w:t>
      </w:r>
    </w:p>
    <w:p w14:paraId="3E09FF6E" w14:textId="7A157604" w:rsidR="004E1BF6" w:rsidRDefault="004E1BF6" w:rsidP="004E1BF6">
      <w:pPr>
        <w:pStyle w:val="Compact"/>
        <w:numPr>
          <w:ilvl w:val="0"/>
          <w:numId w:val="8"/>
        </w:numPr>
        <w:rPr>
          <w:lang w:val="ro-RO"/>
        </w:rPr>
      </w:pPr>
      <w:r>
        <w:rPr>
          <w:lang w:val="ro-RO"/>
        </w:rPr>
        <w:t>Folosirea clauzelor INTO și BULK COLLECT INTO cu WITH.</w:t>
      </w:r>
    </w:p>
    <w:p w14:paraId="32F32B07" w14:textId="4CC993D9" w:rsidR="004E1BF6" w:rsidRDefault="004E1BF6" w:rsidP="004E1BF6">
      <w:pPr>
        <w:pStyle w:val="Compact"/>
        <w:numPr>
          <w:ilvl w:val="0"/>
          <w:numId w:val="8"/>
        </w:numPr>
        <w:rPr>
          <w:lang w:val="ro-RO"/>
        </w:rPr>
      </w:pPr>
      <w:r w:rsidRPr="004E1BF6">
        <w:rPr>
          <w:lang w:val="ro-RO"/>
        </w:rPr>
        <w:t>EXECUTE IMMEDIATE 'ALTER TRIGGER limita_angajati DISABLE'</w:t>
      </w:r>
    </w:p>
    <w:p w14:paraId="03F01AEA" w14:textId="14CB18A1" w:rsidR="004E1BF6" w:rsidRDefault="004E1BF6" w:rsidP="004E1BF6">
      <w:pPr>
        <w:pStyle w:val="Compact"/>
        <w:numPr>
          <w:ilvl w:val="0"/>
          <w:numId w:val="8"/>
        </w:numPr>
        <w:rPr>
          <w:lang w:val="ro-RO"/>
        </w:rPr>
      </w:pPr>
      <w:r w:rsidRPr="004E1BF6">
        <w:rPr>
          <w:lang w:val="ro-RO"/>
        </w:rPr>
        <w:t>EXECUTE IMMEDIATE 'ALTER TRIGGER limita_angajati ENABLE'</w:t>
      </w:r>
    </w:p>
    <w:p w14:paraId="2CB2D8DA" w14:textId="2319A573" w:rsidR="004E1BF6" w:rsidRDefault="004E1BF6" w:rsidP="004E1BF6">
      <w:pPr>
        <w:pStyle w:val="Compact"/>
        <w:numPr>
          <w:ilvl w:val="0"/>
          <w:numId w:val="8"/>
        </w:numPr>
        <w:rPr>
          <w:lang w:val="ro-RO"/>
        </w:rPr>
      </w:pPr>
      <w:r>
        <w:rPr>
          <w:lang w:val="ro-RO"/>
        </w:rPr>
        <w:t>INSERTING, UPDATING, DELETING</w:t>
      </w:r>
    </w:p>
    <w:p w14:paraId="0260A6A1" w14:textId="34C85831" w:rsidR="004E1BF6" w:rsidRDefault="004E1BF6" w:rsidP="004E1BF6">
      <w:pPr>
        <w:pStyle w:val="Compact"/>
        <w:numPr>
          <w:ilvl w:val="0"/>
          <w:numId w:val="8"/>
        </w:numPr>
        <w:rPr>
          <w:lang w:val="ro-RO"/>
        </w:rPr>
      </w:pPr>
      <w:r>
        <w:rPr>
          <w:lang w:val="ro-RO"/>
        </w:rPr>
        <w:t>Folosirea unei liste constante din specificația pachetului.</w:t>
      </w:r>
    </w:p>
    <w:p w14:paraId="7B404C13" w14:textId="6CB37EB1" w:rsidR="004E1BF6" w:rsidRDefault="004E1BF6" w:rsidP="004E1BF6">
      <w:pPr>
        <w:pStyle w:val="Compact"/>
        <w:rPr>
          <w:lang w:val="ro-RO"/>
        </w:rPr>
      </w:pPr>
      <w:r w:rsidRPr="004E1BF6">
        <w:rPr>
          <w:lang w:val="ro-RO"/>
        </w:rPr>
        <w:drawing>
          <wp:inline distT="0" distB="0" distL="0" distR="0" wp14:anchorId="3E11D888" wp14:editId="565C9937">
            <wp:extent cx="6858000" cy="3953510"/>
            <wp:effectExtent l="0" t="0" r="0" b="8890"/>
            <wp:docPr id="99526899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5268994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953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lang w:val="ro-RO"/>
        </w:rPr>
        <w:br w:type="page"/>
      </w:r>
    </w:p>
    <w:p w14:paraId="0B16A805" w14:textId="234908F3" w:rsidR="001561F9" w:rsidRDefault="004E1BF6" w:rsidP="004E1BF6">
      <w:pPr>
        <w:pStyle w:val="Compact"/>
        <w:rPr>
          <w:lang w:val="ro-RO"/>
        </w:rPr>
      </w:pPr>
      <w:r>
        <w:rPr>
          <w:lang w:val="ro-RO"/>
        </w:rPr>
        <w:lastRenderedPageBreak/>
        <w:t>Testarea pacheului:</w:t>
      </w:r>
    </w:p>
    <w:p w14:paraId="68F0C4AE" w14:textId="075D94B6" w:rsidR="004E1BF6" w:rsidRDefault="001561F9" w:rsidP="004E1BF6">
      <w:pPr>
        <w:pStyle w:val="Compact"/>
        <w:rPr>
          <w:lang w:val="ro-RO"/>
        </w:rPr>
      </w:pPr>
      <w:r w:rsidRPr="001561F9">
        <w:rPr>
          <w:lang w:val="ro-RO"/>
        </w:rPr>
        <w:drawing>
          <wp:inline distT="0" distB="0" distL="0" distR="0" wp14:anchorId="2C1EC4DD" wp14:editId="45A6DA96">
            <wp:extent cx="6858000" cy="3519170"/>
            <wp:effectExtent l="0" t="0" r="0" b="5080"/>
            <wp:docPr id="213683041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6830412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519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48C452" w14:textId="6FC80386" w:rsidR="004E1BF6" w:rsidRDefault="001561F9" w:rsidP="004E1BF6">
      <w:pPr>
        <w:pStyle w:val="Compact"/>
      </w:pPr>
      <w:r w:rsidRPr="001561F9">
        <w:rPr>
          <w:lang w:val="ro-RO"/>
        </w:rPr>
        <w:lastRenderedPageBreak/>
        <w:drawing>
          <wp:inline distT="0" distB="0" distL="0" distR="0" wp14:anchorId="673C1F97" wp14:editId="77E01AF7">
            <wp:extent cx="6843724" cy="6897370"/>
            <wp:effectExtent l="0" t="0" r="0" b="0"/>
            <wp:docPr id="103301729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3017299" name="Picture 1"/>
                    <pic:cNvPicPr/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43724" cy="6897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AAA09C" w14:textId="002C5ACC" w:rsidR="004C4CA1" w:rsidRDefault="004C4CA1" w:rsidP="004E1BF6">
      <w:pPr>
        <w:pStyle w:val="Compact"/>
      </w:pPr>
      <w:r w:rsidRPr="004C4CA1">
        <w:drawing>
          <wp:inline distT="0" distB="0" distL="0" distR="0" wp14:anchorId="40A3F0EB" wp14:editId="6C75A7CA">
            <wp:extent cx="3620796" cy="2130357"/>
            <wp:effectExtent l="0" t="0" r="0" b="3810"/>
            <wp:docPr id="25750444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750444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3624956" cy="2132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498FC3" w14:textId="6BD9994E" w:rsidR="004C4CA1" w:rsidRDefault="004C4CA1" w:rsidP="004E1BF6">
      <w:pPr>
        <w:pStyle w:val="Compact"/>
      </w:pPr>
      <w:r w:rsidRPr="004C4CA1">
        <w:lastRenderedPageBreak/>
        <w:drawing>
          <wp:inline distT="0" distB="0" distL="0" distR="0" wp14:anchorId="15DB33A2" wp14:editId="6769892C">
            <wp:extent cx="6858000" cy="728980"/>
            <wp:effectExtent l="0" t="0" r="0" b="0"/>
            <wp:docPr id="172370938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3709383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728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C75A06" w14:textId="24EBE29F" w:rsidR="004C4CA1" w:rsidRDefault="004C4CA1" w:rsidP="004E1BF6">
      <w:pPr>
        <w:pStyle w:val="Compact"/>
      </w:pPr>
      <w:r w:rsidRPr="004C4CA1">
        <w:drawing>
          <wp:inline distT="0" distB="0" distL="0" distR="0" wp14:anchorId="0861C714" wp14:editId="515155D7">
            <wp:extent cx="6858000" cy="3978910"/>
            <wp:effectExtent l="0" t="0" r="0" b="2540"/>
            <wp:docPr id="10373717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737174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978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FD6533" w14:textId="66F735D9" w:rsidR="004C4CA1" w:rsidRDefault="004C4CA1" w:rsidP="004E1BF6">
      <w:pPr>
        <w:pStyle w:val="Compact"/>
      </w:pPr>
      <w:r w:rsidRPr="004C4CA1">
        <w:drawing>
          <wp:inline distT="0" distB="0" distL="0" distR="0" wp14:anchorId="34D9AA29" wp14:editId="60B3A5C7">
            <wp:extent cx="6858000" cy="1035050"/>
            <wp:effectExtent l="0" t="0" r="0" b="0"/>
            <wp:docPr id="62782612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7826129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035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8475AA" w14:textId="26F275FE" w:rsidR="004C4CA1" w:rsidRDefault="004C4CA1" w:rsidP="004E1BF6">
      <w:pPr>
        <w:pStyle w:val="Compact"/>
      </w:pPr>
      <w:r w:rsidRPr="004C4CA1">
        <w:drawing>
          <wp:inline distT="0" distB="0" distL="0" distR="0" wp14:anchorId="3EA54A98" wp14:editId="40EC4E3B">
            <wp:extent cx="6858000" cy="1539240"/>
            <wp:effectExtent l="0" t="0" r="0" b="3810"/>
            <wp:docPr id="92559400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5594005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539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E54B0B" w14:textId="2D8A3D1A" w:rsidR="004C4CA1" w:rsidRDefault="004C4CA1" w:rsidP="004E1BF6">
      <w:pPr>
        <w:pStyle w:val="Compact"/>
      </w:pPr>
      <w:r w:rsidRPr="004C4CA1">
        <w:lastRenderedPageBreak/>
        <w:drawing>
          <wp:inline distT="0" distB="0" distL="0" distR="0" wp14:anchorId="2B56DA33" wp14:editId="213F27ED">
            <wp:extent cx="6858000" cy="4093210"/>
            <wp:effectExtent l="0" t="0" r="0" b="2540"/>
            <wp:docPr id="172721504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7215043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4093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BAEA55" w14:textId="4097D77F" w:rsidR="004C4CA1" w:rsidRDefault="004C4CA1" w:rsidP="004E1BF6">
      <w:pPr>
        <w:pStyle w:val="Compact"/>
      </w:pPr>
      <w:r w:rsidRPr="004C4CA1">
        <w:drawing>
          <wp:inline distT="0" distB="0" distL="0" distR="0" wp14:anchorId="1C32FEC7" wp14:editId="55147D86">
            <wp:extent cx="6858000" cy="754380"/>
            <wp:effectExtent l="0" t="0" r="0" b="7620"/>
            <wp:docPr id="158179642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1796425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754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793093" w14:textId="55692633" w:rsidR="004C4CA1" w:rsidRDefault="004C4CA1" w:rsidP="004E1BF6">
      <w:pPr>
        <w:pStyle w:val="Compact"/>
      </w:pPr>
      <w:r w:rsidRPr="004C4CA1">
        <w:drawing>
          <wp:inline distT="0" distB="0" distL="0" distR="0" wp14:anchorId="3DEB48FF" wp14:editId="39A19DD6">
            <wp:extent cx="6858000" cy="2204720"/>
            <wp:effectExtent l="0" t="0" r="0" b="5080"/>
            <wp:docPr id="22786455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7864555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204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0A1679" w14:textId="3560D146" w:rsidR="004C4CA1" w:rsidRDefault="004C4CA1" w:rsidP="004E1BF6">
      <w:pPr>
        <w:pStyle w:val="Compact"/>
        <w:rPr>
          <w:lang w:val="ro-RO"/>
        </w:rPr>
      </w:pPr>
      <w:r>
        <w:t>DataGrip afi</w:t>
      </w:r>
      <w:r>
        <w:rPr>
          <w:lang w:val="ro-RO"/>
        </w:rPr>
        <w:t>șează eroare deoarece au fost șterse obiectele.</w:t>
      </w:r>
    </w:p>
    <w:p w14:paraId="3BCFBC9C" w14:textId="77777777" w:rsidR="004C4CA1" w:rsidRPr="004C4CA1" w:rsidRDefault="004C4CA1" w:rsidP="004E1BF6">
      <w:pPr>
        <w:pStyle w:val="Compact"/>
        <w:rPr>
          <w:lang w:val="ro-RO"/>
        </w:rPr>
      </w:pPr>
    </w:p>
    <w:sectPr w:rsidR="004C4CA1" w:rsidRPr="004C4CA1" w:rsidSect="00D479D9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87A5D7" w14:textId="77777777" w:rsidR="00D479D9" w:rsidRDefault="00D479D9" w:rsidP="00360AC9">
      <w:pPr>
        <w:spacing w:after="0" w:line="240" w:lineRule="auto"/>
      </w:pPr>
      <w:r>
        <w:separator/>
      </w:r>
    </w:p>
  </w:endnote>
  <w:endnote w:type="continuationSeparator" w:id="0">
    <w:p w14:paraId="4DA9C11A" w14:textId="77777777" w:rsidR="00D479D9" w:rsidRDefault="00D479D9" w:rsidP="00360AC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 Mono">
    <w:charset w:val="00"/>
    <w:family w:val="modern"/>
    <w:pitch w:val="fixed"/>
    <w:sig w:usb0="E00002FF" w:usb1="1000205B" w:usb2="0000002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E87E7D" w14:textId="77777777" w:rsidR="00D479D9" w:rsidRDefault="00D479D9" w:rsidP="00360AC9">
      <w:pPr>
        <w:spacing w:after="0" w:line="240" w:lineRule="auto"/>
      </w:pPr>
      <w:r>
        <w:separator/>
      </w:r>
    </w:p>
  </w:footnote>
  <w:footnote w:type="continuationSeparator" w:id="0">
    <w:p w14:paraId="0A950B11" w14:textId="77777777" w:rsidR="00D479D9" w:rsidRDefault="00D479D9" w:rsidP="00360AC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99411"/>
    <w:multiLevelType w:val="multilevel"/>
    <w:tmpl w:val="9B00B612"/>
    <w:lvl w:ilvl="0">
      <w:start w:val="1"/>
      <w:numFmt w:val="decimal"/>
      <w:lvlText w:val="%1."/>
      <w:lvlJc w:val="left"/>
      <w:pPr>
        <w:ind w:left="720" w:hanging="480"/>
      </w:pPr>
      <w:rPr>
        <w:b/>
        <w:bCs/>
      </w:r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02971A8C"/>
    <w:multiLevelType w:val="hybridMultilevel"/>
    <w:tmpl w:val="52D066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746AF3"/>
    <w:multiLevelType w:val="hybridMultilevel"/>
    <w:tmpl w:val="762AA5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DCD66E9"/>
    <w:multiLevelType w:val="hybridMultilevel"/>
    <w:tmpl w:val="7660A0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5C41109"/>
    <w:multiLevelType w:val="hybridMultilevel"/>
    <w:tmpl w:val="701693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21554B7"/>
    <w:multiLevelType w:val="hybridMultilevel"/>
    <w:tmpl w:val="4AF060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C4B2404"/>
    <w:multiLevelType w:val="hybridMultilevel"/>
    <w:tmpl w:val="D78EF0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78F4413"/>
    <w:multiLevelType w:val="hybridMultilevel"/>
    <w:tmpl w:val="A1AAA9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9505219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951519200">
    <w:abstractNumId w:val="5"/>
  </w:num>
  <w:num w:numId="3" w16cid:durableId="282004543">
    <w:abstractNumId w:val="1"/>
  </w:num>
  <w:num w:numId="4" w16cid:durableId="1605454077">
    <w:abstractNumId w:val="7"/>
  </w:num>
  <w:num w:numId="5" w16cid:durableId="1630741015">
    <w:abstractNumId w:val="2"/>
  </w:num>
  <w:num w:numId="6" w16cid:durableId="845633869">
    <w:abstractNumId w:val="4"/>
  </w:num>
  <w:num w:numId="7" w16cid:durableId="1587617528">
    <w:abstractNumId w:val="6"/>
  </w:num>
  <w:num w:numId="8" w16cid:durableId="201275650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8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60AC9"/>
    <w:rsid w:val="000037FF"/>
    <w:rsid w:val="000A35C0"/>
    <w:rsid w:val="000B2D82"/>
    <w:rsid w:val="001561F9"/>
    <w:rsid w:val="00183792"/>
    <w:rsid w:val="001B698E"/>
    <w:rsid w:val="002132B0"/>
    <w:rsid w:val="002502AE"/>
    <w:rsid w:val="002C535A"/>
    <w:rsid w:val="002D7421"/>
    <w:rsid w:val="00333F49"/>
    <w:rsid w:val="003537E1"/>
    <w:rsid w:val="00360AC9"/>
    <w:rsid w:val="00377ACE"/>
    <w:rsid w:val="003A5C14"/>
    <w:rsid w:val="0042278D"/>
    <w:rsid w:val="00424FC6"/>
    <w:rsid w:val="00434F38"/>
    <w:rsid w:val="004411C6"/>
    <w:rsid w:val="004528EC"/>
    <w:rsid w:val="00460E65"/>
    <w:rsid w:val="004B575C"/>
    <w:rsid w:val="004C4CA1"/>
    <w:rsid w:val="004E1BF6"/>
    <w:rsid w:val="0058456A"/>
    <w:rsid w:val="0059157E"/>
    <w:rsid w:val="005B10E1"/>
    <w:rsid w:val="005C6450"/>
    <w:rsid w:val="005C6C88"/>
    <w:rsid w:val="005E403E"/>
    <w:rsid w:val="00644BF3"/>
    <w:rsid w:val="0065290A"/>
    <w:rsid w:val="006A1828"/>
    <w:rsid w:val="006A2324"/>
    <w:rsid w:val="006E3E3C"/>
    <w:rsid w:val="006F48BA"/>
    <w:rsid w:val="006F53C2"/>
    <w:rsid w:val="007025B8"/>
    <w:rsid w:val="007102F7"/>
    <w:rsid w:val="00721F23"/>
    <w:rsid w:val="00733522"/>
    <w:rsid w:val="0075160F"/>
    <w:rsid w:val="00794B85"/>
    <w:rsid w:val="007A7AC4"/>
    <w:rsid w:val="007B5D52"/>
    <w:rsid w:val="007E12DD"/>
    <w:rsid w:val="007F7580"/>
    <w:rsid w:val="00800050"/>
    <w:rsid w:val="008217E4"/>
    <w:rsid w:val="00836238"/>
    <w:rsid w:val="008A663E"/>
    <w:rsid w:val="009D1E3F"/>
    <w:rsid w:val="009D2F8C"/>
    <w:rsid w:val="009D6A7C"/>
    <w:rsid w:val="00AC3C0E"/>
    <w:rsid w:val="00AE1414"/>
    <w:rsid w:val="00B263CA"/>
    <w:rsid w:val="00B37024"/>
    <w:rsid w:val="00B41CEB"/>
    <w:rsid w:val="00B57B21"/>
    <w:rsid w:val="00C36C7D"/>
    <w:rsid w:val="00C56446"/>
    <w:rsid w:val="00CF6DBA"/>
    <w:rsid w:val="00D052EE"/>
    <w:rsid w:val="00D07EAE"/>
    <w:rsid w:val="00D479D9"/>
    <w:rsid w:val="00D960D3"/>
    <w:rsid w:val="00DD3418"/>
    <w:rsid w:val="00E129FB"/>
    <w:rsid w:val="00E57C13"/>
    <w:rsid w:val="00ED54D7"/>
    <w:rsid w:val="00F67554"/>
    <w:rsid w:val="00F81FEB"/>
    <w:rsid w:val="00F9261F"/>
    <w:rsid w:val="00F95072"/>
    <w:rsid w:val="00FE2E2B"/>
    <w:rsid w:val="00FF33F7"/>
    <w:rsid w:val="00FF51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59022FB"/>
  <w15:chartTrackingRefBased/>
  <w15:docId w15:val="{8B389C57-895C-4719-8A35-3E6D73B175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60AC9"/>
  </w:style>
  <w:style w:type="paragraph" w:styleId="Heading1">
    <w:name w:val="heading 1"/>
    <w:basedOn w:val="Normal"/>
    <w:next w:val="Normal"/>
    <w:link w:val="Heading1Char"/>
    <w:uiPriority w:val="9"/>
    <w:qFormat/>
    <w:rsid w:val="00F9261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8217E4"/>
    <w:pPr>
      <w:keepNext/>
      <w:keepLines/>
      <w:spacing w:before="200" w:after="0" w:line="240" w:lineRule="auto"/>
      <w:outlineLvl w:val="1"/>
    </w:pPr>
    <w:rPr>
      <w:rFonts w:ascii="Arial" w:eastAsiaTheme="majorEastAsia" w:hAnsi="Arial" w:cs="Arial"/>
      <w:b/>
      <w:bCs/>
      <w:color w:val="4472C4" w:themeColor="accent1"/>
      <w:kern w:val="0"/>
      <w:sz w:val="28"/>
      <w:szCs w:val="28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60A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360AC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60AC9"/>
  </w:style>
  <w:style w:type="paragraph" w:styleId="Footer">
    <w:name w:val="footer"/>
    <w:basedOn w:val="Normal"/>
    <w:link w:val="FooterChar"/>
    <w:uiPriority w:val="99"/>
    <w:unhideWhenUsed/>
    <w:rsid w:val="00360AC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60AC9"/>
  </w:style>
  <w:style w:type="paragraph" w:styleId="HTMLPreformatted">
    <w:name w:val="HTML Preformatted"/>
    <w:basedOn w:val="Normal"/>
    <w:link w:val="HTMLPreformattedChar"/>
    <w:uiPriority w:val="99"/>
    <w:unhideWhenUsed/>
    <w:rsid w:val="00360AC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kern w:val="0"/>
      <w:sz w:val="20"/>
      <w:szCs w:val="20"/>
      <w14:ligatures w14:val="none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360AC9"/>
    <w:rPr>
      <w:rFonts w:ascii="Courier New" w:eastAsia="Times New Roman" w:hAnsi="Courier New" w:cs="Courier New"/>
      <w:kern w:val="0"/>
      <w:sz w:val="20"/>
      <w:szCs w:val="20"/>
      <w14:ligatures w14:val="none"/>
    </w:rPr>
  </w:style>
  <w:style w:type="character" w:customStyle="1" w:styleId="Heading1Char">
    <w:name w:val="Heading 1 Char"/>
    <w:basedOn w:val="DefaultParagraphFont"/>
    <w:link w:val="Heading1"/>
    <w:uiPriority w:val="9"/>
    <w:rsid w:val="00F9261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217E4"/>
    <w:rPr>
      <w:rFonts w:ascii="Arial" w:eastAsiaTheme="majorEastAsia" w:hAnsi="Arial" w:cs="Arial"/>
      <w:b/>
      <w:bCs/>
      <w:color w:val="4472C4" w:themeColor="accent1"/>
      <w:kern w:val="0"/>
      <w:sz w:val="28"/>
      <w:szCs w:val="28"/>
      <w14:ligatures w14:val="none"/>
    </w:rPr>
  </w:style>
  <w:style w:type="paragraph" w:customStyle="1" w:styleId="FirstParagraph">
    <w:name w:val="First Paragraph"/>
    <w:basedOn w:val="BodyText"/>
    <w:next w:val="BodyText"/>
    <w:qFormat/>
    <w:rsid w:val="00B263CA"/>
    <w:pPr>
      <w:spacing w:before="180" w:after="180" w:line="240" w:lineRule="auto"/>
      <w:jc w:val="both"/>
    </w:pPr>
    <w:rPr>
      <w:rFonts w:ascii="Arial" w:hAnsi="Arial" w:cs="Arial"/>
      <w:kern w:val="0"/>
      <w:sz w:val="24"/>
      <w:szCs w:val="24"/>
      <w14:ligatures w14:val="none"/>
    </w:rPr>
  </w:style>
  <w:style w:type="paragraph" w:customStyle="1" w:styleId="Compact">
    <w:name w:val="Compact"/>
    <w:basedOn w:val="BodyText"/>
    <w:qFormat/>
    <w:rsid w:val="00183792"/>
    <w:pPr>
      <w:jc w:val="both"/>
    </w:pPr>
    <w:rPr>
      <w:rFonts w:ascii="Arial" w:hAnsi="Arial" w:cs="Arial"/>
      <w:sz w:val="24"/>
      <w:szCs w:val="24"/>
    </w:rPr>
  </w:style>
  <w:style w:type="paragraph" w:styleId="BodyText">
    <w:name w:val="Body Text"/>
    <w:basedOn w:val="Normal"/>
    <w:link w:val="BodyTextChar"/>
    <w:uiPriority w:val="1"/>
    <w:unhideWhenUsed/>
    <w:qFormat/>
    <w:rsid w:val="00FF5153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FF5153"/>
  </w:style>
  <w:style w:type="paragraph" w:customStyle="1" w:styleId="msonormal0">
    <w:name w:val="msonormal"/>
    <w:basedOn w:val="Normal"/>
    <w:rsid w:val="0018379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paragraph" w:styleId="ListParagraph">
    <w:name w:val="List Paragraph"/>
    <w:basedOn w:val="Normal"/>
    <w:uiPriority w:val="34"/>
    <w:qFormat/>
    <w:rsid w:val="002D7421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721F23"/>
    <w:pPr>
      <w:outlineLvl w:val="9"/>
    </w:pPr>
    <w:rPr>
      <w:kern w:val="0"/>
      <w14:ligatures w14:val="none"/>
    </w:rPr>
  </w:style>
  <w:style w:type="paragraph" w:styleId="TOC2">
    <w:name w:val="toc 2"/>
    <w:basedOn w:val="Normal"/>
    <w:next w:val="Normal"/>
    <w:autoRedefine/>
    <w:uiPriority w:val="39"/>
    <w:unhideWhenUsed/>
    <w:rsid w:val="00721F23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721F23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01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807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191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73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076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491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916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398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674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039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766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812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690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999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984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737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944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719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748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392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738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104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746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290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109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856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003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773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217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931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805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62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629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164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415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17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450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471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12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692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706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886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11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413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178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551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17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485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443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055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955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684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22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060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295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44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223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43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075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802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570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619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79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537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547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860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816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883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995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954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62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83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38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855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626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246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667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266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622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77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346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079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705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495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76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421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808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374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137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414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263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509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134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053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29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380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252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409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663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83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919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41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004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079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734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049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77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077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898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081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092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324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743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523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951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247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298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012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969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801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042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331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436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116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377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175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890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192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162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119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648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420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223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292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5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745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39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79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461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858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730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881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305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991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212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963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950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788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371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16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238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291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435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216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30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590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836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175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308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895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448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076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68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848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942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70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666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123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53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207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766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320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01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55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62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121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56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624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572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895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188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469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61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557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758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293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1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909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276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429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633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625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741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730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734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000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999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970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934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129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702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558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522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53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913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31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702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530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208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028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13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93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392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245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113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701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753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318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61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557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140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553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469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270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752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015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043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866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457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14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30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191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571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101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083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08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561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690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777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408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535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036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187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669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28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176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767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471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343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1196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9506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969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501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42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253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712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56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659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61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841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301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749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2599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825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6840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398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2345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551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2130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3804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951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786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044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08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508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659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870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031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53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860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201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77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55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509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0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741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908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643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21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342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085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663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115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205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392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174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817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072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342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980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664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863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85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769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754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07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75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446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174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446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102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731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093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243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7965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4750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3092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1978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851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010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26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33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089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487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92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95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53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19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160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178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77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58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750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265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176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913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16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314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570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199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912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500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020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536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470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013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951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54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65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17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131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77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364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159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488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347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828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434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270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82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742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996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378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799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510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680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481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895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598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361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17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977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764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768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14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207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110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881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541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810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65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798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73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742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961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043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638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435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922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009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833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408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667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630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483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354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834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111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172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851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990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529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80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1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219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453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315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891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84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037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052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271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01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058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198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102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651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946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807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941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333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573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199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114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641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885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909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064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788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116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932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751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244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351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967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763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161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895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268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506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0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601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423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208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325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391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754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983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366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933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376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97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704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679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248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143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797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451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114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805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465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385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455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172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31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002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846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57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704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969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05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53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5001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483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965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7869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2465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398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754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86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587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632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745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946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7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013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215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084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589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950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187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60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546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934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495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208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50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683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211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347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492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718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317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848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68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86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518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24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032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692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109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12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709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659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609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36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73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153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161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092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492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185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391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203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243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140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615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99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112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455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506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610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39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72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371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29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36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259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487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734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028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79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948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679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82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224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594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276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988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34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535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548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099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14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116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18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53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63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393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373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381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186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692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937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940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338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877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439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605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84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81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926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482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80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232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945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960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900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816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026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235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519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55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113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444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28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734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179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819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117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771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654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452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245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401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180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002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532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17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793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565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692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017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716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9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080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134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238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474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600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375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972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040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878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88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901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557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7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06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036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990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722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583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572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726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097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3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483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377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737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7223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554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9090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47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776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362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556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250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819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34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311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995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159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11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11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161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101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594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005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528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965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68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204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515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760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893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263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709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66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910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116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015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722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43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250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562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952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713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060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846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66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586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637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377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7588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304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5718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726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065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480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382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963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619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892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726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850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083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013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741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85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727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903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160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702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630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645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607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423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045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32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542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757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002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753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818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265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559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46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27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19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283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943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861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94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276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655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957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651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938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631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486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498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294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468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557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411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02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334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512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455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743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612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398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813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133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399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215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189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349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637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652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426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124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224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498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149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884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633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650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333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20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698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307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501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904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09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22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102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824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991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655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143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280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738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729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45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624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974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346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000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028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056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7923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1711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7341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402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075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57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64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332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403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347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562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719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407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712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093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561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13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234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395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466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072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24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265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283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868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121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477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902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786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824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334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48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671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188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992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740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054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23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514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18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933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780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119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938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137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858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551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60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13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033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636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103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777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088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02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463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1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032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238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148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356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448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749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529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811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224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19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28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066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646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537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411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391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164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004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202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760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360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199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971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643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04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016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77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131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221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060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614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797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816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76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236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276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822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249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62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370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919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113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621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103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812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288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422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240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499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692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057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97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072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075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62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727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00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673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737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499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240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699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398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103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783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769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64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859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589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398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722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249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605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944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721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50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045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165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132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384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058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88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2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706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601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218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171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64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158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261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701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466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086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69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496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914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592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137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50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356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154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130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163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337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14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411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729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87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182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973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388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484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1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815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622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322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027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635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45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159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081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176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320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128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950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425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549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593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625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597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116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994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535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102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09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953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870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63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805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639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581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428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037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196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946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33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280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613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115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412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55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957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996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433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451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750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407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311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839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696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541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732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822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440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584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453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802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853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634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846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467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983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70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8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979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38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694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779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346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432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5957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761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462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383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330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337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971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095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358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961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727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398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765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635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596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331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368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065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82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53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757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233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226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424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358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206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62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952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351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429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320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164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038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224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86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289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471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094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948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634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26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117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621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161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115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582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909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816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907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171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822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048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450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669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176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652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377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04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076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01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945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273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15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353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081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557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74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25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504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392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94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407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12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098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587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329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369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196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193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279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973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579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22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097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50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049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825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774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66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265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669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63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11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745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752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233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573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994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84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725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490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302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383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676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002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754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700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156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970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659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424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232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292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060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630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301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622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611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446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137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490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302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8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411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151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534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938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843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925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410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663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514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801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662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221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75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910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368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199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794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080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475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820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129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750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826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850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51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054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947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041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193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138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384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087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992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810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318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742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074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009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379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870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389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72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331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15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904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715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199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1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266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274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01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423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803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261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649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492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259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552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322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393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017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617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539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026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793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146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525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008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11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736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395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179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43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59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019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749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976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263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288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3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182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932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655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197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008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796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533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732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626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74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857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909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6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462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109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403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42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264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983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556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863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63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873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72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173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656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239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889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460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353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462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911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778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457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2077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0104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61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877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509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033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281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667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360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213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47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860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70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440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754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279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266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88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235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51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626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08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763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48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968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431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265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576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008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960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605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431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449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988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252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81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846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17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531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810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028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666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9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369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304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183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753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652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18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139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090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750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180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409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692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417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977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135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822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2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167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438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605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373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971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475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102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858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915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290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582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517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200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701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566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979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7945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811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8963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432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518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673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982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449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943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165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09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666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076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594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899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454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611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44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436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005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107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943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457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752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27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689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752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768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809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121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550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804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651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271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422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429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89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934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353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93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1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224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35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95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612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673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043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161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67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436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379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21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504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707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27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244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904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129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616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74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453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57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059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730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662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800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799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785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48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886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391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710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355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988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911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03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793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036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07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80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334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785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610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28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084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125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022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374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456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116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57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953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89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30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802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868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16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413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178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191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308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793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1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147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216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874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372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179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010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728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84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803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970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70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204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770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420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395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85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78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457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247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35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680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520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735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87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082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365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16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735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254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023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08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166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956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036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06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857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435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608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65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271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049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980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413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476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000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86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686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646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136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932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763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94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563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0099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271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010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350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0139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545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858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206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092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423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229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464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790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162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211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773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986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259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545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876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209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866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645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58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775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432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456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503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1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126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628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893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870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25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462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325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334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109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985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418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809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831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564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504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277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994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457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779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066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788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780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354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13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006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956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962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320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061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533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918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812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53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181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430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546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72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228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749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545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128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423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159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041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40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399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565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345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572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962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607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566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951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010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143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232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874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91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282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837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888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755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284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012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442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0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255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819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891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767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991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485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9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399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945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05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752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472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311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361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983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418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448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045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713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584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98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76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82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7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370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911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280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42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637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250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469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239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944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727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603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369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428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12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876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003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81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117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60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57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918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989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917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72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982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955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563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44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058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733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252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514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668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790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579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922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459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709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393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006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844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41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194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279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092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421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603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971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462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348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94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231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210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084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5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327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836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842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652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989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307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617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604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859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760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47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195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946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403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750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7195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516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2394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1095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2426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7171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368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635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159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45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035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946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74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599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65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740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751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354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584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214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46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411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116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228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927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145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46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256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39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680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552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176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84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378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9511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6786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0557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939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3699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721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594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940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149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271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192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337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228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798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93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822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725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106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911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094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993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995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757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267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952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312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494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889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361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969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907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029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602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408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340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21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112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040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211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108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798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252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233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109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954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677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136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015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732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207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873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95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933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371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138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136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946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66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641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337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516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633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141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874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60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66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394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902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596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672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484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901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403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089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80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390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716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842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112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787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184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096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935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0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561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090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592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901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401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6522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49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1273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6981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3555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233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4040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33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269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354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159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495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291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779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069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18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565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193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668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361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527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890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675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28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56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55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770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921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490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383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755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48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370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860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892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40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818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901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960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866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210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830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07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216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194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198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627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024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455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256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721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477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558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271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482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910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023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454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710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74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377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837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457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782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386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527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041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001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101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725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977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939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067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693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718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381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690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113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751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923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245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747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87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442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770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236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814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963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442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45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941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573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213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580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070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762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540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125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474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501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610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081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906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8677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5691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5837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1079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761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348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690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9286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9555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4744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548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907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043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476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705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796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563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346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466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785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860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618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433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646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557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6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044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071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858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401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145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51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116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806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63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078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120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798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413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698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975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043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840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028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235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26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758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365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778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334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219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294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390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282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452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518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656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728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044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746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79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265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085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230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023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454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944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818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27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355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45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56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039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333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987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616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273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978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474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729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165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551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041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04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99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601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243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890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761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87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919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529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638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772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629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687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303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286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121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312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189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84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77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584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050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883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307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975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823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571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962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532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79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909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206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496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931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656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81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272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924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09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086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188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253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903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17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038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542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716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015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151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976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426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400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18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422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4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17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814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100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949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9534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817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772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454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848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921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948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018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791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174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792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159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4625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9306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0790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335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95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562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274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418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93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728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59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841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66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244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475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061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840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408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146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3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174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453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647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80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162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117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768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173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052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841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652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718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594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052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816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809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574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146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24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595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829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925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60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120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636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831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144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260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26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17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565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784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817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98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837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118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958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978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894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24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796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862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242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593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17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360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481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133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750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177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94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885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426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655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007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796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925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85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704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694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66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06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15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951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31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188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2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531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49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989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079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748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646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531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800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277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850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75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03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1286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288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1552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29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2772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384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485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265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304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99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246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29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393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027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857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578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644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165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00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485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567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207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98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748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837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983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409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44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674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515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760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041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104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100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056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140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744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205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693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770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186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620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658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384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109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798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58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8568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5762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0383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3098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2234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34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3979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55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256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214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9633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4298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8530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596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594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1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295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14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679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128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962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775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79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922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52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338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25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781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30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167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272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05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786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992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24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525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682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879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770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73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31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509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400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779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560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688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090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10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789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007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96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243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046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952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578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844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327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573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71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859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1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201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76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76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475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256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174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621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857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101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502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686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893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420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171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955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916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320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043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074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62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352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9625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3248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4654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051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5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001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660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39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284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297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602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07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722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214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024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105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168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290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263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52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90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216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356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194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482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511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625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19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620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912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529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71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488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988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43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177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151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105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622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740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17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771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0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000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601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17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573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524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378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516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240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87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790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45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211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317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05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982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51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728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064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039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907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525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517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05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62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403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000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352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281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955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42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072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6592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2810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080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104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514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79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23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724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489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888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93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612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788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336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571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844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498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158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051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400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402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600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14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12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476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463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575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982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854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52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38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46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647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992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405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585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77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841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237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715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642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437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387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247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54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670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578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309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418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01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807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412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127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549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78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632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235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067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521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566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04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270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365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387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017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270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232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915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114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641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3270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6722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2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048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91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434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904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37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17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697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30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796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57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231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63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287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95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61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090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710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505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40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450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960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730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50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6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960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157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6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657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034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223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323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24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910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228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275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37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615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717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532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709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158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388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3019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9288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6234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162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539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440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357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058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910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689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09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36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758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306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780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709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887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053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442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259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8705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2175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7286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705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888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625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72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514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857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167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407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135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644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082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395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53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091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099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434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768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851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516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205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270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705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82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739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51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141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460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254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795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987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646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72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891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537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388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528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886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521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898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575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067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60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893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731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89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935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080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855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37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367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0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205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437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985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84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83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17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294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661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829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310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81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782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75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715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811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036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587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837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783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358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502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143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046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010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117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940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953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479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714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943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392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512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326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901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974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967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08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73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108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84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739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3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90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237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872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226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101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779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592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721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070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466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667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734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270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016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883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704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435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6301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3347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9841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191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128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3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417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41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507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213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22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928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76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106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992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711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569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01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436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283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012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915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737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097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26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434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61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441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337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544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66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28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810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69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824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779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671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295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203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13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874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738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667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456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070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365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126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144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679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139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860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036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2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617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829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895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452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638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864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460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228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254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385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625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805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036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426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346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757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690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26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60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689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267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109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260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138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44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766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253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863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732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132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569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79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558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290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817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9690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1610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5765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473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729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103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712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4779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6617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262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00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872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71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286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773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425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006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762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135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532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19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610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785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72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632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349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586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116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862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642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339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091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226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130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597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30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114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897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716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088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332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546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63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080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257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698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844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032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35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135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518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24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815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567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419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612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141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580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583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366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187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346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431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57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360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79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47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032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635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690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724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35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482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869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261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268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721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903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124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66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876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705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51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65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514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58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390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687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093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415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792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380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10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295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89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90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862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769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000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89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38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572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719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871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796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599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648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28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425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598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482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193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913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032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688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94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285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898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295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844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79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467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97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444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48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393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420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05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079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864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757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133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226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504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52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719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703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762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077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215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542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602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236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608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997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07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519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580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252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148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65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577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147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575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25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65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726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587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051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718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804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863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532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675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424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468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011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698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49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228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326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064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496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9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876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41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134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370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416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703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155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058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908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216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08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9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515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708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935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198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255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6869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5257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6824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189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28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8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325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34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403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972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034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598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360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017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732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388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661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274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4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66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14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885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217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961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251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306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174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310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421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389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545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099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67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214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74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689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842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135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304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401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478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683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610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154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181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098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405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73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144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65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211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928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460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824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714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723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574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162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603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253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89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325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114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202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783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519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948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78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240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870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270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743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489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978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89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038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235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702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044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648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089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398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312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171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27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318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825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153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4496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1661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5091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2172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8104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992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648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581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318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000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335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591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136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377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931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17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579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873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557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5336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2982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7924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334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532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320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844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319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184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95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023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855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073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714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661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556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990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4557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3552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958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226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400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253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801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797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397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732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683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742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430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897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671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76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26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641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379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03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418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909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403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09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044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026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567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526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53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822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116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069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090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307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193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151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593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848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836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860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229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970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699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019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579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8194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1231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8018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893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361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439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776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733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147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200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401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971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381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538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236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78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076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35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052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670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8195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4951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5654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419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696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028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669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241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682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09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314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747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242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344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302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217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19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938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825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842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531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22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75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0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931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357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830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434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050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122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935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86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291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800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375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23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14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182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393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037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72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5882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2286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222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797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378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671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31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024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06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999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169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765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952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282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216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68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706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465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480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629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9931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9650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9036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9471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6831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708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921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293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226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757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374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873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892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89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601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765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456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9022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3837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8833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873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774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707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236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113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983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483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952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743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99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157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5895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038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1871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0550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6169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953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099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121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008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18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68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773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730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090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39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742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397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465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697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323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39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408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046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381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58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005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969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052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37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17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986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450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841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139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459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228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994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913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424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586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590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167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763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019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609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020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476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615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688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914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123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68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13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048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2567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0604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9727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481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81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085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40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502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390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682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397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990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807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171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37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273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639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710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27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262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193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849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307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354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878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582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517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070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232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03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205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35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051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416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13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16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468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211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4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797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717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799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443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400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211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303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201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93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767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223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775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823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068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484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52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911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531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226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58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743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32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964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1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854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840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753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079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849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592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236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895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007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46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952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15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556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943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64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541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004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164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658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980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195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951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947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708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010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58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700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476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019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134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135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461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785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080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859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893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770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031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14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169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133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712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351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678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61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467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388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722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561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786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650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98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374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426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994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693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020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924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6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077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928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256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541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482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957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244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31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058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988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642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543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360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760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60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287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47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232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07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105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702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695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083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103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701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183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075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472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75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576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56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792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958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43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87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085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31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48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980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747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94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650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491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16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56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020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426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918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87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262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280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844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729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946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553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651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452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233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725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978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330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0350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2854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8996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7745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1657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975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388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432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892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549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11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711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865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28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179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360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9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482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578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032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366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639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331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289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922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60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836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329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387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169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539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274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928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87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707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146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87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078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579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224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861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457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10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781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738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502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70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843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547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084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063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807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685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738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110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644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008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26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80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331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467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970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862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482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42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147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27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073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617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615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354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446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656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137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099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383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011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922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670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16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855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384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93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631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857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20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884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908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252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606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389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203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317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251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82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75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89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78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04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81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3431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6897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9911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6852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3763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5412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2934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568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0440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984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166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881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597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101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92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070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026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895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321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908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73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359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809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30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483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337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02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82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558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701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133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325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167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419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442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864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973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021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293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261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81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539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8468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391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0634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1872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296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9674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1947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8471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8424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4139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055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7028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7154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571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899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018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8369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4476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5357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2267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8004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406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5497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1269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6560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579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55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19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25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914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121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3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414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83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142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721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69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652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900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025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336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896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416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379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651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6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182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353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313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15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115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009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749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10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82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497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80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03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5674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942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3098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20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87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437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845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0056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5133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863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906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5957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6535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49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2904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685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906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65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141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162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710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461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663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711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309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645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872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102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551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236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255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32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770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106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179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812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017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440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23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04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531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119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761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483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604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128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192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554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853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127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00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1733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211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068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146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38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393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427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78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499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47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51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218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4935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7006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114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495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6465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6957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image" Target="media/image32.png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42" Type="http://schemas.openxmlformats.org/officeDocument/2006/relationships/image" Target="media/image35.png"/><Relationship Id="rId47" Type="http://schemas.openxmlformats.org/officeDocument/2006/relationships/image" Target="media/image40.png"/><Relationship Id="rId50" Type="http://schemas.openxmlformats.org/officeDocument/2006/relationships/image" Target="media/image43.png"/><Relationship Id="rId55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46" Type="http://schemas.openxmlformats.org/officeDocument/2006/relationships/image" Target="media/image39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41" Type="http://schemas.openxmlformats.org/officeDocument/2006/relationships/image" Target="media/image34.png"/><Relationship Id="rId54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image" Target="media/image33.png"/><Relationship Id="rId45" Type="http://schemas.openxmlformats.org/officeDocument/2006/relationships/image" Target="media/image38.png"/><Relationship Id="rId53" Type="http://schemas.openxmlformats.org/officeDocument/2006/relationships/image" Target="media/image46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49" Type="http://schemas.openxmlformats.org/officeDocument/2006/relationships/image" Target="media/image42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4" Type="http://schemas.openxmlformats.org/officeDocument/2006/relationships/image" Target="media/image37.png"/><Relationship Id="rId52" Type="http://schemas.openxmlformats.org/officeDocument/2006/relationships/image" Target="media/image45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43" Type="http://schemas.openxmlformats.org/officeDocument/2006/relationships/image" Target="media/image36.png"/><Relationship Id="rId48" Type="http://schemas.openxmlformats.org/officeDocument/2006/relationships/image" Target="media/image41.png"/><Relationship Id="rId8" Type="http://schemas.openxmlformats.org/officeDocument/2006/relationships/image" Target="media/image1.png"/><Relationship Id="rId51" Type="http://schemas.openxmlformats.org/officeDocument/2006/relationships/image" Target="media/image44.png"/><Relationship Id="rId3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5F4F15A-A5CB-4322-BE05-515324C49E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8</TotalTime>
  <Pages>57</Pages>
  <Words>10235</Words>
  <Characters>58345</Characters>
  <Application>Microsoft Office Word</Application>
  <DocSecurity>0</DocSecurity>
  <Lines>486</Lines>
  <Paragraphs>1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4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EODOR NEGRESCU</dc:creator>
  <cp:keywords/>
  <dc:description/>
  <cp:lastModifiedBy>THEODOR NEGRESCU</cp:lastModifiedBy>
  <cp:revision>38</cp:revision>
  <dcterms:created xsi:type="dcterms:W3CDTF">2023-11-25T13:10:00Z</dcterms:created>
  <dcterms:modified xsi:type="dcterms:W3CDTF">2024-01-12T20:24:00Z</dcterms:modified>
</cp:coreProperties>
</file>